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7F7F96" w14:textId="77777777" w:rsidR="00256D36" w:rsidRDefault="006C29F2">
      <w:pPr>
        <w:pStyle w:val="CRCoverPage"/>
        <w:tabs>
          <w:tab w:val="right" w:pos="9639"/>
        </w:tabs>
        <w:spacing w:after="0"/>
        <w:jc w:val="center"/>
        <w:rPr>
          <w:rFonts w:cs="Arial"/>
          <w:b/>
          <w:i/>
          <w:sz w:val="22"/>
          <w:szCs w:val="22"/>
          <w:lang w:val="de-DE"/>
        </w:rPr>
      </w:pPr>
      <w:bookmarkStart w:id="0" w:name="OLE_LINK11"/>
      <w:bookmarkStart w:id="1" w:name="OLE_LINK17"/>
      <w:bookmarkStart w:id="2" w:name="OLE_LINK16"/>
      <w:bookmarkStart w:id="3" w:name="OLE_LINK10"/>
      <w:r>
        <w:rPr>
          <w:rFonts w:cs="Arial"/>
          <w:b/>
          <w:sz w:val="22"/>
          <w:szCs w:val="22"/>
          <w:lang w:val="de-DE"/>
        </w:rPr>
        <w:t>3GPP TSG-RAN WG2 #113-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584E5829" w14:textId="77777777" w:rsidR="00256D36" w:rsidRDefault="006C29F2">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5098FF5A" w14:textId="77777777" w:rsidR="00256D36" w:rsidRDefault="00256D36">
      <w:pPr>
        <w:pStyle w:val="3GPPHeader"/>
        <w:rPr>
          <w:sz w:val="22"/>
          <w:szCs w:val="22"/>
        </w:rPr>
      </w:pPr>
    </w:p>
    <w:p w14:paraId="1888ED19" w14:textId="77777777" w:rsidR="00256D36" w:rsidRDefault="006C29F2">
      <w:pPr>
        <w:pStyle w:val="3GPPHeader"/>
        <w:spacing w:after="0"/>
        <w:rPr>
          <w:sz w:val="22"/>
          <w:szCs w:val="22"/>
        </w:rPr>
      </w:pPr>
      <w:r>
        <w:rPr>
          <w:sz w:val="22"/>
          <w:szCs w:val="22"/>
        </w:rPr>
        <w:t>Agenda Item:</w:t>
      </w:r>
      <w:r>
        <w:rPr>
          <w:sz w:val="22"/>
          <w:szCs w:val="22"/>
        </w:rPr>
        <w:tab/>
        <w:t>8.15.2.1</w:t>
      </w:r>
    </w:p>
    <w:p w14:paraId="57FCA3E9" w14:textId="77777777" w:rsidR="00256D36" w:rsidRDefault="006C29F2">
      <w:pPr>
        <w:pStyle w:val="3GPPHeader"/>
        <w:spacing w:after="0"/>
        <w:rPr>
          <w:sz w:val="22"/>
          <w:szCs w:val="22"/>
        </w:rPr>
      </w:pPr>
      <w:r>
        <w:rPr>
          <w:sz w:val="22"/>
          <w:szCs w:val="22"/>
        </w:rPr>
        <w:t>Source:</w:t>
      </w:r>
      <w:r>
        <w:rPr>
          <w:sz w:val="22"/>
          <w:szCs w:val="22"/>
        </w:rPr>
        <w:tab/>
        <w:t>Lenovo, Motorola Mobility</w:t>
      </w:r>
    </w:p>
    <w:p w14:paraId="1228F498" w14:textId="77777777" w:rsidR="00256D36" w:rsidRDefault="006C29F2">
      <w:pPr>
        <w:pStyle w:val="3GPPHeader"/>
        <w:spacing w:after="0"/>
        <w:rPr>
          <w:sz w:val="22"/>
          <w:szCs w:val="22"/>
        </w:rPr>
      </w:pPr>
      <w:r>
        <w:rPr>
          <w:sz w:val="22"/>
          <w:szCs w:val="22"/>
        </w:rPr>
        <w:t>Title:</w:t>
      </w:r>
      <w:r>
        <w:rPr>
          <w:sz w:val="22"/>
          <w:szCs w:val="22"/>
        </w:rPr>
        <w:tab/>
        <w:t xml:space="preserve">Summary of [AT113-e][708] </w:t>
      </w:r>
    </w:p>
    <w:p w14:paraId="483C219E" w14:textId="77777777" w:rsidR="00256D36" w:rsidRDefault="006C29F2">
      <w:pPr>
        <w:pStyle w:val="3GPPHeader"/>
        <w:spacing w:after="0"/>
        <w:rPr>
          <w:sz w:val="22"/>
          <w:szCs w:val="22"/>
        </w:rPr>
      </w:pPr>
      <w:r>
        <w:rPr>
          <w:sz w:val="22"/>
          <w:szCs w:val="22"/>
        </w:rPr>
        <w:t>Document for:</w:t>
      </w:r>
      <w:r>
        <w:rPr>
          <w:sz w:val="22"/>
          <w:szCs w:val="22"/>
        </w:rPr>
        <w:tab/>
        <w:t>Discussion, Decision</w:t>
      </w:r>
    </w:p>
    <w:p w14:paraId="45E27F4B" w14:textId="77777777" w:rsidR="00256D36" w:rsidRDefault="00256D36"/>
    <w:p w14:paraId="1D3A325F" w14:textId="77777777" w:rsidR="00256D36" w:rsidRDefault="006C29F2">
      <w:pPr>
        <w:pStyle w:val="Heading1"/>
      </w:pPr>
      <w:bookmarkStart w:id="4" w:name="_Ref488331639"/>
      <w:r>
        <w:t>Introduction</w:t>
      </w:r>
      <w:bookmarkEnd w:id="4"/>
    </w:p>
    <w:p w14:paraId="5CAB1CFC" w14:textId="77777777" w:rsidR="00256D36" w:rsidRDefault="006C29F2">
      <w:pPr>
        <w:pStyle w:val="BodyText"/>
        <w:spacing w:before="120"/>
        <w:rPr>
          <w:rFonts w:cs="Arial"/>
        </w:rPr>
      </w:pPr>
      <w:r>
        <w:rPr>
          <w:rFonts w:cs="Arial"/>
        </w:rPr>
        <w:t xml:space="preserve">This is for the </w:t>
      </w:r>
      <w:bookmarkStart w:id="5" w:name="_Ref178064866"/>
      <w:r>
        <w:rPr>
          <w:rFonts w:cs="Arial"/>
        </w:rPr>
        <w:t>following email discussion</w:t>
      </w:r>
    </w:p>
    <w:p w14:paraId="2B83CB69" w14:textId="77777777" w:rsidR="00256D36" w:rsidRDefault="006C29F2">
      <w:pPr>
        <w:pStyle w:val="EmailDiscussion"/>
        <w:tabs>
          <w:tab w:val="clear" w:pos="1619"/>
          <w:tab w:val="left" w:pos="360"/>
        </w:tabs>
        <w:ind w:left="360"/>
      </w:pPr>
      <w:r>
        <w:t>[AT113-e][707][V2X/SL] Granularity of SL DRX operation for groupcast/broadcast (Lenovo)</w:t>
      </w:r>
    </w:p>
    <w:p w14:paraId="7A1F4924" w14:textId="77777777" w:rsidR="00256D36" w:rsidRDefault="006C29F2">
      <w:pPr>
        <w:pStyle w:val="EmailDiscussion2"/>
        <w:ind w:left="363"/>
      </w:pPr>
      <w:r>
        <w:tab/>
      </w:r>
      <w:r>
        <w:rPr>
          <w:b/>
        </w:rPr>
        <w:t>Scope:</w:t>
      </w:r>
      <w:r>
        <w:t xml:space="preserve"> discuss options identified above (including some level of understanding on how it works, e.g. what information can represent QoS level to differentiate SL DRX o</w:t>
      </w:r>
      <w:r>
        <w:t xml:space="preserve">peration, how geo-location can work, etc., challenges, pros, and cons for each option) and check companies’ views. Note companies can add additional option if the option proposed in the contribution was missed. </w:t>
      </w:r>
    </w:p>
    <w:p w14:paraId="1D45EDA8" w14:textId="77777777" w:rsidR="00256D36" w:rsidRDefault="006C29F2">
      <w:pPr>
        <w:pStyle w:val="EmailDiscussion2"/>
        <w:ind w:left="363"/>
      </w:pPr>
      <w:r>
        <w:tab/>
      </w:r>
      <w:r>
        <w:rPr>
          <w:b/>
        </w:rPr>
        <w:t>Intended outcome:</w:t>
      </w:r>
      <w:r>
        <w:t xml:space="preserve"> discussion summary and pr</w:t>
      </w:r>
      <w:r>
        <w:t>oposals in R2-2102184</w:t>
      </w:r>
    </w:p>
    <w:p w14:paraId="1EBAF803" w14:textId="77777777" w:rsidR="00256D36" w:rsidRDefault="006C29F2">
      <w:pPr>
        <w:pStyle w:val="EmailDiscussion2"/>
        <w:ind w:left="363"/>
      </w:pPr>
      <w:r>
        <w:rPr>
          <w:b/>
        </w:rPr>
        <w:tab/>
        <w:t xml:space="preserve">Deadline: </w:t>
      </w:r>
      <w:r>
        <w:t>Feb 02 1245 (UTC)</w:t>
      </w:r>
    </w:p>
    <w:bookmarkEnd w:id="5"/>
    <w:p w14:paraId="05C9447D" w14:textId="77777777" w:rsidR="00256D36" w:rsidRDefault="006C29F2">
      <w:pPr>
        <w:pStyle w:val="Heading1"/>
        <w:ind w:left="720" w:hangingChars="200" w:hanging="720"/>
        <w:jc w:val="both"/>
      </w:pPr>
      <w:r>
        <w:t>Requested Input format</w:t>
      </w:r>
    </w:p>
    <w:p w14:paraId="15552822" w14:textId="77777777" w:rsidR="00256D36" w:rsidRDefault="006C29F2">
      <w:pPr>
        <w:rPr>
          <w:i/>
          <w:iCs/>
          <w:color w:val="4472C4" w:themeColor="accent1"/>
        </w:rPr>
      </w:pPr>
      <w:r>
        <w:rPr>
          <w:i/>
          <w:iCs/>
          <w:color w:val="4472C4" w:themeColor="accent1"/>
        </w:rPr>
        <w:t>Some questions request your input in a new format in the hope of a different, clear outcome than what is possible to conclude from our pre-meeting email discussion [1]. Therefore, fo</w:t>
      </w:r>
      <w:r>
        <w:rPr>
          <w:i/>
          <w:iCs/>
          <w:color w:val="4472C4" w:themeColor="accent1"/>
        </w:rPr>
        <w:t xml:space="preserve">r certain questions, </w:t>
      </w:r>
      <w:r>
        <w:rPr>
          <w:i/>
          <w:iCs/>
          <w:color w:val="4472C4" w:themeColor="accent1"/>
          <w:u w:val="single"/>
        </w:rPr>
        <w:t>to encourage technical discussion</w:t>
      </w:r>
      <w:r>
        <w:rPr>
          <w:i/>
          <w:iCs/>
          <w:color w:val="4472C4" w:themeColor="accent1"/>
        </w:rPr>
        <w:t>, your input is requested the following format:</w:t>
      </w:r>
    </w:p>
    <w:p w14:paraId="7EF16715" w14:textId="77777777" w:rsidR="00256D36" w:rsidRDefault="006C29F2">
      <w:pPr>
        <w:rPr>
          <w:b/>
          <w:bCs/>
        </w:rPr>
      </w:pPr>
      <w:r>
        <w:rPr>
          <w:b/>
          <w:bCs/>
        </w:rPr>
        <w:t>Question 0: Do you support solution#1</w:t>
      </w:r>
    </w:p>
    <w:tbl>
      <w:tblPr>
        <w:tblStyle w:val="TableGridLight1"/>
        <w:tblW w:w="10343" w:type="dxa"/>
        <w:tblLayout w:type="fixed"/>
        <w:tblLook w:val="04A0" w:firstRow="1" w:lastRow="0" w:firstColumn="1" w:lastColumn="0" w:noHBand="0" w:noVBand="1"/>
      </w:tblPr>
      <w:tblGrid>
        <w:gridCol w:w="5098"/>
        <w:gridCol w:w="5245"/>
      </w:tblGrid>
      <w:tr w:rsidR="00256D36" w14:paraId="31BCE2B9" w14:textId="77777777">
        <w:tc>
          <w:tcPr>
            <w:tcW w:w="5098" w:type="dxa"/>
          </w:tcPr>
          <w:p w14:paraId="0E0C7C74" w14:textId="77777777" w:rsidR="00256D36" w:rsidRDefault="006C29F2">
            <w:pPr>
              <w:jc w:val="center"/>
              <w:rPr>
                <w:b/>
                <w:bCs/>
              </w:rPr>
            </w:pPr>
            <w:r>
              <w:rPr>
                <w:b/>
                <w:bCs/>
              </w:rPr>
              <w:t>Arguments in favour</w:t>
            </w:r>
          </w:p>
        </w:tc>
        <w:tc>
          <w:tcPr>
            <w:tcW w:w="5245" w:type="dxa"/>
          </w:tcPr>
          <w:p w14:paraId="100F304E" w14:textId="77777777" w:rsidR="00256D36" w:rsidRDefault="006C29F2">
            <w:pPr>
              <w:jc w:val="center"/>
              <w:rPr>
                <w:b/>
                <w:bCs/>
              </w:rPr>
            </w:pPr>
            <w:r>
              <w:rPr>
                <w:b/>
                <w:bCs/>
              </w:rPr>
              <w:t>Arguments opposing</w:t>
            </w:r>
          </w:p>
        </w:tc>
      </w:tr>
      <w:tr w:rsidR="00256D36" w14:paraId="391A3704" w14:textId="77777777">
        <w:tc>
          <w:tcPr>
            <w:tcW w:w="5098" w:type="dxa"/>
          </w:tcPr>
          <w:p w14:paraId="3652AA80" w14:textId="77777777" w:rsidR="00256D36" w:rsidRDefault="006C29F2">
            <w:r>
              <w:t xml:space="preserve">Example 1: This works well in in-coverage situation (Optional: </w:t>
            </w:r>
            <w:r>
              <w:t>company name)</w:t>
            </w:r>
          </w:p>
        </w:tc>
        <w:tc>
          <w:tcPr>
            <w:tcW w:w="5245" w:type="dxa"/>
          </w:tcPr>
          <w:p w14:paraId="1C63BB6E" w14:textId="77777777" w:rsidR="00256D36" w:rsidRDefault="006C29F2">
            <w:r>
              <w:t xml:space="preserve">Example 5: </w:t>
            </w:r>
            <w:r>
              <w:rPr>
                <w:color w:val="00B050"/>
              </w:rPr>
              <w:t xml:space="preserve">Does not work for Out of coverage </w:t>
            </w:r>
            <w:r>
              <w:t>UE (Optional: company name)</w:t>
            </w:r>
          </w:p>
        </w:tc>
      </w:tr>
      <w:tr w:rsidR="00256D36" w14:paraId="6B8E164B" w14:textId="77777777">
        <w:tc>
          <w:tcPr>
            <w:tcW w:w="5098" w:type="dxa"/>
          </w:tcPr>
          <w:p w14:paraId="3DBD55F1" w14:textId="77777777" w:rsidR="00256D36" w:rsidRDefault="006C29F2">
            <w:r>
              <w:t>Example 2: This is efficient since…(Optional: company name)</w:t>
            </w:r>
          </w:p>
        </w:tc>
        <w:tc>
          <w:tcPr>
            <w:tcW w:w="5245" w:type="dxa"/>
          </w:tcPr>
          <w:p w14:paraId="2396CEF3" w14:textId="77777777" w:rsidR="00256D36" w:rsidRDefault="00256D36"/>
        </w:tc>
      </w:tr>
      <w:tr w:rsidR="00256D36" w14:paraId="3AE413B7" w14:textId="77777777">
        <w:tc>
          <w:tcPr>
            <w:tcW w:w="5098" w:type="dxa"/>
          </w:tcPr>
          <w:p w14:paraId="44FA292A" w14:textId="77777777" w:rsidR="00256D36" w:rsidRDefault="006C29F2">
            <w:pPr>
              <w:rPr>
                <w:strike/>
              </w:rPr>
            </w:pPr>
            <w:r>
              <w:t xml:space="preserve">Example 3: </w:t>
            </w:r>
            <w:r>
              <w:rPr>
                <w:strike/>
              </w:rPr>
              <w:t>Works excellent in in-coverage</w:t>
            </w:r>
            <w:r>
              <w:t xml:space="preserve"> (</w:t>
            </w:r>
            <w:r>
              <w:rPr>
                <w:color w:val="FF0000"/>
              </w:rPr>
              <w:t>the argument has already been made, no need to repeat</w:t>
            </w:r>
            <w:r>
              <w:t>)</w:t>
            </w:r>
          </w:p>
        </w:tc>
        <w:tc>
          <w:tcPr>
            <w:tcW w:w="5245" w:type="dxa"/>
          </w:tcPr>
          <w:p w14:paraId="4C0A1C14" w14:textId="77777777" w:rsidR="00256D36" w:rsidRDefault="00256D36"/>
        </w:tc>
      </w:tr>
      <w:tr w:rsidR="00256D36" w14:paraId="1D0084AB" w14:textId="77777777">
        <w:tc>
          <w:tcPr>
            <w:tcW w:w="5098" w:type="dxa"/>
          </w:tcPr>
          <w:p w14:paraId="5AD53543" w14:textId="77777777" w:rsidR="00256D36" w:rsidRDefault="006C29F2">
            <w:r>
              <w:t>Exampl</w:t>
            </w:r>
            <w:r>
              <w:t xml:space="preserve">e 4: </w:t>
            </w:r>
            <w:r>
              <w:rPr>
                <w:color w:val="00B050"/>
              </w:rPr>
              <w:t xml:space="preserve">Actually, works for Out of coverage </w:t>
            </w:r>
            <w:r>
              <w:t>cases as well since/ when/ if…</w:t>
            </w:r>
          </w:p>
        </w:tc>
        <w:tc>
          <w:tcPr>
            <w:tcW w:w="5245" w:type="dxa"/>
          </w:tcPr>
          <w:p w14:paraId="406926C1" w14:textId="77777777" w:rsidR="00256D36" w:rsidRDefault="00256D36"/>
        </w:tc>
      </w:tr>
    </w:tbl>
    <w:p w14:paraId="37EE63B2" w14:textId="77777777" w:rsidR="00256D36" w:rsidRDefault="00256D36"/>
    <w:p w14:paraId="4F7379C2" w14:textId="77777777" w:rsidR="00256D36" w:rsidRDefault="006C29F2">
      <w:pPr>
        <w:rPr>
          <w:b/>
          <w:bCs/>
        </w:rPr>
      </w:pPr>
      <w:r>
        <w:rPr>
          <w:b/>
          <w:bCs/>
        </w:rPr>
        <w:t>Position for Question 0:</w:t>
      </w:r>
    </w:p>
    <w:tbl>
      <w:tblPr>
        <w:tblStyle w:val="TableGrid"/>
        <w:tblW w:w="9629" w:type="dxa"/>
        <w:tblLayout w:type="fixed"/>
        <w:tblLook w:val="04A0" w:firstRow="1" w:lastRow="0" w:firstColumn="1" w:lastColumn="0" w:noHBand="0" w:noVBand="1"/>
      </w:tblPr>
      <w:tblGrid>
        <w:gridCol w:w="4814"/>
        <w:gridCol w:w="4815"/>
      </w:tblGrid>
      <w:tr w:rsidR="00256D36" w14:paraId="75E6CCFA" w14:textId="77777777">
        <w:tc>
          <w:tcPr>
            <w:tcW w:w="4814" w:type="dxa"/>
          </w:tcPr>
          <w:p w14:paraId="1C12D601" w14:textId="77777777" w:rsidR="00256D36" w:rsidRDefault="006C29F2">
            <w:pPr>
              <w:rPr>
                <w:b/>
                <w:bCs/>
              </w:rPr>
            </w:pPr>
            <w:r>
              <w:rPr>
                <w:b/>
                <w:bCs/>
              </w:rPr>
              <w:t>Support</w:t>
            </w:r>
          </w:p>
        </w:tc>
        <w:tc>
          <w:tcPr>
            <w:tcW w:w="4815" w:type="dxa"/>
          </w:tcPr>
          <w:p w14:paraId="19A8A5A1" w14:textId="77777777" w:rsidR="00256D36" w:rsidRDefault="006C29F2">
            <w:r>
              <w:t>Company A, Company B</w:t>
            </w:r>
          </w:p>
        </w:tc>
      </w:tr>
      <w:tr w:rsidR="00256D36" w14:paraId="3A0D71FE" w14:textId="77777777">
        <w:tc>
          <w:tcPr>
            <w:tcW w:w="4814" w:type="dxa"/>
          </w:tcPr>
          <w:p w14:paraId="32529B91" w14:textId="77777777" w:rsidR="00256D36" w:rsidRDefault="006C29F2">
            <w:pPr>
              <w:rPr>
                <w:b/>
                <w:bCs/>
              </w:rPr>
            </w:pPr>
            <w:r>
              <w:rPr>
                <w:b/>
                <w:bCs/>
              </w:rPr>
              <w:t>Do not support</w:t>
            </w:r>
          </w:p>
        </w:tc>
        <w:tc>
          <w:tcPr>
            <w:tcW w:w="4815" w:type="dxa"/>
          </w:tcPr>
          <w:p w14:paraId="2626D02F" w14:textId="77777777" w:rsidR="00256D36" w:rsidRDefault="006C29F2">
            <w:r>
              <w:t>Company C</w:t>
            </w:r>
          </w:p>
        </w:tc>
      </w:tr>
      <w:tr w:rsidR="00256D36" w14:paraId="50051C43" w14:textId="77777777">
        <w:tc>
          <w:tcPr>
            <w:tcW w:w="4814" w:type="dxa"/>
          </w:tcPr>
          <w:p w14:paraId="30DAEBBA" w14:textId="77777777" w:rsidR="00256D36" w:rsidRDefault="006C29F2">
            <w:pPr>
              <w:rPr>
                <w:b/>
                <w:bCs/>
              </w:rPr>
            </w:pPr>
            <w:r>
              <w:rPr>
                <w:b/>
                <w:bCs/>
              </w:rPr>
              <w:t>Neutral/ flexible</w:t>
            </w:r>
          </w:p>
        </w:tc>
        <w:tc>
          <w:tcPr>
            <w:tcW w:w="4815" w:type="dxa"/>
          </w:tcPr>
          <w:p w14:paraId="5991F8DD" w14:textId="77777777" w:rsidR="00256D36" w:rsidRDefault="006C29F2">
            <w:r>
              <w:t>Company D</w:t>
            </w:r>
          </w:p>
        </w:tc>
      </w:tr>
    </w:tbl>
    <w:p w14:paraId="6F1A1858" w14:textId="77777777" w:rsidR="00256D36" w:rsidRDefault="00256D36"/>
    <w:p w14:paraId="5724D849" w14:textId="77777777" w:rsidR="00256D36" w:rsidRDefault="006C29F2">
      <w:r>
        <w:t>Please take note of the following guidelines:</w:t>
      </w:r>
    </w:p>
    <w:p w14:paraId="3B8A4D26" w14:textId="77777777" w:rsidR="00256D36" w:rsidRDefault="006C29F2">
      <w:pPr>
        <w:pStyle w:val="ListParagraph"/>
        <w:numPr>
          <w:ilvl w:val="0"/>
          <w:numId w:val="13"/>
        </w:numPr>
      </w:pPr>
      <w:r>
        <w:t xml:space="preserve">Please </w:t>
      </w:r>
      <w:r>
        <w:rPr>
          <w:b/>
          <w:bCs/>
        </w:rPr>
        <w:t xml:space="preserve">do not </w:t>
      </w:r>
      <w:r>
        <w:rPr>
          <w:b/>
          <w:bCs/>
        </w:rPr>
        <w:t>repeat arguments</w:t>
      </w:r>
      <w:r>
        <w:t xml:space="preserve"> already presented by someone [Example 3]</w:t>
      </w:r>
    </w:p>
    <w:p w14:paraId="43BE8279" w14:textId="77777777" w:rsidR="00256D36" w:rsidRDefault="006C29F2">
      <w:pPr>
        <w:pStyle w:val="ListParagraph"/>
        <w:numPr>
          <w:ilvl w:val="0"/>
          <w:numId w:val="13"/>
        </w:numPr>
      </w:pPr>
      <w:r>
        <w:t xml:space="preserve">One may (and should) however present a </w:t>
      </w:r>
      <w:r>
        <w:rPr>
          <w:b/>
          <w:bCs/>
        </w:rPr>
        <w:t>counterargument to an argument</w:t>
      </w:r>
      <w:r>
        <w:t xml:space="preserve"> already made [Example 4 arguing against Example 5].</w:t>
      </w:r>
    </w:p>
    <w:p w14:paraId="7EA0235C" w14:textId="77777777" w:rsidR="00256D36" w:rsidRDefault="006C29F2">
      <w:pPr>
        <w:pStyle w:val="ListParagraph"/>
        <w:numPr>
          <w:ilvl w:val="0"/>
          <w:numId w:val="13"/>
        </w:numPr>
      </w:pPr>
      <w:r>
        <w:t xml:space="preserve">Please make </w:t>
      </w:r>
      <w:r>
        <w:rPr>
          <w:b/>
          <w:bCs/>
        </w:rPr>
        <w:t>meaningful</w:t>
      </w:r>
      <w:r>
        <w:t xml:space="preserve"> but </w:t>
      </w:r>
      <w:r>
        <w:rPr>
          <w:b/>
          <w:bCs/>
        </w:rPr>
        <w:t>short arguments</w:t>
      </w:r>
      <w:r>
        <w:t xml:space="preserve"> for readability purpose.</w:t>
      </w:r>
    </w:p>
    <w:p w14:paraId="60798498" w14:textId="77777777" w:rsidR="00256D36" w:rsidRDefault="006C29F2">
      <w:pPr>
        <w:pStyle w:val="Heading1"/>
        <w:ind w:left="720" w:hangingChars="200" w:hanging="720"/>
        <w:jc w:val="both"/>
      </w:pPr>
      <w:r>
        <w:lastRenderedPageBreak/>
        <w:t xml:space="preserve">Discussion </w:t>
      </w:r>
    </w:p>
    <w:p w14:paraId="30E0A4F2" w14:textId="77777777" w:rsidR="00256D36" w:rsidRDefault="006C29F2">
      <w:pPr>
        <w:pStyle w:val="Heading2"/>
      </w:pPr>
      <w:r>
        <w:t>Basic question</w:t>
      </w:r>
    </w:p>
    <w:p w14:paraId="352496B4" w14:textId="77777777" w:rsidR="00256D36" w:rsidRDefault="006C29F2">
      <w:r>
        <w:t xml:space="preserve">It is important that all members of a groupcast as well as broadcast communication have </w:t>
      </w:r>
      <w:r>
        <w:rPr>
          <w:b/>
          <w:bCs/>
        </w:rPr>
        <w:t>a</w:t>
      </w:r>
      <w:r>
        <w:t xml:space="preserve"> </w:t>
      </w:r>
      <w:r>
        <w:rPr>
          <w:b/>
          <w:bCs/>
        </w:rPr>
        <w:t xml:space="preserve">minimum deterministic time period </w:t>
      </w:r>
      <w:r>
        <w:t xml:space="preserve">where SL communication can take place (“active” time in </w:t>
      </w:r>
      <w:r>
        <w:fldChar w:fldCharType="begin"/>
      </w:r>
      <w:r>
        <w:instrText xml:space="preserve"> REF _Ref62633014 \h </w:instrText>
      </w:r>
      <w:r>
        <w:fldChar w:fldCharType="separate"/>
      </w:r>
      <w:r>
        <w:t>Fi</w:t>
      </w:r>
      <w:r>
        <w:t>gure 1</w:t>
      </w:r>
      <w:r>
        <w:fldChar w:fldCharType="end"/>
      </w:r>
      <w:r>
        <w:t xml:space="preserve">) and in the remaining time the devices may sleep i.e. will not transmit data and will not wake up to receive data. </w:t>
      </w:r>
      <w:r>
        <w:rPr>
          <w:b/>
          <w:bCs/>
        </w:rPr>
        <w:t>The layer-1 sensing operation related discussion and the DRX approa</w:t>
      </w:r>
      <w:r>
        <w:rPr>
          <w:b/>
          <w:bCs/>
        </w:rPr>
        <w:t xml:space="preserve">ch (resource pool or timer-based) is </w:t>
      </w:r>
      <w:r>
        <w:rPr>
          <w:b/>
          <w:bCs/>
          <w:u w:val="single"/>
        </w:rPr>
        <w:t>not</w:t>
      </w:r>
      <w:r>
        <w:rPr>
          <w:b/>
          <w:bCs/>
        </w:rPr>
        <w:t xml:space="preserve"> addressed in this part (separately addressed later in this paper)</w:t>
      </w:r>
      <w:r>
        <w:t>.</w:t>
      </w:r>
    </w:p>
    <w:p w14:paraId="57B65978" w14:textId="77777777" w:rsidR="00256D36" w:rsidRDefault="006C29F2">
      <w:pPr>
        <w:keepNext/>
      </w:pPr>
      <w:r>
        <w:pict w14:anchorId="3CD7E7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11.75pt">
            <v:imagedata r:id="rId12" o:title=""/>
          </v:shape>
        </w:pict>
      </w:r>
    </w:p>
    <w:p w14:paraId="55BF4BC7" w14:textId="77777777" w:rsidR="00256D36" w:rsidRDefault="006C29F2">
      <w:pPr>
        <w:pStyle w:val="Caption"/>
      </w:pPr>
      <w:bookmarkStart w:id="6" w:name="_Ref62633014"/>
      <w:r>
        <w:t xml:space="preserve">Figure </w:t>
      </w:r>
      <w:r>
        <w:fldChar w:fldCharType="begin"/>
      </w:r>
      <w:r>
        <w:instrText xml:space="preserve"> SEQ Figure \* ARABIC </w:instrText>
      </w:r>
      <w:r>
        <w:fldChar w:fldCharType="separate"/>
      </w:r>
      <w:r>
        <w:t>1</w:t>
      </w:r>
      <w:r>
        <w:fldChar w:fldCharType="end"/>
      </w:r>
      <w:bookmarkEnd w:id="6"/>
      <w:r>
        <w:t>: DRX (DTX) Cycle</w:t>
      </w:r>
    </w:p>
    <w:p w14:paraId="26CAFA32" w14:textId="77777777" w:rsidR="00256D36" w:rsidRDefault="006C29F2">
      <w:r>
        <w:t>How this can be realized, is discussed subsequently.</w:t>
      </w:r>
    </w:p>
    <w:p w14:paraId="53ED0F07" w14:textId="77777777" w:rsidR="00256D36" w:rsidRDefault="00256D36"/>
    <w:p w14:paraId="48666898" w14:textId="77777777" w:rsidR="00256D36" w:rsidRDefault="006C29F2">
      <w:pPr>
        <w:rPr>
          <w:b/>
          <w:bCs/>
        </w:rPr>
      </w:pPr>
      <w:r>
        <w:rPr>
          <w:b/>
          <w:bCs/>
        </w:rPr>
        <w:t xml:space="preserve">Question 1: </w:t>
      </w:r>
      <w:r>
        <w:t xml:space="preserve">Do you agree that for BC and </w:t>
      </w:r>
      <w:r>
        <w:t>GC,</w:t>
      </w:r>
      <w:r>
        <w:rPr>
          <w:b/>
          <w:bCs/>
        </w:rPr>
        <w:t xml:space="preserve"> “a</w:t>
      </w:r>
      <w:r>
        <w:t xml:space="preserve"> </w:t>
      </w:r>
      <w:r>
        <w:rPr>
          <w:b/>
          <w:bCs/>
        </w:rPr>
        <w:t xml:space="preserve">minimum deterministic time period </w:t>
      </w:r>
      <w:r>
        <w:t>where SL communication can take place and in the remaining time the devices may sleep i.e. will not transmit data and will not wake up to receive data”?</w:t>
      </w:r>
    </w:p>
    <w:tbl>
      <w:tblPr>
        <w:tblStyle w:val="TableGrid"/>
        <w:tblW w:w="9269" w:type="dxa"/>
        <w:tblInd w:w="360" w:type="dxa"/>
        <w:tblLayout w:type="fixed"/>
        <w:tblLook w:val="04A0" w:firstRow="1" w:lastRow="0" w:firstColumn="1" w:lastColumn="0" w:noHBand="0" w:noVBand="1"/>
      </w:tblPr>
      <w:tblGrid>
        <w:gridCol w:w="1762"/>
        <w:gridCol w:w="1842"/>
        <w:gridCol w:w="5665"/>
      </w:tblGrid>
      <w:tr w:rsidR="00256D36" w14:paraId="38A47D9D" w14:textId="77777777">
        <w:tc>
          <w:tcPr>
            <w:tcW w:w="1762" w:type="dxa"/>
          </w:tcPr>
          <w:p w14:paraId="1BC75C06" w14:textId="77777777" w:rsidR="00256D36" w:rsidRDefault="006C29F2">
            <w:pPr>
              <w:jc w:val="center"/>
            </w:pPr>
            <w:r>
              <w:t>Company</w:t>
            </w:r>
          </w:p>
        </w:tc>
        <w:tc>
          <w:tcPr>
            <w:tcW w:w="1842" w:type="dxa"/>
          </w:tcPr>
          <w:p w14:paraId="4A220CA0" w14:textId="77777777" w:rsidR="00256D36" w:rsidRDefault="006C29F2">
            <w:r>
              <w:t>Agree/ not-agree</w:t>
            </w:r>
          </w:p>
        </w:tc>
        <w:tc>
          <w:tcPr>
            <w:tcW w:w="5665" w:type="dxa"/>
          </w:tcPr>
          <w:p w14:paraId="174B23AE" w14:textId="77777777" w:rsidR="00256D36" w:rsidRDefault="006C29F2">
            <w:pPr>
              <w:jc w:val="center"/>
            </w:pPr>
            <w:r>
              <w:t>Comments</w:t>
            </w:r>
          </w:p>
        </w:tc>
      </w:tr>
      <w:tr w:rsidR="00256D36" w14:paraId="148FE405" w14:textId="77777777">
        <w:tc>
          <w:tcPr>
            <w:tcW w:w="1762" w:type="dxa"/>
          </w:tcPr>
          <w:p w14:paraId="1973BABE" w14:textId="77777777" w:rsidR="00256D36" w:rsidRDefault="006C29F2">
            <w:ins w:id="7" w:author="OPPO (Qianxi)" w:date="2021-01-28T08:45:00Z">
              <w:r>
                <w:rPr>
                  <w:rFonts w:hint="eastAsia"/>
                </w:rPr>
                <w:t>O</w:t>
              </w:r>
              <w:r>
                <w:t>PPO</w:t>
              </w:r>
            </w:ins>
          </w:p>
        </w:tc>
        <w:tc>
          <w:tcPr>
            <w:tcW w:w="1842" w:type="dxa"/>
          </w:tcPr>
          <w:p w14:paraId="07CFC22D" w14:textId="77777777" w:rsidR="00256D36" w:rsidRDefault="006C29F2">
            <w:ins w:id="8" w:author="OPPO (Qianxi)" w:date="2021-01-28T08:47:00Z">
              <w:r>
                <w:rPr>
                  <w:rFonts w:hint="eastAsia"/>
                </w:rPr>
                <w:t>A</w:t>
              </w:r>
              <w:r>
                <w:t>gree</w:t>
              </w:r>
            </w:ins>
          </w:p>
        </w:tc>
        <w:tc>
          <w:tcPr>
            <w:tcW w:w="5665" w:type="dxa"/>
          </w:tcPr>
          <w:p w14:paraId="4858DFD6" w14:textId="77777777" w:rsidR="00256D36" w:rsidRDefault="006C29F2">
            <w:ins w:id="9" w:author="OPPO (Qianxi)" w:date="2021-01-28T08:47:00Z">
              <w:r>
                <w:rPr>
                  <w:rFonts w:hint="eastAsia"/>
                </w:rPr>
                <w:t>W</w:t>
              </w:r>
              <w:r>
                <w:t xml:space="preserve">e assume </w:t>
              </w:r>
              <w:r>
                <w:t>this question does not touch upon granularity, but just to ask whether DRX is needed for B/G-cast? It seems more than clear since it motivates all the discussion here..</w:t>
              </w:r>
            </w:ins>
          </w:p>
        </w:tc>
      </w:tr>
      <w:tr w:rsidR="00256D36" w14:paraId="415D6A64" w14:textId="77777777">
        <w:tc>
          <w:tcPr>
            <w:tcW w:w="1762" w:type="dxa"/>
          </w:tcPr>
          <w:p w14:paraId="6F2B4E08" w14:textId="77777777" w:rsidR="00256D36" w:rsidRDefault="006C29F2">
            <w:ins w:id="10" w:author="Interdigital" w:date="2021-01-27T22:41:00Z">
              <w:r>
                <w:t>InterDigital</w:t>
              </w:r>
            </w:ins>
          </w:p>
        </w:tc>
        <w:tc>
          <w:tcPr>
            <w:tcW w:w="1842" w:type="dxa"/>
          </w:tcPr>
          <w:p w14:paraId="6B5D8E47" w14:textId="77777777" w:rsidR="00256D36" w:rsidRDefault="006C29F2">
            <w:ins w:id="11" w:author="Interdigital" w:date="2021-01-27T22:41:00Z">
              <w:r>
                <w:t>Agree</w:t>
              </w:r>
            </w:ins>
          </w:p>
        </w:tc>
        <w:tc>
          <w:tcPr>
            <w:tcW w:w="5665" w:type="dxa"/>
          </w:tcPr>
          <w:p w14:paraId="7F281FEB" w14:textId="77777777" w:rsidR="00256D36" w:rsidRDefault="00256D36"/>
        </w:tc>
      </w:tr>
      <w:tr w:rsidR="00256D36" w14:paraId="696D1E48" w14:textId="77777777">
        <w:trPr>
          <w:ins w:id="12" w:author="Jianming, Wu/ジャンミン ウー" w:date="2021-01-28T16:36:00Z"/>
        </w:trPr>
        <w:tc>
          <w:tcPr>
            <w:tcW w:w="1762" w:type="dxa"/>
          </w:tcPr>
          <w:p w14:paraId="37C74716" w14:textId="77777777" w:rsidR="00256D36" w:rsidRPr="00256D36" w:rsidRDefault="006C29F2">
            <w:pPr>
              <w:tabs>
                <w:tab w:val="left" w:pos="1701"/>
                <w:tab w:val="right" w:pos="9639"/>
              </w:tabs>
              <w:rPr>
                <w:ins w:id="13" w:author="Jianming, Wu/ジャンミン ウー" w:date="2021-01-28T16:36:00Z"/>
                <w:rFonts w:eastAsia="Yu Mincho"/>
                <w:sz w:val="21"/>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72FED8C7" w14:textId="77777777" w:rsidR="00256D36" w:rsidRPr="00256D36" w:rsidRDefault="006C29F2">
            <w:pPr>
              <w:tabs>
                <w:tab w:val="left" w:pos="1701"/>
                <w:tab w:val="right" w:pos="9639"/>
              </w:tabs>
              <w:rPr>
                <w:ins w:id="17" w:author="Jianming, Wu/ジャンミン ウー" w:date="2021-01-28T16:36:00Z"/>
                <w:rFonts w:eastAsia="Yu Mincho"/>
                <w:sz w:val="21"/>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35CF3691" w14:textId="77777777" w:rsidR="00256D36" w:rsidRDefault="00256D36">
            <w:pPr>
              <w:rPr>
                <w:ins w:id="21" w:author="Jianming, Wu/ジャンミン ウー" w:date="2021-01-28T16:36:00Z"/>
              </w:rPr>
            </w:pPr>
          </w:p>
        </w:tc>
      </w:tr>
      <w:tr w:rsidR="00256D36" w14:paraId="16AA82D6" w14:textId="77777777">
        <w:trPr>
          <w:ins w:id="22" w:author="LG: Giwon Park" w:date="2021-01-28T20:00:00Z"/>
        </w:trPr>
        <w:tc>
          <w:tcPr>
            <w:tcW w:w="1762" w:type="dxa"/>
          </w:tcPr>
          <w:p w14:paraId="1A2FA68C" w14:textId="77777777" w:rsidR="00256D36" w:rsidRDefault="006C29F2">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3114FC09" w14:textId="77777777" w:rsidR="00256D36" w:rsidRDefault="006C29F2">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0D15C16F" w14:textId="77777777" w:rsidR="00256D36" w:rsidRDefault="00256D36">
            <w:pPr>
              <w:rPr>
                <w:ins w:id="27" w:author="LG: Giwon Park" w:date="2021-01-28T20:00:00Z"/>
              </w:rPr>
            </w:pPr>
          </w:p>
        </w:tc>
      </w:tr>
      <w:tr w:rsidR="00256D36" w14:paraId="38408C07" w14:textId="77777777">
        <w:trPr>
          <w:ins w:id="28" w:author="CATT" w:date="2021-01-28T20:42:00Z"/>
        </w:trPr>
        <w:tc>
          <w:tcPr>
            <w:tcW w:w="1762" w:type="dxa"/>
          </w:tcPr>
          <w:p w14:paraId="266A1878" w14:textId="77777777" w:rsidR="00256D36" w:rsidRDefault="006C29F2">
            <w:pPr>
              <w:rPr>
                <w:ins w:id="29" w:author="CATT" w:date="2021-01-28T20:42:00Z"/>
                <w:rFonts w:eastAsia="Malgun Gothic"/>
                <w:lang w:eastAsia="ko-KR"/>
              </w:rPr>
            </w:pPr>
            <w:ins w:id="30" w:author="CATT" w:date="2021-01-28T20:42:00Z">
              <w:r>
                <w:rPr>
                  <w:rFonts w:hint="eastAsia"/>
                </w:rPr>
                <w:t>CATT</w:t>
              </w:r>
            </w:ins>
          </w:p>
        </w:tc>
        <w:tc>
          <w:tcPr>
            <w:tcW w:w="1842" w:type="dxa"/>
          </w:tcPr>
          <w:p w14:paraId="4F398D6F" w14:textId="77777777" w:rsidR="00256D36" w:rsidRDefault="006C29F2">
            <w:pPr>
              <w:rPr>
                <w:ins w:id="31" w:author="CATT" w:date="2021-01-28T20:42:00Z"/>
                <w:rFonts w:eastAsia="Malgun Gothic"/>
                <w:lang w:eastAsia="ko-KR"/>
              </w:rPr>
            </w:pPr>
            <w:ins w:id="32" w:author="CATT" w:date="2021-01-28T20:42:00Z">
              <w:r>
                <w:rPr>
                  <w:rFonts w:hint="eastAsia"/>
                </w:rPr>
                <w:t>Agree</w:t>
              </w:r>
            </w:ins>
          </w:p>
        </w:tc>
        <w:tc>
          <w:tcPr>
            <w:tcW w:w="5665" w:type="dxa"/>
          </w:tcPr>
          <w:p w14:paraId="6DF3ACFE" w14:textId="77777777" w:rsidR="00256D36" w:rsidRDefault="00256D36">
            <w:pPr>
              <w:rPr>
                <w:ins w:id="33" w:author="CATT" w:date="2021-01-28T20:42:00Z"/>
              </w:rPr>
            </w:pPr>
          </w:p>
        </w:tc>
      </w:tr>
      <w:tr w:rsidR="00256D36" w14:paraId="1D53584A" w14:textId="77777777">
        <w:trPr>
          <w:ins w:id="34" w:author="Ericsson" w:date="2021-01-28T14:16:00Z"/>
        </w:trPr>
        <w:tc>
          <w:tcPr>
            <w:tcW w:w="1762" w:type="dxa"/>
          </w:tcPr>
          <w:p w14:paraId="1F48B6D8" w14:textId="77777777" w:rsidR="00256D36" w:rsidRDefault="006C29F2">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439B4F31" w14:textId="77777777" w:rsidR="00256D36" w:rsidRDefault="006C29F2">
            <w:pPr>
              <w:rPr>
                <w:ins w:id="37" w:author="Ericsson" w:date="2021-01-28T14:16:00Z"/>
              </w:rPr>
            </w:pPr>
            <w:ins w:id="38" w:author="Ericsson" w:date="2021-01-28T14:16:00Z">
              <w:r>
                <w:rPr>
                  <w:rFonts w:eastAsia="Malgun Gothic"/>
                  <w:lang w:eastAsia="ko-KR"/>
                </w:rPr>
                <w:t>Agree</w:t>
              </w:r>
            </w:ins>
          </w:p>
        </w:tc>
        <w:tc>
          <w:tcPr>
            <w:tcW w:w="5665" w:type="dxa"/>
          </w:tcPr>
          <w:p w14:paraId="3839D2A8" w14:textId="77777777" w:rsidR="00256D36" w:rsidRDefault="006C29F2">
            <w:pPr>
              <w:rPr>
                <w:ins w:id="39" w:author="Ericsson" w:date="2021-01-28T14:16:00Z"/>
              </w:rPr>
            </w:pPr>
            <w:ins w:id="40" w:author="Ericsson" w:date="2021-01-28T14:16:00Z">
              <w:r>
                <w:t>This question is not needed. The answer is clear.</w:t>
              </w:r>
            </w:ins>
          </w:p>
        </w:tc>
      </w:tr>
      <w:tr w:rsidR="00256D36" w14:paraId="1A76574A" w14:textId="77777777">
        <w:trPr>
          <w:ins w:id="41" w:author="Apple - Zhibin Wu" w:date="2021-01-28T15:45:00Z"/>
        </w:trPr>
        <w:tc>
          <w:tcPr>
            <w:tcW w:w="1762" w:type="dxa"/>
          </w:tcPr>
          <w:p w14:paraId="216EDFE2" w14:textId="77777777" w:rsidR="00256D36" w:rsidRDefault="006C29F2" w:rsidP="00256D36">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Pr>
                  <w:rFonts w:eastAsia="Malgun Gothic"/>
                  <w:lang w:eastAsia="ko-KR"/>
                </w:rPr>
                <w:tab/>
              </w:r>
            </w:ins>
          </w:p>
        </w:tc>
        <w:tc>
          <w:tcPr>
            <w:tcW w:w="1842" w:type="dxa"/>
          </w:tcPr>
          <w:p w14:paraId="358FA224" w14:textId="77777777" w:rsidR="00256D36" w:rsidRDefault="006C29F2">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624C0C07" w14:textId="77777777" w:rsidR="00256D36" w:rsidRDefault="00256D36">
            <w:pPr>
              <w:rPr>
                <w:ins w:id="48" w:author="Apple - Zhibin Wu" w:date="2021-01-28T15:45:00Z"/>
              </w:rPr>
            </w:pPr>
          </w:p>
        </w:tc>
      </w:tr>
      <w:tr w:rsidR="00256D36" w14:paraId="3620A6A8" w14:textId="77777777">
        <w:trPr>
          <w:ins w:id="49" w:author="MediaTek (Guanyu)" w:date="2021-01-29T10:36:00Z"/>
        </w:trPr>
        <w:tc>
          <w:tcPr>
            <w:tcW w:w="1762" w:type="dxa"/>
          </w:tcPr>
          <w:p w14:paraId="48FF7731" w14:textId="77777777" w:rsidR="00256D36" w:rsidRDefault="006C29F2">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0B8C6D51" w14:textId="77777777" w:rsidR="00256D36" w:rsidRDefault="006C29F2">
            <w:pPr>
              <w:rPr>
                <w:ins w:id="52" w:author="MediaTek (Guanyu)" w:date="2021-01-29T10:36:00Z"/>
                <w:rFonts w:eastAsia="Malgun Gothic"/>
                <w:lang w:eastAsia="ko-KR"/>
              </w:rPr>
            </w:pPr>
            <w:ins w:id="53" w:author="MediaTek (Guanyu)" w:date="2021-01-29T10:36:00Z">
              <w:r>
                <w:t>Agree</w:t>
              </w:r>
            </w:ins>
          </w:p>
        </w:tc>
        <w:tc>
          <w:tcPr>
            <w:tcW w:w="5665" w:type="dxa"/>
          </w:tcPr>
          <w:p w14:paraId="254A8017" w14:textId="77777777" w:rsidR="00256D36" w:rsidRDefault="006C29F2">
            <w:pPr>
              <w:rPr>
                <w:ins w:id="54" w:author="MediaTek (Guanyu)" w:date="2021-01-29T10:36:00Z"/>
              </w:rPr>
            </w:pPr>
            <w:ins w:id="55" w:author="MediaTek (Guanyu)" w:date="2021-01-29T10:36:00Z">
              <w:r>
                <w:t xml:space="preserve">This allows UE to communicate with/ access other UE even before PC5 link establishment. </w:t>
              </w:r>
            </w:ins>
          </w:p>
        </w:tc>
      </w:tr>
      <w:tr w:rsidR="00256D36" w14:paraId="59BDA5A6" w14:textId="77777777">
        <w:trPr>
          <w:ins w:id="56" w:author="Xiaomi (Xing)" w:date="2021-01-29T12:54:00Z"/>
        </w:trPr>
        <w:tc>
          <w:tcPr>
            <w:tcW w:w="1762" w:type="dxa"/>
          </w:tcPr>
          <w:p w14:paraId="1DA64CA1" w14:textId="77777777" w:rsidR="00256D36" w:rsidRDefault="006C29F2">
            <w:pPr>
              <w:tabs>
                <w:tab w:val="left" w:pos="1185"/>
              </w:tabs>
              <w:rPr>
                <w:ins w:id="57" w:author="Xiaomi (Xing)" w:date="2021-01-29T12:54:00Z"/>
              </w:rPr>
            </w:pPr>
            <w:ins w:id="58" w:author="Xiaomi (Xing)" w:date="2021-01-29T12:57:00Z">
              <w:r>
                <w:rPr>
                  <w:rFonts w:hint="eastAsia"/>
                </w:rPr>
                <w:t>Xiaomi</w:t>
              </w:r>
            </w:ins>
          </w:p>
        </w:tc>
        <w:tc>
          <w:tcPr>
            <w:tcW w:w="1842" w:type="dxa"/>
          </w:tcPr>
          <w:p w14:paraId="0FD68EEA" w14:textId="77777777" w:rsidR="00256D36" w:rsidRDefault="006C29F2">
            <w:pPr>
              <w:rPr>
                <w:ins w:id="59" w:author="Xiaomi (Xing)" w:date="2021-01-29T12:54:00Z"/>
              </w:rPr>
            </w:pPr>
            <w:ins w:id="60" w:author="Xiaomi (Xing)" w:date="2021-01-29T12:57:00Z">
              <w:r>
                <w:rPr>
                  <w:rFonts w:hint="eastAsia"/>
                </w:rPr>
                <w:t>Not-agree</w:t>
              </w:r>
            </w:ins>
          </w:p>
        </w:tc>
        <w:tc>
          <w:tcPr>
            <w:tcW w:w="5665" w:type="dxa"/>
          </w:tcPr>
          <w:p w14:paraId="353552FE" w14:textId="77777777" w:rsidR="00256D36" w:rsidRDefault="006C29F2">
            <w:pPr>
              <w:rPr>
                <w:ins w:id="61" w:author="Xiaomi (Xing)" w:date="2021-01-29T12:54:00Z"/>
              </w:rPr>
            </w:pPr>
            <w:ins w:id="62" w:author="Xiaomi (Xing)" w:date="2021-01-29T12:57:00Z">
              <w:r>
                <w:rPr>
                  <w:rFonts w:hint="eastAsia"/>
                </w:rPr>
                <w:t xml:space="preserve">We </w:t>
              </w:r>
            </w:ins>
            <w:ins w:id="63" w:author="Xiaomi (Xing)" w:date="2021-01-29T13:00:00Z">
              <w:r>
                <w:t xml:space="preserve">understand the time period of not transmit data and </w:t>
              </w:r>
            </w:ins>
            <w:ins w:id="64" w:author="Xiaomi (Xing)" w:date="2021-01-29T13:01:00Z">
              <w:r>
                <w:t xml:space="preserve">the time period of </w:t>
              </w:r>
            </w:ins>
            <w:ins w:id="65" w:author="Xiaomi (Xing)" w:date="2021-01-29T13:00:00Z">
              <w:r>
                <w:t xml:space="preserve">not wake up to receive data </w:t>
              </w:r>
            </w:ins>
            <w:ins w:id="66" w:author="Xiaomi (Xing)" w:date="2021-01-29T13:02:00Z">
              <w:r>
                <w:t>may be</w:t>
              </w:r>
            </w:ins>
            <w:ins w:id="67" w:author="Xiaomi (Xing)" w:date="2021-01-29T13:00:00Z">
              <w:r>
                <w:t xml:space="preserve"> controlled by </w:t>
              </w:r>
            </w:ins>
            <w:ins w:id="68" w:author="Xiaomi (Xing)" w:date="2021-01-29T13:02:00Z">
              <w:r>
                <w:t xml:space="preserve">different </w:t>
              </w:r>
            </w:ins>
            <w:ins w:id="69" w:author="Xiaomi (Xing)" w:date="2021-01-29T13:00:00Z">
              <w:r>
                <w:t xml:space="preserve">DRX </w:t>
              </w:r>
            </w:ins>
            <w:ins w:id="70" w:author="Xiaomi (Xing)" w:date="2021-01-29T13:02:00Z">
              <w:r>
                <w:t>configuratio</w:t>
              </w:r>
              <w:r>
                <w:t>n</w:t>
              </w:r>
            </w:ins>
            <w:ins w:id="71" w:author="Xiaomi (Xing)" w:date="2021-01-29T13:01:00Z">
              <w:r>
                <w:t xml:space="preserve"> and </w:t>
              </w:r>
            </w:ins>
            <w:ins w:id="72" w:author="Xiaomi (Xing)" w:date="2021-01-29T13:00:00Z">
              <w:r>
                <w:t xml:space="preserve">may not be </w:t>
              </w:r>
            </w:ins>
            <w:ins w:id="73" w:author="Xiaomi (Xing)" w:date="2021-01-29T13:01:00Z">
              <w:r>
                <w:t>the same.</w:t>
              </w:r>
            </w:ins>
            <w:ins w:id="74" w:author="Xiaomi (Xing)" w:date="2021-01-29T13:02:00Z">
              <w:r>
                <w:t xml:space="preserve"> We don’t need to re</w:t>
              </w:r>
            </w:ins>
            <w:ins w:id="75" w:author="Xiaomi (Xing)" w:date="2021-01-29T13:03:00Z">
              <w:r>
                <w:t>-</w:t>
              </w:r>
            </w:ins>
            <w:ins w:id="76" w:author="Xiaomi (Xing)" w:date="2021-01-29T13:02:00Z">
              <w:r>
                <w:t xml:space="preserve">define the DRX active since </w:t>
              </w:r>
            </w:ins>
            <w:ins w:id="77" w:author="Xiaomi (Xing)" w:date="2021-01-29T13:03:00Z">
              <w:r>
                <w:t>for GC/BC</w:t>
              </w:r>
            </w:ins>
            <w:ins w:id="78" w:author="Xiaomi (Xing)" w:date="2021-01-29T13:04:00Z">
              <w:r>
                <w:t>, since</w:t>
              </w:r>
            </w:ins>
            <w:ins w:id="79" w:author="Xiaomi (Xing)" w:date="2021-01-29T13:03:00Z">
              <w:r>
                <w:t xml:space="preserve"> </w:t>
              </w:r>
            </w:ins>
            <w:ins w:id="80" w:author="Xiaomi (Xing)" w:date="2021-01-29T13:02:00Z">
              <w:r>
                <w:t xml:space="preserve">there </w:t>
              </w:r>
            </w:ins>
            <w:ins w:id="81" w:author="Xiaomi (Xing)" w:date="2021-01-29T13:04:00Z">
              <w:r>
                <w:t>wa</w:t>
              </w:r>
            </w:ins>
            <w:ins w:id="82" w:author="Xiaomi (Xing)" w:date="2021-01-29T13:02:00Z">
              <w:r>
                <w:t xml:space="preserve">s already an </w:t>
              </w:r>
            </w:ins>
            <w:ins w:id="83" w:author="Xiaomi (Xing)" w:date="2021-01-29T13:03:00Z">
              <w:r>
                <w:t>agreement</w:t>
              </w:r>
            </w:ins>
            <w:ins w:id="84" w:author="Xiaomi (Xing)" w:date="2021-01-29T13:04:00Z">
              <w:r>
                <w:t>.</w:t>
              </w:r>
            </w:ins>
          </w:p>
        </w:tc>
      </w:tr>
      <w:tr w:rsidR="00256D36" w14:paraId="761D5144" w14:textId="77777777">
        <w:trPr>
          <w:ins w:id="85" w:author="Huawei (Xiaox)" w:date="2021-01-29T13:38:00Z"/>
        </w:trPr>
        <w:tc>
          <w:tcPr>
            <w:tcW w:w="1762" w:type="dxa"/>
          </w:tcPr>
          <w:p w14:paraId="5B88C72A" w14:textId="77777777" w:rsidR="00256D36" w:rsidRDefault="006C29F2">
            <w:pPr>
              <w:rPr>
                <w:ins w:id="86" w:author="Huawei (Xiaox)" w:date="2021-01-29T13:38:00Z"/>
              </w:rPr>
            </w:pPr>
            <w:ins w:id="87" w:author="Huawei (Xiaox)" w:date="2021-01-29T13:38:00Z">
              <w:r>
                <w:t>Huawei, HiSilicon</w:t>
              </w:r>
            </w:ins>
          </w:p>
        </w:tc>
        <w:tc>
          <w:tcPr>
            <w:tcW w:w="1842" w:type="dxa"/>
          </w:tcPr>
          <w:p w14:paraId="294D8BBF" w14:textId="77777777" w:rsidR="00256D36" w:rsidRDefault="006C29F2">
            <w:pPr>
              <w:rPr>
                <w:ins w:id="88" w:author="Huawei (Xiaox)" w:date="2021-01-29T13:38:00Z"/>
              </w:rPr>
            </w:pPr>
            <w:ins w:id="89" w:author="Huawei (Xiaox)" w:date="2021-01-29T13:38:00Z">
              <w:r>
                <w:rPr>
                  <w:rFonts w:hint="eastAsia"/>
                </w:rPr>
                <w:t>A</w:t>
              </w:r>
              <w:r>
                <w:t>gree with the principle, but with comments</w:t>
              </w:r>
            </w:ins>
          </w:p>
        </w:tc>
        <w:tc>
          <w:tcPr>
            <w:tcW w:w="5665" w:type="dxa"/>
          </w:tcPr>
          <w:p w14:paraId="1EF6F109" w14:textId="77777777" w:rsidR="00256D36" w:rsidRDefault="006C29F2">
            <w:pPr>
              <w:rPr>
                <w:ins w:id="90" w:author="Huawei (Xiaox)" w:date="2021-01-29T13:38:00Z"/>
              </w:rPr>
            </w:pPr>
            <w:ins w:id="91" w:author="Huawei (Xiaox)" w:date="2021-01-29T13:38:00Z">
              <w:r>
                <w:t xml:space="preserve">The principle of this question seems to mean that all parties in </w:t>
              </w:r>
              <w:r>
                <w:t>Bcast/Gcast may need to be aligned regarding whether a period of time is “</w:t>
              </w:r>
              <w:r>
                <w:rPr>
                  <w:rFonts w:hint="eastAsia"/>
                </w:rPr>
                <w:t>I</w:t>
              </w:r>
              <w:r>
                <w:t xml:space="preserve">nactive” or “Active” for SL transmission and reception. This principle is agreeable. </w:t>
              </w:r>
            </w:ins>
          </w:p>
          <w:p w14:paraId="0289A729" w14:textId="77777777" w:rsidR="00256D36" w:rsidRDefault="006C29F2">
            <w:pPr>
              <w:rPr>
                <w:ins w:id="92" w:author="Huawei (Xiaox)" w:date="2021-01-29T13:38:00Z"/>
              </w:rPr>
            </w:pPr>
            <w:ins w:id="93" w:author="Huawei (Xiaox)" w:date="2021-01-29T13:38:00Z">
              <w:r>
                <w:t xml:space="preserve">However, whether there is </w:t>
              </w:r>
              <w:r>
                <w:rPr>
                  <w:b/>
                </w:rPr>
                <w:t>“a” minimum “deterministic” time period</w:t>
              </w:r>
              <w:r>
                <w:t xml:space="preserve"> depends on the granularity of</w:t>
              </w:r>
              <w:r>
                <w:t xml:space="preserve"> the Bcast/Gcast </w:t>
              </w:r>
              <w:r>
                <w:lastRenderedPageBreak/>
                <w:t>DRX configurations. For example, if there is just one DRX cycle configuration in a resource pool, applying to any UE using this pool for TX/RX, then maybe there is “a” minimum time period deterministic for every UE. But as another example,</w:t>
              </w:r>
              <w:r>
                <w:t xml:space="preserve"> if there is per service/QoS flow DRX configuration, TX/RX UE may depend on some criteria to determine its own DRX (DTX) cycle to use, as per services/QoS flows it is really to transmit or receive; in this case, it is hard to say that only “a” minimum “det</w:t>
              </w:r>
              <w:r>
                <w:t>erministic” time period of “Inactive/Active” applies to all UEs.</w:t>
              </w:r>
            </w:ins>
          </w:p>
          <w:p w14:paraId="75DE8EE8" w14:textId="77777777" w:rsidR="00256D36" w:rsidRDefault="006C29F2">
            <w:pPr>
              <w:rPr>
                <w:ins w:id="94" w:author="Huawei (Xiaox)" w:date="2021-01-29T13:38:00Z"/>
              </w:rPr>
            </w:pPr>
            <w:ins w:id="95" w:author="Huawei (Xiaox)" w:date="2021-01-29T13:38:00Z">
              <w:r>
                <w:t>Hence, we propose to agree the basic principle we show</w:t>
              </w:r>
            </w:ins>
            <w:ins w:id="96" w:author="Huawei (Xiaox)" w:date="2021-01-29T13:41:00Z">
              <w:r>
                <w:t>ed</w:t>
              </w:r>
            </w:ins>
            <w:ins w:id="97" w:author="Huawei (Xiaox)" w:date="2021-01-29T13:38:00Z">
              <w:r>
                <w:t xml:space="preserve"> above, and leave the further details to the conclusion</w:t>
              </w:r>
            </w:ins>
            <w:ins w:id="98" w:author="Huawei (Xiaox)" w:date="2021-01-29T13:41:00Z">
              <w:r>
                <w:t>s</w:t>
              </w:r>
            </w:ins>
            <w:ins w:id="99" w:author="Huawei (Xiaox)" w:date="2021-01-29T13:38:00Z">
              <w:r>
                <w:t xml:space="preserve"> of later questions.</w:t>
              </w:r>
            </w:ins>
          </w:p>
        </w:tc>
      </w:tr>
      <w:tr w:rsidR="00256D36" w14:paraId="42027FE3" w14:textId="77777777">
        <w:trPr>
          <w:ins w:id="100" w:author="Gonzalez Tejeria J, Jesus" w:date="2021-01-29T07:33:00Z"/>
        </w:trPr>
        <w:tc>
          <w:tcPr>
            <w:tcW w:w="1762" w:type="dxa"/>
          </w:tcPr>
          <w:p w14:paraId="5DC39FB4" w14:textId="77777777" w:rsidR="00256D36" w:rsidRDefault="006C29F2">
            <w:pPr>
              <w:rPr>
                <w:ins w:id="101" w:author="Gonzalez Tejeria J, Jesus" w:date="2021-01-29T07:33:00Z"/>
              </w:rPr>
            </w:pPr>
            <w:ins w:id="102" w:author="Gonzalez Tejeria J, Jesus" w:date="2021-01-29T07:33:00Z">
              <w:r>
                <w:lastRenderedPageBreak/>
                <w:t>Philips</w:t>
              </w:r>
            </w:ins>
          </w:p>
        </w:tc>
        <w:tc>
          <w:tcPr>
            <w:tcW w:w="1842" w:type="dxa"/>
          </w:tcPr>
          <w:p w14:paraId="34D29BED" w14:textId="77777777" w:rsidR="00256D36" w:rsidRDefault="006C29F2">
            <w:pPr>
              <w:rPr>
                <w:ins w:id="103" w:author="Gonzalez Tejeria J, Jesus" w:date="2021-01-29T07:33:00Z"/>
              </w:rPr>
            </w:pPr>
            <w:ins w:id="104" w:author="Gonzalez Tejeria J, Jesus" w:date="2021-01-29T07:33:00Z">
              <w:r>
                <w:t>Agree</w:t>
              </w:r>
            </w:ins>
          </w:p>
        </w:tc>
        <w:tc>
          <w:tcPr>
            <w:tcW w:w="5665" w:type="dxa"/>
          </w:tcPr>
          <w:p w14:paraId="0EB49D48" w14:textId="77777777" w:rsidR="00256D36" w:rsidRDefault="00256D36">
            <w:pPr>
              <w:rPr>
                <w:ins w:id="105" w:author="Gonzalez Tejeria J, Jesus" w:date="2021-01-29T07:33:00Z"/>
              </w:rPr>
            </w:pPr>
          </w:p>
        </w:tc>
      </w:tr>
      <w:tr w:rsidR="00256D36" w14:paraId="09468F9F" w14:textId="77777777">
        <w:trPr>
          <w:ins w:id="106" w:author="Qualcomm" w:date="2021-01-29T02:18:00Z"/>
        </w:trPr>
        <w:tc>
          <w:tcPr>
            <w:tcW w:w="1762" w:type="dxa"/>
          </w:tcPr>
          <w:p w14:paraId="74F11229" w14:textId="77777777" w:rsidR="00256D36" w:rsidRDefault="006C29F2">
            <w:pPr>
              <w:rPr>
                <w:ins w:id="107" w:author="Qualcomm" w:date="2021-01-29T02:18:00Z"/>
              </w:rPr>
            </w:pPr>
            <w:ins w:id="108" w:author="Qualcomm" w:date="2021-01-29T02:18:00Z">
              <w:r>
                <w:rPr>
                  <w:rFonts w:eastAsia="Malgun Gothic"/>
                  <w:lang w:eastAsia="ko-KR"/>
                </w:rPr>
                <w:t>Qualcomm</w:t>
              </w:r>
            </w:ins>
          </w:p>
        </w:tc>
        <w:tc>
          <w:tcPr>
            <w:tcW w:w="1842" w:type="dxa"/>
          </w:tcPr>
          <w:p w14:paraId="5F52A1E8" w14:textId="77777777" w:rsidR="00256D36" w:rsidRDefault="006C29F2">
            <w:pPr>
              <w:rPr>
                <w:ins w:id="109" w:author="Qualcomm" w:date="2021-01-29T02:18:00Z"/>
              </w:rPr>
            </w:pPr>
            <w:ins w:id="110" w:author="Qualcomm" w:date="2021-01-29T02:18:00Z">
              <w:r>
                <w:rPr>
                  <w:rFonts w:eastAsia="Malgun Gothic"/>
                  <w:lang w:eastAsia="ko-KR"/>
                </w:rPr>
                <w:t>Agree</w:t>
              </w:r>
            </w:ins>
          </w:p>
        </w:tc>
        <w:tc>
          <w:tcPr>
            <w:tcW w:w="5665" w:type="dxa"/>
          </w:tcPr>
          <w:p w14:paraId="001A3A98" w14:textId="77777777" w:rsidR="00256D36" w:rsidRDefault="00256D36">
            <w:pPr>
              <w:rPr>
                <w:ins w:id="111" w:author="Qualcomm" w:date="2021-01-29T02:18:00Z"/>
              </w:rPr>
            </w:pPr>
          </w:p>
        </w:tc>
      </w:tr>
      <w:tr w:rsidR="00256D36" w14:paraId="5E54E30B" w14:textId="77777777">
        <w:trPr>
          <w:ins w:id="112" w:author="Panzner, Berthold (Nokia - DE/Munich)" w:date="2021-01-29T08:32:00Z"/>
        </w:trPr>
        <w:tc>
          <w:tcPr>
            <w:tcW w:w="1762" w:type="dxa"/>
          </w:tcPr>
          <w:p w14:paraId="7300754A" w14:textId="77777777" w:rsidR="00256D36" w:rsidRDefault="006C29F2">
            <w:pPr>
              <w:rPr>
                <w:ins w:id="113" w:author="Panzner, Berthold (Nokia - DE/Munich)" w:date="2021-01-29T08:32:00Z"/>
                <w:rFonts w:eastAsia="Malgun Gothic"/>
                <w:lang w:eastAsia="ko-KR"/>
              </w:rPr>
            </w:pPr>
            <w:ins w:id="114" w:author="Panzner, Berthold (Nokia - DE/Munich)" w:date="2021-01-29T08:33:00Z">
              <w:r>
                <w:rPr>
                  <w:rFonts w:eastAsia="Malgun Gothic"/>
                  <w:lang w:eastAsia="ko-KR"/>
                </w:rPr>
                <w:t>Nokia</w:t>
              </w:r>
            </w:ins>
          </w:p>
        </w:tc>
        <w:tc>
          <w:tcPr>
            <w:tcW w:w="1842" w:type="dxa"/>
          </w:tcPr>
          <w:p w14:paraId="73A09EBE" w14:textId="77777777" w:rsidR="00256D36" w:rsidRDefault="006C29F2">
            <w:pPr>
              <w:rPr>
                <w:ins w:id="115" w:author="Panzner, Berthold (Nokia - DE/Munich)" w:date="2021-01-29T08:32:00Z"/>
                <w:rFonts w:eastAsia="Malgun Gothic"/>
                <w:lang w:eastAsia="ko-KR"/>
              </w:rPr>
            </w:pPr>
            <w:ins w:id="116" w:author="Panzner, Berthold (Nokia - DE/Munich)" w:date="2021-01-29T08:34:00Z">
              <w:r>
                <w:rPr>
                  <w:rFonts w:eastAsia="Malgun Gothic"/>
                  <w:lang w:eastAsia="ko-KR"/>
                </w:rPr>
                <w:t>Agree</w:t>
              </w:r>
            </w:ins>
          </w:p>
        </w:tc>
        <w:tc>
          <w:tcPr>
            <w:tcW w:w="5665" w:type="dxa"/>
          </w:tcPr>
          <w:p w14:paraId="73F6CE4A" w14:textId="77777777" w:rsidR="00256D36" w:rsidRDefault="00256D36">
            <w:pPr>
              <w:rPr>
                <w:ins w:id="117" w:author="Panzner, Berthold (Nokia - DE/Munich)" w:date="2021-01-29T08:32:00Z"/>
              </w:rPr>
            </w:pPr>
          </w:p>
        </w:tc>
      </w:tr>
      <w:tr w:rsidR="00256D36" w14:paraId="17E94C6B" w14:textId="77777777">
        <w:trPr>
          <w:ins w:id="118" w:author="Fraunhofer" w:date="2021-01-29T16:27:00Z"/>
        </w:trPr>
        <w:tc>
          <w:tcPr>
            <w:tcW w:w="1762" w:type="dxa"/>
          </w:tcPr>
          <w:p w14:paraId="79970811" w14:textId="77777777" w:rsidR="00256D36" w:rsidRDefault="006C29F2">
            <w:pPr>
              <w:rPr>
                <w:ins w:id="119" w:author="Fraunhofer" w:date="2021-01-29T16:27:00Z"/>
                <w:rFonts w:eastAsia="Malgun Gothic"/>
                <w:lang w:eastAsia="ko-KR"/>
              </w:rPr>
            </w:pPr>
            <w:ins w:id="120" w:author="Fraunhofer" w:date="2021-01-29T16:28:00Z">
              <w:r>
                <w:rPr>
                  <w:rFonts w:eastAsia="Malgun Gothic"/>
                  <w:lang w:eastAsia="ko-KR"/>
                </w:rPr>
                <w:t>Fraunhofer</w:t>
              </w:r>
            </w:ins>
          </w:p>
        </w:tc>
        <w:tc>
          <w:tcPr>
            <w:tcW w:w="1842" w:type="dxa"/>
          </w:tcPr>
          <w:p w14:paraId="321D63AC" w14:textId="77777777" w:rsidR="00256D36" w:rsidRDefault="006C29F2">
            <w:pPr>
              <w:rPr>
                <w:ins w:id="121" w:author="Fraunhofer" w:date="2021-01-29T16:27:00Z"/>
                <w:rFonts w:eastAsia="Malgun Gothic"/>
                <w:lang w:eastAsia="ko-KR"/>
              </w:rPr>
            </w:pPr>
            <w:ins w:id="122" w:author="Fraunhofer" w:date="2021-01-29T16:28:00Z">
              <w:r>
                <w:rPr>
                  <w:rFonts w:eastAsia="Malgun Gothic"/>
                  <w:lang w:eastAsia="ko-KR"/>
                </w:rPr>
                <w:t>Agree</w:t>
              </w:r>
            </w:ins>
          </w:p>
        </w:tc>
        <w:tc>
          <w:tcPr>
            <w:tcW w:w="5665" w:type="dxa"/>
          </w:tcPr>
          <w:p w14:paraId="2C857BC0" w14:textId="77777777" w:rsidR="00256D36" w:rsidRDefault="00256D36">
            <w:pPr>
              <w:rPr>
                <w:ins w:id="123" w:author="Fraunhofer" w:date="2021-01-29T16:27:00Z"/>
              </w:rPr>
            </w:pPr>
          </w:p>
        </w:tc>
      </w:tr>
      <w:tr w:rsidR="00256D36" w14:paraId="0A93D35A" w14:textId="77777777">
        <w:trPr>
          <w:ins w:id="124" w:author="Spreadtrum Communications" w:date="2021-01-30T09:32:00Z"/>
        </w:trPr>
        <w:tc>
          <w:tcPr>
            <w:tcW w:w="1762" w:type="dxa"/>
          </w:tcPr>
          <w:p w14:paraId="6C256C46" w14:textId="77777777" w:rsidR="00256D36" w:rsidRDefault="006C29F2">
            <w:pPr>
              <w:rPr>
                <w:ins w:id="125" w:author="Spreadtrum Communications" w:date="2021-01-30T09:32:00Z"/>
                <w:rFonts w:eastAsia="Malgun Gothic"/>
                <w:lang w:eastAsia="ko-KR"/>
              </w:rPr>
            </w:pPr>
            <w:ins w:id="126" w:author="Spreadtrum Communications" w:date="2021-01-30T09:32:00Z">
              <w:r>
                <w:rPr>
                  <w:rFonts w:eastAsia="Malgun Gothic"/>
                  <w:lang w:eastAsia="ko-KR"/>
                </w:rPr>
                <w:t>Spreadtrum</w:t>
              </w:r>
            </w:ins>
          </w:p>
        </w:tc>
        <w:tc>
          <w:tcPr>
            <w:tcW w:w="1842" w:type="dxa"/>
          </w:tcPr>
          <w:p w14:paraId="72B7BD9A" w14:textId="77777777" w:rsidR="00256D36" w:rsidRDefault="006C29F2">
            <w:pPr>
              <w:rPr>
                <w:ins w:id="127" w:author="Spreadtrum Communications" w:date="2021-01-30T09:32:00Z"/>
                <w:rFonts w:eastAsia="Malgun Gothic"/>
                <w:lang w:eastAsia="ko-KR"/>
              </w:rPr>
            </w:pPr>
            <w:ins w:id="128" w:author="Spreadtrum Communications" w:date="2021-01-30T09:32:00Z">
              <w:r>
                <w:rPr>
                  <w:rFonts w:eastAsia="Malgun Gothic"/>
                  <w:lang w:eastAsia="ko-KR"/>
                </w:rPr>
                <w:t>Agree</w:t>
              </w:r>
            </w:ins>
          </w:p>
        </w:tc>
        <w:tc>
          <w:tcPr>
            <w:tcW w:w="5665" w:type="dxa"/>
          </w:tcPr>
          <w:p w14:paraId="0DF1A6AC" w14:textId="77777777" w:rsidR="00256D36" w:rsidRDefault="00256D36">
            <w:pPr>
              <w:rPr>
                <w:ins w:id="129" w:author="Spreadtrum Communications" w:date="2021-01-30T09:32:00Z"/>
              </w:rPr>
            </w:pPr>
          </w:p>
        </w:tc>
      </w:tr>
      <w:tr w:rsidR="00256D36" w14:paraId="31AE689F" w14:textId="77777777">
        <w:trPr>
          <w:ins w:id="130" w:author="vivo(Jing)" w:date="2021-01-30T10:21:00Z"/>
        </w:trPr>
        <w:tc>
          <w:tcPr>
            <w:tcW w:w="1762" w:type="dxa"/>
          </w:tcPr>
          <w:p w14:paraId="641FE661" w14:textId="77777777" w:rsidR="00256D36" w:rsidRDefault="006C29F2">
            <w:pPr>
              <w:rPr>
                <w:ins w:id="131" w:author="vivo(Jing)" w:date="2021-01-30T10:21:00Z"/>
                <w:rFonts w:eastAsia="Malgun Gothic"/>
                <w:lang w:eastAsia="ko-KR"/>
              </w:rPr>
            </w:pPr>
            <w:ins w:id="132" w:author="vivo(Jing)" w:date="2021-01-30T10:21:00Z">
              <w:r>
                <w:rPr>
                  <w:rFonts w:hint="eastAsia"/>
                  <w:lang w:val="en-US"/>
                </w:rPr>
                <w:t>vivo</w:t>
              </w:r>
            </w:ins>
          </w:p>
        </w:tc>
        <w:tc>
          <w:tcPr>
            <w:tcW w:w="1842" w:type="dxa"/>
          </w:tcPr>
          <w:p w14:paraId="36D60A67" w14:textId="77777777" w:rsidR="00256D36" w:rsidRDefault="006C29F2">
            <w:pPr>
              <w:rPr>
                <w:ins w:id="133" w:author="vivo(Jing)" w:date="2021-01-30T10:21:00Z"/>
                <w:rFonts w:eastAsia="Malgun Gothic"/>
                <w:lang w:eastAsia="ko-KR"/>
              </w:rPr>
            </w:pPr>
            <w:ins w:id="134" w:author="vivo(Jing)" w:date="2021-01-30T10:21:00Z">
              <w:r>
                <w:rPr>
                  <w:rFonts w:hint="eastAsia"/>
                  <w:lang w:val="en-US"/>
                </w:rPr>
                <w:t>Agree</w:t>
              </w:r>
            </w:ins>
          </w:p>
        </w:tc>
        <w:tc>
          <w:tcPr>
            <w:tcW w:w="5665" w:type="dxa"/>
          </w:tcPr>
          <w:p w14:paraId="4C59F23A" w14:textId="77777777" w:rsidR="00256D36" w:rsidRDefault="00256D36">
            <w:pPr>
              <w:rPr>
                <w:ins w:id="135" w:author="vivo(Jing)" w:date="2021-01-30T10:21:00Z"/>
              </w:rPr>
            </w:pPr>
          </w:p>
        </w:tc>
      </w:tr>
      <w:tr w:rsidR="00256D36" w14:paraId="0B618769" w14:textId="77777777">
        <w:trPr>
          <w:ins w:id="136" w:author="Intel-AA" w:date="2021-01-30T20:16:00Z"/>
        </w:trPr>
        <w:tc>
          <w:tcPr>
            <w:tcW w:w="1762" w:type="dxa"/>
          </w:tcPr>
          <w:p w14:paraId="0AF07588" w14:textId="77777777" w:rsidR="00256D36" w:rsidRDefault="006C29F2">
            <w:pPr>
              <w:rPr>
                <w:ins w:id="137" w:author="Intel-AA" w:date="2021-01-30T20:16:00Z"/>
                <w:lang w:val="en-US"/>
              </w:rPr>
            </w:pPr>
            <w:ins w:id="138" w:author="Intel-AA" w:date="2021-01-30T20:16:00Z">
              <w:r>
                <w:rPr>
                  <w:lang w:val="en-US"/>
                </w:rPr>
                <w:t>Intel</w:t>
              </w:r>
            </w:ins>
          </w:p>
        </w:tc>
        <w:tc>
          <w:tcPr>
            <w:tcW w:w="1842" w:type="dxa"/>
          </w:tcPr>
          <w:p w14:paraId="45D986BF" w14:textId="77777777" w:rsidR="00256D36" w:rsidRDefault="006C29F2">
            <w:pPr>
              <w:rPr>
                <w:ins w:id="139" w:author="Intel-AA" w:date="2021-01-30T20:16:00Z"/>
                <w:lang w:val="en-US"/>
              </w:rPr>
            </w:pPr>
            <w:ins w:id="140" w:author="Intel-AA" w:date="2021-01-30T20:16:00Z">
              <w:r>
                <w:rPr>
                  <w:lang w:val="en-US"/>
                </w:rPr>
                <w:t>Agree</w:t>
              </w:r>
            </w:ins>
          </w:p>
        </w:tc>
        <w:tc>
          <w:tcPr>
            <w:tcW w:w="5665" w:type="dxa"/>
          </w:tcPr>
          <w:p w14:paraId="45132AE6" w14:textId="77777777" w:rsidR="00256D36" w:rsidRDefault="00256D36">
            <w:pPr>
              <w:rPr>
                <w:ins w:id="141" w:author="Intel-AA" w:date="2021-01-30T20:16:00Z"/>
              </w:rPr>
            </w:pPr>
          </w:p>
        </w:tc>
      </w:tr>
      <w:tr w:rsidR="00256D36" w14:paraId="1FE4AC1E" w14:textId="77777777">
        <w:trPr>
          <w:ins w:id="142" w:author="ZTE" w:date="2021-01-31T21:37:00Z"/>
        </w:trPr>
        <w:tc>
          <w:tcPr>
            <w:tcW w:w="1762" w:type="dxa"/>
          </w:tcPr>
          <w:p w14:paraId="3794700E" w14:textId="77777777" w:rsidR="00256D36" w:rsidRDefault="006C29F2">
            <w:pPr>
              <w:rPr>
                <w:ins w:id="143" w:author="ZTE" w:date="2021-01-31T21:37:00Z"/>
                <w:lang w:val="en-US"/>
              </w:rPr>
            </w:pPr>
            <w:ins w:id="144" w:author="ZTE" w:date="2021-01-31T21:37:00Z">
              <w:r>
                <w:rPr>
                  <w:rFonts w:hint="eastAsia"/>
                  <w:lang w:val="en-US"/>
                </w:rPr>
                <w:t>ZTE</w:t>
              </w:r>
            </w:ins>
          </w:p>
        </w:tc>
        <w:tc>
          <w:tcPr>
            <w:tcW w:w="1842" w:type="dxa"/>
          </w:tcPr>
          <w:p w14:paraId="549BA9AB" w14:textId="77777777" w:rsidR="00256D36" w:rsidRDefault="006C29F2">
            <w:pPr>
              <w:rPr>
                <w:ins w:id="145" w:author="ZTE" w:date="2021-01-31T21:37:00Z"/>
                <w:lang w:val="en-US"/>
              </w:rPr>
            </w:pPr>
            <w:ins w:id="146" w:author="ZTE" w:date="2021-01-31T21:37:00Z">
              <w:r>
                <w:rPr>
                  <w:rFonts w:hint="eastAsia"/>
                  <w:lang w:val="en-US"/>
                </w:rPr>
                <w:t>Agree</w:t>
              </w:r>
            </w:ins>
          </w:p>
        </w:tc>
        <w:tc>
          <w:tcPr>
            <w:tcW w:w="5665" w:type="dxa"/>
          </w:tcPr>
          <w:p w14:paraId="72C8E421" w14:textId="77777777" w:rsidR="00256D36" w:rsidRDefault="00256D36">
            <w:pPr>
              <w:rPr>
                <w:ins w:id="147" w:author="ZTE" w:date="2021-01-31T21:37:00Z"/>
              </w:rPr>
            </w:pPr>
          </w:p>
        </w:tc>
      </w:tr>
      <w:tr w:rsidR="00183677" w14:paraId="3E0DFD8D" w14:textId="77777777">
        <w:trPr>
          <w:ins w:id="148" w:author="Lenovo" w:date="2021-01-31T20:37:00Z"/>
        </w:trPr>
        <w:tc>
          <w:tcPr>
            <w:tcW w:w="1762" w:type="dxa"/>
          </w:tcPr>
          <w:p w14:paraId="11DE98C7" w14:textId="3A847B03" w:rsidR="00183677" w:rsidRDefault="00183677">
            <w:pPr>
              <w:rPr>
                <w:ins w:id="149" w:author="Lenovo" w:date="2021-01-31T20:37:00Z"/>
                <w:rFonts w:hint="eastAsia"/>
                <w:lang w:val="en-US"/>
              </w:rPr>
            </w:pPr>
            <w:ins w:id="150" w:author="Lenovo" w:date="2021-01-31T20:37:00Z">
              <w:r>
                <w:rPr>
                  <w:lang w:val="en-US"/>
                </w:rPr>
                <w:t>Lenovo, MotM</w:t>
              </w:r>
            </w:ins>
          </w:p>
        </w:tc>
        <w:tc>
          <w:tcPr>
            <w:tcW w:w="1842" w:type="dxa"/>
          </w:tcPr>
          <w:p w14:paraId="2397BDC5" w14:textId="37F2DE2A" w:rsidR="00183677" w:rsidRDefault="00183677">
            <w:pPr>
              <w:rPr>
                <w:ins w:id="151" w:author="Lenovo" w:date="2021-01-31T20:37:00Z"/>
                <w:rFonts w:hint="eastAsia"/>
                <w:lang w:val="en-US"/>
              </w:rPr>
            </w:pPr>
            <w:ins w:id="152" w:author="Lenovo" w:date="2021-01-31T20:37:00Z">
              <w:r>
                <w:rPr>
                  <w:lang w:val="en-US"/>
                </w:rPr>
                <w:t>Agree</w:t>
              </w:r>
            </w:ins>
          </w:p>
        </w:tc>
        <w:tc>
          <w:tcPr>
            <w:tcW w:w="5665" w:type="dxa"/>
          </w:tcPr>
          <w:p w14:paraId="0F58003E" w14:textId="77777777" w:rsidR="00183677" w:rsidRDefault="00183677">
            <w:pPr>
              <w:rPr>
                <w:ins w:id="153" w:author="Lenovo" w:date="2021-01-31T20:37:00Z"/>
              </w:rPr>
            </w:pPr>
          </w:p>
        </w:tc>
      </w:tr>
    </w:tbl>
    <w:p w14:paraId="22ABC48E" w14:textId="77777777" w:rsidR="00256D36" w:rsidRDefault="00256D36"/>
    <w:p w14:paraId="32A04444" w14:textId="77777777" w:rsidR="00256D36" w:rsidRDefault="006C29F2">
      <w:pPr>
        <w:pStyle w:val="Heading2"/>
      </w:pPr>
      <w:r>
        <w:t>Granularity of DRX Cycle configuration</w:t>
      </w:r>
    </w:p>
    <w:p w14:paraId="4967C5E3" w14:textId="77777777" w:rsidR="00256D36" w:rsidRDefault="006C29F2">
      <w:r>
        <w:t>Having minimum number of DRX configurations ease design but can cause congestion as well as lead to half duplex issues especially at the start of active time: as data may have accumulated in the potential transmitter devices of a GC or BC communication dur</w:t>
      </w:r>
      <w:r>
        <w:t>ing the DRX sleep time. Half duplex issues may occur if many UEs start to transmit at the same time and are not able to receive. These issues are dependent on RAN1 sensing solution design as well, but it is not easy to expect power efficient sensing outcom</w:t>
      </w:r>
      <w:r>
        <w:t xml:space="preserve">es that may completely avoid any potential collisions. </w:t>
      </w:r>
    </w:p>
    <w:p w14:paraId="2D1F5F7F" w14:textId="77777777" w:rsidR="00256D36" w:rsidRDefault="006C29F2">
      <w:pPr>
        <w:rPr>
          <w:b/>
          <w:bCs/>
        </w:rPr>
      </w:pPr>
      <w:r>
        <w:rPr>
          <w:b/>
          <w:bCs/>
        </w:rPr>
        <w:t>Question 2: What is your expectation on how many DRX cycles configurations may be required for GC and BC communication:</w:t>
      </w:r>
    </w:p>
    <w:p w14:paraId="279F504C" w14:textId="77777777" w:rsidR="00256D36" w:rsidRDefault="006C29F2">
      <w:pPr>
        <w:pStyle w:val="ListParagraph"/>
        <w:numPr>
          <w:ilvl w:val="0"/>
          <w:numId w:val="14"/>
        </w:numPr>
      </w:pPr>
      <w:r>
        <w:t>Just One DRX Cycle configuration for all Broadcast as well as Groupcast SL commu</w:t>
      </w:r>
      <w:r>
        <w:t>nication</w:t>
      </w:r>
    </w:p>
    <w:p w14:paraId="25D84030" w14:textId="77777777" w:rsidR="00256D36" w:rsidRDefault="006C29F2">
      <w:pPr>
        <w:pStyle w:val="ListParagraph"/>
        <w:numPr>
          <w:ilvl w:val="0"/>
          <w:numId w:val="14"/>
        </w:numPr>
      </w:pPr>
      <w:r>
        <w:t>Two DRX Cycle configurations: One all Broadcast and another for all Groupcast SL communication</w:t>
      </w:r>
    </w:p>
    <w:p w14:paraId="74233D56" w14:textId="77777777" w:rsidR="00256D36" w:rsidRDefault="006C29F2">
      <w:pPr>
        <w:pStyle w:val="ListParagraph"/>
        <w:numPr>
          <w:ilvl w:val="0"/>
          <w:numId w:val="14"/>
        </w:numPr>
      </w:pPr>
      <w:r>
        <w:t>Further granularity is required i.e. more than two DRX Cycle configurations should be supported in specification.</w:t>
      </w:r>
    </w:p>
    <w:tbl>
      <w:tblPr>
        <w:tblStyle w:val="TableGrid"/>
        <w:tblW w:w="9269" w:type="dxa"/>
        <w:tblInd w:w="360" w:type="dxa"/>
        <w:tblLayout w:type="fixed"/>
        <w:tblLook w:val="04A0" w:firstRow="1" w:lastRow="0" w:firstColumn="1" w:lastColumn="0" w:noHBand="0" w:noVBand="1"/>
      </w:tblPr>
      <w:tblGrid>
        <w:gridCol w:w="1762"/>
        <w:gridCol w:w="1701"/>
        <w:gridCol w:w="5806"/>
        <w:tblGridChange w:id="154">
          <w:tblGrid>
            <w:gridCol w:w="1762"/>
            <w:gridCol w:w="1701"/>
            <w:gridCol w:w="141"/>
            <w:gridCol w:w="5665"/>
          </w:tblGrid>
        </w:tblGridChange>
      </w:tblGrid>
      <w:tr w:rsidR="00256D36" w14:paraId="07F1DA09" w14:textId="77777777">
        <w:tc>
          <w:tcPr>
            <w:tcW w:w="1762" w:type="dxa"/>
          </w:tcPr>
          <w:p w14:paraId="06F50C86" w14:textId="77777777" w:rsidR="00256D36" w:rsidRDefault="006C29F2">
            <w:pPr>
              <w:jc w:val="center"/>
            </w:pPr>
            <w:r>
              <w:t>Company</w:t>
            </w:r>
          </w:p>
        </w:tc>
        <w:tc>
          <w:tcPr>
            <w:tcW w:w="1701" w:type="dxa"/>
          </w:tcPr>
          <w:p w14:paraId="01EE22F6" w14:textId="77777777" w:rsidR="00256D36" w:rsidRDefault="006C29F2">
            <w:r>
              <w:t>Option (a, b or c)</w:t>
            </w:r>
          </w:p>
        </w:tc>
        <w:tc>
          <w:tcPr>
            <w:tcW w:w="5806" w:type="dxa"/>
          </w:tcPr>
          <w:p w14:paraId="27BFE646" w14:textId="77777777" w:rsidR="00256D36" w:rsidRDefault="006C29F2">
            <w:pPr>
              <w:jc w:val="center"/>
            </w:pPr>
            <w:r>
              <w:t>Comments</w:t>
            </w:r>
          </w:p>
        </w:tc>
      </w:tr>
      <w:tr w:rsidR="00256D36" w14:paraId="45753C01" w14:textId="77777777">
        <w:tc>
          <w:tcPr>
            <w:tcW w:w="1762" w:type="dxa"/>
          </w:tcPr>
          <w:p w14:paraId="64464423" w14:textId="77777777" w:rsidR="00256D36" w:rsidRDefault="006C29F2">
            <w:ins w:id="155" w:author="OPPO (Qianxi)" w:date="2021-01-28T08:48:00Z">
              <w:r>
                <w:rPr>
                  <w:rFonts w:hint="eastAsia"/>
                </w:rPr>
                <w:t>O</w:t>
              </w:r>
              <w:r>
                <w:t>PPO</w:t>
              </w:r>
            </w:ins>
          </w:p>
        </w:tc>
        <w:tc>
          <w:tcPr>
            <w:tcW w:w="1701" w:type="dxa"/>
          </w:tcPr>
          <w:p w14:paraId="76B0EDBE" w14:textId="77777777" w:rsidR="00256D36" w:rsidRDefault="006C29F2">
            <w:ins w:id="156" w:author="OPPO (Qianxi)" w:date="2021-01-28T08:49:00Z">
              <w:r>
                <w:rPr>
                  <w:rFonts w:hint="eastAsia"/>
                </w:rPr>
                <w:t>a</w:t>
              </w:r>
              <w:r>
                <w:t>, b or c</w:t>
              </w:r>
            </w:ins>
          </w:p>
        </w:tc>
        <w:tc>
          <w:tcPr>
            <w:tcW w:w="5806" w:type="dxa"/>
          </w:tcPr>
          <w:p w14:paraId="7C9D9BF7" w14:textId="77777777" w:rsidR="00256D36" w:rsidRDefault="006C29F2">
            <w:ins w:id="157" w:author="OPPO (Qianxi)" w:date="2021-01-28T08:49:00Z">
              <w:r>
                <w:rPr>
                  <w:rFonts w:hint="eastAsia"/>
                </w:rPr>
                <w:t>W</w:t>
              </w:r>
              <w:r>
                <w:t>e are open to all the 3 options.</w:t>
              </w:r>
            </w:ins>
          </w:p>
        </w:tc>
      </w:tr>
      <w:tr w:rsidR="00256D36" w14:paraId="5DE60E1C" w14:textId="77777777">
        <w:tc>
          <w:tcPr>
            <w:tcW w:w="1762" w:type="dxa"/>
          </w:tcPr>
          <w:p w14:paraId="3D8BD425" w14:textId="77777777" w:rsidR="00256D36" w:rsidRDefault="006C29F2">
            <w:ins w:id="158" w:author="Interdigital" w:date="2021-01-27T22:42:00Z">
              <w:r>
                <w:t>InterDigital</w:t>
              </w:r>
            </w:ins>
          </w:p>
        </w:tc>
        <w:tc>
          <w:tcPr>
            <w:tcW w:w="1701" w:type="dxa"/>
          </w:tcPr>
          <w:p w14:paraId="38566ADB" w14:textId="77777777" w:rsidR="00256D36" w:rsidRDefault="006C29F2">
            <w:ins w:id="159" w:author="Interdigital" w:date="2021-01-27T22:42:00Z">
              <w:r>
                <w:t>c</w:t>
              </w:r>
            </w:ins>
          </w:p>
        </w:tc>
        <w:tc>
          <w:tcPr>
            <w:tcW w:w="5806" w:type="dxa"/>
          </w:tcPr>
          <w:p w14:paraId="664E1E1C" w14:textId="77777777" w:rsidR="00256D36" w:rsidRDefault="006C29F2">
            <w:ins w:id="160" w:author="Interdigital" w:date="2021-01-27T22:42:00Z">
              <w:r>
                <w:t xml:space="preserve">A single DRX cycle for all broadcast and/or all groupcast would limit the amount of power savings for UEs interested in services that can be run with infrequent DRX wakeup pattern, </w:t>
              </w:r>
              <w:r>
                <w:t>since all UEs would wakeup according to a “worst case” DRX pattern which is tailored to the service requiring the most frequent wakeups.</w:t>
              </w:r>
            </w:ins>
          </w:p>
        </w:tc>
      </w:tr>
      <w:tr w:rsidR="00256D36" w14:paraId="0CE99399" w14:textId="77777777" w:rsidTr="00256D36">
        <w:tblPrEx>
          <w:tblW w:w="9269" w:type="dxa"/>
          <w:tblInd w:w="360" w:type="dxa"/>
          <w:tblLayout w:type="fixed"/>
          <w:tblPrExChange w:id="161" w:author="Jianming, Wu/ジャンミン ウー" w:date="2021-01-28T16:37:00Z">
            <w:tblPrEx>
              <w:tblW w:w="9269" w:type="dxa"/>
              <w:tblInd w:w="360" w:type="dxa"/>
              <w:tblLayout w:type="fixed"/>
            </w:tblPrEx>
          </w:tblPrExChange>
        </w:tblPrEx>
        <w:trPr>
          <w:ins w:id="162" w:author="Jianming, Wu/ジャンミン ウー" w:date="2021-01-28T16:37:00Z"/>
        </w:trPr>
        <w:tc>
          <w:tcPr>
            <w:tcW w:w="1762" w:type="dxa"/>
            <w:tcPrChange w:id="163" w:author="Jianming, Wu/ジャンミン ウー" w:date="2021-01-28T16:37:00Z">
              <w:tcPr>
                <w:tcW w:w="1762" w:type="dxa"/>
              </w:tcPr>
            </w:tcPrChange>
          </w:tcPr>
          <w:p w14:paraId="5DB81E43" w14:textId="77777777" w:rsidR="00256D36" w:rsidRDefault="006C29F2">
            <w:pPr>
              <w:rPr>
                <w:ins w:id="164" w:author="Jianming, Wu/ジャンミン ウー" w:date="2021-01-28T16:37:00Z"/>
                <w:rFonts w:eastAsia="Yu Mincho"/>
                <w:lang w:eastAsia="ja-JP"/>
              </w:rPr>
            </w:pPr>
            <w:ins w:id="165" w:author="Jianming, Wu/ジャンミン ウー" w:date="2021-01-28T16:37:00Z">
              <w:r>
                <w:rPr>
                  <w:rFonts w:eastAsia="Yu Mincho" w:hint="eastAsia"/>
                  <w:lang w:eastAsia="ja-JP"/>
                </w:rPr>
                <w:t>F</w:t>
              </w:r>
              <w:r>
                <w:rPr>
                  <w:rFonts w:eastAsia="Yu Mincho"/>
                  <w:lang w:eastAsia="ja-JP"/>
                </w:rPr>
                <w:t>ujitsu</w:t>
              </w:r>
            </w:ins>
          </w:p>
        </w:tc>
        <w:tc>
          <w:tcPr>
            <w:tcW w:w="1701" w:type="dxa"/>
            <w:tcPrChange w:id="166" w:author="Jianming, Wu/ジャンミン ウー" w:date="2021-01-28T16:37:00Z">
              <w:tcPr>
                <w:tcW w:w="1842" w:type="dxa"/>
                <w:gridSpan w:val="2"/>
              </w:tcPr>
            </w:tcPrChange>
          </w:tcPr>
          <w:p w14:paraId="7B6DE53A" w14:textId="77777777" w:rsidR="00256D36" w:rsidRDefault="006C29F2">
            <w:pPr>
              <w:rPr>
                <w:ins w:id="167" w:author="Jianming, Wu/ジャンミン ウー" w:date="2021-01-28T16:37:00Z"/>
                <w:rFonts w:eastAsia="Yu Mincho"/>
                <w:lang w:eastAsia="ja-JP"/>
              </w:rPr>
            </w:pPr>
            <w:ins w:id="168" w:author="Jianming, Wu/ジャンミン ウー" w:date="2021-01-28T16:40:00Z">
              <w:r>
                <w:rPr>
                  <w:rFonts w:eastAsia="Yu Mincho" w:hint="eastAsia"/>
                  <w:lang w:eastAsia="ja-JP"/>
                </w:rPr>
                <w:t>c</w:t>
              </w:r>
            </w:ins>
          </w:p>
        </w:tc>
        <w:tc>
          <w:tcPr>
            <w:tcW w:w="5806" w:type="dxa"/>
            <w:tcPrChange w:id="169" w:author="Jianming, Wu/ジャンミン ウー" w:date="2021-01-28T16:37:00Z">
              <w:tcPr>
                <w:tcW w:w="5665" w:type="dxa"/>
              </w:tcPr>
            </w:tcPrChange>
          </w:tcPr>
          <w:p w14:paraId="41FFC9B2" w14:textId="77777777" w:rsidR="00256D36" w:rsidRPr="00256D36" w:rsidRDefault="006C29F2">
            <w:pPr>
              <w:tabs>
                <w:tab w:val="left" w:pos="1701"/>
                <w:tab w:val="right" w:pos="9639"/>
              </w:tabs>
              <w:rPr>
                <w:ins w:id="170" w:author="Jianming, Wu/ジャンミン ウー" w:date="2021-01-28T16:37:00Z"/>
                <w:b/>
                <w:bCs/>
                <w:sz w:val="21"/>
                <w:rPrChange w:id="171" w:author="Jianming, Wu/ジャンミン ウー" w:date="2021-01-28T16:39:00Z">
                  <w:rPr>
                    <w:ins w:id="172" w:author="Jianming, Wu/ジャンミン ウー" w:date="2021-01-28T16:37:00Z"/>
                    <w:b/>
                    <w:sz w:val="24"/>
                  </w:rPr>
                </w:rPrChange>
              </w:rPr>
            </w:pPr>
            <w:ins w:id="173" w:author="Jianming, Wu/ジャンミン ウー" w:date="2021-01-28T16:39:00Z">
              <w:r>
                <w:rPr>
                  <w:rFonts w:eastAsia="Yu Mincho"/>
                  <w:lang w:eastAsia="ja-JP"/>
                </w:rPr>
                <w:t xml:space="preserve">In a and b, the resource collision and half-duplex issues </w:t>
              </w:r>
            </w:ins>
            <w:ins w:id="174" w:author="Jianming, Wu/ジャンミン ウー" w:date="2021-01-28T16:49:00Z">
              <w:r>
                <w:rPr>
                  <w:rFonts w:eastAsia="Yu Mincho"/>
                  <w:lang w:eastAsia="ja-JP"/>
                </w:rPr>
                <w:t>could be</w:t>
              </w:r>
            </w:ins>
            <w:ins w:id="175" w:author="Jianming, Wu/ジャンミン ウー" w:date="2021-01-28T16:39:00Z">
              <w:r>
                <w:rPr>
                  <w:rFonts w:eastAsia="Yu Mincho"/>
                  <w:lang w:eastAsia="ja-JP"/>
                </w:rPr>
                <w:t xml:space="preserve"> severe. More </w:t>
              </w:r>
              <w:r>
                <w:t>granularity is necessary.</w:t>
              </w:r>
            </w:ins>
          </w:p>
        </w:tc>
      </w:tr>
      <w:tr w:rsidR="00256D36" w14:paraId="369DD5BD" w14:textId="77777777">
        <w:trPr>
          <w:ins w:id="176" w:author="LG: Giwon Park" w:date="2021-01-28T20:00:00Z"/>
        </w:trPr>
        <w:tc>
          <w:tcPr>
            <w:tcW w:w="1762" w:type="dxa"/>
          </w:tcPr>
          <w:p w14:paraId="77D01791" w14:textId="77777777" w:rsidR="00256D36" w:rsidRDefault="006C29F2">
            <w:pPr>
              <w:rPr>
                <w:ins w:id="177" w:author="LG: Giwon Park" w:date="2021-01-28T20:00:00Z"/>
                <w:rFonts w:eastAsia="Yu Mincho"/>
                <w:lang w:eastAsia="ja-JP"/>
              </w:rPr>
            </w:pPr>
            <w:ins w:id="178" w:author="LG: Giwon Park" w:date="2021-01-28T20:00:00Z">
              <w:r>
                <w:rPr>
                  <w:rFonts w:eastAsia="Malgun Gothic" w:hint="eastAsia"/>
                  <w:lang w:eastAsia="ko-KR"/>
                </w:rPr>
                <w:lastRenderedPageBreak/>
                <w:t>LG</w:t>
              </w:r>
            </w:ins>
          </w:p>
        </w:tc>
        <w:tc>
          <w:tcPr>
            <w:tcW w:w="1701" w:type="dxa"/>
          </w:tcPr>
          <w:p w14:paraId="0524FE5B" w14:textId="77777777" w:rsidR="00256D36" w:rsidRDefault="006C29F2">
            <w:pPr>
              <w:rPr>
                <w:ins w:id="179" w:author="LG: Giwon Park" w:date="2021-01-28T20:00:00Z"/>
                <w:rFonts w:eastAsia="Yu Mincho"/>
                <w:lang w:eastAsia="ja-JP"/>
              </w:rPr>
            </w:pPr>
            <w:ins w:id="180" w:author="LG: Giwon Park" w:date="2021-01-28T20:00:00Z">
              <w:r>
                <w:rPr>
                  <w:rFonts w:eastAsia="Malgun Gothic" w:hint="eastAsia"/>
                  <w:lang w:eastAsia="ko-KR"/>
                </w:rPr>
                <w:t>C</w:t>
              </w:r>
            </w:ins>
          </w:p>
        </w:tc>
        <w:tc>
          <w:tcPr>
            <w:tcW w:w="5806" w:type="dxa"/>
          </w:tcPr>
          <w:p w14:paraId="773E9317" w14:textId="77777777" w:rsidR="00256D36" w:rsidRDefault="006C29F2">
            <w:pPr>
              <w:rPr>
                <w:ins w:id="181" w:author="LG: Giwon Park" w:date="2021-01-28T20:00:00Z"/>
                <w:rFonts w:eastAsia="Yu Mincho"/>
                <w:lang w:eastAsia="ja-JP"/>
              </w:rPr>
            </w:pPr>
            <w:ins w:id="182"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256D36" w14:paraId="101677AC" w14:textId="77777777">
        <w:trPr>
          <w:ins w:id="183" w:author="CATT" w:date="2021-01-28T20:42:00Z"/>
        </w:trPr>
        <w:tc>
          <w:tcPr>
            <w:tcW w:w="1762" w:type="dxa"/>
          </w:tcPr>
          <w:p w14:paraId="601D7B37" w14:textId="77777777" w:rsidR="00256D36" w:rsidRDefault="006C29F2">
            <w:pPr>
              <w:rPr>
                <w:ins w:id="184" w:author="CATT" w:date="2021-01-28T20:42:00Z"/>
                <w:rFonts w:eastAsia="Malgun Gothic"/>
                <w:lang w:eastAsia="ko-KR"/>
              </w:rPr>
            </w:pPr>
            <w:ins w:id="185" w:author="CATT" w:date="2021-01-28T20:42:00Z">
              <w:r>
                <w:rPr>
                  <w:rFonts w:hint="eastAsia"/>
                </w:rPr>
                <w:t>CATT</w:t>
              </w:r>
            </w:ins>
          </w:p>
        </w:tc>
        <w:tc>
          <w:tcPr>
            <w:tcW w:w="1701" w:type="dxa"/>
          </w:tcPr>
          <w:p w14:paraId="660CD8BA" w14:textId="77777777" w:rsidR="00256D36" w:rsidRDefault="006C29F2" w:rsidP="00256D36">
            <w:pPr>
              <w:pStyle w:val="ListParagraph"/>
              <w:numPr>
                <w:ilvl w:val="0"/>
                <w:numId w:val="15"/>
              </w:numPr>
              <w:rPr>
                <w:ins w:id="186" w:author="CATT" w:date="2021-01-28T20:42:00Z"/>
                <w:rFonts w:eastAsia="Malgun Gothic"/>
                <w:lang w:eastAsia="ko-KR"/>
              </w:rPr>
              <w:pPrChange w:id="187" w:author="CATT" w:date="2021-01-28T20:42:00Z">
                <w:pPr/>
              </w:pPrChange>
            </w:pPr>
            <w:ins w:id="188" w:author="CATT" w:date="2021-01-28T20:42:00Z">
              <w:r>
                <w:rPr>
                  <w:rFonts w:hint="eastAsia"/>
                </w:rPr>
                <w:t>or  b)</w:t>
              </w:r>
            </w:ins>
          </w:p>
        </w:tc>
        <w:tc>
          <w:tcPr>
            <w:tcW w:w="5806" w:type="dxa"/>
          </w:tcPr>
          <w:p w14:paraId="15E3390E" w14:textId="77777777" w:rsidR="00256D36" w:rsidRDefault="006C29F2">
            <w:pPr>
              <w:rPr>
                <w:ins w:id="189" w:author="CATT" w:date="2021-01-28T20:42:00Z"/>
              </w:rPr>
            </w:pPr>
            <w:ins w:id="190" w:author="CATT" w:date="2021-01-28T20:42:00Z">
              <w:r>
                <w:rPr>
                  <w:rFonts w:hint="eastAsia"/>
                </w:rPr>
                <w:t>We are open to a) or b).</w:t>
              </w:r>
            </w:ins>
          </w:p>
          <w:p w14:paraId="49108DA0" w14:textId="77777777" w:rsidR="00256D36" w:rsidRDefault="006C29F2">
            <w:pPr>
              <w:rPr>
                <w:ins w:id="191" w:author="CATT" w:date="2021-01-28T20:42:00Z"/>
              </w:rPr>
            </w:pPr>
            <w:ins w:id="192" w:author="CATT" w:date="2021-01-28T20:42:00Z">
              <w:r>
                <w:rPr>
                  <w:rFonts w:hint="eastAsia"/>
                </w:rPr>
                <w:t>Compared with option a), option b) can be benefit for power saving in case of UE is only interested in broadcast or only interested in groupcast.</w:t>
              </w:r>
            </w:ins>
          </w:p>
          <w:p w14:paraId="1B160E2A" w14:textId="77777777" w:rsidR="00256D36" w:rsidRDefault="006C29F2">
            <w:pPr>
              <w:rPr>
                <w:ins w:id="193" w:author="CATT" w:date="2021-01-28T20:42:00Z"/>
              </w:rPr>
            </w:pPr>
            <w:ins w:id="194" w:author="CATT" w:date="2021-01-28T20:42:00Z">
              <w:r>
                <w:rPr>
                  <w:rFonts w:hint="eastAsia"/>
                </w:rPr>
                <w:t xml:space="preserve">In addition, since the </w:t>
              </w:r>
              <w:r>
                <w:rPr>
                  <w:rFonts w:hint="eastAsia"/>
                </w:rPr>
                <w:t>following agreements have been agreed:</w:t>
              </w:r>
            </w:ins>
          </w:p>
          <w:p w14:paraId="382A2F55" w14:textId="77777777" w:rsidR="00256D36" w:rsidRDefault="006C29F2">
            <w:pPr>
              <w:rPr>
                <w:ins w:id="195" w:author="CATT" w:date="2021-01-28T20:42:00Z"/>
                <w:i/>
              </w:rPr>
            </w:pPr>
            <w:ins w:id="196" w:author="CATT" w:date="2021-01-28T20:42:00Z">
              <w:r>
                <w:rPr>
                  <w:i/>
                </w:rPr>
                <w:t>RAN2 reply AS layer can determine DRX parameters and no additional input from V2X layer other than the currently available QoS is needed.</w:t>
              </w:r>
            </w:ins>
          </w:p>
          <w:p w14:paraId="4566B40F" w14:textId="77777777" w:rsidR="00256D36" w:rsidRDefault="006C29F2">
            <w:pPr>
              <w:rPr>
                <w:ins w:id="197" w:author="CATT" w:date="2021-01-28T20:42:00Z"/>
                <w:rFonts w:eastAsia="Malgun Gothic"/>
                <w:lang w:eastAsia="ko-KR"/>
              </w:rPr>
            </w:pPr>
            <w:ins w:id="198" w:author="CATT" w:date="2021-01-28T20:42:00Z">
              <w:r>
                <w:rPr>
                  <w:rFonts w:hint="eastAsia"/>
                </w:rPr>
                <w:t>Since no more information is needed from SA2, it is hard to further introduce m</w:t>
              </w:r>
              <w:r>
                <w:rPr>
                  <w:rFonts w:hint="eastAsia"/>
                </w:rPr>
                <w:t xml:space="preserve">ore than two DRX cycles. </w:t>
              </w:r>
              <w:r>
                <w:t>H</w:t>
              </w:r>
              <w:r>
                <w:rPr>
                  <w:rFonts w:hint="eastAsia"/>
                </w:rPr>
                <w:t>ence option c) is not preferred.</w:t>
              </w:r>
            </w:ins>
          </w:p>
        </w:tc>
      </w:tr>
      <w:tr w:rsidR="00256D36" w14:paraId="1C3A4571" w14:textId="77777777">
        <w:trPr>
          <w:ins w:id="199" w:author="Ericsson" w:date="2021-01-28T14:17:00Z"/>
        </w:trPr>
        <w:tc>
          <w:tcPr>
            <w:tcW w:w="1762" w:type="dxa"/>
          </w:tcPr>
          <w:p w14:paraId="48F9BB41" w14:textId="77777777" w:rsidR="00256D36" w:rsidRDefault="006C29F2">
            <w:pPr>
              <w:rPr>
                <w:ins w:id="200" w:author="Ericsson" w:date="2021-01-28T14:17:00Z"/>
              </w:rPr>
            </w:pPr>
            <w:ins w:id="201" w:author="Ericsson" w:date="2021-01-28T14:17:00Z">
              <w:r>
                <w:rPr>
                  <w:rFonts w:eastAsia="Malgun Gothic"/>
                  <w:lang w:eastAsia="ko-KR"/>
                </w:rPr>
                <w:t>Ericsson (Min)</w:t>
              </w:r>
            </w:ins>
          </w:p>
        </w:tc>
        <w:tc>
          <w:tcPr>
            <w:tcW w:w="1701" w:type="dxa"/>
          </w:tcPr>
          <w:p w14:paraId="2F91882D" w14:textId="77777777" w:rsidR="00256D36" w:rsidRDefault="006C29F2" w:rsidP="00256D36">
            <w:pPr>
              <w:numPr>
                <w:ilvl w:val="0"/>
                <w:numId w:val="15"/>
              </w:numPr>
              <w:rPr>
                <w:ins w:id="202" w:author="Ericsson" w:date="2021-01-28T14:17:00Z"/>
              </w:rPr>
              <w:pPrChange w:id="203" w:author="Ericsson" w:date="2021-01-28T14:17:00Z">
                <w:pPr>
                  <w:pStyle w:val="ListParagraph"/>
                  <w:numPr>
                    <w:numId w:val="15"/>
                  </w:numPr>
                  <w:ind w:left="360" w:hanging="360"/>
                </w:pPr>
              </w:pPrChange>
            </w:pPr>
            <w:ins w:id="204" w:author="Ericsson" w:date="2021-01-28T14:17:00Z">
              <w:r>
                <w:rPr>
                  <w:rFonts w:eastAsia="Malgun Gothic"/>
                  <w:lang w:eastAsia="ko-KR"/>
                  <w:rPrChange w:id="205" w:author="Ericsson" w:date="2021-01-28T14:17:00Z">
                    <w:rPr>
                      <w:lang w:eastAsia="ko-KR"/>
                    </w:rPr>
                  </w:rPrChange>
                </w:rPr>
                <w:t>c</w:t>
              </w:r>
            </w:ins>
          </w:p>
        </w:tc>
        <w:tc>
          <w:tcPr>
            <w:tcW w:w="5806" w:type="dxa"/>
          </w:tcPr>
          <w:p w14:paraId="7D21FED6" w14:textId="77777777" w:rsidR="00256D36" w:rsidRDefault="006C29F2">
            <w:pPr>
              <w:rPr>
                <w:ins w:id="206" w:author="Ericsson" w:date="2021-01-28T14:17:00Z"/>
              </w:rPr>
            </w:pPr>
            <w:ins w:id="207" w:author="Ericsson" w:date="2021-01-28T14:17:00Z">
              <w:r>
                <w:rPr>
                  <w:rFonts w:eastAsia="Malgun Gothic"/>
                  <w:lang w:eastAsia="ko-KR"/>
                </w:rPr>
                <w:t xml:space="preserve">Number of DRX configurations depend on service types, number of groups, or QoS classes. In case of mixed service types, groups or QoS classes, single DRX </w:t>
              </w:r>
              <w:r>
                <w:rPr>
                  <w:rFonts w:eastAsia="Malgun Gothic"/>
                  <w:lang w:eastAsia="ko-KR"/>
                </w:rPr>
                <w:t>configuration is obviously not sufficient.</w:t>
              </w:r>
            </w:ins>
          </w:p>
        </w:tc>
      </w:tr>
      <w:tr w:rsidR="00256D36" w14:paraId="2CA21BA6" w14:textId="77777777">
        <w:trPr>
          <w:ins w:id="208" w:author="Apple - Zhibin Wu" w:date="2021-01-28T15:46:00Z"/>
        </w:trPr>
        <w:tc>
          <w:tcPr>
            <w:tcW w:w="1762" w:type="dxa"/>
          </w:tcPr>
          <w:p w14:paraId="0286B089" w14:textId="77777777" w:rsidR="00256D36" w:rsidRDefault="006C29F2">
            <w:pPr>
              <w:rPr>
                <w:ins w:id="209" w:author="Apple - Zhibin Wu" w:date="2021-01-28T15:46:00Z"/>
                <w:rFonts w:eastAsia="Malgun Gothic"/>
                <w:lang w:eastAsia="ko-KR"/>
              </w:rPr>
            </w:pPr>
            <w:ins w:id="210" w:author="Apple - Zhibin Wu" w:date="2021-01-28T15:46:00Z">
              <w:r>
                <w:rPr>
                  <w:rFonts w:eastAsia="Malgun Gothic"/>
                  <w:lang w:eastAsia="ko-KR"/>
                </w:rPr>
                <w:t>Apple</w:t>
              </w:r>
            </w:ins>
          </w:p>
        </w:tc>
        <w:tc>
          <w:tcPr>
            <w:tcW w:w="1701" w:type="dxa"/>
          </w:tcPr>
          <w:p w14:paraId="042F18E4" w14:textId="77777777" w:rsidR="00256D36" w:rsidRDefault="006C29F2">
            <w:pPr>
              <w:rPr>
                <w:ins w:id="211" w:author="Apple - Zhibin Wu" w:date="2021-01-28T15:46:00Z"/>
                <w:rFonts w:eastAsia="Malgun Gothic"/>
                <w:lang w:eastAsia="ko-KR"/>
              </w:rPr>
            </w:pPr>
            <w:ins w:id="212" w:author="Apple - Zhibin Wu" w:date="2021-01-28T15:46:00Z">
              <w:r>
                <w:rPr>
                  <w:rFonts w:eastAsia="Malgun Gothic"/>
                  <w:lang w:eastAsia="ko-KR"/>
                </w:rPr>
                <w:t>C</w:t>
              </w:r>
            </w:ins>
          </w:p>
        </w:tc>
        <w:tc>
          <w:tcPr>
            <w:tcW w:w="5806" w:type="dxa"/>
          </w:tcPr>
          <w:p w14:paraId="1DDAA140" w14:textId="77777777" w:rsidR="00256D36" w:rsidRDefault="006C29F2">
            <w:pPr>
              <w:rPr>
                <w:ins w:id="213" w:author="Apple - Zhibin Wu" w:date="2021-01-28T15:46:00Z"/>
                <w:rFonts w:eastAsia="Malgun Gothic"/>
                <w:lang w:eastAsia="ko-KR"/>
              </w:rPr>
            </w:pPr>
            <w:ins w:id="214" w:author="Apple - Zhibin Wu" w:date="2021-01-28T15:46:00Z">
              <w:r>
                <w:rPr>
                  <w:rFonts w:eastAsia="Malgun Gothic"/>
                  <w:lang w:eastAsia="ko-KR"/>
                </w:rPr>
                <w:t>We think this can be viewed in two different p</w:t>
              </w:r>
            </w:ins>
            <w:ins w:id="215" w:author="Apple - Zhibin Wu" w:date="2021-01-28T15:48:00Z">
              <w:r>
                <w:rPr>
                  <w:rFonts w:eastAsia="Malgun Gothic"/>
                  <w:lang w:eastAsia="ko-KR"/>
                </w:rPr>
                <w:t>oints</w:t>
              </w:r>
            </w:ins>
            <w:ins w:id="216" w:author="Apple - Zhibin Wu" w:date="2021-01-28T15:46:00Z">
              <w:r>
                <w:rPr>
                  <w:rFonts w:eastAsia="Malgun Gothic"/>
                  <w:lang w:eastAsia="ko-KR"/>
                </w:rPr>
                <w:t>:</w:t>
              </w:r>
            </w:ins>
          </w:p>
          <w:p w14:paraId="6768C41E" w14:textId="77777777" w:rsidR="00256D36" w:rsidRDefault="006C29F2">
            <w:pPr>
              <w:rPr>
                <w:ins w:id="217" w:author="Apple - Zhibin Wu" w:date="2021-01-28T15:47:00Z"/>
                <w:rFonts w:eastAsia="Malgun Gothic"/>
                <w:lang w:eastAsia="ko-KR"/>
              </w:rPr>
            </w:pPr>
            <w:ins w:id="218" w:author="Apple - Zhibin Wu" w:date="2021-01-28T15:46:00Z">
              <w:r>
                <w:rPr>
                  <w:rFonts w:eastAsia="Malgun Gothic"/>
                  <w:lang w:eastAsia="ko-KR"/>
                </w:rPr>
                <w:t xml:space="preserve">1) </w:t>
              </w:r>
            </w:ins>
            <w:ins w:id="219" w:author="Apple - Zhibin Wu" w:date="2021-01-28T15:47:00Z">
              <w:r>
                <w:rPr>
                  <w:rFonts w:eastAsia="Malgun Gothic"/>
                  <w:lang w:eastAsia="ko-KR"/>
                </w:rPr>
                <w:t>whether the NW can provide multiple different DRX configurations for BC/GC?</w:t>
              </w:r>
            </w:ins>
          </w:p>
          <w:p w14:paraId="3938A67A" w14:textId="77777777" w:rsidR="00256D36" w:rsidRDefault="006C29F2">
            <w:pPr>
              <w:rPr>
                <w:ins w:id="220" w:author="Apple - Zhibin Wu" w:date="2021-01-28T15:47:00Z"/>
                <w:rFonts w:eastAsia="Malgun Gothic"/>
                <w:lang w:eastAsia="ko-KR"/>
              </w:rPr>
            </w:pPr>
            <w:ins w:id="221" w:author="Apple - Zhibin Wu" w:date="2021-01-28T15:47:00Z">
              <w:r>
                <w:rPr>
                  <w:rFonts w:eastAsia="Malgun Gothic"/>
                  <w:lang w:eastAsia="ko-KR"/>
                </w:rPr>
                <w:t xml:space="preserve">2) whether the UE can use multiple different DRX configuraitons at the same time for BC/GC or </w:t>
              </w:r>
            </w:ins>
            <w:ins w:id="222" w:author="Apple - Zhibin Wu" w:date="2021-01-28T15:48:00Z">
              <w:r>
                <w:rPr>
                  <w:rFonts w:eastAsia="Malgun Gothic"/>
                  <w:lang w:eastAsia="ko-KR"/>
                </w:rPr>
                <w:t xml:space="preserve">just choose to follow </w:t>
              </w:r>
            </w:ins>
            <w:ins w:id="223" w:author="Apple - Zhibin Wu" w:date="2021-01-28T15:49:00Z">
              <w:r>
                <w:rPr>
                  <w:rFonts w:eastAsia="Malgun Gothic"/>
                  <w:lang w:eastAsia="ko-KR"/>
                </w:rPr>
                <w:t xml:space="preserve">only </w:t>
              </w:r>
            </w:ins>
            <w:ins w:id="224" w:author="Apple - Zhibin Wu" w:date="2021-01-28T15:48:00Z">
              <w:r>
                <w:rPr>
                  <w:rFonts w:eastAsia="Malgun Gothic"/>
                  <w:lang w:eastAsia="ko-KR"/>
                </w:rPr>
                <w:t>one of them</w:t>
              </w:r>
            </w:ins>
            <w:ins w:id="225" w:author="Apple - Zhibin Wu" w:date="2021-01-28T15:47:00Z">
              <w:r>
                <w:rPr>
                  <w:rFonts w:eastAsia="Malgun Gothic"/>
                  <w:lang w:eastAsia="ko-KR"/>
                </w:rPr>
                <w:t>?</w:t>
              </w:r>
            </w:ins>
          </w:p>
          <w:p w14:paraId="4D5763F2" w14:textId="77777777" w:rsidR="00256D36" w:rsidRDefault="006C29F2">
            <w:pPr>
              <w:rPr>
                <w:ins w:id="226" w:author="Apple - Zhibin Wu" w:date="2021-01-28T15:46:00Z"/>
                <w:rFonts w:eastAsia="Malgun Gothic"/>
                <w:lang w:eastAsia="ko-KR"/>
              </w:rPr>
            </w:pPr>
            <w:ins w:id="227" w:author="Apple - Zhibin Wu" w:date="2021-01-28T15:47:00Z">
              <w:r>
                <w:rPr>
                  <w:rFonts w:eastAsia="Malgun Gothic"/>
                  <w:lang w:eastAsia="ko-KR"/>
                </w:rPr>
                <w:t xml:space="preserve">At least for </w:t>
              </w:r>
            </w:ins>
            <w:ins w:id="228" w:author="Apple - Zhibin Wu" w:date="2021-01-28T15:48:00Z">
              <w:r>
                <w:rPr>
                  <w:rFonts w:eastAsia="Malgun Gothic"/>
                  <w:lang w:eastAsia="ko-KR"/>
                </w:rPr>
                <w:t xml:space="preserve">point </w:t>
              </w:r>
            </w:ins>
            <w:ins w:id="229" w:author="Apple - Zhibin Wu" w:date="2021-01-28T15:47:00Z">
              <w:r>
                <w:rPr>
                  <w:rFonts w:eastAsia="Malgun Gothic"/>
                  <w:lang w:eastAsia="ko-KR"/>
                </w:rPr>
                <w:t>1), RAN2 need to support the</w:t>
              </w:r>
            </w:ins>
            <w:ins w:id="230" w:author="Apple - Zhibin Wu" w:date="2021-01-28T15:48:00Z">
              <w:r>
                <w:rPr>
                  <w:rFonts w:eastAsia="Malgun Gothic"/>
                  <w:lang w:eastAsia="ko-KR"/>
                </w:rPr>
                <w:t xml:space="preserve"> flexibility of </w:t>
              </w:r>
            </w:ins>
            <w:ins w:id="231" w:author="Apple - Zhibin Wu" w:date="2021-01-28T15:49:00Z">
              <w:r>
                <w:rPr>
                  <w:rFonts w:eastAsia="Malgun Gothic"/>
                  <w:lang w:eastAsia="ko-KR"/>
                </w:rPr>
                <w:t>NW configurarion of SL-DRX. We can further discuss point 2.</w:t>
              </w:r>
            </w:ins>
            <w:ins w:id="232" w:author="Apple - Zhibin Wu" w:date="2021-01-28T15:48:00Z">
              <w:r>
                <w:rPr>
                  <w:rFonts w:eastAsia="Malgun Gothic"/>
                  <w:lang w:eastAsia="ko-KR"/>
                </w:rPr>
                <w:t xml:space="preserve"> </w:t>
              </w:r>
            </w:ins>
          </w:p>
        </w:tc>
      </w:tr>
      <w:tr w:rsidR="00256D36" w14:paraId="396E4D36" w14:textId="77777777">
        <w:trPr>
          <w:ins w:id="233" w:author="MediaTek (Guanyu)" w:date="2021-01-29T10:36:00Z"/>
        </w:trPr>
        <w:tc>
          <w:tcPr>
            <w:tcW w:w="1762" w:type="dxa"/>
          </w:tcPr>
          <w:p w14:paraId="620B75E3" w14:textId="77777777" w:rsidR="00256D36" w:rsidRDefault="006C29F2">
            <w:pPr>
              <w:rPr>
                <w:ins w:id="234" w:author="MediaTek (Guanyu)" w:date="2021-01-29T10:36:00Z"/>
                <w:rFonts w:eastAsia="Malgun Gothic"/>
                <w:lang w:eastAsia="ko-KR"/>
              </w:rPr>
            </w:pPr>
            <w:ins w:id="235" w:author="MediaTek (Guanyu)" w:date="2021-01-29T10:36:00Z">
              <w:r>
                <w:t>MediaTek</w:t>
              </w:r>
            </w:ins>
          </w:p>
        </w:tc>
        <w:tc>
          <w:tcPr>
            <w:tcW w:w="1701" w:type="dxa"/>
          </w:tcPr>
          <w:p w14:paraId="6CB66359" w14:textId="77777777" w:rsidR="00256D36" w:rsidRDefault="006C29F2">
            <w:pPr>
              <w:rPr>
                <w:ins w:id="236" w:author="MediaTek (Guanyu)" w:date="2021-01-29T10:36:00Z"/>
                <w:rFonts w:eastAsia="Malgun Gothic"/>
                <w:lang w:eastAsia="ko-KR"/>
              </w:rPr>
            </w:pPr>
            <w:ins w:id="237" w:author="MediaTek (Guanyu)" w:date="2021-01-29T10:36:00Z">
              <w:r>
                <w:t>c)</w:t>
              </w:r>
            </w:ins>
          </w:p>
        </w:tc>
        <w:tc>
          <w:tcPr>
            <w:tcW w:w="5806" w:type="dxa"/>
          </w:tcPr>
          <w:p w14:paraId="2C0E3E07" w14:textId="77777777" w:rsidR="00256D36" w:rsidRDefault="006C29F2">
            <w:pPr>
              <w:rPr>
                <w:ins w:id="238" w:author="MediaTek (Guanyu)" w:date="2021-01-29T10:36:00Z"/>
                <w:rFonts w:eastAsia="Malgun Gothic"/>
                <w:lang w:eastAsia="ko-KR"/>
              </w:rPr>
            </w:pPr>
            <w:ins w:id="239" w:author="MediaTek (Guanyu)" w:date="2021-01-29T10:36:00Z">
              <w:r>
                <w:t>We prefer c to allow more configuration granularity. We don't think one or two DRX cycle configuration can satisfy QoS requirement of diverse GC/BC services.</w:t>
              </w:r>
            </w:ins>
          </w:p>
        </w:tc>
      </w:tr>
      <w:tr w:rsidR="00256D36" w14:paraId="18F83F35" w14:textId="77777777">
        <w:trPr>
          <w:ins w:id="240" w:author="Xiaomi (Xing)" w:date="2021-01-29T12:52:00Z"/>
        </w:trPr>
        <w:tc>
          <w:tcPr>
            <w:tcW w:w="1762" w:type="dxa"/>
          </w:tcPr>
          <w:p w14:paraId="5794F312" w14:textId="77777777" w:rsidR="00256D36" w:rsidRDefault="006C29F2">
            <w:pPr>
              <w:rPr>
                <w:ins w:id="241" w:author="Xiaomi (Xing)" w:date="2021-01-29T12:52:00Z"/>
              </w:rPr>
            </w:pPr>
            <w:ins w:id="242" w:author="Xiaomi (Xing)" w:date="2021-01-29T12:52:00Z">
              <w:r>
                <w:rPr>
                  <w:rFonts w:eastAsia="Yu Mincho" w:hint="eastAsia"/>
                </w:rPr>
                <w:t>Xiaomi</w:t>
              </w:r>
            </w:ins>
          </w:p>
        </w:tc>
        <w:tc>
          <w:tcPr>
            <w:tcW w:w="1701" w:type="dxa"/>
          </w:tcPr>
          <w:p w14:paraId="083DED4F" w14:textId="77777777" w:rsidR="00256D36" w:rsidRDefault="006C29F2">
            <w:pPr>
              <w:rPr>
                <w:ins w:id="243" w:author="Xiaomi (Xing)" w:date="2021-01-29T12:52:00Z"/>
              </w:rPr>
            </w:pPr>
            <w:ins w:id="244" w:author="Xiaomi (Xing)" w:date="2021-01-29T12:52:00Z">
              <w:r>
                <w:rPr>
                  <w:rFonts w:eastAsia="Yu Mincho" w:hint="eastAsia"/>
                </w:rPr>
                <w:t>c</w:t>
              </w:r>
            </w:ins>
          </w:p>
        </w:tc>
        <w:tc>
          <w:tcPr>
            <w:tcW w:w="5806" w:type="dxa"/>
          </w:tcPr>
          <w:p w14:paraId="4AC5952A" w14:textId="77777777" w:rsidR="00256D36" w:rsidRDefault="006C29F2">
            <w:pPr>
              <w:rPr>
                <w:ins w:id="245" w:author="Xiaomi (Xing)" w:date="2021-01-29T12:52:00Z"/>
              </w:rPr>
            </w:pPr>
            <w:ins w:id="246" w:author="Xiaomi (Xing)" w:date="2021-01-29T12:52:00Z">
              <w:r>
                <w:rPr>
                  <w:rFonts w:eastAsia="Yu Mincho"/>
                </w:rPr>
                <w:t>At least, DRX configuration could be different among different groups. We</w:t>
              </w:r>
              <w:r>
                <w:rPr>
                  <w:rFonts w:eastAsia="Yu Mincho"/>
                </w:rPr>
                <w:t xml:space="preserve"> don't see necessity to align DRX configuration for all groups.</w:t>
              </w:r>
            </w:ins>
          </w:p>
        </w:tc>
      </w:tr>
      <w:tr w:rsidR="00256D36" w14:paraId="708E2279" w14:textId="77777777">
        <w:trPr>
          <w:ins w:id="247" w:author="Huawei (Xiaox)" w:date="2021-01-29T13:38:00Z"/>
        </w:trPr>
        <w:tc>
          <w:tcPr>
            <w:tcW w:w="1762" w:type="dxa"/>
          </w:tcPr>
          <w:p w14:paraId="069D8AA8" w14:textId="77777777" w:rsidR="00256D36" w:rsidRDefault="006C29F2">
            <w:pPr>
              <w:rPr>
                <w:ins w:id="248" w:author="Huawei (Xiaox)" w:date="2021-01-29T13:38:00Z"/>
              </w:rPr>
            </w:pPr>
            <w:ins w:id="249" w:author="Huawei (Xiaox)" w:date="2021-01-29T13:38:00Z">
              <w:r>
                <w:rPr>
                  <w:rFonts w:hint="eastAsia"/>
                </w:rPr>
                <w:t>H</w:t>
              </w:r>
              <w:r>
                <w:t>uawei, HiSilicon</w:t>
              </w:r>
            </w:ins>
          </w:p>
        </w:tc>
        <w:tc>
          <w:tcPr>
            <w:tcW w:w="1701" w:type="dxa"/>
          </w:tcPr>
          <w:p w14:paraId="64DCFD8F" w14:textId="77777777" w:rsidR="00256D36" w:rsidRDefault="006C29F2">
            <w:pPr>
              <w:rPr>
                <w:ins w:id="250" w:author="Huawei (Xiaox)" w:date="2021-01-29T13:38:00Z"/>
              </w:rPr>
            </w:pPr>
            <w:ins w:id="251" w:author="Huawei (Xiaox)" w:date="2021-01-29T13:38:00Z">
              <w:r>
                <w:rPr>
                  <w:rFonts w:hint="eastAsia"/>
                </w:rPr>
                <w:t>c</w:t>
              </w:r>
              <w:r>
                <w:t>)</w:t>
              </w:r>
            </w:ins>
          </w:p>
        </w:tc>
        <w:tc>
          <w:tcPr>
            <w:tcW w:w="5806" w:type="dxa"/>
          </w:tcPr>
          <w:p w14:paraId="0CF84F70" w14:textId="77777777" w:rsidR="00256D36" w:rsidRDefault="006C29F2">
            <w:pPr>
              <w:rPr>
                <w:ins w:id="252" w:author="Huawei (Xiaox)" w:date="2021-01-29T13:38:00Z"/>
              </w:rPr>
            </w:pPr>
            <w:ins w:id="253" w:author="Huawei (Xiaox)" w:date="2021-01-29T13:38:00Z">
              <w:r>
                <w:rPr>
                  <w:rFonts w:hint="eastAsia"/>
                </w:rPr>
                <w:t>W</w:t>
              </w:r>
              <w:r>
                <w:t xml:space="preserve">e think the DRX cycle configuration should be first </w:t>
              </w:r>
              <w:r>
                <w:rPr>
                  <w:i/>
                </w:rPr>
                <w:t>per resource pool</w:t>
              </w:r>
              <w:r>
                <w:t xml:space="preserve"> configuration, with multiple resource pools for both mode-1 and 2 </w:t>
              </w:r>
            </w:ins>
            <w:ins w:id="254" w:author="Huawei (Xiaox)" w:date="2021-01-29T13:42:00Z">
              <w:r>
                <w:t>having been</w:t>
              </w:r>
            </w:ins>
            <w:ins w:id="255" w:author="Huawei (Xiaox)" w:date="2021-01-29T13:38:00Z">
              <w:r>
                <w:t xml:space="preserve"> enabled in Rel-16.</w:t>
              </w:r>
            </w:ins>
          </w:p>
          <w:p w14:paraId="2D0C3229" w14:textId="77777777" w:rsidR="00256D36" w:rsidRDefault="006C29F2">
            <w:pPr>
              <w:rPr>
                <w:ins w:id="256" w:author="Huawei (Xiaox)" w:date="2021-01-29T13:38:00Z"/>
              </w:rPr>
            </w:pPr>
            <w:ins w:id="257" w:author="Huawei (Xiaox)" w:date="2021-01-29T13:38:00Z">
              <w:r>
                <w:t>On top of that, we think there is no need to force Bcast and Gcast to have to be with completely the same DRX cycle configurations. Therefore, we think DRX cy</w:t>
              </w:r>
              <w:r>
                <w:t xml:space="preserve">cle configurations for Bcast and Gcast can be </w:t>
              </w:r>
              <w:r>
                <w:rPr>
                  <w:i/>
                </w:rPr>
                <w:t>per cast type</w:t>
              </w:r>
              <w:r>
                <w:t>.</w:t>
              </w:r>
            </w:ins>
          </w:p>
          <w:p w14:paraId="47ED2AC2" w14:textId="77777777" w:rsidR="00256D36" w:rsidRDefault="006C29F2">
            <w:pPr>
              <w:rPr>
                <w:ins w:id="258" w:author="Huawei (Xiaox)" w:date="2021-01-29T13:38:00Z"/>
              </w:rPr>
            </w:pPr>
            <w:ins w:id="259" w:author="Huawei (Xiaox)" w:date="2021-01-29T13:38:00Z">
              <w:r>
                <w:t>Then, from the service/QoS perspective, we think it may be better to support per QoS flow or per QoS profile DRX cycle configuration for Bcast and for Gcast respectively, in each resource pool.</w:t>
              </w:r>
            </w:ins>
          </w:p>
        </w:tc>
      </w:tr>
      <w:tr w:rsidR="00256D36" w14:paraId="2C65C987" w14:textId="77777777">
        <w:trPr>
          <w:ins w:id="260" w:author="Gonzalez Tejeria J, Jesus" w:date="2021-01-29T07:33:00Z"/>
        </w:trPr>
        <w:tc>
          <w:tcPr>
            <w:tcW w:w="1762" w:type="dxa"/>
          </w:tcPr>
          <w:p w14:paraId="17CD7F89" w14:textId="77777777" w:rsidR="00256D36" w:rsidRDefault="006C29F2">
            <w:pPr>
              <w:rPr>
                <w:ins w:id="261" w:author="Gonzalez Tejeria J, Jesus" w:date="2021-01-29T07:33:00Z"/>
              </w:rPr>
            </w:pPr>
            <w:ins w:id="262" w:author="Gonzalez Tejeria J, Jesus" w:date="2021-01-29T07:33:00Z">
              <w:r>
                <w:rPr>
                  <w:rFonts w:eastAsia="Malgun Gothic"/>
                  <w:lang w:eastAsia="ko-KR"/>
                </w:rPr>
                <w:t>Philips</w:t>
              </w:r>
            </w:ins>
          </w:p>
        </w:tc>
        <w:tc>
          <w:tcPr>
            <w:tcW w:w="1701" w:type="dxa"/>
          </w:tcPr>
          <w:p w14:paraId="41A25CBF" w14:textId="77777777" w:rsidR="00256D36" w:rsidRDefault="006C29F2">
            <w:pPr>
              <w:rPr>
                <w:ins w:id="263" w:author="Gonzalez Tejeria J, Jesus" w:date="2021-01-29T07:33:00Z"/>
              </w:rPr>
            </w:pPr>
            <w:ins w:id="264" w:author="Gonzalez Tejeria J, Jesus" w:date="2021-01-29T07:33:00Z">
              <w:r>
                <w:rPr>
                  <w:rFonts w:eastAsia="Malgun Gothic"/>
                  <w:lang w:eastAsia="ko-KR"/>
                </w:rPr>
                <w:t>C</w:t>
              </w:r>
            </w:ins>
          </w:p>
        </w:tc>
        <w:tc>
          <w:tcPr>
            <w:tcW w:w="5806" w:type="dxa"/>
          </w:tcPr>
          <w:p w14:paraId="0CCCEB26" w14:textId="77777777" w:rsidR="00256D36" w:rsidRDefault="006C29F2">
            <w:pPr>
              <w:rPr>
                <w:ins w:id="265" w:author="Gonzalez Tejeria J, Jesus" w:date="2021-01-29T07:33:00Z"/>
              </w:rPr>
            </w:pPr>
            <w:ins w:id="266" w:author="Gonzalez Tejeria J, Jesus" w:date="2021-01-29T07:33:00Z">
              <w:r>
                <w:rPr>
                  <w:rFonts w:eastAsia="Malgun Gothic"/>
                  <w:lang w:eastAsia="ko-KR"/>
                </w:rPr>
                <w:t>Agree with InterDigital</w:t>
              </w:r>
            </w:ins>
          </w:p>
        </w:tc>
      </w:tr>
      <w:tr w:rsidR="00256D36" w14:paraId="0E5D6950" w14:textId="77777777">
        <w:trPr>
          <w:ins w:id="267" w:author="Qualcomm" w:date="2021-01-29T02:18:00Z"/>
        </w:trPr>
        <w:tc>
          <w:tcPr>
            <w:tcW w:w="1762" w:type="dxa"/>
          </w:tcPr>
          <w:p w14:paraId="57F106C6" w14:textId="77777777" w:rsidR="00256D36" w:rsidRDefault="006C29F2">
            <w:pPr>
              <w:rPr>
                <w:ins w:id="268" w:author="Qualcomm" w:date="2021-01-29T02:18:00Z"/>
                <w:rFonts w:eastAsia="Malgun Gothic"/>
                <w:lang w:eastAsia="ko-KR"/>
              </w:rPr>
            </w:pPr>
            <w:ins w:id="269" w:author="Qualcomm" w:date="2021-01-29T02:18:00Z">
              <w:r>
                <w:rPr>
                  <w:rFonts w:eastAsia="Malgun Gothic"/>
                  <w:lang w:eastAsia="ko-KR"/>
                </w:rPr>
                <w:t>Qualcomm</w:t>
              </w:r>
            </w:ins>
          </w:p>
        </w:tc>
        <w:tc>
          <w:tcPr>
            <w:tcW w:w="1701" w:type="dxa"/>
          </w:tcPr>
          <w:p w14:paraId="549DC5C0" w14:textId="77777777" w:rsidR="00256D36" w:rsidRDefault="006C29F2">
            <w:pPr>
              <w:rPr>
                <w:ins w:id="270" w:author="Qualcomm" w:date="2021-01-29T02:18:00Z"/>
                <w:rFonts w:eastAsia="Malgun Gothic"/>
                <w:lang w:eastAsia="ko-KR"/>
              </w:rPr>
            </w:pPr>
            <w:ins w:id="271" w:author="Qualcomm" w:date="2021-01-29T02:18:00Z">
              <w:r>
                <w:rPr>
                  <w:rFonts w:eastAsia="Malgun Gothic"/>
                  <w:lang w:eastAsia="ko-KR"/>
                </w:rPr>
                <w:t>c</w:t>
              </w:r>
            </w:ins>
          </w:p>
        </w:tc>
        <w:tc>
          <w:tcPr>
            <w:tcW w:w="5806" w:type="dxa"/>
          </w:tcPr>
          <w:p w14:paraId="43B83F33" w14:textId="77777777" w:rsidR="00256D36" w:rsidRDefault="006C29F2">
            <w:pPr>
              <w:rPr>
                <w:ins w:id="272" w:author="Qualcomm" w:date="2021-01-29T02:18:00Z"/>
                <w:rFonts w:eastAsia="Malgun Gothic"/>
                <w:lang w:eastAsia="ko-KR"/>
              </w:rPr>
            </w:pPr>
            <w:ins w:id="273" w:author="Qualcomm" w:date="2021-01-29T02:18:00Z">
              <w:r>
                <w:rPr>
                  <w:rFonts w:eastAsia="Malgun Gothic"/>
                  <w:lang w:eastAsia="ko-KR"/>
                </w:rPr>
                <w:t>Multiple DRX configurations may be formed based on service or group, or QoS.</w:t>
              </w:r>
            </w:ins>
          </w:p>
        </w:tc>
      </w:tr>
      <w:tr w:rsidR="00256D36" w14:paraId="5616CB8D" w14:textId="77777777">
        <w:trPr>
          <w:ins w:id="274" w:author="Panzner, Berthold (Nokia - DE/Munich)" w:date="2021-01-29T08:36:00Z"/>
        </w:trPr>
        <w:tc>
          <w:tcPr>
            <w:tcW w:w="1762" w:type="dxa"/>
          </w:tcPr>
          <w:p w14:paraId="309DD71D" w14:textId="77777777" w:rsidR="00256D36" w:rsidRDefault="006C29F2">
            <w:pPr>
              <w:rPr>
                <w:ins w:id="275" w:author="Panzner, Berthold (Nokia - DE/Munich)" w:date="2021-01-29T08:36:00Z"/>
                <w:rFonts w:eastAsia="Malgun Gothic"/>
                <w:lang w:eastAsia="ko-KR"/>
              </w:rPr>
            </w:pPr>
            <w:ins w:id="276" w:author="Panzner, Berthold (Nokia - DE/Munich)" w:date="2021-01-29T08:36:00Z">
              <w:r>
                <w:rPr>
                  <w:rFonts w:eastAsia="Malgun Gothic"/>
                  <w:lang w:eastAsia="ko-KR"/>
                </w:rPr>
                <w:t>Nokia</w:t>
              </w:r>
            </w:ins>
          </w:p>
        </w:tc>
        <w:tc>
          <w:tcPr>
            <w:tcW w:w="1701" w:type="dxa"/>
          </w:tcPr>
          <w:p w14:paraId="32523E17" w14:textId="77777777" w:rsidR="00256D36" w:rsidRDefault="006C29F2">
            <w:pPr>
              <w:rPr>
                <w:ins w:id="277" w:author="Panzner, Berthold (Nokia - DE/Munich)" w:date="2021-01-29T08:36:00Z"/>
                <w:rFonts w:eastAsia="Malgun Gothic"/>
                <w:lang w:eastAsia="ko-KR"/>
              </w:rPr>
            </w:pPr>
            <w:ins w:id="278" w:author="Panzner, Berthold (Nokia - DE/Munich)" w:date="2021-01-29T08:36:00Z">
              <w:r>
                <w:rPr>
                  <w:rFonts w:eastAsia="Malgun Gothic"/>
                  <w:lang w:eastAsia="ko-KR"/>
                </w:rPr>
                <w:t>C</w:t>
              </w:r>
            </w:ins>
          </w:p>
        </w:tc>
        <w:tc>
          <w:tcPr>
            <w:tcW w:w="5806" w:type="dxa"/>
          </w:tcPr>
          <w:p w14:paraId="1824C7EF" w14:textId="77777777" w:rsidR="00256D36" w:rsidRDefault="006C29F2">
            <w:pPr>
              <w:rPr>
                <w:ins w:id="279" w:author="Panzner, Berthold (Nokia - DE/Munich)" w:date="2021-01-29T08:36:00Z"/>
                <w:rFonts w:eastAsia="Malgun Gothic"/>
                <w:lang w:eastAsia="ko-KR"/>
              </w:rPr>
            </w:pPr>
            <w:ins w:id="280" w:author="Panzner, Berthold (Nokia - DE/Munich)" w:date="2021-01-29T08:36:00Z">
              <w:r>
                <w:rPr>
                  <w:rFonts w:eastAsia="Malgun Gothic"/>
                  <w:lang w:eastAsia="ko-KR"/>
                </w:rPr>
                <w:t xml:space="preserve">Obviously option a and option b </w:t>
              </w:r>
            </w:ins>
            <w:ins w:id="281" w:author="Panzner, Berthold (Nokia - DE/Munich)" w:date="2021-01-29T08:38:00Z">
              <w:r>
                <w:rPr>
                  <w:rFonts w:eastAsia="Malgun Gothic"/>
                  <w:lang w:eastAsia="ko-KR"/>
                </w:rPr>
                <w:t>are</w:t>
              </w:r>
            </w:ins>
            <w:ins w:id="282" w:author="Panzner, Berthold (Nokia - DE/Munich)" w:date="2021-01-29T08:36:00Z">
              <w:r>
                <w:rPr>
                  <w:rFonts w:eastAsia="Malgun Gothic"/>
                  <w:lang w:eastAsia="ko-KR"/>
                </w:rPr>
                <w:t xml:space="preserve"> rather inflexibl</w:t>
              </w:r>
            </w:ins>
            <w:ins w:id="283" w:author="Panzner, Berthold (Nokia - DE/Munich)" w:date="2021-01-29T08:38:00Z">
              <w:r>
                <w:rPr>
                  <w:rFonts w:eastAsia="Malgun Gothic"/>
                  <w:lang w:eastAsia="ko-KR"/>
                </w:rPr>
                <w:t>e and having only one DRX configuration for broadcast means that the ser</w:t>
              </w:r>
              <w:r>
                <w:rPr>
                  <w:rFonts w:eastAsia="Malgun Gothic"/>
                  <w:lang w:eastAsia="ko-KR"/>
                </w:rPr>
                <w:t xml:space="preserve">vice type with the most stringent QoS requirements </w:t>
              </w:r>
              <w:r>
                <w:rPr>
                  <w:rFonts w:eastAsia="Malgun Gothic"/>
                  <w:lang w:eastAsia="ko-KR"/>
                </w:rPr>
                <w:lastRenderedPageBreak/>
                <w:t xml:space="preserve">(requiring </w:t>
              </w:r>
            </w:ins>
            <w:ins w:id="284" w:author="Panzner, Berthold (Nokia - DE/Munich)" w:date="2021-01-29T08:39:00Z">
              <w:r>
                <w:rPr>
                  <w:rFonts w:eastAsia="Malgun Gothic"/>
                  <w:lang w:eastAsia="ko-KR"/>
                </w:rPr>
                <w:t>long DRX ON periods</w:t>
              </w:r>
            </w:ins>
            <w:ins w:id="285" w:author="Panzner, Berthold (Nokia - DE/Munich)" w:date="2021-01-29T08:38:00Z">
              <w:r>
                <w:rPr>
                  <w:rFonts w:eastAsia="Malgun Gothic"/>
                  <w:lang w:eastAsia="ko-KR"/>
                </w:rPr>
                <w:t>)</w:t>
              </w:r>
            </w:ins>
            <w:ins w:id="286" w:author="Panzner, Berthold (Nokia - DE/Munich)" w:date="2021-01-29T08:39:00Z">
              <w:r>
                <w:rPr>
                  <w:rFonts w:eastAsia="Malgun Gothic"/>
                  <w:lang w:eastAsia="ko-KR"/>
                </w:rPr>
                <w:t xml:space="preserve"> determines the DRX cycle for all UEs</w:t>
              </w:r>
            </w:ins>
            <w:ins w:id="287" w:author="Panzner, Berthold (Nokia - DE/Munich)" w:date="2021-01-29T08:40:00Z">
              <w:r>
                <w:rPr>
                  <w:rFonts w:eastAsia="Malgun Gothic"/>
                  <w:lang w:eastAsia="ko-KR"/>
                </w:rPr>
                <w:t xml:space="preserve"> (leading to bad power saving).</w:t>
              </w:r>
            </w:ins>
          </w:p>
        </w:tc>
      </w:tr>
      <w:tr w:rsidR="00256D36" w14:paraId="1311771D" w14:textId="77777777">
        <w:trPr>
          <w:ins w:id="288" w:author="Fraunhofer" w:date="2021-01-29T16:28:00Z"/>
        </w:trPr>
        <w:tc>
          <w:tcPr>
            <w:tcW w:w="1762" w:type="dxa"/>
          </w:tcPr>
          <w:p w14:paraId="438BD51C" w14:textId="77777777" w:rsidR="00256D36" w:rsidRDefault="006C29F2">
            <w:pPr>
              <w:rPr>
                <w:ins w:id="289" w:author="Fraunhofer" w:date="2021-01-29T16:28:00Z"/>
                <w:rFonts w:eastAsia="Malgun Gothic"/>
                <w:lang w:eastAsia="ko-KR"/>
              </w:rPr>
            </w:pPr>
            <w:ins w:id="290" w:author="Fraunhofer" w:date="2021-01-29T16:28:00Z">
              <w:r>
                <w:rPr>
                  <w:rFonts w:eastAsia="Malgun Gothic"/>
                  <w:lang w:eastAsia="ko-KR"/>
                </w:rPr>
                <w:lastRenderedPageBreak/>
                <w:t>Fraunhofer</w:t>
              </w:r>
            </w:ins>
          </w:p>
        </w:tc>
        <w:tc>
          <w:tcPr>
            <w:tcW w:w="1701" w:type="dxa"/>
          </w:tcPr>
          <w:p w14:paraId="667B7ACC" w14:textId="77777777" w:rsidR="00256D36" w:rsidRDefault="006C29F2">
            <w:pPr>
              <w:rPr>
                <w:ins w:id="291" w:author="Fraunhofer" w:date="2021-01-29T16:28:00Z"/>
                <w:rFonts w:eastAsia="Malgun Gothic"/>
                <w:lang w:eastAsia="ko-KR"/>
              </w:rPr>
            </w:pPr>
            <w:ins w:id="292" w:author="Fraunhofer" w:date="2021-01-29T16:28:00Z">
              <w:r>
                <w:rPr>
                  <w:rFonts w:eastAsia="Malgun Gothic"/>
                  <w:lang w:eastAsia="ko-KR"/>
                </w:rPr>
                <w:t>c</w:t>
              </w:r>
            </w:ins>
          </w:p>
        </w:tc>
        <w:tc>
          <w:tcPr>
            <w:tcW w:w="5806" w:type="dxa"/>
          </w:tcPr>
          <w:p w14:paraId="2A22C5F8" w14:textId="77777777" w:rsidR="00256D36" w:rsidRDefault="006C29F2">
            <w:pPr>
              <w:tabs>
                <w:tab w:val="left" w:pos="1096"/>
              </w:tabs>
              <w:rPr>
                <w:ins w:id="293" w:author="Fraunhofer" w:date="2021-01-29T16:28:00Z"/>
                <w:rFonts w:eastAsia="Malgun Gothic"/>
                <w:lang w:eastAsia="ko-KR"/>
              </w:rPr>
            </w:pPr>
            <w:ins w:id="294" w:author="Fraunhofer" w:date="2021-01-29T16:29:00Z">
              <w:r>
                <w:rPr>
                  <w:rFonts w:eastAsia="Malgun Gothic"/>
                  <w:lang w:eastAsia="ko-KR"/>
                </w:rPr>
                <w:t>We share the view with majority companies.</w:t>
              </w:r>
            </w:ins>
          </w:p>
        </w:tc>
      </w:tr>
      <w:tr w:rsidR="00256D36" w14:paraId="73EC39F5" w14:textId="77777777">
        <w:trPr>
          <w:ins w:id="295" w:author="Spreadtrum Communications" w:date="2021-01-30T09:36:00Z"/>
        </w:trPr>
        <w:tc>
          <w:tcPr>
            <w:tcW w:w="1762" w:type="dxa"/>
          </w:tcPr>
          <w:p w14:paraId="201359F8" w14:textId="77777777" w:rsidR="00256D36" w:rsidRDefault="006C29F2">
            <w:pPr>
              <w:rPr>
                <w:ins w:id="296" w:author="Spreadtrum Communications" w:date="2021-01-30T09:36:00Z"/>
                <w:rFonts w:eastAsia="Malgun Gothic"/>
                <w:lang w:eastAsia="ko-KR"/>
              </w:rPr>
            </w:pPr>
            <w:ins w:id="297" w:author="Spreadtrum Communications" w:date="2021-01-30T09:36:00Z">
              <w:r>
                <w:rPr>
                  <w:rFonts w:eastAsia="Malgun Gothic"/>
                  <w:lang w:eastAsia="ko-KR"/>
                </w:rPr>
                <w:t>Spreadtrum</w:t>
              </w:r>
            </w:ins>
          </w:p>
        </w:tc>
        <w:tc>
          <w:tcPr>
            <w:tcW w:w="1701" w:type="dxa"/>
          </w:tcPr>
          <w:p w14:paraId="216F4F0B" w14:textId="77777777" w:rsidR="00256D36" w:rsidRDefault="006C29F2">
            <w:pPr>
              <w:rPr>
                <w:ins w:id="298" w:author="Spreadtrum Communications" w:date="2021-01-30T09:36:00Z"/>
                <w:rFonts w:eastAsia="Malgun Gothic"/>
                <w:lang w:eastAsia="ko-KR"/>
              </w:rPr>
            </w:pPr>
            <w:ins w:id="299" w:author="Spreadtrum Communications" w:date="2021-01-30T09:36:00Z">
              <w:r>
                <w:rPr>
                  <w:rFonts w:eastAsia="Malgun Gothic"/>
                  <w:lang w:eastAsia="ko-KR"/>
                </w:rPr>
                <w:t>c</w:t>
              </w:r>
            </w:ins>
          </w:p>
        </w:tc>
        <w:tc>
          <w:tcPr>
            <w:tcW w:w="5806" w:type="dxa"/>
          </w:tcPr>
          <w:p w14:paraId="46382B91" w14:textId="77777777" w:rsidR="00256D36" w:rsidRDefault="006C29F2">
            <w:pPr>
              <w:tabs>
                <w:tab w:val="left" w:pos="1096"/>
              </w:tabs>
              <w:rPr>
                <w:ins w:id="300" w:author="Spreadtrum Communications" w:date="2021-01-30T09:36:00Z"/>
                <w:rFonts w:eastAsia="Malgun Gothic"/>
                <w:lang w:eastAsia="ko-KR"/>
              </w:rPr>
            </w:pPr>
            <w:ins w:id="301" w:author="Spreadtrum Communications" w:date="2021-01-30T09:37:00Z">
              <w:r>
                <w:rPr>
                  <w:rFonts w:eastAsia="Malgun Gothic"/>
                  <w:lang w:eastAsia="ko-KR"/>
                </w:rPr>
                <w:t xml:space="preserve">Agree with </w:t>
              </w:r>
              <w:r>
                <w:rPr>
                  <w:rFonts w:eastAsia="Malgun Gothic"/>
                  <w:lang w:eastAsia="ko-KR"/>
                </w:rPr>
                <w:t>InterDigital</w:t>
              </w:r>
            </w:ins>
          </w:p>
        </w:tc>
      </w:tr>
      <w:tr w:rsidR="00256D36" w14:paraId="196CD333" w14:textId="77777777">
        <w:trPr>
          <w:ins w:id="302" w:author="vivo(Jing)" w:date="2021-01-30T10:23:00Z"/>
        </w:trPr>
        <w:tc>
          <w:tcPr>
            <w:tcW w:w="1762" w:type="dxa"/>
          </w:tcPr>
          <w:p w14:paraId="48785581" w14:textId="77777777" w:rsidR="00256D36" w:rsidRDefault="006C29F2">
            <w:pPr>
              <w:rPr>
                <w:ins w:id="303" w:author="vivo(Jing)" w:date="2021-01-30T10:23:00Z"/>
                <w:rFonts w:eastAsia="Malgun Gothic"/>
                <w:lang w:eastAsia="ko-KR"/>
              </w:rPr>
            </w:pPr>
            <w:ins w:id="304" w:author="vivo(Jing)" w:date="2021-01-30T10:23:00Z">
              <w:r>
                <w:rPr>
                  <w:rFonts w:hint="eastAsia"/>
                  <w:lang w:val="en-US"/>
                </w:rPr>
                <w:t>vivo</w:t>
              </w:r>
            </w:ins>
          </w:p>
        </w:tc>
        <w:tc>
          <w:tcPr>
            <w:tcW w:w="1701" w:type="dxa"/>
          </w:tcPr>
          <w:p w14:paraId="4B75061C" w14:textId="77777777" w:rsidR="00256D36" w:rsidRDefault="006C29F2">
            <w:pPr>
              <w:rPr>
                <w:ins w:id="305" w:author="vivo(Jing)" w:date="2021-01-30T10:23:00Z"/>
                <w:rFonts w:eastAsia="Malgun Gothic"/>
                <w:lang w:eastAsia="ko-KR"/>
              </w:rPr>
            </w:pPr>
            <w:ins w:id="306" w:author="vivo(Jing)" w:date="2021-01-30T10:23:00Z">
              <w:r>
                <w:rPr>
                  <w:rFonts w:hint="eastAsia"/>
                  <w:lang w:val="en-US"/>
                </w:rPr>
                <w:t xml:space="preserve">a </w:t>
              </w:r>
            </w:ins>
            <w:ins w:id="307" w:author="vivo(Jing)" w:date="2021-01-30T10:24:00Z">
              <w:r>
                <w:rPr>
                  <w:lang w:val="en-US"/>
                </w:rPr>
                <w:t>or</w:t>
              </w:r>
            </w:ins>
            <w:ins w:id="308" w:author="vivo(Jing)" w:date="2021-01-30T10:23:00Z">
              <w:r>
                <w:rPr>
                  <w:rFonts w:hint="eastAsia"/>
                  <w:lang w:val="en-US"/>
                </w:rPr>
                <w:t xml:space="preserve"> c</w:t>
              </w:r>
            </w:ins>
          </w:p>
        </w:tc>
        <w:tc>
          <w:tcPr>
            <w:tcW w:w="5806" w:type="dxa"/>
          </w:tcPr>
          <w:p w14:paraId="63784E9D" w14:textId="77777777" w:rsidR="00256D36" w:rsidRDefault="006C29F2">
            <w:pPr>
              <w:tabs>
                <w:tab w:val="left" w:pos="1096"/>
              </w:tabs>
              <w:rPr>
                <w:ins w:id="309" w:author="vivo(Jing)" w:date="2021-01-30T10:23:00Z"/>
                <w:rFonts w:eastAsia="Malgun Gothic"/>
                <w:lang w:eastAsia="ko-KR"/>
              </w:rPr>
            </w:pPr>
            <w:ins w:id="310" w:author="vivo(Jing)" w:date="2021-01-30T10:23:00Z">
              <w:r>
                <w:rPr>
                  <w:rFonts w:hint="eastAsia"/>
                  <w:lang w:val="en-US"/>
                </w:rPr>
                <w:t>O</w:t>
              </w:r>
              <w:r>
                <w:rPr>
                  <w:rFonts w:eastAsia="Malgun Gothic" w:hint="eastAsia"/>
                  <w:lang w:eastAsia="ko-KR"/>
                </w:rPr>
                <w:t>ne set of SL DRX configuration is simple for broadcast</w:t>
              </w:r>
              <w:r>
                <w:rPr>
                  <w:rFonts w:hint="eastAsia"/>
                  <w:lang w:val="en-US"/>
                </w:rPr>
                <w:t>&amp;</w:t>
              </w:r>
              <w:r>
                <w:rPr>
                  <w:rFonts w:eastAsia="Malgun Gothic" w:hint="eastAsia"/>
                  <w:lang w:eastAsia="ko-KR"/>
                </w:rPr>
                <w:t xml:space="preserve">groupcast. </w:t>
              </w:r>
              <w:r>
                <w:rPr>
                  <w:rFonts w:hint="eastAsia"/>
                  <w:lang w:val="en-US"/>
                </w:rPr>
                <w:t xml:space="preserve">Considering the diversity of service type/QoS requirement, we can also support </w:t>
              </w:r>
              <w:r>
                <w:rPr>
                  <w:rFonts w:eastAsia="Malgun Gothic" w:hint="eastAsia"/>
                  <w:lang w:eastAsia="ko-KR"/>
                </w:rPr>
                <w:t>more</w:t>
              </w:r>
              <w:r>
                <w:rPr>
                  <w:rFonts w:hint="eastAsia"/>
                  <w:lang w:val="en-US"/>
                </w:rPr>
                <w:t xml:space="preserve"> </w:t>
              </w:r>
              <w:r>
                <w:rPr>
                  <w:rFonts w:eastAsia="Malgun Gothic" w:hint="eastAsia"/>
                  <w:lang w:eastAsia="ko-KR"/>
                </w:rPr>
                <w:t>set</w:t>
              </w:r>
              <w:r>
                <w:rPr>
                  <w:rFonts w:hint="eastAsia"/>
                  <w:lang w:val="en-US"/>
                </w:rPr>
                <w:t>s</w:t>
              </w:r>
              <w:r>
                <w:rPr>
                  <w:rFonts w:eastAsia="Malgun Gothic" w:hint="eastAsia"/>
                  <w:lang w:eastAsia="ko-KR"/>
                </w:rPr>
                <w:t xml:space="preserve"> of SL DRX configuration.</w:t>
              </w:r>
            </w:ins>
          </w:p>
        </w:tc>
      </w:tr>
      <w:tr w:rsidR="00256D36" w14:paraId="352A9CED" w14:textId="77777777">
        <w:trPr>
          <w:ins w:id="311" w:author="Intel-AA" w:date="2021-01-30T20:16:00Z"/>
        </w:trPr>
        <w:tc>
          <w:tcPr>
            <w:tcW w:w="1762" w:type="dxa"/>
          </w:tcPr>
          <w:p w14:paraId="7EEF1028" w14:textId="77777777" w:rsidR="00256D36" w:rsidRDefault="006C29F2">
            <w:pPr>
              <w:rPr>
                <w:ins w:id="312" w:author="Intel-AA" w:date="2021-01-30T20:16:00Z"/>
                <w:lang w:val="en-US"/>
              </w:rPr>
            </w:pPr>
            <w:ins w:id="313" w:author="Intel-AA" w:date="2021-01-30T20:16:00Z">
              <w:r>
                <w:rPr>
                  <w:rFonts w:eastAsia="Malgun Gothic"/>
                  <w:lang w:eastAsia="ko-KR"/>
                </w:rPr>
                <w:t>Intel</w:t>
              </w:r>
            </w:ins>
          </w:p>
        </w:tc>
        <w:tc>
          <w:tcPr>
            <w:tcW w:w="1701" w:type="dxa"/>
          </w:tcPr>
          <w:p w14:paraId="344BDD6C" w14:textId="77777777" w:rsidR="00256D36" w:rsidRDefault="006C29F2">
            <w:pPr>
              <w:rPr>
                <w:ins w:id="314" w:author="Intel-AA" w:date="2021-01-30T20:16:00Z"/>
                <w:lang w:val="en-US"/>
              </w:rPr>
            </w:pPr>
            <w:ins w:id="315" w:author="Intel-AA" w:date="2021-01-30T20:16:00Z">
              <w:r>
                <w:rPr>
                  <w:rFonts w:eastAsia="Malgun Gothic"/>
                  <w:lang w:eastAsia="ko-KR"/>
                </w:rPr>
                <w:t>c</w:t>
              </w:r>
            </w:ins>
          </w:p>
        </w:tc>
        <w:tc>
          <w:tcPr>
            <w:tcW w:w="5806" w:type="dxa"/>
          </w:tcPr>
          <w:p w14:paraId="5D7A3AB2" w14:textId="77777777" w:rsidR="00256D36" w:rsidRDefault="006C29F2">
            <w:pPr>
              <w:tabs>
                <w:tab w:val="left" w:pos="1096"/>
              </w:tabs>
              <w:rPr>
                <w:ins w:id="316" w:author="Intel-AA" w:date="2021-01-30T20:16:00Z"/>
                <w:lang w:val="en-US"/>
              </w:rPr>
            </w:pPr>
            <w:ins w:id="317" w:author="Intel-AA" w:date="2021-01-30T20:16:00Z">
              <w:r>
                <w:rPr>
                  <w:rFonts w:eastAsia="Malgun Gothic"/>
                  <w:lang w:eastAsia="ko-KR"/>
                </w:rPr>
                <w:t xml:space="preserve">At this early stage, we have to be </w:t>
              </w:r>
              <w:r>
                <w:rPr>
                  <w:rFonts w:eastAsia="Malgun Gothic"/>
                  <w:lang w:eastAsia="ko-KR"/>
                </w:rPr>
                <w:t>general enough to consider whether service type, group or QoS/PQI specific DRX configurations can be supported for both groupcast and broadcast operation. All options should be possible.</w:t>
              </w:r>
            </w:ins>
          </w:p>
        </w:tc>
      </w:tr>
      <w:tr w:rsidR="00256D36" w14:paraId="1B2859CA" w14:textId="77777777">
        <w:trPr>
          <w:ins w:id="318" w:author="ZTE" w:date="2021-01-31T21:37:00Z"/>
        </w:trPr>
        <w:tc>
          <w:tcPr>
            <w:tcW w:w="1762" w:type="dxa"/>
          </w:tcPr>
          <w:p w14:paraId="3ED2F6E8" w14:textId="77777777" w:rsidR="00256D36" w:rsidRDefault="006C29F2">
            <w:pPr>
              <w:rPr>
                <w:ins w:id="319" w:author="ZTE" w:date="2021-01-31T21:37:00Z"/>
                <w:lang w:val="en-US"/>
              </w:rPr>
            </w:pPr>
            <w:ins w:id="320" w:author="ZTE" w:date="2021-01-31T21:37:00Z">
              <w:r>
                <w:rPr>
                  <w:rFonts w:hint="eastAsia"/>
                  <w:lang w:val="en-US"/>
                </w:rPr>
                <w:t>ZTE</w:t>
              </w:r>
            </w:ins>
          </w:p>
        </w:tc>
        <w:tc>
          <w:tcPr>
            <w:tcW w:w="1701" w:type="dxa"/>
          </w:tcPr>
          <w:p w14:paraId="3E56EEB5" w14:textId="77777777" w:rsidR="00256D36" w:rsidRDefault="006C29F2">
            <w:pPr>
              <w:rPr>
                <w:ins w:id="321" w:author="ZTE" w:date="2021-01-31T21:37:00Z"/>
                <w:lang w:val="en-US"/>
              </w:rPr>
            </w:pPr>
            <w:ins w:id="322" w:author="ZTE" w:date="2021-01-31T21:38:00Z">
              <w:r>
                <w:rPr>
                  <w:rFonts w:hint="eastAsia"/>
                  <w:lang w:val="en-US"/>
                </w:rPr>
                <w:t>c</w:t>
              </w:r>
            </w:ins>
          </w:p>
        </w:tc>
        <w:tc>
          <w:tcPr>
            <w:tcW w:w="5806" w:type="dxa"/>
          </w:tcPr>
          <w:p w14:paraId="28107A16" w14:textId="77777777" w:rsidR="00256D36" w:rsidRDefault="006C29F2">
            <w:pPr>
              <w:tabs>
                <w:tab w:val="left" w:pos="1096"/>
              </w:tabs>
              <w:rPr>
                <w:ins w:id="323" w:author="ZTE" w:date="2021-01-31T21:37:00Z"/>
                <w:rFonts w:eastAsia="Malgun Gothic"/>
                <w:lang w:eastAsia="ko-KR"/>
              </w:rPr>
            </w:pPr>
            <w:ins w:id="324" w:author="ZTE" w:date="2021-01-31T21:38:00Z">
              <w:r>
                <w:rPr>
                  <w:rFonts w:hint="eastAsia"/>
                  <w:lang w:val="en-US"/>
                </w:rPr>
                <w:t>How many cycle configurations should be supported shall be dec</w:t>
              </w:r>
              <w:r>
                <w:rPr>
                  <w:rFonts w:hint="eastAsia"/>
                  <w:lang w:val="en-US"/>
                </w:rPr>
                <w:t>ided by how many kinds of Qos requirement of service type that the UE is interested in.</w:t>
              </w:r>
            </w:ins>
          </w:p>
        </w:tc>
      </w:tr>
      <w:tr w:rsidR="00183677" w14:paraId="1ACBBDAA" w14:textId="77777777">
        <w:trPr>
          <w:ins w:id="325" w:author="Lenovo" w:date="2021-01-31T20:37:00Z"/>
        </w:trPr>
        <w:tc>
          <w:tcPr>
            <w:tcW w:w="1762" w:type="dxa"/>
          </w:tcPr>
          <w:p w14:paraId="077B211A" w14:textId="77D84718" w:rsidR="00183677" w:rsidRDefault="00183677">
            <w:pPr>
              <w:rPr>
                <w:ins w:id="326" w:author="Lenovo" w:date="2021-01-31T20:37:00Z"/>
                <w:rFonts w:hint="eastAsia"/>
                <w:lang w:val="en-US"/>
              </w:rPr>
            </w:pPr>
            <w:ins w:id="327" w:author="Lenovo" w:date="2021-01-31T20:37:00Z">
              <w:r w:rsidRPr="00183677">
                <w:rPr>
                  <w:lang w:val="en-US"/>
                </w:rPr>
                <w:t>Lenovo</w:t>
              </w:r>
              <w:r>
                <w:rPr>
                  <w:lang w:val="en-US"/>
                </w:rPr>
                <w:t>, MotM</w:t>
              </w:r>
            </w:ins>
          </w:p>
        </w:tc>
        <w:tc>
          <w:tcPr>
            <w:tcW w:w="1701" w:type="dxa"/>
          </w:tcPr>
          <w:p w14:paraId="19B19194" w14:textId="3F2C5E27" w:rsidR="00183677" w:rsidRDefault="00183677">
            <w:pPr>
              <w:rPr>
                <w:ins w:id="328" w:author="Lenovo" w:date="2021-01-31T20:37:00Z"/>
                <w:rFonts w:hint="eastAsia"/>
                <w:lang w:val="en-US"/>
              </w:rPr>
            </w:pPr>
            <w:ins w:id="329" w:author="Lenovo" w:date="2021-01-31T20:37:00Z">
              <w:r>
                <w:rPr>
                  <w:lang w:val="en-US"/>
                </w:rPr>
                <w:t>c</w:t>
              </w:r>
            </w:ins>
          </w:p>
        </w:tc>
        <w:tc>
          <w:tcPr>
            <w:tcW w:w="5806" w:type="dxa"/>
          </w:tcPr>
          <w:p w14:paraId="4C2AA368" w14:textId="77777777" w:rsidR="00183677" w:rsidRDefault="00183677">
            <w:pPr>
              <w:tabs>
                <w:tab w:val="left" w:pos="1096"/>
              </w:tabs>
              <w:rPr>
                <w:ins w:id="330" w:author="Lenovo" w:date="2021-01-31T20:37:00Z"/>
                <w:rFonts w:hint="eastAsia"/>
                <w:lang w:val="en-US"/>
              </w:rPr>
            </w:pPr>
          </w:p>
        </w:tc>
      </w:tr>
    </w:tbl>
    <w:p w14:paraId="76094BE8" w14:textId="77777777" w:rsidR="00256D36" w:rsidRDefault="00256D36">
      <w:pPr>
        <w:rPr>
          <w:ins w:id="331" w:author="Jianming, Wu/ジャンミン ウー" w:date="2021-01-28T16:37:00Z"/>
        </w:rPr>
      </w:pPr>
    </w:p>
    <w:p w14:paraId="5DB205F4" w14:textId="77777777" w:rsidR="00256D36" w:rsidRDefault="00256D36">
      <w:pPr>
        <w:ind w:left="360"/>
      </w:pPr>
    </w:p>
    <w:p w14:paraId="119B5974" w14:textId="77777777" w:rsidR="00256D36" w:rsidRDefault="006C29F2">
      <w:pPr>
        <w:rPr>
          <w:del w:id="332" w:author="Rapp_V09" w:date="2021-01-28T21:44:00Z"/>
        </w:rPr>
      </w:pPr>
      <w:del w:id="333" w:author="Rapp_V09" w:date="2021-01-28T21:44:00Z">
        <w:r>
          <w:delText xml:space="preserve">If you chose c) above, then please provide your input to the Q3, </w:delText>
        </w:r>
        <w:r>
          <w:rPr>
            <w:u w:val="single"/>
          </w:rPr>
          <w:delText>otherwise (a or b), please jump to Q4</w:delText>
        </w:r>
      </w:del>
      <w:ins w:id="334" w:author="Rapp" w:date="2021-01-28T12:30:00Z">
        <w:del w:id="335" w:author="Rapp_V09" w:date="2021-01-28T21:44:00Z">
          <w:r>
            <w:rPr>
              <w:u w:val="single"/>
            </w:rPr>
            <w:delText>you “</w:delText>
          </w:r>
          <w:r>
            <w:rPr>
              <w:b/>
              <w:bCs/>
              <w:u w:val="single"/>
              <w:rPrChange w:id="336" w:author="Rapp" w:date="2021-01-28T12:32:00Z">
                <w:rPr>
                  <w:u w:val="single"/>
                </w:rPr>
              </w:rPrChange>
            </w:rPr>
            <w:delText>may</w:delText>
          </w:r>
        </w:del>
      </w:ins>
      <w:ins w:id="337" w:author="Rapp" w:date="2021-01-28T12:31:00Z">
        <w:del w:id="338" w:author="Rapp_V09" w:date="2021-01-28T21:44:00Z">
          <w:r>
            <w:rPr>
              <w:u w:val="single"/>
            </w:rPr>
            <w:delText xml:space="preserve">” skip Q3 and answer Q4 </w:delText>
          </w:r>
        </w:del>
      </w:ins>
      <w:ins w:id="339" w:author="Rapp" w:date="2021-01-28T12:32:00Z">
        <w:del w:id="340" w:author="Rapp_V09" w:date="2021-01-28T21:44:00Z">
          <w:r>
            <w:rPr>
              <w:u w:val="single"/>
            </w:rPr>
            <w:delText>directly</w:delText>
          </w:r>
        </w:del>
      </w:ins>
      <w:del w:id="341" w:author="Rapp_V09" w:date="2021-01-28T21:44:00Z">
        <w:r>
          <w:rPr>
            <w:u w:val="single"/>
          </w:rPr>
          <w:delText>:</w:delText>
        </w:r>
      </w:del>
    </w:p>
    <w:p w14:paraId="0FC37BA1" w14:textId="77777777" w:rsidR="00256D36" w:rsidRDefault="00256D36"/>
    <w:p w14:paraId="596A83B6" w14:textId="77777777" w:rsidR="00256D36" w:rsidRDefault="006C29F2">
      <w:pPr>
        <w:overflowPunct/>
        <w:autoSpaceDE/>
        <w:autoSpaceDN/>
        <w:adjustRightInd/>
        <w:spacing w:after="0"/>
        <w:jc w:val="left"/>
        <w:textAlignment w:val="auto"/>
      </w:pPr>
      <w:r>
        <w:t xml:space="preserve">Following are the possible candidates (based on [1]) for defining further granularity of DRX cycle configurations: </w:t>
      </w:r>
    </w:p>
    <w:p w14:paraId="664BCE1B" w14:textId="77777777" w:rsidR="00256D36" w:rsidRDefault="00256D36">
      <w:pPr>
        <w:rPr>
          <w:b/>
          <w:bCs/>
        </w:rPr>
      </w:pPr>
    </w:p>
    <w:p w14:paraId="052EDEB8" w14:textId="77777777" w:rsidR="00256D36" w:rsidRDefault="006C29F2">
      <w:pPr>
        <w:rPr>
          <w:b/>
          <w:bCs/>
        </w:rPr>
      </w:pPr>
      <w:r>
        <w:rPr>
          <w:b/>
          <w:bCs/>
        </w:rPr>
        <w:t>Q3a: DRX cycles configurations per L2 destination ID:</w:t>
      </w:r>
    </w:p>
    <w:p w14:paraId="7222E473" w14:textId="77777777" w:rsidR="00256D36" w:rsidRDefault="006C29F2">
      <w:r>
        <w:t>The assumption here is that the transmitter and receiver belonging to a group (for groupcast communication) or involved in broadcast communication know a destination ID and therefore can use a corresponding DRX configuration provided by means of (pre)confi</w:t>
      </w:r>
      <w:r>
        <w:t xml:space="preserve">guration. A potential receiver access stratum will know a list of destination IDs (provided by upper layer) that it is supposed to listen to (e.g. for L1 filtering). </w:t>
      </w:r>
    </w:p>
    <w:p w14:paraId="3FA3050A" w14:textId="77777777" w:rsidR="00256D36" w:rsidRDefault="006C29F2">
      <w:pPr>
        <w:rPr>
          <w:b/>
          <w:bCs/>
        </w:rPr>
      </w:pPr>
      <w:r>
        <w:t xml:space="preserve">Since, there is </w:t>
      </w:r>
      <w:r>
        <w:rPr>
          <w:u w:val="single"/>
        </w:rPr>
        <w:t>literally huge number (2^24) of L2 destination IDs</w:t>
      </w:r>
      <w:r>
        <w:t>, therefore to configur</w:t>
      </w:r>
      <w:r>
        <w:t xml:space="preserve">e/ derive DRX configuration some grouping of destination IDs may be used (e.g. destination IDs X1 to Y1 use DRX_Configuration_1; destination IDs X2 to Y2 use DRX_Configuration_2 and so on). </w:t>
      </w:r>
      <w:r>
        <w:rPr>
          <w:b/>
          <w:bCs/>
        </w:rPr>
        <w:t>Proponents please explain your solution, if necessary, here.</w:t>
      </w:r>
    </w:p>
    <w:p w14:paraId="6C0534CF"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7053D3F1" w14:textId="77777777">
        <w:tc>
          <w:tcPr>
            <w:tcW w:w="5098" w:type="dxa"/>
          </w:tcPr>
          <w:p w14:paraId="1EC7E3C9" w14:textId="77777777" w:rsidR="00256D36" w:rsidRDefault="006C29F2">
            <w:pPr>
              <w:jc w:val="center"/>
              <w:rPr>
                <w:b/>
                <w:bCs/>
              </w:rPr>
            </w:pPr>
            <w:r>
              <w:rPr>
                <w:b/>
                <w:bCs/>
              </w:rPr>
              <w:t>Argu</w:t>
            </w:r>
            <w:r>
              <w:rPr>
                <w:b/>
                <w:bCs/>
              </w:rPr>
              <w:t>ments in favour</w:t>
            </w:r>
          </w:p>
        </w:tc>
        <w:tc>
          <w:tcPr>
            <w:tcW w:w="5245" w:type="dxa"/>
          </w:tcPr>
          <w:p w14:paraId="757A4FC9" w14:textId="77777777" w:rsidR="00256D36" w:rsidRDefault="006C29F2">
            <w:pPr>
              <w:jc w:val="center"/>
              <w:rPr>
                <w:b/>
                <w:bCs/>
              </w:rPr>
            </w:pPr>
            <w:r>
              <w:rPr>
                <w:b/>
                <w:bCs/>
              </w:rPr>
              <w:t>Arguments opposing</w:t>
            </w:r>
          </w:p>
        </w:tc>
      </w:tr>
      <w:tr w:rsidR="00256D36" w14:paraId="574A4204" w14:textId="77777777">
        <w:tc>
          <w:tcPr>
            <w:tcW w:w="5098" w:type="dxa"/>
          </w:tcPr>
          <w:p w14:paraId="5AF6C38E" w14:textId="77777777" w:rsidR="00256D36" w:rsidRDefault="006C29F2">
            <w:r>
              <w:t>Destination Id is known to the transmitter and to the receiver.</w:t>
            </w:r>
          </w:p>
        </w:tc>
        <w:tc>
          <w:tcPr>
            <w:tcW w:w="5245" w:type="dxa"/>
          </w:tcPr>
          <w:p w14:paraId="47B8F3EE" w14:textId="77777777" w:rsidR="00256D36" w:rsidRDefault="006C29F2">
            <w:r>
              <w:t>A device may have communication with tens of group or broadcast destination IDs.</w:t>
            </w:r>
          </w:p>
          <w:p w14:paraId="1D72C708" w14:textId="77777777" w:rsidR="00256D36" w:rsidRDefault="006C29F2">
            <w:pPr>
              <w:rPr>
                <w:lang w:val="en-US"/>
              </w:rPr>
            </w:pPr>
            <w:r>
              <w:rPr>
                <w:lang w:val="en-US"/>
              </w:rPr>
              <w:t>L2 destination IDs change due to security reasons.</w:t>
            </w:r>
          </w:p>
        </w:tc>
      </w:tr>
      <w:tr w:rsidR="00256D36" w14:paraId="0A7FD1A0" w14:textId="77777777">
        <w:tc>
          <w:tcPr>
            <w:tcW w:w="5098" w:type="dxa"/>
          </w:tcPr>
          <w:p w14:paraId="56D37190" w14:textId="77777777" w:rsidR="00256D36" w:rsidRDefault="006C29F2">
            <w:pPr>
              <w:rPr>
                <w:ins w:id="342" w:author="Jianming, Wu/ジャンミン ウー" w:date="2021-01-28T16:40:00Z"/>
              </w:rPr>
            </w:pPr>
            <w:ins w:id="343" w:author="Interdigital" w:date="2021-01-27T22:43:00Z">
              <w:r>
                <w:t>This is a simple approa</w:t>
              </w:r>
              <w:r>
                <w:t>ch and we see no issues with it.  Multiple groups at a UE should not be an issue, since it is expected that DRX configurations will have some commonality.  L2 destination ID change can be limited to IDs that map to the same DRX configuration.</w:t>
              </w:r>
            </w:ins>
          </w:p>
          <w:p w14:paraId="08B8808D" w14:textId="77777777" w:rsidR="00256D36" w:rsidRDefault="006C29F2">
            <w:pPr>
              <w:rPr>
                <w:lang w:val="en-US"/>
              </w:rPr>
            </w:pPr>
            <w:ins w:id="344" w:author="Jianming, Wu/ジャンミン ウー" w:date="2021-01-28T16:40:00Z">
              <w:r>
                <w:rPr>
                  <w:rFonts w:eastAsia="Yu Mincho"/>
                  <w:lang w:eastAsia="ja-JP"/>
                </w:rPr>
                <w:t>Unlike L2 sou</w:t>
              </w:r>
              <w:r>
                <w:rPr>
                  <w:rFonts w:eastAsia="Yu Mincho"/>
                  <w:lang w:eastAsia="ja-JP"/>
                </w:rPr>
                <w:t xml:space="preserve">rce ID, </w:t>
              </w:r>
            </w:ins>
            <w:ins w:id="345" w:author="Jianming, Wu/ジャンミン ウー" w:date="2021-01-28T16:41:00Z">
              <w:r>
                <w:rPr>
                  <w:rFonts w:eastAsia="Yu Mincho"/>
                  <w:lang w:eastAsia="ja-JP"/>
                </w:rPr>
                <w:t xml:space="preserve">in general, </w:t>
              </w:r>
            </w:ins>
            <w:ins w:id="346" w:author="Jianming, Wu/ジャンミン ウー" w:date="2021-01-28T16:40:00Z">
              <w:r>
                <w:rPr>
                  <w:lang w:val="en-US"/>
                </w:rPr>
                <w:t xml:space="preserve">L2 destination ID is not changed during the broadcast/groupcast session. Therefore, it is quite reliable and unique. DRX cycles can be configured per L2 destination ID, after the </w:t>
              </w:r>
              <w:r>
                <w:rPr>
                  <w:lang w:val="en-US"/>
                </w:rPr>
                <w:lastRenderedPageBreak/>
                <w:t>session is established. In other words, only L2 destinati</w:t>
              </w:r>
              <w:r>
                <w:rPr>
                  <w:lang w:val="en-US"/>
                </w:rPr>
                <w:t>on IDs with ongoing services can be used for DRX configuration.</w:t>
              </w:r>
            </w:ins>
          </w:p>
        </w:tc>
        <w:tc>
          <w:tcPr>
            <w:tcW w:w="5245" w:type="dxa"/>
          </w:tcPr>
          <w:p w14:paraId="29284F88" w14:textId="77777777" w:rsidR="00256D36" w:rsidRDefault="006C29F2">
            <w:pPr>
              <w:rPr>
                <w:lang w:val="en-US"/>
              </w:rPr>
            </w:pPr>
            <w:ins w:id="347" w:author="OPPO (Qianxi)" w:date="2021-01-28T09:36:00Z">
              <w:r>
                <w:rPr>
                  <w:rFonts w:hint="eastAsia"/>
                  <w:lang w:val="en-US"/>
                </w:rPr>
                <w:lastRenderedPageBreak/>
                <w:t>A</w:t>
              </w:r>
              <w:r>
                <w:rPr>
                  <w:lang w:val="en-US"/>
                </w:rPr>
                <w:t xml:space="preserve">lthough one point for adopting this per-destination-ID configuration is for load </w:t>
              </w:r>
            </w:ins>
            <w:ins w:id="348" w:author="OPPO (Qianxi)" w:date="2021-01-28T09:37:00Z">
              <w:r>
                <w:rPr>
                  <w:lang w:val="en-US"/>
                </w:rPr>
                <w:t xml:space="preserve">balance, the feasibility is doubtable since 1) for B-cast, the load on the default destination L2 ID is not known, for 2) for G-cast, </w:t>
              </w:r>
            </w:ins>
            <w:ins w:id="349" w:author="OPPO (Qianxi)" w:date="2021-01-28T09:38:00Z">
              <w:r>
                <w:rPr>
                  <w:lang w:val="en-US"/>
                </w:rPr>
                <w:t>due to the usage of SHA-256 hashing algorithm, the load on all destination L2 ID is not known.</w:t>
              </w:r>
            </w:ins>
          </w:p>
        </w:tc>
      </w:tr>
      <w:tr w:rsidR="00256D36" w14:paraId="62DB6D5F" w14:textId="77777777">
        <w:trPr>
          <w:ins w:id="350" w:author="LG: Giwon Park" w:date="2021-01-28T20:00:00Z"/>
        </w:trPr>
        <w:tc>
          <w:tcPr>
            <w:tcW w:w="5098" w:type="dxa"/>
          </w:tcPr>
          <w:p w14:paraId="6499A9F6" w14:textId="77777777" w:rsidR="00256D36" w:rsidRDefault="006C29F2">
            <w:pPr>
              <w:rPr>
                <w:ins w:id="351" w:author="LG: Giwon Park" w:date="2021-01-28T20:00:00Z"/>
              </w:rPr>
            </w:pPr>
            <w:ins w:id="352" w:author="MediaTek (Guanyu)" w:date="2021-01-29T10:38:00Z">
              <w:r>
                <w:rPr>
                  <w:lang w:val="en-US"/>
                </w:rPr>
                <w:t>One way to reduce a huge n</w:t>
              </w:r>
              <w:r>
                <w:rPr>
                  <w:lang w:val="en-US"/>
                </w:rPr>
                <w:t xml:space="preserve">umber of SL DRX configuration corresponding to L2 destination IDs is to allow TX UE to distribute its SL DRX configuration </w:t>
              </w:r>
            </w:ins>
            <w:ins w:id="353" w:author="MediaTek (Guanyu)" w:date="2021-01-29T10:40:00Z">
              <w:r>
                <w:rPr>
                  <w:lang w:val="en-US"/>
                </w:rPr>
                <w:t>for</w:t>
              </w:r>
            </w:ins>
            <w:ins w:id="354" w:author="MediaTek (Guanyu)" w:date="2021-01-29T10:38:00Z">
              <w:r>
                <w:rPr>
                  <w:lang w:val="en-US"/>
                </w:rPr>
                <w:t xml:space="preserve"> broadcast/groupcast</w:t>
              </w:r>
            </w:ins>
            <w:ins w:id="355" w:author="MediaTek (Guanyu)" w:date="2021-01-29T10:39:00Z">
              <w:r>
                <w:rPr>
                  <w:lang w:val="en-US"/>
                </w:rPr>
                <w:t xml:space="preserve"> way</w:t>
              </w:r>
            </w:ins>
            <w:ins w:id="356" w:author="MediaTek (Guanyu)" w:date="2021-01-29T10:40:00Z">
              <w:r>
                <w:rPr>
                  <w:lang w:val="en-US"/>
                </w:rPr>
                <w:t>. Although</w:t>
              </w:r>
            </w:ins>
            <w:ins w:id="357" w:author="MediaTek (Guanyu)" w:date="2021-01-29T10:39:00Z">
              <w:r>
                <w:rPr>
                  <w:lang w:val="en-US"/>
                </w:rPr>
                <w:t xml:space="preserve"> it </w:t>
              </w:r>
            </w:ins>
            <w:ins w:id="358" w:author="MediaTek (Guanyu)" w:date="2021-01-29T10:38:00Z">
              <w:r>
                <w:rPr>
                  <w:lang w:val="en-US"/>
                </w:rPr>
                <w:t>require</w:t>
              </w:r>
            </w:ins>
            <w:ins w:id="359" w:author="MediaTek (Guanyu)" w:date="2021-01-29T10:40:00Z">
              <w:r>
                <w:rPr>
                  <w:lang w:val="en-US"/>
                </w:rPr>
                <w:t>s</w:t>
              </w:r>
            </w:ins>
            <w:ins w:id="360" w:author="MediaTek (Guanyu)" w:date="2021-01-29T10:38:00Z">
              <w:r>
                <w:rPr>
                  <w:lang w:val="en-US"/>
                </w:rPr>
                <w:t xml:space="preserve"> new signaling </w:t>
              </w:r>
            </w:ins>
            <w:ins w:id="361" w:author="MediaTek (Guanyu)" w:date="2021-01-29T10:40:00Z">
              <w:r>
                <w:rPr>
                  <w:lang w:val="en-US"/>
                </w:rPr>
                <w:t>(</w:t>
              </w:r>
            </w:ins>
            <w:ins w:id="362" w:author="MediaTek (Guanyu)" w:date="2021-01-29T10:38:00Z">
              <w:r>
                <w:rPr>
                  <w:lang w:val="en-US"/>
                </w:rPr>
                <w:t xml:space="preserve">because </w:t>
              </w:r>
            </w:ins>
            <w:ins w:id="363" w:author="MediaTek (Guanyu)" w:date="2021-01-29T10:39:00Z">
              <w:r>
                <w:rPr>
                  <w:lang w:val="en-US"/>
                </w:rPr>
                <w:t>c</w:t>
              </w:r>
            </w:ins>
            <w:ins w:id="364" w:author="MediaTek (Guanyu)" w:date="2021-01-29T10:38:00Z">
              <w:r>
                <w:rPr>
                  <w:lang w:val="en-US"/>
                </w:rPr>
                <w:t>urrently PC5-RRC message is for unicast</w:t>
              </w:r>
            </w:ins>
            <w:ins w:id="365" w:author="MediaTek (Guanyu)" w:date="2021-01-29T10:39:00Z">
              <w:r>
                <w:rPr>
                  <w:lang w:val="en-US"/>
                </w:rPr>
                <w:t xml:space="preserve"> only</w:t>
              </w:r>
            </w:ins>
            <w:ins w:id="366" w:author="MediaTek (Guanyu)" w:date="2021-01-29T10:40:00Z">
              <w:r>
                <w:rPr>
                  <w:lang w:val="en-US"/>
                </w:rPr>
                <w:t>)</w:t>
              </w:r>
            </w:ins>
            <w:ins w:id="367" w:author="MediaTek (Guanyu)" w:date="2021-01-29T10:39:00Z">
              <w:r>
                <w:rPr>
                  <w:lang w:val="en-US"/>
                </w:rPr>
                <w:t xml:space="preserve">, </w:t>
              </w:r>
            </w:ins>
            <w:ins w:id="368" w:author="MediaTek (Guanyu)" w:date="2021-01-29T10:41:00Z">
              <w:r>
                <w:rPr>
                  <w:lang w:val="en-US"/>
                </w:rPr>
                <w:t xml:space="preserve">this allows </w:t>
              </w:r>
              <w:r>
                <w:rPr>
                  <w:lang w:val="en-US"/>
                </w:rPr>
                <w:t>a more flexible SL DRX configuration for broadcast/groupcast.</w:t>
              </w:r>
            </w:ins>
          </w:p>
        </w:tc>
        <w:tc>
          <w:tcPr>
            <w:tcW w:w="5245" w:type="dxa"/>
          </w:tcPr>
          <w:p w14:paraId="761A1D1A" w14:textId="77777777" w:rsidR="00256D36" w:rsidRDefault="006C29F2">
            <w:pPr>
              <w:rPr>
                <w:ins w:id="369" w:author="LG: Giwon Park" w:date="2021-01-28T20:00:00Z"/>
                <w:lang w:val="en-US"/>
              </w:rPr>
            </w:pPr>
            <w:ins w:id="370" w:author="LG: Giwon Park" w:date="2021-01-28T20:00:00Z">
              <w:r>
                <w:rPr>
                  <w:lang w:val="en-US"/>
                </w:rPr>
                <w:t>When configuring SL DRX for each destination ID, there is a problem that the UE should use too many SL DRX configurations for gropcast/broadcast. Therefore, it is desirable to configure DRX conf</w:t>
              </w:r>
              <w:r>
                <w:rPr>
                  <w:lang w:val="en-US"/>
                </w:rPr>
                <w:t>iguration per QoS class (e.g., per PQI or per grouping of PQIs) for groupcast/broadcast.</w:t>
              </w:r>
            </w:ins>
          </w:p>
        </w:tc>
      </w:tr>
      <w:tr w:rsidR="00256D36" w14:paraId="5235952D" w14:textId="77777777">
        <w:trPr>
          <w:ins w:id="371" w:author="Ericsson" w:date="2021-01-28T14:18:00Z"/>
        </w:trPr>
        <w:tc>
          <w:tcPr>
            <w:tcW w:w="5098" w:type="dxa"/>
          </w:tcPr>
          <w:p w14:paraId="16FFCA54" w14:textId="77777777" w:rsidR="00256D36" w:rsidRDefault="006C29F2">
            <w:pPr>
              <w:rPr>
                <w:ins w:id="372" w:author="Ericsson" w:date="2021-01-28T14:18:00Z"/>
              </w:rPr>
            </w:pPr>
            <w:ins w:id="373" w:author="Ericsson" w:date="2021-01-28T14:18:00Z">
              <w:r>
                <w:t>This is a feasible option when the configured/preconfigured destination IDs for groupcast and broadcast is not big.</w:t>
              </w:r>
            </w:ins>
          </w:p>
        </w:tc>
        <w:tc>
          <w:tcPr>
            <w:tcW w:w="5245" w:type="dxa"/>
          </w:tcPr>
          <w:p w14:paraId="6E01B2CF" w14:textId="77777777" w:rsidR="00256D36" w:rsidRDefault="006C29F2">
            <w:pPr>
              <w:rPr>
                <w:ins w:id="374" w:author="Ericsson" w:date="2021-01-28T14:18:00Z"/>
                <w:lang w:val="en-US"/>
              </w:rPr>
            </w:pPr>
            <w:ins w:id="375" w:author="Apple - Zhibin Wu" w:date="2021-01-28T15:51:00Z">
              <w:r>
                <w:rPr>
                  <w:lang w:val="en-US"/>
                </w:rPr>
                <w:t>If the SL-DRX co</w:t>
              </w:r>
            </w:ins>
            <w:ins w:id="376" w:author="Apple - Zhibin Wu" w:date="2021-01-28T15:52:00Z">
              <w:r>
                <w:rPr>
                  <w:lang w:val="en-US"/>
                </w:rPr>
                <w:t>n</w:t>
              </w:r>
            </w:ins>
            <w:ins w:id="377" w:author="Apple - Zhibin Wu" w:date="2021-01-28T15:51:00Z">
              <w:r>
                <w:rPr>
                  <w:lang w:val="en-US"/>
                </w:rPr>
                <w:t>figuraiton (cycle/offset) is dete</w:t>
              </w:r>
              <w:r>
                <w:rPr>
                  <w:lang w:val="en-US"/>
                </w:rPr>
                <w:t xml:space="preserve">rmined based on the numerical values of Dest L2 ID. Then the DRX cycle will be distributed </w:t>
              </w:r>
            </w:ins>
            <w:ins w:id="378" w:author="Apple - Zhibin Wu" w:date="2021-01-28T15:52:00Z">
              <w:r>
                <w:rPr>
                  <w:lang w:val="en-US"/>
                </w:rPr>
                <w:t>in the time domain arbitrary and UE will need to be wake up multiple different times, each for a different Destination L2 ID.</w:t>
              </w:r>
            </w:ins>
            <w:ins w:id="379" w:author="Apple - Zhibin Wu" w:date="2021-01-28T15:53:00Z">
              <w:r>
                <w:rPr>
                  <w:lang w:val="en-US"/>
                </w:rPr>
                <w:t xml:space="preserve"> This is not going to be beneficial for </w:t>
              </w:r>
              <w:r>
                <w:rPr>
                  <w:lang w:val="en-US"/>
                </w:rPr>
                <w:t xml:space="preserve">power savings. Thus, </w:t>
              </w:r>
            </w:ins>
            <w:ins w:id="380" w:author="Apple - Zhibin Wu" w:date="2021-01-28T15:54:00Z">
              <w:r>
                <w:rPr>
                  <w:lang w:val="en-US"/>
                </w:rPr>
                <w:t>SL-DRX config cannot “per Dest L2 ID”.</w:t>
              </w:r>
            </w:ins>
            <w:ins w:id="381" w:author="Apple - Zhibin Wu" w:date="2021-01-28T15:53:00Z">
              <w:r>
                <w:rPr>
                  <w:lang w:val="en-US"/>
                </w:rPr>
                <w:t xml:space="preserve"> </w:t>
              </w:r>
            </w:ins>
          </w:p>
        </w:tc>
      </w:tr>
      <w:tr w:rsidR="00256D36" w14:paraId="3417E389" w14:textId="77777777">
        <w:trPr>
          <w:ins w:id="382" w:author="Huawei (Xiaox)" w:date="2021-01-29T13:38:00Z"/>
        </w:trPr>
        <w:tc>
          <w:tcPr>
            <w:tcW w:w="5098" w:type="dxa"/>
          </w:tcPr>
          <w:p w14:paraId="6CA8C16D" w14:textId="77777777" w:rsidR="00256D36" w:rsidRDefault="006C29F2">
            <w:pPr>
              <w:rPr>
                <w:ins w:id="383" w:author="Huawei (Xiaox)" w:date="2021-01-29T13:38:00Z"/>
                <w:lang w:val="en-US"/>
              </w:rPr>
            </w:pPr>
            <w:ins w:id="384" w:author="Qualcomm" w:date="2021-01-29T02:19:00Z">
              <w:r>
                <w:t>Destination ID or an ID derived from destination ID if too many destination IDs to support.</w:t>
              </w:r>
            </w:ins>
          </w:p>
        </w:tc>
        <w:tc>
          <w:tcPr>
            <w:tcW w:w="5245" w:type="dxa"/>
          </w:tcPr>
          <w:p w14:paraId="211169E3" w14:textId="77777777" w:rsidR="00256D36" w:rsidRDefault="006C29F2">
            <w:pPr>
              <w:rPr>
                <w:ins w:id="385" w:author="Huawei (Xiaox)" w:date="2021-01-29T13:38:00Z"/>
                <w:lang w:val="en-US"/>
              </w:rPr>
            </w:pPr>
            <w:ins w:id="386" w:author="Huawei (Xiaox)" w:date="2021-01-29T13:38:00Z">
              <w:r>
                <w:rPr>
                  <w:lang w:val="en-US"/>
                </w:rPr>
                <w:t xml:space="preserve">For SIB-configured/preconfigured DRX configuration (if agreed), it is unknown how to divide the DST L2 IDs, so as to associate DRX configurations respectively </w:t>
              </w:r>
            </w:ins>
            <w:ins w:id="387" w:author="Huawei (Xiaox)" w:date="2021-01-29T13:42:00Z">
              <w:r>
                <w:rPr>
                  <w:lang w:val="en-US"/>
                </w:rPr>
                <w:t xml:space="preserve">to </w:t>
              </w:r>
            </w:ins>
            <w:ins w:id="388" w:author="Huawei (Xiaox)" w:date="2021-01-29T13:38:00Z">
              <w:r>
                <w:rPr>
                  <w:lang w:val="en-US"/>
                </w:rPr>
                <w:t xml:space="preserve">each group of DST L2 IDs. Especially considering the many DST L2 ID values available, </w:t>
              </w:r>
            </w:ins>
            <w:ins w:id="389" w:author="Huawei (Xiaox)" w:date="2021-01-29T13:42:00Z">
              <w:r>
                <w:rPr>
                  <w:lang w:val="en-US"/>
                </w:rPr>
                <w:t xml:space="preserve">i.e. </w:t>
              </w:r>
            </w:ins>
            <w:ins w:id="390" w:author="Huawei (Xiaox)" w:date="2021-01-29T13:38:00Z">
              <w:r>
                <w:rPr>
                  <w:lang w:val="en-US"/>
                </w:rPr>
                <w:t>2^2</w:t>
              </w:r>
              <w:r>
                <w:rPr>
                  <w:lang w:val="en-US"/>
                </w:rPr>
                <w:t>4 ID values, potentially many groups of DST L2 IDs need to be exhausted, thus impractical for configuration.</w:t>
              </w:r>
            </w:ins>
          </w:p>
        </w:tc>
      </w:tr>
      <w:tr w:rsidR="00256D36" w14:paraId="081F6628" w14:textId="77777777">
        <w:trPr>
          <w:ins w:id="391" w:author="vivo(Jing)" w:date="2021-01-30T10:28:00Z"/>
        </w:trPr>
        <w:tc>
          <w:tcPr>
            <w:tcW w:w="5098" w:type="dxa"/>
          </w:tcPr>
          <w:p w14:paraId="1380CFD8" w14:textId="77777777" w:rsidR="00256D36" w:rsidRDefault="00256D36">
            <w:pPr>
              <w:rPr>
                <w:ins w:id="392" w:author="vivo(Jing)" w:date="2021-01-30T10:28:00Z"/>
              </w:rPr>
            </w:pPr>
          </w:p>
        </w:tc>
        <w:tc>
          <w:tcPr>
            <w:tcW w:w="5245" w:type="dxa"/>
          </w:tcPr>
          <w:p w14:paraId="4FB25979" w14:textId="77777777" w:rsidR="00256D36" w:rsidRDefault="006C29F2">
            <w:pPr>
              <w:rPr>
                <w:ins w:id="393" w:author="vivo(Jing)" w:date="2021-01-30T10:28:00Z"/>
                <w:lang w:val="en-US"/>
              </w:rPr>
            </w:pPr>
            <w:ins w:id="394" w:author="vivo(Jing)" w:date="2021-01-30T10:28:00Z">
              <w:r>
                <w:rPr>
                  <w:rFonts w:hint="eastAsia"/>
                  <w:lang w:val="en-US"/>
                </w:rPr>
                <w:t>T</w:t>
              </w:r>
              <w:r>
                <w:rPr>
                  <w:lang w:val="en-US"/>
                </w:rPr>
                <w:t>he granularity is overrefined</w:t>
              </w:r>
              <w:r>
                <w:rPr>
                  <w:rFonts w:hint="eastAsia"/>
                  <w:lang w:val="en-US"/>
                </w:rPr>
                <w:t>. The DRX configuraiton singnaling overhead may be large especially in SIB</w:t>
              </w:r>
              <w:r>
                <w:rPr>
                  <w:lang w:val="en-US"/>
                </w:rPr>
                <w:t xml:space="preserve">, and it is also hard how to divide </w:t>
              </w:r>
              <w:r>
                <w:rPr>
                  <w:lang w:val="en-US"/>
                </w:rPr>
                <w:t>groups.</w:t>
              </w:r>
            </w:ins>
          </w:p>
        </w:tc>
      </w:tr>
      <w:tr w:rsidR="00256D36" w14:paraId="4A02795F" w14:textId="77777777">
        <w:trPr>
          <w:ins w:id="395" w:author="vivo(Jing)" w:date="2021-01-30T10:28:00Z"/>
        </w:trPr>
        <w:tc>
          <w:tcPr>
            <w:tcW w:w="5098" w:type="dxa"/>
          </w:tcPr>
          <w:p w14:paraId="379EAEED" w14:textId="77777777" w:rsidR="00256D36" w:rsidRDefault="00256D36">
            <w:pPr>
              <w:rPr>
                <w:ins w:id="396" w:author="vivo(Jing)" w:date="2021-01-30T10:28:00Z"/>
              </w:rPr>
            </w:pPr>
          </w:p>
        </w:tc>
        <w:tc>
          <w:tcPr>
            <w:tcW w:w="5245" w:type="dxa"/>
          </w:tcPr>
          <w:p w14:paraId="5DA97BE2" w14:textId="0F56548D" w:rsidR="00256D36" w:rsidRDefault="00183677">
            <w:pPr>
              <w:rPr>
                <w:ins w:id="397" w:author="vivo(Jing)" w:date="2021-01-30T10:28:00Z"/>
                <w:lang w:val="en-US"/>
              </w:rPr>
            </w:pPr>
            <w:ins w:id="398" w:author="Lenovo" w:date="2021-01-31T20:38:00Z">
              <w:r>
                <w:rPr>
                  <w:lang w:val="en-US"/>
                </w:rPr>
                <w:t>The DRX configuration based purely on destination ID can hardly mimic the QoS characteristic. T</w:t>
              </w:r>
            </w:ins>
            <w:ins w:id="399" w:author="Lenovo" w:date="2021-01-31T20:39:00Z">
              <w:r>
                <w:rPr>
                  <w:lang w:val="en-US"/>
                </w:rPr>
                <w:t xml:space="preserve">here is no possibility to say that L2-Dest-ID-x will require more </w:t>
              </w:r>
            </w:ins>
            <w:ins w:id="400" w:author="Lenovo" w:date="2021-01-31T20:40:00Z">
              <w:r>
                <w:rPr>
                  <w:lang w:val="en-US"/>
                </w:rPr>
                <w:t xml:space="preserve">frequent/ </w:t>
              </w:r>
            </w:ins>
            <w:ins w:id="401" w:author="Lenovo" w:date="2021-01-31T20:39:00Z">
              <w:r>
                <w:rPr>
                  <w:lang w:val="en-US"/>
                </w:rPr>
                <w:t>periodic</w:t>
              </w:r>
            </w:ins>
            <w:ins w:id="402" w:author="Lenovo" w:date="2021-01-31T20:40:00Z">
              <w:r>
                <w:rPr>
                  <w:lang w:val="en-US"/>
                </w:rPr>
                <w:t>/ latency sensitive</w:t>
              </w:r>
            </w:ins>
            <w:ins w:id="403" w:author="Lenovo" w:date="2021-01-31T20:39:00Z">
              <w:r>
                <w:rPr>
                  <w:lang w:val="en-US"/>
                </w:rPr>
                <w:t xml:space="preserve"> data transmission than say </w:t>
              </w:r>
              <w:r>
                <w:rPr>
                  <w:lang w:val="en-US"/>
                </w:rPr>
                <w:t>L2-Dest-ID-</w:t>
              </w:r>
              <w:r>
                <w:rPr>
                  <w:lang w:val="en-US"/>
                </w:rPr>
                <w:t xml:space="preserve">y. </w:t>
              </w:r>
            </w:ins>
          </w:p>
        </w:tc>
      </w:tr>
    </w:tbl>
    <w:p w14:paraId="5BF71D68" w14:textId="77777777" w:rsidR="00256D36" w:rsidRPr="00256D36" w:rsidRDefault="00256D36">
      <w:pPr>
        <w:rPr>
          <w:rPrChange w:id="404" w:author="Jianming, Wu/ジャンミン ウー" w:date="2021-01-28T16:40:00Z">
            <w:rPr>
              <w:lang w:val="en-US"/>
            </w:rPr>
          </w:rPrChange>
        </w:rPr>
      </w:pPr>
    </w:p>
    <w:p w14:paraId="32300E33" w14:textId="77777777" w:rsidR="00256D36" w:rsidRDefault="006C29F2">
      <w:pPr>
        <w:rPr>
          <w:b/>
          <w:bCs/>
        </w:rPr>
      </w:pPr>
      <w:r>
        <w:rPr>
          <w:b/>
          <w:bCs/>
        </w:rPr>
        <w:t>Position for Question Q3a:</w:t>
      </w:r>
    </w:p>
    <w:tbl>
      <w:tblPr>
        <w:tblStyle w:val="TableGrid"/>
        <w:tblW w:w="9629" w:type="dxa"/>
        <w:tblLayout w:type="fixed"/>
        <w:tblLook w:val="04A0" w:firstRow="1" w:lastRow="0" w:firstColumn="1" w:lastColumn="0" w:noHBand="0" w:noVBand="1"/>
      </w:tblPr>
      <w:tblGrid>
        <w:gridCol w:w="1838"/>
        <w:gridCol w:w="7791"/>
      </w:tblGrid>
      <w:tr w:rsidR="00256D36" w14:paraId="6040892D" w14:textId="77777777">
        <w:tc>
          <w:tcPr>
            <w:tcW w:w="1838" w:type="dxa"/>
          </w:tcPr>
          <w:p w14:paraId="789D982F" w14:textId="77777777" w:rsidR="00256D36" w:rsidRDefault="006C29F2">
            <w:pPr>
              <w:rPr>
                <w:b/>
                <w:bCs/>
              </w:rPr>
            </w:pPr>
            <w:r>
              <w:rPr>
                <w:b/>
                <w:bCs/>
              </w:rPr>
              <w:t>Support:</w:t>
            </w:r>
          </w:p>
        </w:tc>
        <w:tc>
          <w:tcPr>
            <w:tcW w:w="7791" w:type="dxa"/>
          </w:tcPr>
          <w:p w14:paraId="50E44539" w14:textId="77777777" w:rsidR="00256D36" w:rsidRDefault="006C29F2">
            <w:ins w:id="405" w:author="Interdigital" w:date="2021-01-27T22:42:00Z">
              <w:r>
                <w:t>InterDigital</w:t>
              </w:r>
            </w:ins>
            <w:ins w:id="406" w:author="Jianming, Wu/ジャンミン ウー" w:date="2021-01-28T16:41:00Z">
              <w:r>
                <w:t>, Fujitsu</w:t>
              </w:r>
            </w:ins>
            <w:ins w:id="407" w:author="Ericsson" w:date="2021-01-28T14:17:00Z">
              <w:r>
                <w:t>, Ericsson</w:t>
              </w:r>
            </w:ins>
            <w:ins w:id="408" w:author="MediaTek (Guanyu)" w:date="2021-01-29T10:41:00Z">
              <w:r>
                <w:t>, MediaTek</w:t>
              </w:r>
            </w:ins>
            <w:ins w:id="409" w:author="Xiaomi (Xing)" w:date="2021-01-29T12:53:00Z">
              <w:r>
                <w:t>, Xiaomi</w:t>
              </w:r>
            </w:ins>
            <w:ins w:id="410" w:author="Huawei (Xiaox)" w:date="2021-01-29T13:39:00Z">
              <w:r>
                <w:t xml:space="preserve">, </w:t>
              </w:r>
              <w:r>
                <w:rPr>
                  <w:rFonts w:hint="eastAsia"/>
                </w:rPr>
                <w:t>H</w:t>
              </w:r>
              <w:r>
                <w:t>uawei, HiSilicon (OK for RRC_CONNECTED UEs</w:t>
              </w:r>
              <w:r>
                <w:rPr>
                  <w:rFonts w:hint="eastAsia"/>
                </w:rPr>
                <w:t>)</w:t>
              </w:r>
            </w:ins>
            <w:ins w:id="411" w:author="Qualcomm" w:date="2021-01-29T02:19:00Z">
              <w:r>
                <w:t>, Qualcomm</w:t>
              </w:r>
            </w:ins>
            <w:ins w:id="412" w:author="Intel-AA" w:date="2021-01-30T20:17:00Z">
              <w:r>
                <w:t>, Intel</w:t>
              </w:r>
            </w:ins>
          </w:p>
        </w:tc>
      </w:tr>
      <w:tr w:rsidR="00256D36" w:rsidRPr="00183677" w14:paraId="65C2FC75" w14:textId="77777777">
        <w:tc>
          <w:tcPr>
            <w:tcW w:w="1838" w:type="dxa"/>
          </w:tcPr>
          <w:p w14:paraId="26DB6BA6" w14:textId="77777777" w:rsidR="00256D36" w:rsidRDefault="006C29F2">
            <w:pPr>
              <w:rPr>
                <w:b/>
                <w:bCs/>
              </w:rPr>
            </w:pPr>
            <w:r>
              <w:rPr>
                <w:b/>
                <w:bCs/>
              </w:rPr>
              <w:t>Do not support:</w:t>
            </w:r>
          </w:p>
        </w:tc>
        <w:tc>
          <w:tcPr>
            <w:tcW w:w="7791" w:type="dxa"/>
          </w:tcPr>
          <w:p w14:paraId="4ABD9326" w14:textId="5A1F9D8F" w:rsidR="00256D36" w:rsidRPr="00183677" w:rsidRDefault="006C29F2">
            <w:pPr>
              <w:rPr>
                <w:lang w:val="de-DE"/>
                <w:rPrChange w:id="413" w:author="Lenovo" w:date="2021-01-31T20:37:00Z">
                  <w:rPr/>
                </w:rPrChange>
              </w:rPr>
            </w:pPr>
            <w:ins w:id="414" w:author="OPPO (Qianxi)" w:date="2021-01-28T08:50:00Z">
              <w:r w:rsidRPr="00183677">
                <w:rPr>
                  <w:rFonts w:hint="eastAsia"/>
                  <w:lang w:val="de-DE"/>
                  <w:rPrChange w:id="415" w:author="Lenovo" w:date="2021-01-31T20:37:00Z">
                    <w:rPr>
                      <w:rFonts w:hint="eastAsia"/>
                    </w:rPr>
                  </w:rPrChange>
                </w:rPr>
                <w:t>O</w:t>
              </w:r>
              <w:r w:rsidRPr="00183677">
                <w:rPr>
                  <w:lang w:val="de-DE"/>
                  <w:rPrChange w:id="416" w:author="Lenovo" w:date="2021-01-31T20:37:00Z">
                    <w:rPr/>
                  </w:rPrChange>
                </w:rPr>
                <w:t>PPO</w:t>
              </w:r>
            </w:ins>
            <w:ins w:id="417" w:author="LG: Giwon Park" w:date="2021-01-28T20:01:00Z">
              <w:r w:rsidRPr="00183677">
                <w:rPr>
                  <w:lang w:val="de-DE"/>
                  <w:rPrChange w:id="418" w:author="Lenovo" w:date="2021-01-31T20:37:00Z">
                    <w:rPr/>
                  </w:rPrChange>
                </w:rPr>
                <w:t>, LG</w:t>
              </w:r>
            </w:ins>
            <w:ins w:id="419" w:author="Apple - Zhibin Wu" w:date="2021-01-28T15:50:00Z">
              <w:r w:rsidRPr="00183677">
                <w:rPr>
                  <w:lang w:val="de-DE"/>
                  <w:rPrChange w:id="420" w:author="Lenovo" w:date="2021-01-31T20:37:00Z">
                    <w:rPr/>
                  </w:rPrChange>
                </w:rPr>
                <w:t>, Apple</w:t>
              </w:r>
            </w:ins>
            <w:ins w:id="421" w:author="Panzner, Berthold (Nokia - DE/Munich)" w:date="2021-01-29T08:48:00Z">
              <w:r w:rsidRPr="00183677">
                <w:rPr>
                  <w:lang w:val="de-DE"/>
                  <w:rPrChange w:id="422" w:author="Lenovo" w:date="2021-01-31T20:37:00Z">
                    <w:rPr/>
                  </w:rPrChange>
                </w:rPr>
                <w:t>,</w:t>
              </w:r>
            </w:ins>
            <w:ins w:id="423" w:author="Fraunhofer" w:date="2021-01-29T16:54:00Z">
              <w:r w:rsidRPr="00183677">
                <w:rPr>
                  <w:lang w:val="de-DE"/>
                  <w:rPrChange w:id="424" w:author="Lenovo" w:date="2021-01-31T20:37:00Z">
                    <w:rPr/>
                  </w:rPrChange>
                </w:rPr>
                <w:t xml:space="preserve"> </w:t>
              </w:r>
            </w:ins>
            <w:ins w:id="425" w:author="Fraunhofer" w:date="2021-01-29T16:30:00Z">
              <w:r w:rsidRPr="00183677">
                <w:rPr>
                  <w:lang w:val="de-DE"/>
                  <w:rPrChange w:id="426" w:author="Lenovo" w:date="2021-01-31T20:37:00Z">
                    <w:rPr/>
                  </w:rPrChange>
                </w:rPr>
                <w:t>Fraunhofer</w:t>
              </w:r>
            </w:ins>
            <w:ins w:id="427" w:author="Spreadtrum Communications" w:date="2021-01-30T09:37:00Z">
              <w:r w:rsidRPr="00183677">
                <w:rPr>
                  <w:lang w:val="de-DE"/>
                  <w:rPrChange w:id="428" w:author="Lenovo" w:date="2021-01-31T20:37:00Z">
                    <w:rPr/>
                  </w:rPrChange>
                </w:rPr>
                <w:t>, Spreadtrum</w:t>
              </w:r>
            </w:ins>
            <w:ins w:id="429" w:author="vivo(Jing)" w:date="2021-01-30T10:29:00Z">
              <w:r w:rsidRPr="00183677">
                <w:rPr>
                  <w:lang w:val="de-DE"/>
                  <w:rPrChange w:id="430" w:author="Lenovo" w:date="2021-01-31T20:37:00Z">
                    <w:rPr/>
                  </w:rPrChange>
                </w:rPr>
                <w:t>, vivo</w:t>
              </w:r>
            </w:ins>
            <w:ins w:id="431" w:author="Lenovo" w:date="2021-01-31T20:40:00Z">
              <w:r w:rsidR="00C46739">
                <w:rPr>
                  <w:lang w:val="de-DE"/>
                </w:rPr>
                <w:t>, Lenovo (MotM</w:t>
              </w:r>
            </w:ins>
            <w:ins w:id="432" w:author="Lenovo" w:date="2021-01-31T20:41:00Z">
              <w:r w:rsidR="00C46739">
                <w:rPr>
                  <w:lang w:val="de-DE"/>
                </w:rPr>
                <w:t>)</w:t>
              </w:r>
            </w:ins>
          </w:p>
        </w:tc>
      </w:tr>
      <w:tr w:rsidR="00256D36" w14:paraId="0A98EB64" w14:textId="77777777">
        <w:tc>
          <w:tcPr>
            <w:tcW w:w="1838" w:type="dxa"/>
          </w:tcPr>
          <w:p w14:paraId="045C04AD" w14:textId="77777777" w:rsidR="00256D36" w:rsidRDefault="006C29F2">
            <w:pPr>
              <w:rPr>
                <w:b/>
                <w:bCs/>
              </w:rPr>
            </w:pPr>
            <w:r>
              <w:rPr>
                <w:b/>
                <w:bCs/>
              </w:rPr>
              <w:t>Neutral/ flexible:</w:t>
            </w:r>
          </w:p>
        </w:tc>
        <w:tc>
          <w:tcPr>
            <w:tcW w:w="7791" w:type="dxa"/>
          </w:tcPr>
          <w:p w14:paraId="592C111A" w14:textId="77777777" w:rsidR="00256D36" w:rsidRDefault="006C29F2">
            <w:pPr>
              <w:rPr>
                <w:lang w:val="en-US"/>
              </w:rPr>
            </w:pPr>
            <w:ins w:id="433" w:author="Gonzalez Tejeria J, Jesus" w:date="2021-01-29T07:34:00Z">
              <w:r>
                <w:t>Philips</w:t>
              </w:r>
            </w:ins>
            <w:ins w:id="434" w:author="Panzner, Berthold (Nokia - DE/Munich)" w:date="2021-01-29T08:49:00Z">
              <w:r>
                <w:t>, Nokia</w:t>
              </w:r>
            </w:ins>
            <w:ins w:id="435" w:author="ZTE" w:date="2021-01-31T21:38:00Z">
              <w:r>
                <w:rPr>
                  <w:rFonts w:hint="eastAsia"/>
                  <w:lang w:val="en-US"/>
                </w:rPr>
                <w:t>,ZTE</w:t>
              </w:r>
            </w:ins>
          </w:p>
        </w:tc>
      </w:tr>
    </w:tbl>
    <w:p w14:paraId="278AFFBF" w14:textId="77777777" w:rsidR="00256D36" w:rsidRDefault="00256D36"/>
    <w:p w14:paraId="1A820081" w14:textId="77777777" w:rsidR="00256D36" w:rsidRDefault="00256D36">
      <w:pPr>
        <w:rPr>
          <w:b/>
          <w:bCs/>
        </w:rPr>
      </w:pPr>
    </w:p>
    <w:p w14:paraId="085A1E99" w14:textId="77777777" w:rsidR="00256D36" w:rsidRDefault="00256D36">
      <w:pPr>
        <w:rPr>
          <w:b/>
          <w:bCs/>
        </w:rPr>
      </w:pPr>
    </w:p>
    <w:p w14:paraId="04547CDF" w14:textId="77777777" w:rsidR="00256D36" w:rsidRDefault="00256D36">
      <w:pPr>
        <w:rPr>
          <w:b/>
          <w:bCs/>
        </w:rPr>
      </w:pPr>
    </w:p>
    <w:p w14:paraId="38472DB6" w14:textId="77777777" w:rsidR="00256D36" w:rsidRDefault="006C29F2">
      <w:pPr>
        <w:overflowPunct/>
        <w:autoSpaceDE/>
        <w:autoSpaceDN/>
        <w:adjustRightInd/>
        <w:spacing w:after="0"/>
        <w:jc w:val="left"/>
        <w:textAlignment w:val="auto"/>
        <w:rPr>
          <w:b/>
          <w:bCs/>
        </w:rPr>
      </w:pPr>
      <w:r>
        <w:rPr>
          <w:b/>
          <w:bCs/>
        </w:rPr>
        <w:br w:type="page"/>
      </w:r>
    </w:p>
    <w:p w14:paraId="1DB16986" w14:textId="77777777" w:rsidR="00256D36" w:rsidRDefault="006C29F2">
      <w:pPr>
        <w:rPr>
          <w:b/>
          <w:bCs/>
        </w:rPr>
      </w:pPr>
      <w:r>
        <w:rPr>
          <w:b/>
          <w:bCs/>
        </w:rPr>
        <w:lastRenderedPageBreak/>
        <w:t xml:space="preserve">Q3b: DRX cycles configurations per service ID/ ITS-AID: </w:t>
      </w:r>
    </w:p>
    <w:p w14:paraId="3A29FB51" w14:textId="77777777" w:rsidR="00256D36" w:rsidRDefault="006C29F2">
      <w:pPr>
        <w:rPr>
          <w:b/>
          <w:bCs/>
        </w:rPr>
      </w:pPr>
      <w:r>
        <w:t xml:space="preserve">The assumption here is that any device (receiver or transmitter) will have only a limited number of service ID/ ITS-AID interesting for it at any point in time – at least from GC, BC point of view, even if there can be huge number of service IDs/ ITS-AIDs </w:t>
      </w:r>
      <w:r>
        <w:t xml:space="preserve">in the world outside of 3gpp. Some grouping of service IDs can be done (e.g. service IDs X1 to Y1 use DRX_Configuration_1; service IDs X2 to Y2 use DRX_Configuration_2 and so on). </w:t>
      </w:r>
      <w:r>
        <w:rPr>
          <w:b/>
          <w:bCs/>
        </w:rPr>
        <w:t>Proponents please explain your solution, if necessary, here.</w:t>
      </w:r>
    </w:p>
    <w:p w14:paraId="779B30C2"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58BEC4D6" w14:textId="77777777">
        <w:tc>
          <w:tcPr>
            <w:tcW w:w="5098" w:type="dxa"/>
          </w:tcPr>
          <w:p w14:paraId="17AA769E" w14:textId="77777777" w:rsidR="00256D36" w:rsidRDefault="006C29F2">
            <w:pPr>
              <w:jc w:val="center"/>
              <w:rPr>
                <w:b/>
                <w:bCs/>
              </w:rPr>
            </w:pPr>
            <w:r>
              <w:rPr>
                <w:b/>
                <w:bCs/>
              </w:rPr>
              <w:t>Arguments in f</w:t>
            </w:r>
            <w:r>
              <w:rPr>
                <w:b/>
                <w:bCs/>
              </w:rPr>
              <w:t>avour</w:t>
            </w:r>
          </w:p>
        </w:tc>
        <w:tc>
          <w:tcPr>
            <w:tcW w:w="5245" w:type="dxa"/>
          </w:tcPr>
          <w:p w14:paraId="019553DC" w14:textId="77777777" w:rsidR="00256D36" w:rsidRDefault="006C29F2">
            <w:pPr>
              <w:jc w:val="center"/>
              <w:rPr>
                <w:b/>
                <w:bCs/>
              </w:rPr>
            </w:pPr>
            <w:r>
              <w:rPr>
                <w:b/>
                <w:bCs/>
              </w:rPr>
              <w:t>Arguments opposing</w:t>
            </w:r>
          </w:p>
        </w:tc>
      </w:tr>
      <w:tr w:rsidR="00256D36" w14:paraId="5F1067AA" w14:textId="77777777">
        <w:tc>
          <w:tcPr>
            <w:tcW w:w="5098" w:type="dxa"/>
          </w:tcPr>
          <w:p w14:paraId="29921C23" w14:textId="77777777" w:rsidR="00256D36" w:rsidRDefault="006C29F2">
            <w:r>
              <w:t>Known to a device.</w:t>
            </w:r>
          </w:p>
          <w:p w14:paraId="654E3A36" w14:textId="77777777" w:rsidR="00256D36" w:rsidRDefault="00256D36"/>
        </w:tc>
        <w:tc>
          <w:tcPr>
            <w:tcW w:w="5245" w:type="dxa"/>
          </w:tcPr>
          <w:p w14:paraId="051C1F1C" w14:textId="77777777" w:rsidR="00256D36" w:rsidRDefault="006C29F2">
            <w:r>
              <w:t xml:space="preserve">The value is </w:t>
            </w:r>
            <w:r>
              <w:rPr>
                <w:u w:val="single"/>
              </w:rPr>
              <w:t>not known to access stratum</w:t>
            </w:r>
            <w:r>
              <w:t xml:space="preserve"> and needs to be fetched from </w:t>
            </w:r>
            <w:r>
              <w:rPr>
                <w:u w:val="single"/>
              </w:rPr>
              <w:t>upper layers</w:t>
            </w:r>
            <w:r>
              <w:t xml:space="preserve"> somehow. </w:t>
            </w:r>
          </w:p>
          <w:p w14:paraId="22E22175" w14:textId="77777777" w:rsidR="00256D36" w:rsidRDefault="006C29F2">
            <w:pPr>
              <w:rPr>
                <w:ins w:id="436" w:author="OPPO (Qianxi)" w:date="2021-01-28T08:55:00Z"/>
              </w:rPr>
            </w:pPr>
            <w:r>
              <w:t xml:space="preserve">Not clear if this is straight-forward if even the format of IDs (service, ITS-AID etc.) is not completely under </w:t>
            </w:r>
            <w:r>
              <w:t>3gpp control.</w:t>
            </w:r>
          </w:p>
          <w:p w14:paraId="582A4664" w14:textId="77777777" w:rsidR="00256D36" w:rsidRDefault="006C29F2">
            <w:pPr>
              <w:rPr>
                <w:ins w:id="437" w:author="Interdigital" w:date="2021-01-27T22:44:00Z"/>
              </w:rPr>
            </w:pPr>
            <w:ins w:id="438" w:author="OPPO (Qianxi)" w:date="2021-01-28T08:55:00Z">
              <w:r>
                <w:rPr>
                  <w:rFonts w:hint="eastAsia"/>
                </w:rPr>
                <w:t>I</w:t>
              </w:r>
              <w:r>
                <w:t>TS-AID/PSID is not of a fixed length, but of an extendable len</w:t>
              </w:r>
            </w:ins>
            <w:ins w:id="439" w:author="OPPO (Qianxi)" w:date="2021-01-28T08:56:00Z">
              <w:r>
                <w:t>gth, i.e., beyond the capa</w:t>
              </w:r>
            </w:ins>
            <w:ins w:id="440" w:author="OPPO (Qianxi)" w:date="2021-01-28T08:57:00Z">
              <w:r>
                <w:t>bility</w:t>
              </w:r>
            </w:ins>
            <w:ins w:id="441" w:author="OPPO (Qianxi)" w:date="2021-01-28T08:56:00Z">
              <w:r>
                <w:t xml:space="preserve"> of ASN.1 definition</w:t>
              </w:r>
            </w:ins>
            <w:ins w:id="442" w:author="OPPO (Qianxi)" w:date="2021-01-28T08:57:00Z">
              <w:r>
                <w:t xml:space="preserve"> and capacity of configuration (e.g., considering limited SIB size)</w:t>
              </w:r>
            </w:ins>
          </w:p>
          <w:p w14:paraId="68DB4FB4" w14:textId="77777777" w:rsidR="00256D36" w:rsidRDefault="006C29F2">
            <w:pPr>
              <w:rPr>
                <w:ins w:id="443" w:author="Jianming, Wu/ジャンミン ウー" w:date="2021-01-28T16:42:00Z"/>
              </w:rPr>
            </w:pPr>
            <w:ins w:id="444" w:author="Interdigital" w:date="2021-01-27T22:44:00Z">
              <w:r>
                <w:t>Typically, service ID is not visible to the AS layer, and w</w:t>
              </w:r>
              <w:r>
                <w:t>e should keep that principle.  Also, L2 destination ID can have a mapping service ID, so that solution is a superset of this one.</w:t>
              </w:r>
            </w:ins>
          </w:p>
          <w:p w14:paraId="408DA361" w14:textId="77777777" w:rsidR="00256D36" w:rsidRDefault="006C29F2">
            <w:pPr>
              <w:rPr>
                <w:ins w:id="445" w:author="Ericsson" w:date="2021-01-28T14:20:00Z"/>
                <w:rFonts w:eastAsia="Yu Mincho"/>
                <w:lang w:eastAsia="ja-JP"/>
              </w:rPr>
            </w:pPr>
            <w:ins w:id="446" w:author="Jianming, Wu/ジャンミン ウー" w:date="2021-01-28T16:42:00Z">
              <w:r>
                <w:rPr>
                  <w:rFonts w:eastAsia="Yu Mincho" w:hint="eastAsia"/>
                  <w:lang w:eastAsia="ja-JP"/>
                </w:rPr>
                <w:t>I</w:t>
              </w:r>
              <w:r>
                <w:rPr>
                  <w:rFonts w:eastAsia="Yu Mincho"/>
                  <w:lang w:eastAsia="ja-JP"/>
                </w:rPr>
                <w:t xml:space="preserve">n most cast, UE determines </w:t>
              </w:r>
              <w:r>
                <w:rPr>
                  <w:lang w:val="en-US"/>
                </w:rPr>
                <w:t>L2 destination ID</w:t>
              </w:r>
              <w:r>
                <w:rPr>
                  <w:rFonts w:eastAsia="Yu Mincho"/>
                  <w:lang w:eastAsia="ja-JP"/>
                </w:rPr>
                <w:t xml:space="preserve"> based on the configuration of mapping between V2X service type (e.g., PSID/ITS-A</w:t>
              </w:r>
              <w:r>
                <w:rPr>
                  <w:rFonts w:eastAsia="Yu Mincho"/>
                  <w:lang w:eastAsia="ja-JP"/>
                </w:rPr>
                <w:t xml:space="preserve">ID) and Layer-2 ID in V2X layer. It does not make </w:t>
              </w:r>
            </w:ins>
            <w:ins w:id="447" w:author="Jianming, Wu/ジャンミン ウー" w:date="2021-01-28T16:51:00Z">
              <w:r>
                <w:rPr>
                  <w:rFonts w:eastAsia="Yu Mincho"/>
                  <w:lang w:eastAsia="ja-JP"/>
                </w:rPr>
                <w:t>much</w:t>
              </w:r>
            </w:ins>
            <w:ins w:id="448" w:author="Jianming, Wu/ジャンミン ウー" w:date="2021-01-28T16:42:00Z">
              <w:r>
                <w:rPr>
                  <w:rFonts w:eastAsia="Yu Mincho"/>
                  <w:lang w:eastAsia="ja-JP"/>
                </w:rPr>
                <w:t xml:space="preserve"> difference in between. Furthermore, the value is not known to AS layer.</w:t>
              </w:r>
            </w:ins>
          </w:p>
          <w:p w14:paraId="14C184CD" w14:textId="77777777" w:rsidR="00256D36" w:rsidRDefault="006C29F2">
            <w:ins w:id="449" w:author="Ericsson" w:date="2021-01-28T14:20:00Z">
              <w:r>
                <w:t xml:space="preserve">it would be better to base on other granularity factor which is known to AS, such as Destination ID or QoS classes. In this way, </w:t>
              </w:r>
              <w:r>
                <w:t>the standardization efforts for AS can be minimized.</w:t>
              </w:r>
            </w:ins>
          </w:p>
        </w:tc>
      </w:tr>
      <w:tr w:rsidR="00256D36" w14:paraId="4972383B" w14:textId="77777777">
        <w:tc>
          <w:tcPr>
            <w:tcW w:w="5098" w:type="dxa"/>
          </w:tcPr>
          <w:p w14:paraId="1365D1A2" w14:textId="77777777" w:rsidR="00256D36" w:rsidRDefault="006C29F2">
            <w:ins w:id="450" w:author="Apple - Zhibin Wu" w:date="2021-01-28T16:00:00Z">
              <w:r>
                <w:t xml:space="preserve">SL UEs may not be general-purpose UEs, but a customized </w:t>
              </w:r>
            </w:ins>
            <w:ins w:id="451" w:author="Apple - Zhibin Wu" w:date="2021-01-28T16:01:00Z">
              <w:r>
                <w:t xml:space="preserve">unit only </w:t>
              </w:r>
            </w:ins>
            <w:ins w:id="452" w:author="Apple - Zhibin Wu" w:date="2021-01-28T16:00:00Z">
              <w:r>
                <w:t xml:space="preserve">for certain use cases </w:t>
              </w:r>
            </w:ins>
            <w:ins w:id="453" w:author="Apple - Zhibin Wu" w:date="2021-01-28T16:01:00Z">
              <w:r>
                <w:t xml:space="preserve">(e.g, public safety), </w:t>
              </w:r>
            </w:ins>
            <w:ins w:id="454" w:author="Apple - Zhibin Wu" w:date="2021-01-28T15:59:00Z">
              <w:r>
                <w:t xml:space="preserve">One of the advantages per service configuration is to allow </w:t>
              </w:r>
            </w:ins>
            <w:ins w:id="455" w:author="Apple - Zhibin Wu" w:date="2021-01-28T16:01:00Z">
              <w:r>
                <w:t>a</w:t>
              </w:r>
            </w:ins>
            <w:ins w:id="456" w:author="Apple - Zhibin Wu" w:date="2021-01-28T15:59:00Z">
              <w:r>
                <w:t xml:space="preserve"> </w:t>
              </w:r>
            </w:ins>
            <w:ins w:id="457" w:author="Apple - Zhibin Wu" w:date="2021-01-28T16:00:00Z">
              <w:r>
                <w:t>customized SL-DRX configu</w:t>
              </w:r>
            </w:ins>
            <w:ins w:id="458" w:author="Apple - Zhibin Wu" w:date="2021-01-28T16:01:00Z">
              <w:r>
                <w:t xml:space="preserve">rations to be supported only for </w:t>
              </w:r>
            </w:ins>
            <w:ins w:id="459" w:author="Apple - Zhibin Wu" w:date="2021-01-28T16:02:00Z">
              <w:r>
                <w:t>such a service</w:t>
              </w:r>
            </w:ins>
            <w:ins w:id="460" w:author="Apple - Zhibin Wu" w:date="2021-01-28T16:01:00Z">
              <w:r>
                <w:t xml:space="preserve">. </w:t>
              </w:r>
            </w:ins>
          </w:p>
        </w:tc>
        <w:tc>
          <w:tcPr>
            <w:tcW w:w="5245" w:type="dxa"/>
          </w:tcPr>
          <w:p w14:paraId="4427E468" w14:textId="77777777" w:rsidR="00256D36" w:rsidRDefault="006C29F2">
            <w:ins w:id="461" w:author="LG: Giwon Park" w:date="2021-01-28T20:01:00Z">
              <w:r>
                <w:t xml:space="preserve">RAN2 considers determining the SL DRX configuration at the AS layer, but the service ID is not visible to the AS layer. Thus, </w:t>
              </w:r>
              <w:r>
                <w:rPr>
                  <w:rFonts w:eastAsia="Malgun Gothic"/>
                  <w:lang w:eastAsia="ko-KR"/>
                </w:rPr>
                <w:t xml:space="preserve">SL </w:t>
              </w:r>
              <w:r>
                <w:rPr>
                  <w:lang w:val="en-US"/>
                </w:rPr>
                <w:t>DRX configuration for groupcast/broadcast can be configured per QoS class (e.g., per PQI or per grouping of PQIs).</w:t>
              </w:r>
            </w:ins>
          </w:p>
        </w:tc>
      </w:tr>
      <w:tr w:rsidR="00256D36" w14:paraId="44FA26E3" w14:textId="77777777">
        <w:trPr>
          <w:ins w:id="462" w:author="Huawei (Xiaox)" w:date="2021-01-29T13:39:00Z"/>
        </w:trPr>
        <w:tc>
          <w:tcPr>
            <w:tcW w:w="5098" w:type="dxa"/>
          </w:tcPr>
          <w:p w14:paraId="3DE41017" w14:textId="77777777" w:rsidR="00256D36" w:rsidRDefault="00256D36">
            <w:pPr>
              <w:rPr>
                <w:ins w:id="463" w:author="Huawei (Xiaox)" w:date="2021-01-29T13:39:00Z"/>
              </w:rPr>
            </w:pPr>
          </w:p>
        </w:tc>
        <w:tc>
          <w:tcPr>
            <w:tcW w:w="5245" w:type="dxa"/>
          </w:tcPr>
          <w:p w14:paraId="714A2855" w14:textId="77777777" w:rsidR="00256D36" w:rsidRDefault="006C29F2">
            <w:pPr>
              <w:rPr>
                <w:ins w:id="464" w:author="Huawei (Xiaox)" w:date="2021-01-29T13:39:00Z"/>
              </w:rPr>
            </w:pPr>
            <w:ins w:id="465" w:author="Huawei (Xiaox)" w:date="2021-01-29T13:39:00Z">
              <w:r>
                <w:rPr>
                  <w:rFonts w:hint="eastAsia"/>
                </w:rPr>
                <w:t>D</w:t>
              </w:r>
              <w:r>
                <w:t>ue to the</w:t>
              </w:r>
              <w:r>
                <w:t xml:space="preserve"> function split, AS shall not be allowed to see “service type information” directly, which is a principle not able to be broken.</w:t>
              </w:r>
            </w:ins>
          </w:p>
        </w:tc>
      </w:tr>
    </w:tbl>
    <w:p w14:paraId="4BB29C6B" w14:textId="77777777" w:rsidR="00256D36" w:rsidRDefault="00256D36"/>
    <w:p w14:paraId="1E27996D" w14:textId="77777777" w:rsidR="00256D36" w:rsidRDefault="006C29F2">
      <w:pPr>
        <w:rPr>
          <w:b/>
          <w:bCs/>
        </w:rPr>
      </w:pPr>
      <w:r>
        <w:rPr>
          <w:b/>
          <w:bCs/>
        </w:rPr>
        <w:t>Position for Question Q3b:</w:t>
      </w:r>
    </w:p>
    <w:tbl>
      <w:tblPr>
        <w:tblStyle w:val="TableGrid"/>
        <w:tblW w:w="9629" w:type="dxa"/>
        <w:tblLayout w:type="fixed"/>
        <w:tblLook w:val="04A0" w:firstRow="1" w:lastRow="0" w:firstColumn="1" w:lastColumn="0" w:noHBand="0" w:noVBand="1"/>
      </w:tblPr>
      <w:tblGrid>
        <w:gridCol w:w="1838"/>
        <w:gridCol w:w="7791"/>
      </w:tblGrid>
      <w:tr w:rsidR="00256D36" w14:paraId="54140226" w14:textId="77777777">
        <w:tc>
          <w:tcPr>
            <w:tcW w:w="1838" w:type="dxa"/>
          </w:tcPr>
          <w:p w14:paraId="7035BB4B" w14:textId="77777777" w:rsidR="00256D36" w:rsidRDefault="006C29F2">
            <w:pPr>
              <w:rPr>
                <w:b/>
                <w:bCs/>
              </w:rPr>
            </w:pPr>
            <w:r>
              <w:rPr>
                <w:b/>
                <w:bCs/>
              </w:rPr>
              <w:t>Support:</w:t>
            </w:r>
          </w:p>
        </w:tc>
        <w:tc>
          <w:tcPr>
            <w:tcW w:w="7791" w:type="dxa"/>
          </w:tcPr>
          <w:p w14:paraId="585F1E23" w14:textId="77777777" w:rsidR="00256D36" w:rsidRDefault="00256D36"/>
        </w:tc>
      </w:tr>
      <w:tr w:rsidR="00256D36" w:rsidRPr="00C46739" w14:paraId="2EC92E1C" w14:textId="77777777">
        <w:tc>
          <w:tcPr>
            <w:tcW w:w="1838" w:type="dxa"/>
          </w:tcPr>
          <w:p w14:paraId="1EA3590D" w14:textId="77777777" w:rsidR="00256D36" w:rsidRDefault="006C29F2">
            <w:pPr>
              <w:rPr>
                <w:b/>
                <w:bCs/>
              </w:rPr>
            </w:pPr>
            <w:r>
              <w:rPr>
                <w:b/>
                <w:bCs/>
              </w:rPr>
              <w:t>Do not support:</w:t>
            </w:r>
          </w:p>
        </w:tc>
        <w:tc>
          <w:tcPr>
            <w:tcW w:w="7791" w:type="dxa"/>
          </w:tcPr>
          <w:p w14:paraId="7B9C1B1D" w14:textId="0AA60A6E" w:rsidR="00256D36" w:rsidRPr="00C46739" w:rsidRDefault="006C29F2">
            <w:pPr>
              <w:rPr>
                <w:rPrChange w:id="466" w:author="Lenovo" w:date="2021-01-31T20:41:00Z">
                  <w:rPr/>
                </w:rPrChange>
              </w:rPr>
            </w:pPr>
            <w:ins w:id="467" w:author="OPPO (Qianxi)" w:date="2021-01-28T08:55:00Z">
              <w:r w:rsidRPr="00C46739">
                <w:rPr>
                  <w:rPrChange w:id="468" w:author="Lenovo" w:date="2021-01-31T20:41:00Z">
                    <w:rPr/>
                  </w:rPrChange>
                </w:rPr>
                <w:t>OPPO</w:t>
              </w:r>
            </w:ins>
            <w:ins w:id="469" w:author="Interdigital" w:date="2021-01-27T22:43:00Z">
              <w:r w:rsidRPr="00C46739">
                <w:rPr>
                  <w:rPrChange w:id="470" w:author="Lenovo" w:date="2021-01-31T20:41:00Z">
                    <w:rPr/>
                  </w:rPrChange>
                </w:rPr>
                <w:t>, InterDigital</w:t>
              </w:r>
            </w:ins>
            <w:ins w:id="471" w:author="Jianming, Wu/ジャンミン ウー" w:date="2021-01-28T16:42:00Z">
              <w:r w:rsidRPr="00C46739">
                <w:rPr>
                  <w:rPrChange w:id="472" w:author="Lenovo" w:date="2021-01-31T20:41:00Z">
                    <w:rPr/>
                  </w:rPrChange>
                </w:rPr>
                <w:t>, Fujitsu</w:t>
              </w:r>
            </w:ins>
            <w:ins w:id="473" w:author="LG: Giwon Park" w:date="2021-01-28T20:02:00Z">
              <w:r w:rsidRPr="00C46739">
                <w:rPr>
                  <w:rPrChange w:id="474" w:author="Lenovo" w:date="2021-01-31T20:41:00Z">
                    <w:rPr/>
                  </w:rPrChange>
                </w:rPr>
                <w:t>, LG</w:t>
              </w:r>
            </w:ins>
            <w:ins w:id="475" w:author="Ericsson" w:date="2021-01-28T14:20:00Z">
              <w:r w:rsidRPr="00C46739">
                <w:rPr>
                  <w:rPrChange w:id="476" w:author="Lenovo" w:date="2021-01-31T20:41:00Z">
                    <w:rPr/>
                  </w:rPrChange>
                </w:rPr>
                <w:t>, Ericsson</w:t>
              </w:r>
            </w:ins>
            <w:ins w:id="477" w:author="Xiaomi (Xing)" w:date="2021-01-29T12:53:00Z">
              <w:r w:rsidRPr="00C46739">
                <w:rPr>
                  <w:rPrChange w:id="478" w:author="Lenovo" w:date="2021-01-31T20:41:00Z">
                    <w:rPr>
                      <w:lang w:val="de-DE"/>
                    </w:rPr>
                  </w:rPrChange>
                </w:rPr>
                <w:t>, Xiaomi</w:t>
              </w:r>
            </w:ins>
            <w:ins w:id="479" w:author="Huawei (Xiaox)" w:date="2021-01-29T13:39:00Z">
              <w:r w:rsidRPr="00C46739">
                <w:rPr>
                  <w:rPrChange w:id="480" w:author="Lenovo" w:date="2021-01-31T20:41:00Z">
                    <w:rPr>
                      <w:lang w:val="de-DE"/>
                    </w:rPr>
                  </w:rPrChange>
                </w:rPr>
                <w:t xml:space="preserve">, </w:t>
              </w:r>
              <w:r w:rsidRPr="00C46739">
                <w:rPr>
                  <w:rFonts w:hint="eastAsia"/>
                  <w:rPrChange w:id="481" w:author="Lenovo" w:date="2021-01-31T20:41:00Z">
                    <w:rPr>
                      <w:rFonts w:hint="eastAsia"/>
                      <w:lang w:val="de-DE"/>
                    </w:rPr>
                  </w:rPrChange>
                </w:rPr>
                <w:t>H</w:t>
              </w:r>
              <w:r w:rsidRPr="00C46739">
                <w:rPr>
                  <w:rPrChange w:id="482" w:author="Lenovo" w:date="2021-01-31T20:41:00Z">
                    <w:rPr>
                      <w:lang w:val="de-DE"/>
                    </w:rPr>
                  </w:rPrChange>
                </w:rPr>
                <w:t>uawei, HiSilicon</w:t>
              </w:r>
            </w:ins>
            <w:ins w:id="483" w:author="Gonzalez Tejeria J, Jesus" w:date="2021-01-29T07:35:00Z">
              <w:r w:rsidRPr="00C46739">
                <w:rPr>
                  <w:rPrChange w:id="484" w:author="Lenovo" w:date="2021-01-31T20:41:00Z">
                    <w:rPr>
                      <w:lang w:val="de-DE"/>
                    </w:rPr>
                  </w:rPrChange>
                </w:rPr>
                <w:t>, P</w:t>
              </w:r>
              <w:r w:rsidRPr="00C46739">
                <w:rPr>
                  <w:rPrChange w:id="485" w:author="Lenovo" w:date="2021-01-31T20:41:00Z">
                    <w:rPr>
                      <w:lang w:val="de-DE"/>
                    </w:rPr>
                  </w:rPrChange>
                </w:rPr>
                <w:t>hilips</w:t>
              </w:r>
            </w:ins>
            <w:ins w:id="486" w:author="Qualcomm" w:date="2021-01-29T02:20:00Z">
              <w:r w:rsidRPr="00C46739">
                <w:rPr>
                  <w:rPrChange w:id="487" w:author="Lenovo" w:date="2021-01-31T20:41:00Z">
                    <w:rPr>
                      <w:lang w:val="de-DE"/>
                    </w:rPr>
                  </w:rPrChange>
                </w:rPr>
                <w:t>,</w:t>
              </w:r>
            </w:ins>
            <w:ins w:id="488" w:author="Fraunhofer" w:date="2021-01-29T16:30:00Z">
              <w:r w:rsidRPr="00C46739">
                <w:rPr>
                  <w:rPrChange w:id="489" w:author="Lenovo" w:date="2021-01-31T20:41:00Z">
                    <w:rPr>
                      <w:lang w:val="de-DE"/>
                    </w:rPr>
                  </w:rPrChange>
                </w:rPr>
                <w:t xml:space="preserve"> Fraunhofer</w:t>
              </w:r>
            </w:ins>
            <w:ins w:id="490" w:author="vivo(Jing)" w:date="2021-01-30T10:30:00Z">
              <w:r w:rsidRPr="00C46739">
                <w:rPr>
                  <w:rPrChange w:id="491" w:author="Lenovo" w:date="2021-01-31T20:41:00Z">
                    <w:rPr>
                      <w:lang w:val="de-DE"/>
                    </w:rPr>
                  </w:rPrChange>
                </w:rPr>
                <w:t>,vivo</w:t>
              </w:r>
            </w:ins>
            <w:ins w:id="492" w:author="ZTE" w:date="2021-01-31T21:39:00Z">
              <w:r w:rsidRPr="00C46739">
                <w:rPr>
                  <w:rFonts w:hint="eastAsia"/>
                  <w:rPrChange w:id="493" w:author="Lenovo" w:date="2021-01-31T20:41:00Z">
                    <w:rPr>
                      <w:rFonts w:hint="eastAsia"/>
                      <w:lang w:val="en-US"/>
                    </w:rPr>
                  </w:rPrChange>
                </w:rPr>
                <w:t>,ZTE</w:t>
              </w:r>
            </w:ins>
            <w:ins w:id="494" w:author="Lenovo" w:date="2021-01-31T20:41:00Z">
              <w:r w:rsidR="00C46739" w:rsidRPr="00C46739">
                <w:rPr>
                  <w:rPrChange w:id="495" w:author="Lenovo" w:date="2021-01-31T20:41:00Z">
                    <w:rPr>
                      <w:lang w:val="en-US"/>
                    </w:rPr>
                  </w:rPrChange>
                </w:rPr>
                <w:t xml:space="preserve">, </w:t>
              </w:r>
              <w:r w:rsidR="00C46739">
                <w:t>Lenovo</w:t>
              </w:r>
              <w:r w:rsidR="00C46739">
                <w:t xml:space="preserve"> (MotM)</w:t>
              </w:r>
            </w:ins>
          </w:p>
        </w:tc>
      </w:tr>
      <w:tr w:rsidR="00256D36" w14:paraId="1C444BAE" w14:textId="77777777">
        <w:tc>
          <w:tcPr>
            <w:tcW w:w="1838" w:type="dxa"/>
          </w:tcPr>
          <w:p w14:paraId="76FAA456" w14:textId="77777777" w:rsidR="00256D36" w:rsidRDefault="006C29F2">
            <w:pPr>
              <w:rPr>
                <w:b/>
                <w:bCs/>
              </w:rPr>
            </w:pPr>
            <w:r>
              <w:rPr>
                <w:b/>
                <w:bCs/>
              </w:rPr>
              <w:t>Neutral/ flexible:</w:t>
            </w:r>
          </w:p>
        </w:tc>
        <w:tc>
          <w:tcPr>
            <w:tcW w:w="7791" w:type="dxa"/>
          </w:tcPr>
          <w:p w14:paraId="087F71FA" w14:textId="77777777" w:rsidR="00256D36" w:rsidRDefault="006C29F2">
            <w:ins w:id="496" w:author="Apple - Zhibin Wu" w:date="2021-01-28T15:59:00Z">
              <w:r>
                <w:t>Apple</w:t>
              </w:r>
            </w:ins>
            <w:ins w:id="497" w:author="MediaTek (Guanyu)" w:date="2021-01-29T10:41:00Z">
              <w:r>
                <w:t>, MediaTek</w:t>
              </w:r>
            </w:ins>
            <w:ins w:id="498" w:author="Qualcomm" w:date="2021-01-29T02:20:00Z">
              <w:r>
                <w:t xml:space="preserve">, </w:t>
              </w:r>
              <w:r>
                <w:rPr>
                  <w:lang w:val="en-US"/>
                </w:rPr>
                <w:t>Qualcomm</w:t>
              </w:r>
            </w:ins>
            <w:ins w:id="499" w:author="Panzner, Berthold (Nokia - DE/Munich)" w:date="2021-01-29T08:50:00Z">
              <w:r>
                <w:rPr>
                  <w:lang w:val="en-US"/>
                </w:rPr>
                <w:t>, Nokia</w:t>
              </w:r>
            </w:ins>
            <w:ins w:id="500" w:author="Spreadtrum Communications" w:date="2021-01-30T09:41:00Z">
              <w:r>
                <w:rPr>
                  <w:lang w:val="en-US"/>
                </w:rPr>
                <w:t>, Spreadtrum</w:t>
              </w:r>
            </w:ins>
            <w:ins w:id="501" w:author="Intel-AA" w:date="2021-01-30T20:17:00Z">
              <w:r>
                <w:rPr>
                  <w:lang w:val="en-US"/>
                </w:rPr>
                <w:t>, Intel</w:t>
              </w:r>
            </w:ins>
          </w:p>
        </w:tc>
      </w:tr>
    </w:tbl>
    <w:p w14:paraId="03180D1C" w14:textId="77777777" w:rsidR="00256D36" w:rsidRDefault="00256D36"/>
    <w:p w14:paraId="4CBB95CE" w14:textId="77777777" w:rsidR="00256D36" w:rsidRDefault="00256D36">
      <w:pPr>
        <w:rPr>
          <w:b/>
          <w:bCs/>
        </w:rPr>
      </w:pPr>
    </w:p>
    <w:p w14:paraId="536EE73D" w14:textId="77777777" w:rsidR="00256D36" w:rsidRDefault="00256D36">
      <w:pPr>
        <w:rPr>
          <w:b/>
          <w:bCs/>
        </w:rPr>
      </w:pPr>
    </w:p>
    <w:p w14:paraId="60A9F31D" w14:textId="77777777" w:rsidR="00256D36" w:rsidRDefault="00256D36">
      <w:pPr>
        <w:rPr>
          <w:b/>
          <w:bCs/>
        </w:rPr>
      </w:pPr>
    </w:p>
    <w:p w14:paraId="72E08536" w14:textId="77777777" w:rsidR="00256D36" w:rsidRDefault="00256D36">
      <w:pPr>
        <w:overflowPunct/>
        <w:autoSpaceDE/>
        <w:autoSpaceDN/>
        <w:adjustRightInd/>
        <w:spacing w:after="0"/>
        <w:jc w:val="left"/>
        <w:textAlignment w:val="auto"/>
        <w:rPr>
          <w:b/>
          <w:bCs/>
        </w:rPr>
      </w:pPr>
    </w:p>
    <w:p w14:paraId="2A63551D" w14:textId="77777777" w:rsidR="00256D36" w:rsidRDefault="00256D36">
      <w:pPr>
        <w:rPr>
          <w:b/>
          <w:bCs/>
        </w:rPr>
      </w:pPr>
    </w:p>
    <w:p w14:paraId="3FC513F9" w14:textId="77777777" w:rsidR="00256D36" w:rsidRDefault="006C29F2">
      <w:pPr>
        <w:overflowPunct/>
        <w:autoSpaceDE/>
        <w:autoSpaceDN/>
        <w:adjustRightInd/>
        <w:spacing w:after="0"/>
        <w:jc w:val="left"/>
        <w:textAlignment w:val="auto"/>
        <w:rPr>
          <w:b/>
          <w:bCs/>
        </w:rPr>
      </w:pPr>
      <w:r>
        <w:rPr>
          <w:b/>
          <w:bCs/>
        </w:rPr>
        <w:br w:type="page"/>
      </w:r>
    </w:p>
    <w:p w14:paraId="069C1A84" w14:textId="77777777" w:rsidR="00256D36" w:rsidRDefault="006C29F2">
      <w:pPr>
        <w:rPr>
          <w:b/>
          <w:bCs/>
        </w:rPr>
      </w:pPr>
      <w:r>
        <w:rPr>
          <w:b/>
          <w:bCs/>
        </w:rPr>
        <w:lastRenderedPageBreak/>
        <w:t xml:space="preserve">Q3c: DRX cycles configurations per QoS level (PQI or a group of PQIs): </w:t>
      </w:r>
    </w:p>
    <w:p w14:paraId="2DB1F260" w14:textId="77777777" w:rsidR="00256D36" w:rsidRDefault="006C29F2">
      <w:pPr>
        <w:rPr>
          <w:b/>
          <w:bCs/>
        </w:rPr>
      </w:pPr>
      <w:r>
        <w:t xml:space="preserve">PQI is signalled from the upper layer to AS already and since only limited PQIs (15 including the 5 new values – and not all of these may apply to a GC/ BC) are defined (in TS 23.287 table 5.4.4-1), it is possible to (pre)configure a table mapping between </w:t>
      </w:r>
      <w:r>
        <w:t>PQIs and their corresponding DRX configuration. Transmitter device knows the PQI and the receiver access stratum needs to either get this information from upper layer or be prepared to receive for any PQI’s corresponding DRX configuration. Some grouping of</w:t>
      </w:r>
      <w:r>
        <w:t xml:space="preserve"> PQIs can be done (e.g. PQIs X1 to Y1 use DRX_Configuration_1; PQIs X2 to Y2 use DRX_Configuration_2 and so on). </w:t>
      </w:r>
      <w:r>
        <w:rPr>
          <w:b/>
          <w:bCs/>
        </w:rPr>
        <w:t>Proponents please explain your solution, if necessary, here.</w:t>
      </w:r>
    </w:p>
    <w:p w14:paraId="1EAC1E1A" w14:textId="77777777" w:rsidR="00256D36" w:rsidRDefault="00256D36">
      <w:pPr>
        <w:rPr>
          <w:b/>
          <w:bCs/>
        </w:rPr>
      </w:pPr>
    </w:p>
    <w:tbl>
      <w:tblPr>
        <w:tblStyle w:val="TableGridLight1"/>
        <w:tblW w:w="10343" w:type="dxa"/>
        <w:tblLayout w:type="fixed"/>
        <w:tblLook w:val="04A0" w:firstRow="1" w:lastRow="0" w:firstColumn="1" w:lastColumn="0" w:noHBand="0" w:noVBand="1"/>
      </w:tblPr>
      <w:tblGrid>
        <w:gridCol w:w="5098"/>
        <w:gridCol w:w="5245"/>
      </w:tblGrid>
      <w:tr w:rsidR="00256D36" w14:paraId="6F55EDDB" w14:textId="77777777">
        <w:tc>
          <w:tcPr>
            <w:tcW w:w="5098" w:type="dxa"/>
          </w:tcPr>
          <w:p w14:paraId="4C0B7B06" w14:textId="77777777" w:rsidR="00256D36" w:rsidRDefault="006C29F2">
            <w:pPr>
              <w:jc w:val="center"/>
              <w:rPr>
                <w:b/>
                <w:bCs/>
              </w:rPr>
            </w:pPr>
            <w:r>
              <w:rPr>
                <w:b/>
                <w:bCs/>
              </w:rPr>
              <w:t>Arguments in favour</w:t>
            </w:r>
          </w:p>
        </w:tc>
        <w:tc>
          <w:tcPr>
            <w:tcW w:w="5245" w:type="dxa"/>
          </w:tcPr>
          <w:p w14:paraId="6F7B7C21" w14:textId="77777777" w:rsidR="00256D36" w:rsidRDefault="006C29F2">
            <w:pPr>
              <w:jc w:val="center"/>
              <w:rPr>
                <w:b/>
                <w:bCs/>
              </w:rPr>
            </w:pPr>
            <w:r>
              <w:rPr>
                <w:b/>
                <w:bCs/>
              </w:rPr>
              <w:t>Arguments opposing</w:t>
            </w:r>
          </w:p>
        </w:tc>
      </w:tr>
      <w:tr w:rsidR="00256D36" w14:paraId="2FCA7256" w14:textId="77777777">
        <w:tc>
          <w:tcPr>
            <w:tcW w:w="5098" w:type="dxa"/>
          </w:tcPr>
          <w:p w14:paraId="4E92CBBD" w14:textId="77777777" w:rsidR="00256D36" w:rsidRDefault="006C29F2">
            <w:r>
              <w:t>Known at Access stratum level.</w:t>
            </w:r>
          </w:p>
          <w:p w14:paraId="709F0220" w14:textId="77777777" w:rsidR="00256D36" w:rsidRDefault="006C29F2">
            <w:r>
              <w:t>Not too ma</w:t>
            </w:r>
            <w:r>
              <w:t xml:space="preserve">ny PQIs – thus only a limited number of corresponding DRX Cycle configurations: allowing sleep time. </w:t>
            </w:r>
          </w:p>
          <w:p w14:paraId="1F21781E" w14:textId="77777777" w:rsidR="00256D36" w:rsidRDefault="006C29F2">
            <w:r>
              <w:t>Not too few PQIs – this avoiding congestion/ HD issues.</w:t>
            </w:r>
          </w:p>
        </w:tc>
        <w:tc>
          <w:tcPr>
            <w:tcW w:w="5245" w:type="dxa"/>
          </w:tcPr>
          <w:p w14:paraId="6209DF5A" w14:textId="77777777" w:rsidR="00256D36" w:rsidRDefault="006C29F2">
            <w:r>
              <w:t>Receiver comes to know of a PQI only upon receiving the first transmission. Therefore, needs to be</w:t>
            </w:r>
            <w:r>
              <w:t xml:space="preserve"> prepared to receive on any of the applicable DRX configurations – some PQI grouping can be done to mitigate this.</w:t>
            </w:r>
          </w:p>
        </w:tc>
      </w:tr>
      <w:tr w:rsidR="00256D36" w14:paraId="56AAB664" w14:textId="77777777">
        <w:tc>
          <w:tcPr>
            <w:tcW w:w="5098" w:type="dxa"/>
          </w:tcPr>
          <w:p w14:paraId="049123A3" w14:textId="77777777" w:rsidR="00256D36" w:rsidRDefault="006C29F2">
            <w:ins w:id="502" w:author="Interdigital" w:date="2021-01-27T22:44:00Z">
              <w:r>
                <w:t>Even for the L2 ID solution in 3a, the DRX configuration for an L2 ID would need to be defined based on the worst case PQI expected for that</w:t>
              </w:r>
              <w:r>
                <w:t xml:space="preserve"> L2 ID (group or service).  The receiver can still be aware of the mapping of PQI to L2 ID (e.g. from upper layers), but this would required involvement by SA2.</w:t>
              </w:r>
            </w:ins>
          </w:p>
        </w:tc>
        <w:tc>
          <w:tcPr>
            <w:tcW w:w="5245" w:type="dxa"/>
          </w:tcPr>
          <w:p w14:paraId="4F10E840" w14:textId="77777777" w:rsidR="00256D36" w:rsidRDefault="006C29F2">
            <w:ins w:id="503" w:author="Jianming, Wu/ジャンミン ウー" w:date="2021-01-28T16:43:00Z">
              <w:r>
                <w:rPr>
                  <w:lang w:val="en-US"/>
                </w:rPr>
                <w:t xml:space="preserve">If DRX cycle is configured per </w:t>
              </w:r>
              <w:r>
                <w:rPr>
                  <w:rFonts w:eastAsia="Yu Mincho"/>
                  <w:lang w:eastAsia="ja-JP"/>
                </w:rPr>
                <w:t>PQI, UEs have to be awake to monitor PSCCHs in all PQI-based On-</w:t>
              </w:r>
              <w:r>
                <w:rPr>
                  <w:rFonts w:eastAsia="Yu Mincho"/>
                  <w:lang w:eastAsia="ja-JP"/>
                </w:rPr>
                <w:t>duration</w:t>
              </w:r>
            </w:ins>
            <w:ins w:id="504" w:author="Jianming, Wu/ジャンミン ウー" w:date="2021-01-28T16:52:00Z">
              <w:r>
                <w:rPr>
                  <w:rFonts w:eastAsia="Yu Mincho"/>
                  <w:lang w:eastAsia="ja-JP"/>
                </w:rPr>
                <w:t>s</w:t>
              </w:r>
            </w:ins>
            <w:ins w:id="505" w:author="Jianming, Wu/ジャンミン ウー" w:date="2021-01-28T16:43:00Z">
              <w:r>
                <w:rPr>
                  <w:rFonts w:eastAsia="Yu Mincho"/>
                  <w:lang w:eastAsia="ja-JP"/>
                </w:rPr>
                <w:t xml:space="preserve">, before the GC and BC session. It </w:t>
              </w:r>
            </w:ins>
            <w:ins w:id="506" w:author="Jianming, Wu/ジャンミン ウー" w:date="2021-01-28T16:52:00Z">
              <w:r>
                <w:rPr>
                  <w:rFonts w:eastAsia="Yu Mincho"/>
                  <w:lang w:eastAsia="ja-JP"/>
                </w:rPr>
                <w:t xml:space="preserve">could significantly </w:t>
              </w:r>
            </w:ins>
            <w:ins w:id="507" w:author="Jianming, Wu/ジャンミン ウー" w:date="2021-01-28T16:43:00Z">
              <w:r>
                <w:rPr>
                  <w:rFonts w:eastAsia="Yu Mincho"/>
                  <w:lang w:eastAsia="ja-JP"/>
                </w:rPr>
                <w:t>reduce the efficiency of power saving.</w:t>
              </w:r>
            </w:ins>
          </w:p>
        </w:tc>
      </w:tr>
      <w:tr w:rsidR="00256D36" w14:paraId="79F24222" w14:textId="77777777">
        <w:trPr>
          <w:ins w:id="508" w:author="LG: Giwon Park" w:date="2021-01-28T20:02:00Z"/>
        </w:trPr>
        <w:tc>
          <w:tcPr>
            <w:tcW w:w="5098" w:type="dxa"/>
          </w:tcPr>
          <w:p w14:paraId="6E23FDAE" w14:textId="77777777" w:rsidR="00256D36" w:rsidRDefault="006C29F2">
            <w:pPr>
              <w:rPr>
                <w:ins w:id="509" w:author="LG: Giwon Park" w:date="2021-01-28T20:03:00Z"/>
              </w:rPr>
            </w:pPr>
            <w:ins w:id="510" w:author="LG: Giwon Park" w:date="2021-01-28T20:03:00Z">
              <w:r>
                <w:t xml:space="preserve">It is necessary to reflect the QoS characteristic of the groupcast/broadcast service in the SL DRX configuration. Thus, SL DRX </w:t>
              </w:r>
              <w:r>
                <w:t>configuration for groupcast/broadcast can be configured per QoS class (e.g., per PQI or per grouping of PQIs).</w:t>
              </w:r>
            </w:ins>
          </w:p>
          <w:p w14:paraId="75C7F6DE" w14:textId="77777777" w:rsidR="00256D36" w:rsidRDefault="006C29F2">
            <w:pPr>
              <w:rPr>
                <w:ins w:id="511" w:author="LG: Giwon Park" w:date="2021-01-28T20:02:00Z"/>
              </w:rPr>
            </w:pPr>
            <w:ins w:id="512" w:author="LG: Giwon Park" w:date="2021-01-28T20:03:00Z">
              <w:r>
                <w:t xml:space="preserve">Regarding the PQI acquisition of the AS layer, 23.287 generally describes that V2X layer transfers PQI to AS layer when creating or </w:t>
              </w:r>
              <w:r>
                <w:t>modifying or removing the PC5 QoS Flow. It is not limited to Tx UEs only.</w:t>
              </w:r>
            </w:ins>
          </w:p>
        </w:tc>
        <w:tc>
          <w:tcPr>
            <w:tcW w:w="5245" w:type="dxa"/>
          </w:tcPr>
          <w:p w14:paraId="135689D4" w14:textId="77777777" w:rsidR="00256D36" w:rsidRDefault="00256D36">
            <w:pPr>
              <w:rPr>
                <w:ins w:id="513" w:author="LG: Giwon Park" w:date="2021-01-28T20:02:00Z"/>
                <w:lang w:val="en-US"/>
              </w:rPr>
            </w:pPr>
          </w:p>
        </w:tc>
      </w:tr>
      <w:tr w:rsidR="00256D36" w14:paraId="5B484BA2" w14:textId="77777777">
        <w:trPr>
          <w:ins w:id="514" w:author="Apple - Zhibin Wu" w:date="2021-01-28T15:56:00Z"/>
        </w:trPr>
        <w:tc>
          <w:tcPr>
            <w:tcW w:w="5098" w:type="dxa"/>
          </w:tcPr>
          <w:p w14:paraId="5DE0146D" w14:textId="77777777" w:rsidR="00256D36" w:rsidRDefault="006C29F2">
            <w:pPr>
              <w:rPr>
                <w:ins w:id="515" w:author="Apple - Zhibin Wu" w:date="2021-01-28T15:56:00Z"/>
              </w:rPr>
            </w:pPr>
            <w:ins w:id="516" w:author="Apple - Zhibin Wu" w:date="2021-01-28T15:56:00Z">
              <w:r>
                <w:t>Regarding the concern of</w:t>
              </w:r>
            </w:ins>
            <w:ins w:id="517" w:author="Apple - Zhibin Wu" w:date="2021-01-28T15:57:00Z">
              <w:r>
                <w:t xml:space="preserve"> RX UE</w:t>
              </w:r>
            </w:ins>
            <w:ins w:id="518" w:author="Apple - Zhibin Wu" w:date="2021-01-28T15:56:00Z">
              <w:r>
                <w:t xml:space="preserve"> monitor</w:t>
              </w:r>
            </w:ins>
            <w:ins w:id="519" w:author="Apple - Zhibin Wu" w:date="2021-01-28T15:57:00Z">
              <w:r>
                <w:t>ing</w:t>
              </w:r>
            </w:ins>
            <w:ins w:id="520" w:author="Apple - Zhibin Wu" w:date="2021-01-28T15:56:00Z">
              <w:r>
                <w:t xml:space="preserve"> multiple </w:t>
              </w:r>
            </w:ins>
            <w:ins w:id="521" w:author="Apple - Zhibin Wu" w:date="2021-01-28T15:57:00Z">
              <w:r>
                <w:t>SL-DRX cycles in different</w:t>
              </w:r>
            </w:ins>
            <w:ins w:id="522" w:author="Apple - Zhibin Wu" w:date="2021-01-28T16:02:00Z">
              <w:r>
                <w:t xml:space="preserve"> PQI levels, I think this can be sovled by design the DRX cycle to be in </w:t>
              </w:r>
            </w:ins>
            <w:ins w:id="523" w:author="Apple - Zhibin Wu" w:date="2021-01-28T16:03:00Z">
              <w:r>
                <w:t>[</w:t>
              </w:r>
            </w:ins>
            <w:ins w:id="524" w:author="Apple - Zhibin Wu" w:date="2021-01-28T16:02:00Z">
              <w:r>
                <w:t xml:space="preserve">T, </w:t>
              </w:r>
            </w:ins>
            <w:ins w:id="525" w:author="Apple - Zhibin Wu" w:date="2021-01-28T16:03:00Z">
              <w:r>
                <w:t>T/2, T/4…]</w:t>
              </w:r>
            </w:ins>
            <w:ins w:id="526" w:author="Apple - Zhibin Wu" w:date="2021-01-28T16:04:00Z">
              <w:r>
                <w:t xml:space="preserve"> with overlappin</w:t>
              </w:r>
              <w:r>
                <w:t>g onDuraiton</w:t>
              </w:r>
            </w:ins>
            <w:ins w:id="527" w:author="Apple - Zhibin Wu" w:date="2021-01-28T16:03:00Z">
              <w:r>
                <w:t>, so that the UE only choose one cycle to follow</w:t>
              </w:r>
            </w:ins>
            <w:ins w:id="528" w:author="Apple - Zhibin Wu" w:date="2021-01-28T16:04:00Z">
              <w:r>
                <w:t xml:space="preserve"> all traffic for all PQIs above a threshold level</w:t>
              </w:r>
            </w:ins>
            <w:ins w:id="529" w:author="Apple - Zhibin Wu" w:date="2021-01-28T16:03:00Z">
              <w:r>
                <w:t>.</w:t>
              </w:r>
            </w:ins>
            <w:ins w:id="530" w:author="Apple - Zhibin Wu" w:date="2021-01-28T15:57:00Z">
              <w:r>
                <w:t xml:space="preserve"> </w:t>
              </w:r>
            </w:ins>
          </w:p>
        </w:tc>
        <w:tc>
          <w:tcPr>
            <w:tcW w:w="5245" w:type="dxa"/>
          </w:tcPr>
          <w:p w14:paraId="787C8006" w14:textId="77777777" w:rsidR="00256D36" w:rsidRDefault="00256D36">
            <w:pPr>
              <w:rPr>
                <w:ins w:id="531" w:author="Apple - Zhibin Wu" w:date="2021-01-28T15:56:00Z"/>
                <w:lang w:val="en-US"/>
              </w:rPr>
            </w:pPr>
          </w:p>
        </w:tc>
      </w:tr>
      <w:tr w:rsidR="00256D36" w14:paraId="6C7AC70E" w14:textId="77777777">
        <w:trPr>
          <w:ins w:id="532" w:author="Huawei (Xiaox)" w:date="2021-01-29T13:39:00Z"/>
        </w:trPr>
        <w:tc>
          <w:tcPr>
            <w:tcW w:w="5098" w:type="dxa"/>
          </w:tcPr>
          <w:p w14:paraId="7F8A5D97" w14:textId="77777777" w:rsidR="00256D36" w:rsidRDefault="006C29F2">
            <w:pPr>
              <w:rPr>
                <w:ins w:id="533" w:author="Huawei (Xiaox)" w:date="2021-01-29T13:39:00Z"/>
              </w:rPr>
            </w:pPr>
            <w:ins w:id="534" w:author="Huawei (Xiaox)" w:date="2021-01-29T13:39:00Z">
              <w:r>
                <w:t>Able to make DRX operation adaptive to the QoS requirements of the Bcast/Gcast data actually  transmitted/received.</w:t>
              </w:r>
            </w:ins>
          </w:p>
        </w:tc>
        <w:tc>
          <w:tcPr>
            <w:tcW w:w="5245" w:type="dxa"/>
          </w:tcPr>
          <w:p w14:paraId="7A355E97" w14:textId="77777777" w:rsidR="00256D36" w:rsidRDefault="00256D36">
            <w:pPr>
              <w:rPr>
                <w:ins w:id="535" w:author="Huawei (Xiaox)" w:date="2021-01-29T13:39:00Z"/>
              </w:rPr>
            </w:pPr>
          </w:p>
        </w:tc>
      </w:tr>
    </w:tbl>
    <w:p w14:paraId="3D335C32" w14:textId="77777777" w:rsidR="00256D36" w:rsidRDefault="00256D36"/>
    <w:p w14:paraId="7664CA98" w14:textId="77777777" w:rsidR="00256D36" w:rsidRDefault="006C29F2">
      <w:pPr>
        <w:rPr>
          <w:b/>
          <w:bCs/>
        </w:rPr>
      </w:pPr>
      <w:r>
        <w:rPr>
          <w:b/>
          <w:bCs/>
        </w:rPr>
        <w:t>Position for Question Q</w:t>
      </w:r>
      <w:r>
        <w:rPr>
          <w:b/>
          <w:bCs/>
        </w:rPr>
        <w:t>3c:</w:t>
      </w:r>
    </w:p>
    <w:tbl>
      <w:tblPr>
        <w:tblStyle w:val="TableGrid"/>
        <w:tblW w:w="9629" w:type="dxa"/>
        <w:tblLayout w:type="fixed"/>
        <w:tblLook w:val="04A0" w:firstRow="1" w:lastRow="0" w:firstColumn="1" w:lastColumn="0" w:noHBand="0" w:noVBand="1"/>
      </w:tblPr>
      <w:tblGrid>
        <w:gridCol w:w="1838"/>
        <w:gridCol w:w="7791"/>
      </w:tblGrid>
      <w:tr w:rsidR="00256D36" w:rsidRPr="00183677" w14:paraId="1A5A2935" w14:textId="77777777">
        <w:tc>
          <w:tcPr>
            <w:tcW w:w="1838" w:type="dxa"/>
          </w:tcPr>
          <w:p w14:paraId="13BD20A8" w14:textId="77777777" w:rsidR="00256D36" w:rsidRDefault="006C29F2">
            <w:pPr>
              <w:rPr>
                <w:b/>
                <w:bCs/>
              </w:rPr>
            </w:pPr>
            <w:r>
              <w:rPr>
                <w:b/>
                <w:bCs/>
              </w:rPr>
              <w:t>Support:</w:t>
            </w:r>
          </w:p>
        </w:tc>
        <w:tc>
          <w:tcPr>
            <w:tcW w:w="7791" w:type="dxa"/>
          </w:tcPr>
          <w:p w14:paraId="599A9530" w14:textId="7DF191E6" w:rsidR="00256D36" w:rsidRPr="00183677" w:rsidRDefault="006C29F2">
            <w:pPr>
              <w:rPr>
                <w:lang w:val="de-DE"/>
                <w:rPrChange w:id="536" w:author="Lenovo" w:date="2021-01-31T20:37:00Z">
                  <w:rPr>
                    <w:lang w:val="en-US"/>
                  </w:rPr>
                </w:rPrChange>
              </w:rPr>
            </w:pPr>
            <w:ins w:id="537" w:author="Interdigital" w:date="2021-01-27T22:44:00Z">
              <w:r w:rsidRPr="00183677">
                <w:rPr>
                  <w:lang w:val="de-DE"/>
                  <w:rPrChange w:id="538" w:author="Lenovo" w:date="2021-01-31T20:37:00Z">
                    <w:rPr/>
                  </w:rPrChange>
                </w:rPr>
                <w:t>InterDigital</w:t>
              </w:r>
            </w:ins>
            <w:ins w:id="539" w:author="LG: Giwon Park" w:date="2021-01-28T20:03:00Z">
              <w:r w:rsidRPr="00183677">
                <w:rPr>
                  <w:lang w:val="de-DE"/>
                  <w:rPrChange w:id="540" w:author="Lenovo" w:date="2021-01-31T20:37:00Z">
                    <w:rPr/>
                  </w:rPrChange>
                </w:rPr>
                <w:t>, LG</w:t>
              </w:r>
            </w:ins>
            <w:ins w:id="541" w:author="Apple - Zhibin Wu" w:date="2021-01-28T15:55:00Z">
              <w:r w:rsidRPr="00183677">
                <w:rPr>
                  <w:lang w:val="de-DE"/>
                  <w:rPrChange w:id="542" w:author="Lenovo" w:date="2021-01-31T20:37:00Z">
                    <w:rPr/>
                  </w:rPrChange>
                </w:rPr>
                <w:t>, Apple</w:t>
              </w:r>
            </w:ins>
            <w:ins w:id="543" w:author="Huawei (Xiaox)" w:date="2021-01-29T13:40:00Z">
              <w:r w:rsidRPr="00183677">
                <w:rPr>
                  <w:lang w:val="de-DE"/>
                  <w:rPrChange w:id="544" w:author="Lenovo" w:date="2021-01-31T20:37:00Z">
                    <w:rPr/>
                  </w:rPrChange>
                </w:rPr>
                <w:t xml:space="preserve">, </w:t>
              </w:r>
              <w:r w:rsidRPr="00183677">
                <w:rPr>
                  <w:rFonts w:hint="eastAsia"/>
                  <w:lang w:val="de-DE"/>
                  <w:rPrChange w:id="545" w:author="Lenovo" w:date="2021-01-31T20:37:00Z">
                    <w:rPr>
                      <w:rFonts w:hint="eastAsia"/>
                    </w:rPr>
                  </w:rPrChange>
                </w:rPr>
                <w:t>H</w:t>
              </w:r>
              <w:r w:rsidRPr="00183677">
                <w:rPr>
                  <w:lang w:val="de-DE"/>
                  <w:rPrChange w:id="546" w:author="Lenovo" w:date="2021-01-31T20:37:00Z">
                    <w:rPr/>
                  </w:rPrChange>
                </w:rPr>
                <w:t>uawei, HiSilicon</w:t>
              </w:r>
            </w:ins>
            <w:ins w:id="547" w:author="Gonzalez Tejeria J, Jesus" w:date="2021-01-29T07:35:00Z">
              <w:r w:rsidRPr="00183677">
                <w:rPr>
                  <w:lang w:val="de-DE"/>
                  <w:rPrChange w:id="548" w:author="Lenovo" w:date="2021-01-31T20:37:00Z">
                    <w:rPr/>
                  </w:rPrChange>
                </w:rPr>
                <w:t>, Philips</w:t>
              </w:r>
            </w:ins>
            <w:ins w:id="549" w:author="Panzner, Berthold (Nokia - DE/Munich)" w:date="2021-01-29T08:53:00Z">
              <w:r w:rsidRPr="00183677">
                <w:rPr>
                  <w:lang w:val="de-DE"/>
                  <w:rPrChange w:id="550" w:author="Lenovo" w:date="2021-01-31T20:37:00Z">
                    <w:rPr/>
                  </w:rPrChange>
                </w:rPr>
                <w:t>, Nokia</w:t>
              </w:r>
            </w:ins>
            <w:ins w:id="551" w:author="Fraunhofer" w:date="2021-01-29T16:31:00Z">
              <w:r w:rsidRPr="00183677">
                <w:rPr>
                  <w:lang w:val="de-DE"/>
                  <w:rPrChange w:id="552" w:author="Lenovo" w:date="2021-01-31T20:37:00Z">
                    <w:rPr/>
                  </w:rPrChange>
                </w:rPr>
                <w:t>, Fraunhofer</w:t>
              </w:r>
            </w:ins>
            <w:ins w:id="553" w:author="vivo(Jing)" w:date="2021-01-30T10:30:00Z">
              <w:r w:rsidRPr="00183677">
                <w:rPr>
                  <w:lang w:val="de-DE"/>
                  <w:rPrChange w:id="554" w:author="Lenovo" w:date="2021-01-31T20:37:00Z">
                    <w:rPr/>
                  </w:rPrChange>
                </w:rPr>
                <w:t>, vivo</w:t>
              </w:r>
            </w:ins>
            <w:ins w:id="555" w:author="Intel-AA" w:date="2021-01-30T20:17:00Z">
              <w:r w:rsidRPr="00183677">
                <w:rPr>
                  <w:lang w:val="de-DE"/>
                  <w:rPrChange w:id="556" w:author="Lenovo" w:date="2021-01-31T20:37:00Z">
                    <w:rPr/>
                  </w:rPrChange>
                </w:rPr>
                <w:t>, Intel</w:t>
              </w:r>
            </w:ins>
            <w:ins w:id="557" w:author="ZTE" w:date="2021-01-31T21:39:00Z">
              <w:r w:rsidRPr="00183677">
                <w:rPr>
                  <w:rFonts w:hint="eastAsia"/>
                  <w:lang w:val="de-DE"/>
                  <w:rPrChange w:id="558" w:author="Lenovo" w:date="2021-01-31T20:37:00Z">
                    <w:rPr>
                      <w:rFonts w:hint="eastAsia"/>
                      <w:lang w:val="en-US"/>
                    </w:rPr>
                  </w:rPrChange>
                </w:rPr>
                <w:t>,ZTE</w:t>
              </w:r>
            </w:ins>
            <w:ins w:id="559" w:author="Lenovo" w:date="2021-01-31T20:41:00Z">
              <w:r w:rsidR="00C07F1F">
                <w:rPr>
                  <w:lang w:val="de-DE"/>
                </w:rPr>
                <w:t xml:space="preserve">, </w:t>
              </w:r>
              <w:r w:rsidR="00C07F1F" w:rsidRPr="00C07F1F">
                <w:rPr>
                  <w:lang w:val="de-DE"/>
                </w:rPr>
                <w:t>Lenovo</w:t>
              </w:r>
              <w:r w:rsidR="00C07F1F">
                <w:rPr>
                  <w:lang w:val="de-DE"/>
                </w:rPr>
                <w:t xml:space="preserve"> (MotM)</w:t>
              </w:r>
            </w:ins>
          </w:p>
        </w:tc>
      </w:tr>
      <w:tr w:rsidR="00256D36" w14:paraId="17D3B8AD" w14:textId="77777777">
        <w:tc>
          <w:tcPr>
            <w:tcW w:w="1838" w:type="dxa"/>
          </w:tcPr>
          <w:p w14:paraId="0FEB96C5" w14:textId="77777777" w:rsidR="00256D36" w:rsidRDefault="006C29F2">
            <w:pPr>
              <w:rPr>
                <w:b/>
                <w:bCs/>
              </w:rPr>
            </w:pPr>
            <w:r>
              <w:rPr>
                <w:b/>
                <w:bCs/>
              </w:rPr>
              <w:t>Do not support:</w:t>
            </w:r>
          </w:p>
        </w:tc>
        <w:tc>
          <w:tcPr>
            <w:tcW w:w="7791" w:type="dxa"/>
          </w:tcPr>
          <w:p w14:paraId="5C03C61A" w14:textId="77777777" w:rsidR="00256D36" w:rsidRPr="00256D36" w:rsidRDefault="006C29F2">
            <w:pPr>
              <w:tabs>
                <w:tab w:val="left" w:pos="1701"/>
                <w:tab w:val="right" w:pos="9639"/>
              </w:tabs>
              <w:rPr>
                <w:rFonts w:eastAsia="Yu Mincho"/>
                <w:sz w:val="21"/>
                <w:lang w:eastAsia="ja-JP"/>
                <w:rPrChange w:id="560" w:author="Jianming, Wu/ジャンミン ウー" w:date="2021-01-28T16:43:00Z">
                  <w:rPr>
                    <w:b/>
                    <w:sz w:val="24"/>
                  </w:rPr>
                </w:rPrChange>
              </w:rPr>
            </w:pPr>
            <w:ins w:id="561" w:author="Jianming, Wu/ジャンミン ウー" w:date="2021-01-28T16:43:00Z">
              <w:r>
                <w:rPr>
                  <w:rFonts w:eastAsia="Yu Mincho" w:hint="eastAsia"/>
                  <w:lang w:eastAsia="ja-JP"/>
                </w:rPr>
                <w:t>F</w:t>
              </w:r>
              <w:r>
                <w:rPr>
                  <w:rFonts w:eastAsia="Yu Mincho"/>
                  <w:lang w:eastAsia="ja-JP"/>
                </w:rPr>
                <w:t>ujitsu</w:t>
              </w:r>
            </w:ins>
            <w:ins w:id="562" w:author="Xiaomi (Xing)" w:date="2021-01-29T12:53:00Z">
              <w:r>
                <w:rPr>
                  <w:rFonts w:eastAsia="Yu Mincho"/>
                  <w:lang w:eastAsia="ja-JP"/>
                </w:rPr>
                <w:t>, Xiaomi</w:t>
              </w:r>
            </w:ins>
          </w:p>
        </w:tc>
      </w:tr>
      <w:tr w:rsidR="00256D36" w14:paraId="612B44D8" w14:textId="77777777">
        <w:tc>
          <w:tcPr>
            <w:tcW w:w="1838" w:type="dxa"/>
          </w:tcPr>
          <w:p w14:paraId="30608789" w14:textId="77777777" w:rsidR="00256D36" w:rsidRDefault="006C29F2">
            <w:pPr>
              <w:rPr>
                <w:b/>
                <w:bCs/>
              </w:rPr>
            </w:pPr>
            <w:r>
              <w:rPr>
                <w:b/>
                <w:bCs/>
              </w:rPr>
              <w:t>Neutral/ flexible:</w:t>
            </w:r>
          </w:p>
        </w:tc>
        <w:tc>
          <w:tcPr>
            <w:tcW w:w="7791" w:type="dxa"/>
          </w:tcPr>
          <w:p w14:paraId="023C5F93" w14:textId="77777777" w:rsidR="00256D36" w:rsidRDefault="006C29F2">
            <w:ins w:id="563" w:author="OPPO (Qianxi)" w:date="2021-01-28T08:58:00Z">
              <w:r>
                <w:rPr>
                  <w:rFonts w:hint="eastAsia"/>
                </w:rPr>
                <w:t>O</w:t>
              </w:r>
              <w:r>
                <w:t>PPO</w:t>
              </w:r>
            </w:ins>
            <w:ins w:id="564" w:author="Ericsson" w:date="2021-01-28T14:21:00Z">
              <w:r>
                <w:t>, Ericsson</w:t>
              </w:r>
            </w:ins>
            <w:ins w:id="565" w:author="MediaTek (Guanyu)" w:date="2021-01-29T10:42:00Z">
              <w:r>
                <w:t>, MediaTek</w:t>
              </w:r>
            </w:ins>
            <w:ins w:id="566" w:author="Qualcomm" w:date="2021-01-29T02:21:00Z">
              <w:r>
                <w:t>, Qualcomm</w:t>
              </w:r>
            </w:ins>
            <w:ins w:id="567" w:author="Spreadtrum Communications" w:date="2021-01-30T09:42:00Z">
              <w:r>
                <w:t>, Spreadtrum</w:t>
              </w:r>
            </w:ins>
          </w:p>
        </w:tc>
      </w:tr>
    </w:tbl>
    <w:p w14:paraId="53FD0662" w14:textId="77777777" w:rsidR="00256D36" w:rsidRDefault="00256D36"/>
    <w:p w14:paraId="2CEACE5F" w14:textId="77777777" w:rsidR="00256D36" w:rsidRDefault="006C29F2">
      <w:pPr>
        <w:overflowPunct/>
        <w:autoSpaceDE/>
        <w:autoSpaceDN/>
        <w:adjustRightInd/>
        <w:spacing w:after="0"/>
        <w:jc w:val="left"/>
        <w:textAlignment w:val="auto"/>
        <w:rPr>
          <w:b/>
          <w:bCs/>
        </w:rPr>
      </w:pPr>
      <w:r>
        <w:rPr>
          <w:b/>
          <w:bCs/>
        </w:rPr>
        <w:br w:type="page"/>
      </w:r>
    </w:p>
    <w:p w14:paraId="46FBD426" w14:textId="77777777" w:rsidR="00256D36" w:rsidRDefault="006C29F2">
      <w:pPr>
        <w:rPr>
          <w:b/>
          <w:bCs/>
        </w:rPr>
      </w:pPr>
      <w:r>
        <w:rPr>
          <w:b/>
          <w:bCs/>
        </w:rPr>
        <w:lastRenderedPageBreak/>
        <w:t xml:space="preserve">Q3d: DRX cycles configurations per Geo-location: </w:t>
      </w:r>
    </w:p>
    <w:p w14:paraId="46069424" w14:textId="77777777" w:rsidR="00256D36" w:rsidRDefault="006C29F2">
      <w:pPr>
        <w:rPr>
          <w:b/>
          <w:bCs/>
        </w:rPr>
      </w:pPr>
      <w:r>
        <w:t xml:space="preserve">The assumption here is that the legacy zone-based technique is used and then for a zone (or a group of zones/ bigger zone sizes) a corresponding DRX configuration is (pre)configured. </w:t>
      </w:r>
      <w:r>
        <w:rPr>
          <w:b/>
          <w:bCs/>
        </w:rPr>
        <w:t>Proponents please expla</w:t>
      </w:r>
      <w:r>
        <w:rPr>
          <w:b/>
          <w:bCs/>
        </w:rPr>
        <w:t>in your solution, if necessary, here.</w:t>
      </w:r>
    </w:p>
    <w:p w14:paraId="056DF6DC"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3C4D718C" w14:textId="77777777">
        <w:tc>
          <w:tcPr>
            <w:tcW w:w="5098" w:type="dxa"/>
          </w:tcPr>
          <w:p w14:paraId="66A3F7DD" w14:textId="77777777" w:rsidR="00256D36" w:rsidRDefault="006C29F2">
            <w:pPr>
              <w:jc w:val="center"/>
              <w:rPr>
                <w:b/>
                <w:bCs/>
              </w:rPr>
            </w:pPr>
            <w:r>
              <w:rPr>
                <w:b/>
                <w:bCs/>
              </w:rPr>
              <w:t>Arguments in favour</w:t>
            </w:r>
          </w:p>
        </w:tc>
        <w:tc>
          <w:tcPr>
            <w:tcW w:w="5245" w:type="dxa"/>
          </w:tcPr>
          <w:p w14:paraId="3B68BDFD" w14:textId="77777777" w:rsidR="00256D36" w:rsidRDefault="006C29F2">
            <w:pPr>
              <w:jc w:val="center"/>
              <w:rPr>
                <w:b/>
                <w:bCs/>
              </w:rPr>
            </w:pPr>
            <w:r>
              <w:rPr>
                <w:b/>
                <w:bCs/>
              </w:rPr>
              <w:t>Arguments opposing</w:t>
            </w:r>
          </w:p>
        </w:tc>
      </w:tr>
      <w:tr w:rsidR="00256D36" w14:paraId="5469D536" w14:textId="77777777">
        <w:tc>
          <w:tcPr>
            <w:tcW w:w="5098" w:type="dxa"/>
          </w:tcPr>
          <w:p w14:paraId="0209CB26" w14:textId="77777777" w:rsidR="00256D36" w:rsidRDefault="006C29F2">
            <w:r>
              <w:t>Assuming a zone-based Geo-location concept: Known technology (specified, implemented).</w:t>
            </w:r>
          </w:p>
          <w:p w14:paraId="4CC328A0" w14:textId="77777777" w:rsidR="00256D36" w:rsidRDefault="00256D36"/>
        </w:tc>
        <w:tc>
          <w:tcPr>
            <w:tcW w:w="5245" w:type="dxa"/>
          </w:tcPr>
          <w:p w14:paraId="75FA6854" w14:textId="77777777" w:rsidR="00256D36" w:rsidRDefault="006C29F2">
            <w:r>
              <w:t xml:space="preserve">The receiver device locations are not known to the transmitter. How the </w:t>
            </w:r>
            <w:r>
              <w:t>transmitter ensures that it uses a DRX configuration that the potential receivers are also using?</w:t>
            </w:r>
          </w:p>
          <w:p w14:paraId="22814612" w14:textId="77777777" w:rsidR="00256D36" w:rsidRDefault="006C29F2">
            <w:r>
              <w:t>Multiple transmitters and receivers of a GC/ BC communication may be in different zones.</w:t>
            </w:r>
          </w:p>
        </w:tc>
      </w:tr>
      <w:tr w:rsidR="00256D36" w14:paraId="6B9857BC" w14:textId="77777777">
        <w:tc>
          <w:tcPr>
            <w:tcW w:w="5098" w:type="dxa"/>
          </w:tcPr>
          <w:p w14:paraId="7B256D0D" w14:textId="77777777" w:rsidR="00256D36" w:rsidRDefault="006C29F2">
            <w:ins w:id="568" w:author="Jianming, Wu/ジャンミン ウー" w:date="2021-01-28T16:44:00Z">
              <w:r>
                <w:rPr>
                  <w:rFonts w:eastAsia="Yu Mincho" w:hint="eastAsia"/>
                  <w:lang w:eastAsia="ja-JP"/>
                </w:rPr>
                <w:t>S</w:t>
              </w:r>
              <w:r>
                <w:rPr>
                  <w:rFonts w:eastAsia="Yu Mincho"/>
                  <w:lang w:eastAsia="ja-JP"/>
                </w:rPr>
                <w:t>idelink is designed for vicinity UEs to communicate each other. The</w:t>
              </w:r>
              <w:r>
                <w:rPr>
                  <w:rFonts w:eastAsia="Yu Mincho"/>
                  <w:lang w:eastAsia="ja-JP"/>
                </w:rPr>
                <w:t xml:space="preserve"> DRX On-durations can be pre-configured and </w:t>
              </w:r>
            </w:ins>
            <w:ins w:id="569" w:author="Jianming, Wu/ジャンミン ウー" w:date="2021-01-28T16:53:00Z">
              <w:r>
                <w:rPr>
                  <w:rFonts w:eastAsia="Yu Mincho"/>
                  <w:lang w:eastAsia="ja-JP"/>
                </w:rPr>
                <w:t xml:space="preserve">partially </w:t>
              </w:r>
            </w:ins>
            <w:ins w:id="570" w:author="Jianming, Wu/ジャンミン ウー" w:date="2021-01-28T16:44:00Z">
              <w:r>
                <w:rPr>
                  <w:rFonts w:eastAsia="Yu Mincho"/>
                  <w:lang w:eastAsia="ja-JP"/>
                </w:rPr>
                <w:t xml:space="preserve">overlapped for UEs who are in the neighbour zones. This ensures </w:t>
              </w:r>
            </w:ins>
            <w:ins w:id="571" w:author="Jianming, Wu/ジャンミン ウー" w:date="2021-01-28T16:53:00Z">
              <w:r>
                <w:rPr>
                  <w:rFonts w:eastAsia="Yu Mincho"/>
                  <w:lang w:eastAsia="ja-JP"/>
                </w:rPr>
                <w:t xml:space="preserve">the </w:t>
              </w:r>
            </w:ins>
            <w:ins w:id="572" w:author="Jianming, Wu/ジャンミン ウー" w:date="2021-01-28T16:44:00Z">
              <w:r>
                <w:rPr>
                  <w:rFonts w:eastAsia="Yu Mincho"/>
                  <w:lang w:eastAsia="ja-JP"/>
                </w:rPr>
                <w:t xml:space="preserve">UEs to make the reception from </w:t>
              </w:r>
            </w:ins>
            <w:ins w:id="573" w:author="Jianming, Wu/ジャンミン ウー" w:date="2021-01-28T16:54:00Z">
              <w:r>
                <w:rPr>
                  <w:rFonts w:eastAsia="Yu Mincho"/>
                  <w:lang w:eastAsia="ja-JP"/>
                </w:rPr>
                <w:t xml:space="preserve">the </w:t>
              </w:r>
            </w:ins>
            <w:ins w:id="574" w:author="Jianming, Wu/ジャンミン ウー" w:date="2021-01-28T16:53:00Z">
              <w:r>
                <w:rPr>
                  <w:rFonts w:eastAsia="Yu Mincho"/>
                  <w:lang w:eastAsia="ja-JP"/>
                </w:rPr>
                <w:t>Tx-</w:t>
              </w:r>
            </w:ins>
            <w:ins w:id="575" w:author="Jianming, Wu/ジャンミン ウー" w:date="2021-01-28T16:44:00Z">
              <w:r>
                <w:rPr>
                  <w:rFonts w:eastAsia="Yu Mincho"/>
                  <w:lang w:eastAsia="ja-JP"/>
                </w:rPr>
                <w:t>UEs in proximity. At least, the Geo-location based DRX configuration can be performed for the UE</w:t>
              </w:r>
              <w:r>
                <w:rPr>
                  <w:rFonts w:eastAsia="Yu Mincho"/>
                  <w:lang w:eastAsia="ja-JP"/>
                </w:rPr>
                <w:t>s who are involved in broadcast communication. For groupcast, the UEs can start Geo-location based DRX configuration before the groupcast session establishment. After the establishment, the UEs in the group can refine DRX configuration based on L2 destinat</w:t>
              </w:r>
              <w:r>
                <w:rPr>
                  <w:rFonts w:eastAsia="Yu Mincho"/>
                  <w:lang w:eastAsia="ja-JP"/>
                </w:rPr>
                <w:t>ion ID or service type.</w:t>
              </w:r>
            </w:ins>
          </w:p>
        </w:tc>
        <w:tc>
          <w:tcPr>
            <w:tcW w:w="5245" w:type="dxa"/>
          </w:tcPr>
          <w:p w14:paraId="65D59643" w14:textId="77777777" w:rsidR="00256D36" w:rsidRDefault="006C29F2">
            <w:pPr>
              <w:rPr>
                <w:ins w:id="576" w:author="Apple - Zhibin Wu" w:date="2021-01-28T16:05:00Z"/>
              </w:rPr>
            </w:pPr>
            <w:ins w:id="577" w:author="Ericsson" w:date="2021-01-28T14:21:00Z">
              <w:r>
                <w:t>In addition, the solution doesn’t work in case UE moves around.</w:t>
              </w:r>
            </w:ins>
          </w:p>
          <w:p w14:paraId="4DF282FF" w14:textId="77777777" w:rsidR="00256D36" w:rsidRDefault="006C29F2">
            <w:ins w:id="578" w:author="Apple - Zhibin Wu" w:date="2021-01-28T16:05:00Z">
              <w:r>
                <w:t>Zone based resource pool configurations are no longer s</w:t>
              </w:r>
            </w:ins>
            <w:ins w:id="579" w:author="Apple - Zhibin Wu" w:date="2021-01-28T16:06:00Z">
              <w:r>
                <w:t>upported in R16. We think this only work for a very big geographical area</w:t>
              </w:r>
            </w:ins>
            <w:ins w:id="580" w:author="Apple - Zhibin Wu" w:date="2021-01-28T16:07:00Z">
              <w:r>
                <w:t xml:space="preserve">, not for small-size zones. But for OOC </w:t>
              </w:r>
              <w:r>
                <w:t>UE, geographica area concept is already supported, there is no need to do any extra granaual</w:t>
              </w:r>
            </w:ins>
            <w:ins w:id="581" w:author="Apple - Zhibin Wu" w:date="2021-01-28T16:08:00Z">
              <w:r>
                <w:t>rity in a smaller scale.</w:t>
              </w:r>
            </w:ins>
            <w:ins w:id="582" w:author="Apple - Zhibin Wu" w:date="2021-01-28T16:05:00Z">
              <w:r>
                <w:t xml:space="preserve"> </w:t>
              </w:r>
            </w:ins>
          </w:p>
        </w:tc>
      </w:tr>
      <w:tr w:rsidR="00256D36" w14:paraId="4CAA53BE" w14:textId="77777777">
        <w:trPr>
          <w:ins w:id="583" w:author="Huawei (Xiaox)" w:date="2021-01-29T13:40:00Z"/>
        </w:trPr>
        <w:tc>
          <w:tcPr>
            <w:tcW w:w="5098" w:type="dxa"/>
          </w:tcPr>
          <w:p w14:paraId="4E6AC51A" w14:textId="77777777" w:rsidR="00256D36" w:rsidRDefault="006C29F2">
            <w:pPr>
              <w:rPr>
                <w:ins w:id="584" w:author="Huawei (Xiaox)" w:date="2021-01-29T13:40:00Z"/>
              </w:rPr>
            </w:pPr>
            <w:ins w:id="585" w:author="Panzner, Berthold (Nokia - DE/Munich)" w:date="2021-01-29T08:55:00Z">
              <w:r>
                <w:t>For broadcast and groupcast the UE can adapt its</w:t>
              </w:r>
            </w:ins>
            <w:ins w:id="586" w:author="Panzner, Berthold (Nokia - DE/Munich)" w:date="2021-01-29T08:56:00Z">
              <w:r>
                <w:t xml:space="preserve"> DRX configuration based on overlapping zones/areas, where each zone may </w:t>
              </w:r>
            </w:ins>
            <w:ins w:id="587" w:author="Panzner, Berthold (Nokia - DE/Munich)" w:date="2021-01-29T08:57:00Z">
              <w:r>
                <w:t>adapt to a DRX c</w:t>
              </w:r>
              <w:r>
                <w:t>onfiguration that corresponds to the vehicular risk level of the zone</w:t>
              </w:r>
            </w:ins>
            <w:ins w:id="588" w:author="Panzner, Berthold (Nokia - DE/Munich)" w:date="2021-01-29T08:58:00Z">
              <w:r>
                <w:t>.</w:t>
              </w:r>
            </w:ins>
            <w:ins w:id="589" w:author="Panzner, Berthold (Nokia - DE/Munich)" w:date="2021-01-29T09:02:00Z">
              <w:r>
                <w:t xml:space="preserve"> The geo-location based SL DRX configuration is </w:t>
              </w:r>
            </w:ins>
            <w:ins w:id="590" w:author="Panzner, Berthold (Nokia - DE/Munich)" w:date="2021-01-29T09:03:00Z">
              <w:r>
                <w:t>especially suitable</w:t>
              </w:r>
            </w:ins>
            <w:ins w:id="591" w:author="Panzner, Berthold (Nokia - DE/Munich)" w:date="2021-01-29T09:02:00Z">
              <w:r>
                <w:t xml:space="preserve"> for </w:t>
              </w:r>
            </w:ins>
            <w:ins w:id="592" w:author="Panzner, Berthold (Nokia - DE/Munich)" w:date="2021-01-29T09:03:00Z">
              <w:r>
                <w:t xml:space="preserve">vulnerable road user and/or </w:t>
              </w:r>
            </w:ins>
            <w:ins w:id="593" w:author="Panzner, Berthold (Nokia - DE/Munich)" w:date="2021-01-29T09:02:00Z">
              <w:r>
                <w:t>pedestrian</w:t>
              </w:r>
            </w:ins>
            <w:ins w:id="594" w:author="Panzner, Berthold (Nokia - DE/Munich)" w:date="2021-01-29T09:03:00Z">
              <w:r>
                <w:t>-</w:t>
              </w:r>
            </w:ins>
            <w:ins w:id="595" w:author="Panzner, Berthold (Nokia - DE/Munich)" w:date="2021-01-29T09:02:00Z">
              <w:r>
                <w:t>type UEs (t</w:t>
              </w:r>
            </w:ins>
            <w:ins w:id="596" w:author="Panzner, Berthold (Nokia - DE/Munich)" w:date="2021-01-29T09:03:00Z">
              <w:r>
                <w:t>hose types of UEs for which DRX is relevant</w:t>
              </w:r>
            </w:ins>
            <w:ins w:id="597" w:author="Panzner, Berthold (Nokia - DE/Munich)" w:date="2021-01-29T09:02:00Z">
              <w:r>
                <w:t>)</w:t>
              </w:r>
            </w:ins>
            <w:ins w:id="598" w:author="Panzner, Berthold (Nokia - DE/Munich)" w:date="2021-01-29T09:03:00Z">
              <w:r>
                <w:t>.</w:t>
              </w:r>
            </w:ins>
            <w:ins w:id="599" w:author="Panzner, Berthold (Nokia - DE/Munich)" w:date="2021-01-29T08:58:00Z">
              <w:r>
                <w:t xml:space="preserve"> Here the DRX relat</w:t>
              </w:r>
              <w:r>
                <w:t xml:space="preserve">ed zone can be different from the already defined </w:t>
              </w:r>
            </w:ins>
            <w:ins w:id="600" w:author="Panzner, Berthold (Nokia - DE/Munich)" w:date="2021-01-29T08:59:00Z">
              <w:r>
                <w:t>terminology “zone” in LTE V2X and NR SL for resource selection in</w:t>
              </w:r>
            </w:ins>
            <w:ins w:id="601" w:author="Panzner, Berthold (Nokia - DE/Munich)" w:date="2021-01-29T09:00:00Z">
              <w:r>
                <w:t xml:space="preserve"> ooc/</w:t>
              </w:r>
            </w:ins>
            <w:ins w:id="602" w:author="Panzner, Berthold (Nokia - DE/Munich)" w:date="2021-01-29T08:59:00Z">
              <w:r>
                <w:t>mode</w:t>
              </w:r>
            </w:ins>
            <w:ins w:id="603" w:author="Panzner, Berthold (Nokia - DE/Munich)" w:date="2021-01-29T09:00:00Z">
              <w:r>
                <w:t xml:space="preserve"> 2.</w:t>
              </w:r>
            </w:ins>
          </w:p>
        </w:tc>
        <w:tc>
          <w:tcPr>
            <w:tcW w:w="5245" w:type="dxa"/>
          </w:tcPr>
          <w:p w14:paraId="71184F62" w14:textId="77777777" w:rsidR="00256D36" w:rsidRDefault="006C29F2">
            <w:pPr>
              <w:rPr>
                <w:ins w:id="604" w:author="Huawei (Xiaox)" w:date="2021-01-29T13:40:00Z"/>
              </w:rPr>
            </w:pPr>
            <w:ins w:id="605" w:author="Huawei (Xiaox)" w:date="2021-01-29T13:40:00Z">
              <w:r>
                <w:t>It is just a solution from which, however, no obvious benefits are foreseen.</w:t>
              </w:r>
            </w:ins>
          </w:p>
        </w:tc>
      </w:tr>
      <w:tr w:rsidR="00256D36" w14:paraId="283F6231" w14:textId="77777777">
        <w:trPr>
          <w:ins w:id="606" w:author="Fraunhofer" w:date="2021-01-29T16:33:00Z"/>
        </w:trPr>
        <w:tc>
          <w:tcPr>
            <w:tcW w:w="5098" w:type="dxa"/>
          </w:tcPr>
          <w:p w14:paraId="3D5B84A7" w14:textId="77777777" w:rsidR="00256D36" w:rsidRDefault="006C29F2">
            <w:pPr>
              <w:rPr>
                <w:ins w:id="607" w:author="Fraunhofer" w:date="2021-01-29T17:03:00Z"/>
                <w:rFonts w:eastAsia="Yu Mincho"/>
                <w:lang w:eastAsia="ja-JP"/>
              </w:rPr>
            </w:pPr>
            <w:ins w:id="608" w:author="Fraunhofer" w:date="2021-01-29T16:37:00Z">
              <w:r>
                <w:rPr>
                  <w:rFonts w:eastAsia="Yu Mincho"/>
                  <w:lang w:eastAsia="ja-JP"/>
                </w:rPr>
                <w:t xml:space="preserve">DRX ON-durations can be pre-configured considering </w:t>
              </w:r>
            </w:ins>
            <w:ins w:id="609" w:author="Fraunhofer" w:date="2021-01-29T16:59:00Z">
              <w:r>
                <w:rPr>
                  <w:rFonts w:eastAsia="Yu Mincho"/>
                  <w:lang w:eastAsia="ja-JP"/>
                </w:rPr>
                <w:t>geo-location</w:t>
              </w:r>
            </w:ins>
            <w:ins w:id="610" w:author="Fraunhofer" w:date="2021-01-29T16:37:00Z">
              <w:r>
                <w:rPr>
                  <w:rFonts w:eastAsia="Yu Mincho"/>
                  <w:lang w:eastAsia="ja-JP"/>
                </w:rPr>
                <w:t>. For example, if different DRX configurations are associated to</w:t>
              </w:r>
            </w:ins>
            <w:ins w:id="611" w:author="Fraunhofer" w:date="2021-01-29T17:00:00Z">
              <w:r>
                <w:rPr>
                  <w:rFonts w:eastAsia="Yu Mincho"/>
                  <w:lang w:eastAsia="ja-JP"/>
                </w:rPr>
                <w:t xml:space="preserve"> </w:t>
              </w:r>
            </w:ins>
            <w:ins w:id="612" w:author="Fraunhofer" w:date="2021-01-29T17:01:00Z">
              <w:r>
                <w:rPr>
                  <w:rFonts w:eastAsia="Yu Mincho"/>
                  <w:lang w:eastAsia="ja-JP"/>
                </w:rPr>
                <w:t xml:space="preserve">a </w:t>
              </w:r>
            </w:ins>
            <w:ins w:id="613" w:author="Fraunhofer" w:date="2021-01-29T17:00:00Z">
              <w:r>
                <w:rPr>
                  <w:rFonts w:eastAsia="Yu Mincho"/>
                  <w:lang w:eastAsia="ja-JP"/>
                </w:rPr>
                <w:t>geo</w:t>
              </w:r>
            </w:ins>
            <w:ins w:id="614" w:author="Fraunhofer" w:date="2021-01-29T17:01:00Z">
              <w:r>
                <w:rPr>
                  <w:rFonts w:eastAsia="Yu Mincho"/>
                  <w:lang w:eastAsia="ja-JP"/>
                </w:rPr>
                <w:t>-</w:t>
              </w:r>
            </w:ins>
            <w:ins w:id="615" w:author="Fraunhofer" w:date="2021-01-29T17:00:00Z">
              <w:r>
                <w:rPr>
                  <w:rFonts w:eastAsia="Yu Mincho"/>
                  <w:lang w:eastAsia="ja-JP"/>
                </w:rPr>
                <w:t>location e.g.</w:t>
              </w:r>
            </w:ins>
            <w:ins w:id="616" w:author="Fraunhofer" w:date="2021-01-29T16:37:00Z">
              <w:r>
                <w:rPr>
                  <w:rFonts w:eastAsia="Yu Mincho"/>
                  <w:lang w:eastAsia="ja-JP"/>
                </w:rPr>
                <w:t xml:space="preserve"> a zone ID, the number of UEs simultaneously transmitting in the same active time is reduced. This way reliab</w:t>
              </w:r>
              <w:r>
                <w:rPr>
                  <w:rFonts w:eastAsia="Yu Mincho"/>
                  <w:lang w:eastAsia="ja-JP"/>
                </w:rPr>
                <w:t>ility could be improved due to less interference.</w:t>
              </w:r>
            </w:ins>
            <w:ins w:id="617" w:author="Fraunhofer" w:date="2021-01-29T17:02:00Z">
              <w:r>
                <w:rPr>
                  <w:rFonts w:eastAsia="Yu Mincho"/>
                  <w:lang w:eastAsia="ja-JP"/>
                </w:rPr>
                <w:t xml:space="preserve"> In addition,</w:t>
              </w:r>
            </w:ins>
            <w:ins w:id="618" w:author="Fraunhofer" w:date="2021-01-29T17:04:00Z">
              <w:r>
                <w:rPr>
                  <w:rFonts w:eastAsia="Yu Mincho"/>
                  <w:lang w:eastAsia="ja-JP"/>
                </w:rPr>
                <w:t xml:space="preserve"> this could help in saving battery power for P-UEs in locations where they are not interacting with V-UEs. </w:t>
              </w:r>
            </w:ins>
          </w:p>
          <w:p w14:paraId="7AFCD255" w14:textId="77777777" w:rsidR="00256D36" w:rsidRDefault="00256D36">
            <w:pPr>
              <w:rPr>
                <w:ins w:id="619" w:author="Fraunhofer" w:date="2021-01-29T16:33:00Z"/>
              </w:rPr>
            </w:pPr>
          </w:p>
        </w:tc>
        <w:tc>
          <w:tcPr>
            <w:tcW w:w="5245" w:type="dxa"/>
          </w:tcPr>
          <w:p w14:paraId="501DF4A6" w14:textId="77777777" w:rsidR="00256D36" w:rsidRDefault="00256D36">
            <w:pPr>
              <w:rPr>
                <w:ins w:id="620" w:author="Fraunhofer" w:date="2021-01-29T16:33:00Z"/>
              </w:rPr>
            </w:pPr>
          </w:p>
        </w:tc>
      </w:tr>
    </w:tbl>
    <w:p w14:paraId="22A6BC22" w14:textId="77777777" w:rsidR="00256D36" w:rsidRDefault="00256D36"/>
    <w:p w14:paraId="718C1F05" w14:textId="77777777" w:rsidR="00256D36" w:rsidRDefault="006C29F2">
      <w:pPr>
        <w:rPr>
          <w:b/>
          <w:bCs/>
        </w:rPr>
      </w:pPr>
      <w:r>
        <w:rPr>
          <w:b/>
          <w:bCs/>
        </w:rPr>
        <w:t>Position for Question Q3d:</w:t>
      </w:r>
    </w:p>
    <w:tbl>
      <w:tblPr>
        <w:tblStyle w:val="TableGrid"/>
        <w:tblW w:w="9629" w:type="dxa"/>
        <w:tblLayout w:type="fixed"/>
        <w:tblLook w:val="04A0" w:firstRow="1" w:lastRow="0" w:firstColumn="1" w:lastColumn="0" w:noHBand="0" w:noVBand="1"/>
      </w:tblPr>
      <w:tblGrid>
        <w:gridCol w:w="1838"/>
        <w:gridCol w:w="7791"/>
      </w:tblGrid>
      <w:tr w:rsidR="00256D36" w14:paraId="50E725F2" w14:textId="77777777">
        <w:tc>
          <w:tcPr>
            <w:tcW w:w="1838" w:type="dxa"/>
          </w:tcPr>
          <w:p w14:paraId="278EE546" w14:textId="77777777" w:rsidR="00256D36" w:rsidRDefault="006C29F2">
            <w:pPr>
              <w:rPr>
                <w:b/>
                <w:bCs/>
              </w:rPr>
            </w:pPr>
            <w:r>
              <w:rPr>
                <w:b/>
                <w:bCs/>
              </w:rPr>
              <w:t>Support:</w:t>
            </w:r>
          </w:p>
        </w:tc>
        <w:tc>
          <w:tcPr>
            <w:tcW w:w="7791" w:type="dxa"/>
          </w:tcPr>
          <w:p w14:paraId="2FFE7BFB" w14:textId="77777777" w:rsidR="00256D36" w:rsidRPr="00256D36" w:rsidRDefault="006C29F2">
            <w:pPr>
              <w:rPr>
                <w:rFonts w:eastAsia="Yu Mincho"/>
                <w:lang w:eastAsia="ja-JP"/>
                <w:rPrChange w:id="621" w:author="Jianming, Wu/ジャンミン ウー" w:date="2021-01-28T16:44:00Z">
                  <w:rPr/>
                </w:rPrChange>
              </w:rPr>
            </w:pPr>
            <w:ins w:id="622" w:author="Jianming, Wu/ジャンミン ウー" w:date="2021-01-28T16:44:00Z">
              <w:r>
                <w:rPr>
                  <w:rFonts w:eastAsia="Yu Mincho" w:hint="eastAsia"/>
                  <w:lang w:eastAsia="ja-JP"/>
                </w:rPr>
                <w:t>F</w:t>
              </w:r>
              <w:r>
                <w:rPr>
                  <w:rFonts w:eastAsia="Yu Mincho"/>
                  <w:lang w:eastAsia="ja-JP"/>
                </w:rPr>
                <w:t>ujitsu</w:t>
              </w:r>
            </w:ins>
            <w:ins w:id="623" w:author="Panzner, Berthold (Nokia - DE/Munich)" w:date="2021-01-29T08:53:00Z">
              <w:r>
                <w:rPr>
                  <w:rFonts w:eastAsia="Yu Mincho"/>
                  <w:lang w:eastAsia="ja-JP"/>
                </w:rPr>
                <w:t>, Nokia</w:t>
              </w:r>
            </w:ins>
            <w:ins w:id="624" w:author="Fraunhofer" w:date="2021-01-29T16:34:00Z">
              <w:r>
                <w:rPr>
                  <w:rFonts w:eastAsia="Yu Mincho"/>
                  <w:lang w:eastAsia="ja-JP"/>
                </w:rPr>
                <w:t>, Fraunhofer</w:t>
              </w:r>
            </w:ins>
          </w:p>
        </w:tc>
      </w:tr>
      <w:tr w:rsidR="00256D36" w14:paraId="1C0B5984" w14:textId="77777777">
        <w:tc>
          <w:tcPr>
            <w:tcW w:w="1838" w:type="dxa"/>
          </w:tcPr>
          <w:p w14:paraId="4EA7A5FB" w14:textId="77777777" w:rsidR="00256D36" w:rsidRDefault="006C29F2">
            <w:pPr>
              <w:rPr>
                <w:b/>
                <w:bCs/>
              </w:rPr>
            </w:pPr>
            <w:r>
              <w:rPr>
                <w:b/>
                <w:bCs/>
              </w:rPr>
              <w:t xml:space="preserve">Do not </w:t>
            </w:r>
            <w:r>
              <w:rPr>
                <w:b/>
                <w:bCs/>
              </w:rPr>
              <w:t>support:</w:t>
            </w:r>
          </w:p>
        </w:tc>
        <w:tc>
          <w:tcPr>
            <w:tcW w:w="7791" w:type="dxa"/>
          </w:tcPr>
          <w:p w14:paraId="10976BB3" w14:textId="6B5642EE" w:rsidR="00256D36" w:rsidRDefault="006C29F2">
            <w:pPr>
              <w:rPr>
                <w:lang w:val="en-US"/>
              </w:rPr>
            </w:pPr>
            <w:ins w:id="625" w:author="OPPO (Qianxi)" w:date="2021-01-28T08:58:00Z">
              <w:r>
                <w:rPr>
                  <w:rFonts w:hint="eastAsia"/>
                </w:rPr>
                <w:t>O</w:t>
              </w:r>
              <w:r>
                <w:t>PPO</w:t>
              </w:r>
            </w:ins>
            <w:ins w:id="626" w:author="LG: Giwon Park" w:date="2021-01-28T20:03:00Z">
              <w:r>
                <w:t>, LG</w:t>
              </w:r>
            </w:ins>
            <w:ins w:id="627" w:author="Ericsson" w:date="2021-01-28T14:21:00Z">
              <w:r>
                <w:t>, Ericsson</w:t>
              </w:r>
            </w:ins>
            <w:ins w:id="628" w:author="Apple - Zhibin Wu" w:date="2021-01-28T16:05:00Z">
              <w:r>
                <w:t>, Apple</w:t>
              </w:r>
            </w:ins>
            <w:ins w:id="629" w:author="MediaTek (Guanyu)" w:date="2021-01-29T10:42:00Z">
              <w:r>
                <w:t>, MediaTek</w:t>
              </w:r>
            </w:ins>
            <w:ins w:id="630" w:author="Huawei (Xiaox)" w:date="2021-01-29T13:40:00Z">
              <w:r>
                <w:t xml:space="preserve">, </w:t>
              </w:r>
              <w:r>
                <w:rPr>
                  <w:rFonts w:hint="eastAsia"/>
                </w:rPr>
                <w:t>H</w:t>
              </w:r>
              <w:r>
                <w:t>uawei, HiSilicon</w:t>
              </w:r>
            </w:ins>
            <w:ins w:id="631" w:author="Qualcomm" w:date="2021-01-29T02:22:00Z">
              <w:r>
                <w:t>, Qualcomm</w:t>
              </w:r>
            </w:ins>
            <w:ins w:id="632" w:author="Spreadtrum Communications" w:date="2021-01-30T09:42:00Z">
              <w:r>
                <w:t>. Spreadtrum</w:t>
              </w:r>
            </w:ins>
            <w:ins w:id="633" w:author="vivo(Jing)" w:date="2021-01-30T10:31:00Z">
              <w:r>
                <w:t>, vivo</w:t>
              </w:r>
            </w:ins>
            <w:ins w:id="634" w:author="Intel-AA" w:date="2021-01-30T20:17:00Z">
              <w:r>
                <w:t>, Intel</w:t>
              </w:r>
            </w:ins>
            <w:ins w:id="635" w:author="ZTE" w:date="2021-01-31T21:39:00Z">
              <w:r>
                <w:rPr>
                  <w:rFonts w:hint="eastAsia"/>
                  <w:lang w:val="en-US"/>
                </w:rPr>
                <w:t>,ZTE</w:t>
              </w:r>
            </w:ins>
            <w:ins w:id="636" w:author="Lenovo" w:date="2021-01-31T20:42:00Z">
              <w:r w:rsidR="001F5271">
                <w:rPr>
                  <w:lang w:val="en-US"/>
                </w:rPr>
                <w:t xml:space="preserve">, </w:t>
              </w:r>
              <w:r w:rsidR="001F5271" w:rsidRPr="001F5271">
                <w:rPr>
                  <w:lang w:val="en-US"/>
                </w:rPr>
                <w:t>Lenovo</w:t>
              </w:r>
              <w:r w:rsidR="001F5271">
                <w:rPr>
                  <w:lang w:val="en-US"/>
                </w:rPr>
                <w:t xml:space="preserve"> (MotM)</w:t>
              </w:r>
            </w:ins>
          </w:p>
        </w:tc>
      </w:tr>
      <w:tr w:rsidR="00256D36" w14:paraId="6F53DEC0" w14:textId="77777777">
        <w:tc>
          <w:tcPr>
            <w:tcW w:w="1838" w:type="dxa"/>
          </w:tcPr>
          <w:p w14:paraId="7A75EC39" w14:textId="77777777" w:rsidR="00256D36" w:rsidRDefault="006C29F2">
            <w:pPr>
              <w:rPr>
                <w:b/>
                <w:bCs/>
              </w:rPr>
            </w:pPr>
            <w:r>
              <w:rPr>
                <w:b/>
                <w:bCs/>
              </w:rPr>
              <w:t>Neutral/ flexible:</w:t>
            </w:r>
          </w:p>
        </w:tc>
        <w:tc>
          <w:tcPr>
            <w:tcW w:w="7791" w:type="dxa"/>
          </w:tcPr>
          <w:p w14:paraId="18F44DA8" w14:textId="77777777" w:rsidR="00256D36" w:rsidRDefault="006C29F2">
            <w:ins w:id="637" w:author="Interdigital" w:date="2021-01-27T22:45:00Z">
              <w:r>
                <w:t>InterDigital</w:t>
              </w:r>
            </w:ins>
            <w:ins w:id="638" w:author="Xiaomi (Xing)" w:date="2021-01-29T12:54:00Z">
              <w:r>
                <w:t>, Xiaomi</w:t>
              </w:r>
            </w:ins>
            <w:ins w:id="639" w:author="Gonzalez Tejeria J, Jesus" w:date="2021-01-29T07:35:00Z">
              <w:r>
                <w:t>, Philips</w:t>
              </w:r>
            </w:ins>
          </w:p>
        </w:tc>
      </w:tr>
    </w:tbl>
    <w:p w14:paraId="7F9558D8" w14:textId="77777777" w:rsidR="00256D36" w:rsidRDefault="00256D36"/>
    <w:p w14:paraId="1F7E424B" w14:textId="77777777" w:rsidR="00256D36" w:rsidRDefault="006C29F2">
      <w:r>
        <w:t xml:space="preserve"> </w:t>
      </w:r>
    </w:p>
    <w:p w14:paraId="49C1F968" w14:textId="77777777" w:rsidR="00256D36" w:rsidRDefault="006C29F2">
      <w:pPr>
        <w:overflowPunct/>
        <w:autoSpaceDE/>
        <w:autoSpaceDN/>
        <w:adjustRightInd/>
        <w:spacing w:after="0"/>
        <w:jc w:val="left"/>
        <w:textAlignment w:val="auto"/>
      </w:pPr>
      <w:r>
        <w:br w:type="page"/>
      </w:r>
    </w:p>
    <w:p w14:paraId="3189F388" w14:textId="77777777" w:rsidR="00256D36" w:rsidRDefault="006C29F2">
      <w:pPr>
        <w:rPr>
          <w:b/>
          <w:bCs/>
        </w:rPr>
      </w:pPr>
      <w:r>
        <w:rPr>
          <w:b/>
          <w:bCs/>
        </w:rPr>
        <w:lastRenderedPageBreak/>
        <w:t xml:space="preserve">Q3e: Additional Option </w:t>
      </w:r>
    </w:p>
    <w:p w14:paraId="14507FB3" w14:textId="77777777" w:rsidR="00256D36" w:rsidRDefault="006C29F2">
      <w:pPr>
        <w:rPr>
          <w:b/>
          <w:bCs/>
        </w:rPr>
      </w:pPr>
      <w:r>
        <w:t>Please explain briefly here:</w:t>
      </w:r>
    </w:p>
    <w:p w14:paraId="6F3FC0F4"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087C4289" w14:textId="77777777">
        <w:tc>
          <w:tcPr>
            <w:tcW w:w="5098" w:type="dxa"/>
          </w:tcPr>
          <w:p w14:paraId="7BDA430E" w14:textId="77777777" w:rsidR="00256D36" w:rsidRDefault="006C29F2">
            <w:pPr>
              <w:jc w:val="center"/>
              <w:rPr>
                <w:b/>
                <w:bCs/>
              </w:rPr>
            </w:pPr>
            <w:r>
              <w:rPr>
                <w:b/>
                <w:bCs/>
              </w:rPr>
              <w:t>Arguments in favour</w:t>
            </w:r>
          </w:p>
        </w:tc>
        <w:tc>
          <w:tcPr>
            <w:tcW w:w="5245" w:type="dxa"/>
          </w:tcPr>
          <w:p w14:paraId="7F4B5802" w14:textId="77777777" w:rsidR="00256D36" w:rsidRDefault="006C29F2">
            <w:pPr>
              <w:jc w:val="center"/>
              <w:rPr>
                <w:b/>
                <w:bCs/>
              </w:rPr>
            </w:pPr>
            <w:r>
              <w:rPr>
                <w:b/>
                <w:bCs/>
              </w:rPr>
              <w:t>Arguments opposing</w:t>
            </w:r>
          </w:p>
        </w:tc>
      </w:tr>
      <w:tr w:rsidR="00256D36" w14:paraId="135AE7A7" w14:textId="77777777">
        <w:tc>
          <w:tcPr>
            <w:tcW w:w="5098" w:type="dxa"/>
          </w:tcPr>
          <w:p w14:paraId="22113459" w14:textId="77777777" w:rsidR="00256D36" w:rsidRDefault="00256D36"/>
        </w:tc>
        <w:tc>
          <w:tcPr>
            <w:tcW w:w="5245" w:type="dxa"/>
          </w:tcPr>
          <w:p w14:paraId="0912051D" w14:textId="77777777" w:rsidR="00256D36" w:rsidRDefault="00256D36"/>
        </w:tc>
      </w:tr>
      <w:tr w:rsidR="00256D36" w14:paraId="556B6173" w14:textId="77777777">
        <w:tc>
          <w:tcPr>
            <w:tcW w:w="5098" w:type="dxa"/>
          </w:tcPr>
          <w:p w14:paraId="2175BB66" w14:textId="77777777" w:rsidR="00256D36" w:rsidRDefault="00256D36"/>
        </w:tc>
        <w:tc>
          <w:tcPr>
            <w:tcW w:w="5245" w:type="dxa"/>
          </w:tcPr>
          <w:p w14:paraId="3CA307B4" w14:textId="77777777" w:rsidR="00256D36" w:rsidRDefault="00256D36"/>
        </w:tc>
      </w:tr>
    </w:tbl>
    <w:p w14:paraId="1386698C" w14:textId="77777777" w:rsidR="00256D36" w:rsidRDefault="00256D36"/>
    <w:p w14:paraId="268BE180" w14:textId="77777777" w:rsidR="00256D36" w:rsidRDefault="006C29F2">
      <w:pPr>
        <w:rPr>
          <w:b/>
          <w:bCs/>
        </w:rPr>
      </w:pPr>
      <w:r>
        <w:rPr>
          <w:b/>
          <w:bCs/>
        </w:rPr>
        <w:t>Position for Question Q3e:</w:t>
      </w:r>
    </w:p>
    <w:tbl>
      <w:tblPr>
        <w:tblStyle w:val="TableGrid"/>
        <w:tblW w:w="9629" w:type="dxa"/>
        <w:tblLayout w:type="fixed"/>
        <w:tblLook w:val="04A0" w:firstRow="1" w:lastRow="0" w:firstColumn="1" w:lastColumn="0" w:noHBand="0" w:noVBand="1"/>
      </w:tblPr>
      <w:tblGrid>
        <w:gridCol w:w="1838"/>
        <w:gridCol w:w="7791"/>
      </w:tblGrid>
      <w:tr w:rsidR="00256D36" w14:paraId="7B3CC299" w14:textId="77777777">
        <w:tc>
          <w:tcPr>
            <w:tcW w:w="1838" w:type="dxa"/>
          </w:tcPr>
          <w:p w14:paraId="5F56A378" w14:textId="77777777" w:rsidR="00256D36" w:rsidRDefault="006C29F2">
            <w:pPr>
              <w:rPr>
                <w:b/>
                <w:bCs/>
              </w:rPr>
            </w:pPr>
            <w:r>
              <w:rPr>
                <w:b/>
                <w:bCs/>
              </w:rPr>
              <w:t>Support:</w:t>
            </w:r>
          </w:p>
        </w:tc>
        <w:tc>
          <w:tcPr>
            <w:tcW w:w="7791" w:type="dxa"/>
          </w:tcPr>
          <w:p w14:paraId="19CA26BC" w14:textId="77777777" w:rsidR="00256D36" w:rsidRDefault="00256D36"/>
        </w:tc>
      </w:tr>
      <w:tr w:rsidR="00256D36" w14:paraId="3D3068D6" w14:textId="77777777">
        <w:tc>
          <w:tcPr>
            <w:tcW w:w="1838" w:type="dxa"/>
          </w:tcPr>
          <w:p w14:paraId="650272A6" w14:textId="77777777" w:rsidR="00256D36" w:rsidRDefault="006C29F2">
            <w:pPr>
              <w:rPr>
                <w:b/>
                <w:bCs/>
              </w:rPr>
            </w:pPr>
            <w:r>
              <w:rPr>
                <w:b/>
                <w:bCs/>
              </w:rPr>
              <w:t>Do not support:</w:t>
            </w:r>
          </w:p>
        </w:tc>
        <w:tc>
          <w:tcPr>
            <w:tcW w:w="7791" w:type="dxa"/>
          </w:tcPr>
          <w:p w14:paraId="29F528F1" w14:textId="77777777" w:rsidR="00256D36" w:rsidRDefault="00256D36"/>
        </w:tc>
      </w:tr>
      <w:tr w:rsidR="00256D36" w14:paraId="3A578B85" w14:textId="77777777">
        <w:tc>
          <w:tcPr>
            <w:tcW w:w="1838" w:type="dxa"/>
          </w:tcPr>
          <w:p w14:paraId="0532B7EE" w14:textId="77777777" w:rsidR="00256D36" w:rsidRDefault="006C29F2">
            <w:pPr>
              <w:rPr>
                <w:b/>
                <w:bCs/>
              </w:rPr>
            </w:pPr>
            <w:r>
              <w:rPr>
                <w:b/>
                <w:bCs/>
              </w:rPr>
              <w:t>Neutral/ flexible:</w:t>
            </w:r>
          </w:p>
        </w:tc>
        <w:tc>
          <w:tcPr>
            <w:tcW w:w="7791" w:type="dxa"/>
          </w:tcPr>
          <w:p w14:paraId="05C6E54E" w14:textId="77777777" w:rsidR="00256D36" w:rsidRDefault="00256D36"/>
        </w:tc>
      </w:tr>
    </w:tbl>
    <w:p w14:paraId="4B905145" w14:textId="77777777" w:rsidR="00256D36" w:rsidRDefault="00256D36"/>
    <w:p w14:paraId="7A8AA9BE" w14:textId="77777777" w:rsidR="00256D36" w:rsidRDefault="006C29F2">
      <w:r>
        <w:t xml:space="preserve"> </w:t>
      </w:r>
    </w:p>
    <w:p w14:paraId="349ECA85" w14:textId="77777777" w:rsidR="00256D36" w:rsidRDefault="006C29F2">
      <w:pPr>
        <w:overflowPunct/>
        <w:autoSpaceDE/>
        <w:autoSpaceDN/>
        <w:adjustRightInd/>
        <w:spacing w:after="0"/>
        <w:jc w:val="left"/>
        <w:textAlignment w:val="auto"/>
      </w:pPr>
      <w:r>
        <w:br w:type="page"/>
      </w:r>
    </w:p>
    <w:p w14:paraId="4ACC2AC1" w14:textId="77777777" w:rsidR="00256D36" w:rsidRDefault="006C29F2">
      <w:pPr>
        <w:pStyle w:val="Heading2"/>
        <w:rPr>
          <w:del w:id="640" w:author="Rapp_V09" w:date="2021-01-28T21:47:00Z"/>
        </w:rPr>
      </w:pPr>
      <w:del w:id="641" w:author="Rapp_V09" w:date="2021-01-28T21:47:00Z">
        <w:r>
          <w:lastRenderedPageBreak/>
          <w:delText xml:space="preserve">Approach for GC, BC communication: </w:delText>
        </w:r>
      </w:del>
    </w:p>
    <w:p w14:paraId="1591112C" w14:textId="77777777" w:rsidR="00256D36" w:rsidRDefault="006C29F2">
      <w:pPr>
        <w:rPr>
          <w:del w:id="642" w:author="Rapp_V09" w:date="2021-01-28T21:47:00Z"/>
        </w:rPr>
      </w:pPr>
      <w:del w:id="643" w:author="Rapp_V09" w:date="2021-01-28T21:47:00Z">
        <w:r>
          <w:delText>While input [2] proposes to use a resource pool based mechanism to achieve power saving by having TDM based resource allocation – automatically inserting “resource gaps” where no SL communication would be possible; other option is to reuse Uu based mechani</w:delText>
        </w:r>
        <w:r>
          <w:delText xml:space="preserve">sm where the DRX start offset from a reference time, on-duration and DRX cycle periodicity is defined (shown in </w:delText>
        </w:r>
        <w:r>
          <w:fldChar w:fldCharType="begin"/>
        </w:r>
        <w:r>
          <w:delInstrText xml:space="preserve"> REF _Ref62633014 \h </w:delInstrText>
        </w:r>
        <w:r>
          <w:fldChar w:fldCharType="separate"/>
        </w:r>
        <w:r>
          <w:delText>Figure 1</w:delText>
        </w:r>
        <w:r>
          <w:fldChar w:fldCharType="end"/>
        </w:r>
        <w:r>
          <w:delText>). Paper [3] details further the use of Inactivit</w:delText>
        </w:r>
        <w:r>
          <w:delText>y timer in the SL context for groupcast communication. Companies are requested to provide their inputs separately for GC and BC – assuming HARQ feedbacks continue to be supported for groupcast communication but not for broadcast communication.</w:delText>
        </w:r>
      </w:del>
    </w:p>
    <w:p w14:paraId="794C7D67" w14:textId="77777777" w:rsidR="00256D36" w:rsidRDefault="006C29F2">
      <w:pPr>
        <w:rPr>
          <w:del w:id="644" w:author="Rapp_V09" w:date="2021-01-28T21:47:00Z"/>
          <w:b/>
          <w:bCs/>
        </w:rPr>
      </w:pPr>
      <w:del w:id="645" w:author="Rapp_V09" w:date="2021-01-28T21:47:00Z">
        <w:r>
          <w:rPr>
            <w:b/>
            <w:bCs/>
          </w:rPr>
          <w:delText xml:space="preserve">Q4a: Do you </w:delText>
        </w:r>
        <w:r>
          <w:rPr>
            <w:b/>
            <w:bCs/>
          </w:rPr>
          <w:delText xml:space="preserve">support Resource Pool </w:delText>
        </w:r>
      </w:del>
      <w:ins w:id="646" w:author="Rapp" w:date="2021-01-28T12:31:00Z">
        <w:del w:id="647" w:author="Rapp_V09" w:date="2021-01-28T21:47:00Z">
          <w:r>
            <w:rPr>
              <w:b/>
              <w:bCs/>
            </w:rPr>
            <w:delText xml:space="preserve">Pattern </w:delText>
          </w:r>
        </w:del>
      </w:ins>
      <w:del w:id="648" w:author="Rapp_V09" w:date="2021-01-28T21:47:00Z">
        <w:r>
          <w:rPr>
            <w:b/>
            <w:bCs/>
          </w:rPr>
          <w:delText>based approach for GC and/ or BC?</w:delText>
        </w:r>
      </w:del>
    </w:p>
    <w:p w14:paraId="0673D002" w14:textId="77777777" w:rsidR="00256D36" w:rsidRDefault="00256D36">
      <w:pPr>
        <w:rPr>
          <w:del w:id="649" w:author="Rapp_V09" w:date="2021-01-28T21:47:00Z"/>
        </w:rPr>
      </w:pPr>
    </w:p>
    <w:tbl>
      <w:tblPr>
        <w:tblStyle w:val="TableGridLight1"/>
        <w:tblW w:w="10343" w:type="dxa"/>
        <w:tblLayout w:type="fixed"/>
        <w:tblLook w:val="04A0" w:firstRow="1" w:lastRow="0" w:firstColumn="1" w:lastColumn="0" w:noHBand="0" w:noVBand="1"/>
      </w:tblPr>
      <w:tblGrid>
        <w:gridCol w:w="5098"/>
        <w:gridCol w:w="5245"/>
      </w:tblGrid>
      <w:tr w:rsidR="00256D36" w14:paraId="7B71A762" w14:textId="77777777">
        <w:trPr>
          <w:del w:id="650" w:author="Rapp_V09" w:date="2021-01-28T21:47:00Z"/>
        </w:trPr>
        <w:tc>
          <w:tcPr>
            <w:tcW w:w="5098" w:type="dxa"/>
          </w:tcPr>
          <w:p w14:paraId="23FF8C4F" w14:textId="77777777" w:rsidR="00256D36" w:rsidRDefault="006C29F2">
            <w:pPr>
              <w:jc w:val="center"/>
              <w:rPr>
                <w:del w:id="651" w:author="Rapp_V09" w:date="2021-01-28T21:47:00Z"/>
                <w:b/>
                <w:bCs/>
              </w:rPr>
            </w:pPr>
            <w:del w:id="652" w:author="Rapp_V09" w:date="2021-01-28T21:47:00Z">
              <w:r>
                <w:rPr>
                  <w:b/>
                  <w:bCs/>
                </w:rPr>
                <w:delText>Arguments in favour</w:delText>
              </w:r>
            </w:del>
          </w:p>
        </w:tc>
        <w:tc>
          <w:tcPr>
            <w:tcW w:w="5245" w:type="dxa"/>
          </w:tcPr>
          <w:p w14:paraId="1DB6734A" w14:textId="77777777" w:rsidR="00256D36" w:rsidRDefault="006C29F2">
            <w:pPr>
              <w:jc w:val="center"/>
              <w:rPr>
                <w:del w:id="653" w:author="Rapp_V09" w:date="2021-01-28T21:47:00Z"/>
                <w:b/>
                <w:bCs/>
              </w:rPr>
            </w:pPr>
            <w:del w:id="654" w:author="Rapp_V09" w:date="2021-01-28T21:47:00Z">
              <w:r>
                <w:rPr>
                  <w:b/>
                  <w:bCs/>
                </w:rPr>
                <w:delText>Arguments opposing</w:delText>
              </w:r>
            </w:del>
          </w:p>
        </w:tc>
      </w:tr>
      <w:tr w:rsidR="00256D36" w14:paraId="2FBF5571" w14:textId="77777777">
        <w:trPr>
          <w:del w:id="655" w:author="Rapp_V09" w:date="2021-01-28T21:47:00Z"/>
        </w:trPr>
        <w:tc>
          <w:tcPr>
            <w:tcW w:w="5098" w:type="dxa"/>
          </w:tcPr>
          <w:p w14:paraId="522F6212" w14:textId="77777777" w:rsidR="00256D36" w:rsidRDefault="006C29F2">
            <w:pPr>
              <w:rPr>
                <w:ins w:id="656" w:author="OPPO (Qianxi)" w:date="2021-01-28T09:02:00Z"/>
                <w:del w:id="657" w:author="Rapp_V09" w:date="2021-01-28T21:47:00Z"/>
              </w:rPr>
            </w:pPr>
            <w:del w:id="658" w:author="Rapp_V09" w:date="2021-01-28T21:47:00Z">
              <w:r>
                <w:delText>[For both GC and BC] Eases or even obviates specification and implementation of timers.</w:delText>
              </w:r>
            </w:del>
          </w:p>
          <w:p w14:paraId="7ED235F6" w14:textId="77777777" w:rsidR="00256D36" w:rsidRDefault="00256D36">
            <w:pPr>
              <w:rPr>
                <w:del w:id="659" w:author="Rapp_V09" w:date="2021-01-28T21:47:00Z"/>
              </w:rPr>
            </w:pPr>
          </w:p>
        </w:tc>
        <w:tc>
          <w:tcPr>
            <w:tcW w:w="5245" w:type="dxa"/>
          </w:tcPr>
          <w:p w14:paraId="616D0E02" w14:textId="77777777" w:rsidR="00256D36" w:rsidRDefault="006C29F2">
            <w:pPr>
              <w:rPr>
                <w:del w:id="660" w:author="Rapp_V09" w:date="2021-01-28T21:47:00Z"/>
              </w:rPr>
            </w:pPr>
            <w:del w:id="661" w:author="Rapp_V09" w:date="2021-01-28T21:47:00Z">
              <w:r>
                <w:delText>[For both GC and BC] The real time extension (further SL commu</w:delText>
              </w:r>
              <w:r>
                <w:delText>nication by way of extending on duration using inactivity timer) is not possible or at least not easy to realize.</w:delText>
              </w:r>
            </w:del>
          </w:p>
        </w:tc>
      </w:tr>
      <w:tr w:rsidR="00256D36" w14:paraId="222526C6" w14:textId="77777777">
        <w:trPr>
          <w:del w:id="662" w:author="Rapp_V09" w:date="2021-01-28T21:47:00Z"/>
        </w:trPr>
        <w:tc>
          <w:tcPr>
            <w:tcW w:w="5098" w:type="dxa"/>
          </w:tcPr>
          <w:p w14:paraId="5A3DAD69" w14:textId="77777777" w:rsidR="00256D36" w:rsidRDefault="006C29F2">
            <w:pPr>
              <w:rPr>
                <w:ins w:id="663" w:author="Interdigital" w:date="2021-01-27T22:45:00Z"/>
                <w:del w:id="664" w:author="Rapp_V09" w:date="2021-01-28T21:47:00Z"/>
              </w:rPr>
            </w:pPr>
            <w:ins w:id="665" w:author="OPPO (Qianxi)" w:date="2021-01-28T09:06:00Z">
              <w:del w:id="666" w:author="Rapp_V09" w:date="2021-01-28T21:47:00Z">
                <w:r>
                  <w:rPr>
                    <w:rFonts w:hint="eastAsia"/>
                  </w:rPr>
                  <w:delText>[</w:delText>
                </w:r>
                <w:r>
                  <w:delText>For both GC and BC] The doubt on feasibility of inactivity timer (first bullet in “</w:delText>
                </w:r>
                <w:r>
                  <w:rPr>
                    <w:b/>
                    <w:bCs/>
                  </w:rPr>
                  <w:delText>Arguments opposing</w:delText>
                </w:r>
                <w:r>
                  <w:delText xml:space="preserve">”) is not relevant to the </w:delText>
                </w:r>
                <w:r>
                  <w:delText>question here on “</w:delText>
                </w:r>
                <w:r>
                  <w:rPr>
                    <w:b/>
                    <w:bCs/>
                  </w:rPr>
                  <w:delText>Do you support Resource Pool based approach</w:delText>
                </w:r>
                <w:r>
                  <w:delText>”, i.e., the usage of inactivity timer is not the premise of resource-pool approach.</w:delText>
                </w:r>
              </w:del>
            </w:ins>
          </w:p>
          <w:p w14:paraId="0B327B6D" w14:textId="77777777" w:rsidR="00256D36" w:rsidRDefault="006C29F2">
            <w:pPr>
              <w:rPr>
                <w:del w:id="667" w:author="Rapp_V09" w:date="2021-01-28T21:47:00Z"/>
              </w:rPr>
            </w:pPr>
            <w:ins w:id="668" w:author="Interdigital" w:date="2021-01-27T22:45:00Z">
              <w:del w:id="669" w:author="Rapp_V09" w:date="2021-01-28T21:47:00Z">
                <w:r>
                  <w:delText xml:space="preserve">We don’t agree with the opposing argument, since an inactivity timer can be configured even in the pool based </w:delText>
                </w:r>
                <w:r>
                  <w:delText>approach.  The UE changes from the DRX pool to the normal pool (i.e. monitoring resources continually) when the inactivity timer is running, where the normal pool would define continual resources.  In essence, we see no difference between pool-based approa</w:delText>
                </w:r>
                <w:r>
                  <w:delText>ch and timer-based approach if the inactivity timer is implemented this way.</w:delText>
                </w:r>
              </w:del>
            </w:ins>
          </w:p>
        </w:tc>
        <w:tc>
          <w:tcPr>
            <w:tcW w:w="5245" w:type="dxa"/>
          </w:tcPr>
          <w:p w14:paraId="2AB5B5C1" w14:textId="77777777" w:rsidR="00256D36" w:rsidRDefault="006C29F2">
            <w:pPr>
              <w:tabs>
                <w:tab w:val="left" w:pos="1701"/>
                <w:tab w:val="right" w:pos="9639"/>
              </w:tabs>
              <w:rPr>
                <w:ins w:id="670" w:author="CATT" w:date="2021-01-28T20:44:00Z"/>
                <w:del w:id="671" w:author="Rapp_V09" w:date="2021-01-28T21:47:00Z"/>
              </w:rPr>
            </w:pPr>
            <w:ins w:id="672" w:author="Jianming, Wu/ジャンミン ウー" w:date="2021-01-28T16:45:00Z">
              <w:del w:id="673" w:author="Rapp_V09" w:date="2021-01-28T21:47:00Z">
                <w:r>
                  <w:rPr>
                    <w:rFonts w:eastAsia="Yu Mincho"/>
                    <w:lang w:eastAsia="ja-JP"/>
                  </w:rPr>
                  <w:delText xml:space="preserve">It has less flexibility for </w:delText>
                </w:r>
              </w:del>
            </w:ins>
            <w:ins w:id="674" w:author="Jianming, Wu/ジャンミン ウー" w:date="2021-01-28T16:46:00Z">
              <w:del w:id="675" w:author="Rapp_V09" w:date="2021-01-28T21:47:00Z">
                <w:r>
                  <w:delText xml:space="preserve">extending On-duration, especially for groupcast once HARQ </w:delText>
                </w:r>
              </w:del>
            </w:ins>
            <w:ins w:id="676" w:author="Jianming, Wu/ジャンミン ウー" w:date="2021-01-28T16:47:00Z">
              <w:del w:id="677" w:author="Rapp_V09" w:date="2021-01-28T21:47:00Z">
                <w:r>
                  <w:delText>mechanism is enabled.</w:delText>
                </w:r>
              </w:del>
            </w:ins>
          </w:p>
          <w:p w14:paraId="180A6696" w14:textId="77777777" w:rsidR="00256D36" w:rsidRDefault="006C29F2">
            <w:pPr>
              <w:rPr>
                <w:ins w:id="678" w:author="CATT" w:date="2021-01-28T20:44:00Z"/>
                <w:del w:id="679" w:author="Rapp_V09" w:date="2021-01-28T21:47:00Z"/>
              </w:rPr>
            </w:pPr>
            <w:ins w:id="680" w:author="CATT" w:date="2021-01-28T20:44:00Z">
              <w:del w:id="681" w:author="Rapp_V09" w:date="2021-01-28T21:47:00Z">
                <w:r>
                  <w:rPr>
                    <w:rFonts w:hint="eastAsia"/>
                  </w:rPr>
                  <w:delText>If resource p</w:delText>
                </w:r>
              </w:del>
            </w:ins>
            <w:ins w:id="682" w:author="CATT" w:date="2021-01-28T20:46:00Z">
              <w:del w:id="683" w:author="Rapp_V09" w:date="2021-01-28T21:47:00Z">
                <w:r>
                  <w:rPr>
                    <w:rFonts w:hint="eastAsia"/>
                  </w:rPr>
                  <w:delText>attern</w:delText>
                </w:r>
              </w:del>
            </w:ins>
            <w:ins w:id="684" w:author="CATT" w:date="2021-01-28T20:44:00Z">
              <w:del w:id="685" w:author="Rapp_V09" w:date="2021-01-28T21:47:00Z">
                <w:r>
                  <w:rPr>
                    <w:rFonts w:hint="eastAsia"/>
                  </w:rPr>
                  <w:delText xml:space="preserve"> based approach is adopted, the resource </w:delText>
                </w:r>
              </w:del>
            </w:ins>
            <w:ins w:id="686" w:author="CATT" w:date="2021-01-28T20:46:00Z">
              <w:del w:id="687" w:author="Rapp_V09" w:date="2021-01-28T21:47:00Z">
                <w:r>
                  <w:rPr>
                    <w:rFonts w:hint="eastAsia"/>
                  </w:rPr>
                  <w:delText xml:space="preserve">pattern </w:delText>
                </w:r>
              </w:del>
            </w:ins>
            <w:ins w:id="688" w:author="CATT" w:date="2021-01-28T20:44:00Z">
              <w:del w:id="689" w:author="Rapp_V09" w:date="2021-01-28T21:47:00Z">
                <w:r>
                  <w:rPr>
                    <w:rFonts w:hint="eastAsia"/>
                  </w:rPr>
                  <w:delText>sho</w:delText>
                </w:r>
                <w:r>
                  <w:rPr>
                    <w:rFonts w:hint="eastAsia"/>
                  </w:rPr>
                  <w:delText>uld be splitted amongst unicast, broadcast and groupcast, which is not benefit for the sidelink resource efficiency.</w:delText>
                </w:r>
              </w:del>
            </w:ins>
          </w:p>
          <w:p w14:paraId="620E482E" w14:textId="77777777" w:rsidR="00256D36" w:rsidRDefault="006C29F2">
            <w:pPr>
              <w:tabs>
                <w:tab w:val="left" w:pos="1701"/>
                <w:tab w:val="right" w:pos="9639"/>
              </w:tabs>
              <w:rPr>
                <w:ins w:id="690" w:author="Ericsson" w:date="2021-01-28T14:22:00Z"/>
                <w:del w:id="691" w:author="Rapp_V09" w:date="2021-01-28T21:47:00Z"/>
              </w:rPr>
            </w:pPr>
            <w:ins w:id="692" w:author="CATT" w:date="2021-01-28T20:44:00Z">
              <w:del w:id="693" w:author="Rapp_V09" w:date="2021-01-28T21:47:00Z">
                <w:r>
                  <w:rPr>
                    <w:rFonts w:hint="eastAsia"/>
                  </w:rPr>
                  <w:delText xml:space="preserve">Regarding to the inactivity timer issue, for the solution proposed by InterDigital, it will introduce pool switching mechanism, which will </w:delText>
                </w:r>
                <w:r>
                  <w:rPr>
                    <w:rFonts w:hint="eastAsia"/>
                  </w:rPr>
                  <w:delText>introduce more specification effort compared with the timer-based mechanism which can follow Uu DRX.</w:delText>
                </w:r>
              </w:del>
            </w:ins>
          </w:p>
          <w:p w14:paraId="58F3F5AF" w14:textId="77777777" w:rsidR="00256D36" w:rsidRDefault="006C29F2">
            <w:pPr>
              <w:tabs>
                <w:tab w:val="left" w:pos="1701"/>
                <w:tab w:val="right" w:pos="9639"/>
              </w:tabs>
              <w:rPr>
                <w:del w:id="694" w:author="Rapp_V09" w:date="2021-01-28T21:47:00Z"/>
                <w:rFonts w:eastAsia="Yu Mincho"/>
                <w:lang w:eastAsia="ja-JP"/>
              </w:rPr>
            </w:pPr>
            <w:ins w:id="695" w:author="Ericsson" w:date="2021-01-28T14:22:00Z">
              <w:del w:id="696" w:author="Rapp_V09" w:date="2021-01-28T21:47:00Z">
                <w:r>
                  <w:rPr>
                    <w:lang w:val="en-US"/>
                  </w:rPr>
                  <w:delText xml:space="preserve">The UE would have to maintain multiple specific resource configurations in case there are multiple resource pools configured for broadcast and </w:delText>
                </w:r>
                <w:r>
                  <w:rPr>
                    <w:lang w:val="en-US"/>
                  </w:rPr>
                  <w:delText>groupcast. This would sacrifice configuration flexibility with increased management complexity on resource pools. In addition, a resource pool may be shared among cast types (as in Rel-16).  In that case, it will be infeasible to enable DRX for broadcast o</w:delText>
                </w:r>
                <w:r>
                  <w:rPr>
                    <w:lang w:val="en-US"/>
                  </w:rPr>
                  <w:delText>r groupcast based a specific resource pool configuration in the resource pool. Therefore, RAN2 should aim for a unified DRX solution for SL DRX regardless of cast types. In other words, the timer based approach as in Uu DRX should be also adopted for broad</w:delText>
                </w:r>
                <w:r>
                  <w:rPr>
                    <w:lang w:val="en-US"/>
                  </w:rPr>
                  <w:delText>cast and groupcast</w:delText>
                </w:r>
              </w:del>
            </w:ins>
          </w:p>
        </w:tc>
      </w:tr>
      <w:tr w:rsidR="00256D36" w14:paraId="6C403359" w14:textId="77777777">
        <w:trPr>
          <w:ins w:id="697" w:author="LG: Giwon Park" w:date="2021-01-28T20:04:00Z"/>
          <w:del w:id="698" w:author="Rapp_V09" w:date="2021-01-28T21:47:00Z"/>
        </w:trPr>
        <w:tc>
          <w:tcPr>
            <w:tcW w:w="5098" w:type="dxa"/>
          </w:tcPr>
          <w:p w14:paraId="064D3880" w14:textId="77777777" w:rsidR="00256D36" w:rsidRDefault="00256D36">
            <w:pPr>
              <w:rPr>
                <w:ins w:id="699" w:author="LG: Giwon Park" w:date="2021-01-28T20:04:00Z"/>
                <w:del w:id="700" w:author="Rapp_V09" w:date="2021-01-28T21:47:00Z"/>
              </w:rPr>
            </w:pPr>
          </w:p>
        </w:tc>
        <w:tc>
          <w:tcPr>
            <w:tcW w:w="5245" w:type="dxa"/>
          </w:tcPr>
          <w:p w14:paraId="5B7D2D50" w14:textId="77777777" w:rsidR="00256D36" w:rsidRDefault="006C29F2">
            <w:pPr>
              <w:rPr>
                <w:ins w:id="701" w:author="LG: Giwon Park" w:date="2021-01-28T20:04:00Z"/>
                <w:del w:id="702" w:author="Rapp_V09" w:date="2021-01-28T21:47:00Z"/>
                <w:rFonts w:eastAsia="Yu Mincho"/>
                <w:lang w:eastAsia="ja-JP"/>
              </w:rPr>
            </w:pPr>
            <w:ins w:id="703" w:author="LG: Giwon Park" w:date="2021-01-28T20:09:00Z">
              <w:del w:id="704" w:author="Rapp_V09" w:date="2021-01-28T21:47:00Z">
                <w:r>
                  <w:rPr>
                    <w:lang w:eastAsia="ko-KR"/>
                  </w:rPr>
                  <w:delText>T</w:delText>
                </w:r>
              </w:del>
            </w:ins>
            <w:ins w:id="705" w:author="LG: Giwon Park" w:date="2021-01-28T20:04:00Z">
              <w:del w:id="706" w:author="Rapp_V09" w:date="2021-01-28T21:47:00Z">
                <w:r>
                  <w:rPr>
                    <w:lang w:eastAsia="ko-KR"/>
                  </w:rPr>
                  <w:delText xml:space="preserve">he DRX </w:delText>
                </w:r>
                <w:r>
                  <w:rPr>
                    <w:rFonts w:hint="eastAsia"/>
                    <w:lang w:eastAsia="ko-KR"/>
                  </w:rPr>
                  <w:delText xml:space="preserve">Timer </w:delText>
                </w:r>
                <w:r>
                  <w:rPr>
                    <w:lang w:eastAsia="ko-KR"/>
                  </w:rPr>
                  <w:delText xml:space="preserve">concept is useful not only for UC but also for GC/BC. When DRX Timer is also applied to GC/BC, the main issues to be discussed by RAN2 are how to define the Slot to monitor the PSCCH before expiring the SL DRX Timer </w:delText>
                </w:r>
                <w:r>
                  <w:rPr>
                    <w:lang w:eastAsia="ko-KR"/>
                  </w:rPr>
                  <w:delText>and how to define SL DRX Timer value. From this point of view, it is difficult to understand the introduction of pool configuration to define a separate PSCCH monitoring slot for GC/BC, different from UC.</w:delText>
                </w:r>
              </w:del>
            </w:ins>
          </w:p>
        </w:tc>
      </w:tr>
    </w:tbl>
    <w:p w14:paraId="75FEBCA3" w14:textId="77777777" w:rsidR="00256D36" w:rsidRDefault="00256D36">
      <w:pPr>
        <w:rPr>
          <w:del w:id="707" w:author="Rapp_V09" w:date="2021-01-28T21:47:00Z"/>
        </w:rPr>
      </w:pPr>
    </w:p>
    <w:p w14:paraId="4897BB37" w14:textId="77777777" w:rsidR="00256D36" w:rsidRDefault="006C29F2">
      <w:pPr>
        <w:rPr>
          <w:del w:id="708" w:author="Rapp_V09" w:date="2021-01-28T21:47:00Z"/>
          <w:b/>
          <w:bCs/>
        </w:rPr>
      </w:pPr>
      <w:bookmarkStart w:id="709" w:name="_Hlk62647752"/>
      <w:del w:id="710" w:author="Rapp_V09" w:date="2021-01-28T21:47:00Z">
        <w:r>
          <w:rPr>
            <w:b/>
            <w:bCs/>
          </w:rPr>
          <w:delText>Position for Question Q4a-</w:delText>
        </w:r>
        <w:r>
          <w:rPr>
            <w:b/>
            <w:bCs/>
            <w:color w:val="FF0000"/>
          </w:rPr>
          <w:delText>Groupcast</w:delText>
        </w:r>
        <w:r>
          <w:rPr>
            <w:b/>
            <w:bCs/>
          </w:rPr>
          <w:delText>:</w:delText>
        </w:r>
      </w:del>
    </w:p>
    <w:tbl>
      <w:tblPr>
        <w:tblStyle w:val="TableGrid"/>
        <w:tblW w:w="9629" w:type="dxa"/>
        <w:tblLayout w:type="fixed"/>
        <w:tblLook w:val="04A0" w:firstRow="1" w:lastRow="0" w:firstColumn="1" w:lastColumn="0" w:noHBand="0" w:noVBand="1"/>
      </w:tblPr>
      <w:tblGrid>
        <w:gridCol w:w="1838"/>
        <w:gridCol w:w="7791"/>
      </w:tblGrid>
      <w:tr w:rsidR="00256D36" w14:paraId="5E9E6198" w14:textId="77777777">
        <w:trPr>
          <w:del w:id="711" w:author="Rapp_V09" w:date="2021-01-28T21:47:00Z"/>
        </w:trPr>
        <w:tc>
          <w:tcPr>
            <w:tcW w:w="1838" w:type="dxa"/>
          </w:tcPr>
          <w:p w14:paraId="7FF60C83" w14:textId="77777777" w:rsidR="00256D36" w:rsidRDefault="006C29F2">
            <w:pPr>
              <w:rPr>
                <w:del w:id="712" w:author="Rapp_V09" w:date="2021-01-28T21:47:00Z"/>
                <w:b/>
                <w:bCs/>
              </w:rPr>
            </w:pPr>
            <w:del w:id="713" w:author="Rapp_V09" w:date="2021-01-28T21:47:00Z">
              <w:r>
                <w:rPr>
                  <w:b/>
                  <w:bCs/>
                </w:rPr>
                <w:lastRenderedPageBreak/>
                <w:delText>Support:</w:delText>
              </w:r>
            </w:del>
          </w:p>
        </w:tc>
        <w:tc>
          <w:tcPr>
            <w:tcW w:w="7791" w:type="dxa"/>
          </w:tcPr>
          <w:p w14:paraId="1D4AEE22" w14:textId="77777777" w:rsidR="00256D36" w:rsidRDefault="006C29F2">
            <w:pPr>
              <w:rPr>
                <w:del w:id="714" w:author="Rapp_V09" w:date="2021-01-28T21:47:00Z"/>
              </w:rPr>
            </w:pPr>
            <w:ins w:id="715" w:author="OPPO (Qianxi)" w:date="2021-01-28T09:02:00Z">
              <w:del w:id="716" w:author="Rapp_V09" w:date="2021-01-28T21:47:00Z">
                <w:r>
                  <w:rPr>
                    <w:rFonts w:hint="eastAsia"/>
                  </w:rPr>
                  <w:delText>O</w:delText>
                </w:r>
                <w:r>
                  <w:delText>PP</w:delText>
                </w:r>
                <w:r>
                  <w:delText>O</w:delText>
                </w:r>
              </w:del>
            </w:ins>
            <w:ins w:id="717" w:author="Interdigital" w:date="2021-01-27T22:45:00Z">
              <w:del w:id="718" w:author="Rapp_V09" w:date="2021-01-28T21:47:00Z">
                <w:r>
                  <w:delText>, InterDigital</w:delText>
                </w:r>
              </w:del>
            </w:ins>
          </w:p>
        </w:tc>
      </w:tr>
      <w:tr w:rsidR="00256D36" w14:paraId="7AD2FAC9" w14:textId="77777777">
        <w:trPr>
          <w:del w:id="719" w:author="Rapp_V09" w:date="2021-01-28T21:47:00Z"/>
        </w:trPr>
        <w:tc>
          <w:tcPr>
            <w:tcW w:w="1838" w:type="dxa"/>
          </w:tcPr>
          <w:p w14:paraId="7D12FCDA" w14:textId="77777777" w:rsidR="00256D36" w:rsidRDefault="006C29F2">
            <w:pPr>
              <w:rPr>
                <w:del w:id="720" w:author="Rapp_V09" w:date="2021-01-28T21:47:00Z"/>
                <w:b/>
                <w:bCs/>
              </w:rPr>
            </w:pPr>
            <w:del w:id="721" w:author="Rapp_V09" w:date="2021-01-28T21:47:00Z">
              <w:r>
                <w:rPr>
                  <w:b/>
                  <w:bCs/>
                </w:rPr>
                <w:delText>Do not support:</w:delText>
              </w:r>
            </w:del>
          </w:p>
        </w:tc>
        <w:tc>
          <w:tcPr>
            <w:tcW w:w="7791" w:type="dxa"/>
          </w:tcPr>
          <w:p w14:paraId="5C7B21F7" w14:textId="77777777" w:rsidR="00256D36" w:rsidRPr="00256D36" w:rsidRDefault="006C29F2">
            <w:pPr>
              <w:tabs>
                <w:tab w:val="left" w:pos="1701"/>
                <w:tab w:val="right" w:pos="9639"/>
              </w:tabs>
              <w:rPr>
                <w:del w:id="722" w:author="Rapp_V09" w:date="2021-01-28T21:47:00Z"/>
                <w:rFonts w:eastAsiaTheme="minorEastAsia"/>
                <w:sz w:val="21"/>
                <w:rPrChange w:id="723" w:author="CATT" w:date="2021-01-28T20:44:00Z">
                  <w:rPr>
                    <w:del w:id="724" w:author="Rapp_V09" w:date="2021-01-28T21:47:00Z"/>
                    <w:b/>
                    <w:sz w:val="24"/>
                  </w:rPr>
                </w:rPrChange>
              </w:rPr>
            </w:pPr>
            <w:ins w:id="725" w:author="Jianming, Wu/ジャンミン ウー" w:date="2021-01-28T16:45:00Z">
              <w:del w:id="726" w:author="Rapp_V09" w:date="2021-01-28T21:47:00Z">
                <w:r>
                  <w:rPr>
                    <w:rFonts w:eastAsia="Yu Mincho" w:hint="eastAsia"/>
                    <w:lang w:eastAsia="ja-JP"/>
                  </w:rPr>
                  <w:delText>F</w:delText>
                </w:r>
                <w:r>
                  <w:rPr>
                    <w:rFonts w:eastAsia="Yu Mincho"/>
                    <w:lang w:eastAsia="ja-JP"/>
                  </w:rPr>
                  <w:delText>ujitsu</w:delText>
                </w:r>
              </w:del>
            </w:ins>
            <w:ins w:id="727" w:author="LG: Giwon Park" w:date="2021-01-28T20:05:00Z">
              <w:del w:id="728" w:author="Rapp_V09" w:date="2021-01-28T21:47:00Z">
                <w:r>
                  <w:rPr>
                    <w:rFonts w:eastAsia="Yu Mincho"/>
                    <w:lang w:eastAsia="ja-JP"/>
                  </w:rPr>
                  <w:delText>, LG</w:delText>
                </w:r>
              </w:del>
            </w:ins>
            <w:ins w:id="729" w:author="CATT" w:date="2021-01-28T20:44:00Z">
              <w:del w:id="730" w:author="Rapp_V09" w:date="2021-01-28T21:47:00Z">
                <w:r>
                  <w:rPr>
                    <w:rFonts w:eastAsiaTheme="minorEastAsia" w:hint="eastAsia"/>
                  </w:rPr>
                  <w:delText>,CATT</w:delText>
                </w:r>
              </w:del>
            </w:ins>
            <w:ins w:id="731" w:author="Ericsson" w:date="2021-01-28T14:22:00Z">
              <w:del w:id="732" w:author="Rapp_V09" w:date="2021-01-28T21:47:00Z">
                <w:r>
                  <w:rPr>
                    <w:rFonts w:eastAsiaTheme="minorEastAsia"/>
                  </w:rPr>
                  <w:delText>,</w:delText>
                </w:r>
                <w:r>
                  <w:rPr>
                    <w:rFonts w:eastAsia="Yu Mincho"/>
                    <w:lang w:eastAsia="ja-JP"/>
                  </w:rPr>
                  <w:delText xml:space="preserve"> Ericsson</w:delText>
                </w:r>
              </w:del>
            </w:ins>
          </w:p>
        </w:tc>
      </w:tr>
      <w:tr w:rsidR="00256D36" w14:paraId="7F9247A3" w14:textId="77777777">
        <w:trPr>
          <w:del w:id="733" w:author="Rapp_V09" w:date="2021-01-28T21:47:00Z"/>
        </w:trPr>
        <w:tc>
          <w:tcPr>
            <w:tcW w:w="1838" w:type="dxa"/>
          </w:tcPr>
          <w:p w14:paraId="0AEBED1B" w14:textId="77777777" w:rsidR="00256D36" w:rsidRDefault="006C29F2">
            <w:pPr>
              <w:rPr>
                <w:del w:id="734" w:author="Rapp_V09" w:date="2021-01-28T21:47:00Z"/>
                <w:b/>
                <w:bCs/>
              </w:rPr>
            </w:pPr>
            <w:del w:id="735" w:author="Rapp_V09" w:date="2021-01-28T21:47:00Z">
              <w:r>
                <w:rPr>
                  <w:b/>
                  <w:bCs/>
                </w:rPr>
                <w:delText>Neutral/ flexible:</w:delText>
              </w:r>
            </w:del>
          </w:p>
        </w:tc>
        <w:tc>
          <w:tcPr>
            <w:tcW w:w="7791" w:type="dxa"/>
          </w:tcPr>
          <w:p w14:paraId="17F3D07F" w14:textId="77777777" w:rsidR="00256D36" w:rsidRPr="00256D36" w:rsidRDefault="00256D36">
            <w:pPr>
              <w:rPr>
                <w:del w:id="736" w:author="Rapp_V09" w:date="2021-01-28T21:47:00Z"/>
                <w:rFonts w:eastAsia="Yu Mincho"/>
                <w:lang w:eastAsia="ja-JP"/>
                <w:rPrChange w:id="737" w:author="Jianming, Wu/ジャンミン ウー" w:date="2021-01-28T16:45:00Z">
                  <w:rPr>
                    <w:del w:id="738" w:author="Rapp_V09" w:date="2021-01-28T21:47:00Z"/>
                  </w:rPr>
                </w:rPrChange>
              </w:rPr>
            </w:pPr>
          </w:p>
        </w:tc>
      </w:tr>
      <w:bookmarkEnd w:id="709"/>
    </w:tbl>
    <w:p w14:paraId="29D33E90" w14:textId="77777777" w:rsidR="00256D36" w:rsidRDefault="00256D36">
      <w:pPr>
        <w:rPr>
          <w:del w:id="739" w:author="Rapp_V09" w:date="2021-01-28T21:47:00Z"/>
        </w:rPr>
      </w:pPr>
    </w:p>
    <w:p w14:paraId="2813E804" w14:textId="77777777" w:rsidR="00256D36" w:rsidRDefault="006C29F2">
      <w:pPr>
        <w:rPr>
          <w:del w:id="740" w:author="Rapp_V09" w:date="2021-01-28T21:47:00Z"/>
          <w:b/>
          <w:bCs/>
        </w:rPr>
      </w:pPr>
      <w:del w:id="741" w:author="Rapp_V09" w:date="2021-01-28T21:47:00Z">
        <w:r>
          <w:rPr>
            <w:b/>
            <w:bCs/>
          </w:rPr>
          <w:delText>Position for Question Q4a-</w:delText>
        </w:r>
        <w:r>
          <w:rPr>
            <w:b/>
            <w:bCs/>
            <w:color w:val="FF0000"/>
          </w:rPr>
          <w:delText>Broadcast</w:delText>
        </w:r>
        <w:r>
          <w:rPr>
            <w:b/>
            <w:bCs/>
          </w:rPr>
          <w:delText>:</w:delText>
        </w:r>
      </w:del>
    </w:p>
    <w:tbl>
      <w:tblPr>
        <w:tblStyle w:val="TableGrid"/>
        <w:tblW w:w="9629" w:type="dxa"/>
        <w:tblLayout w:type="fixed"/>
        <w:tblLook w:val="04A0" w:firstRow="1" w:lastRow="0" w:firstColumn="1" w:lastColumn="0" w:noHBand="0" w:noVBand="1"/>
      </w:tblPr>
      <w:tblGrid>
        <w:gridCol w:w="1838"/>
        <w:gridCol w:w="7791"/>
      </w:tblGrid>
      <w:tr w:rsidR="00256D36" w14:paraId="2F29B784" w14:textId="77777777">
        <w:trPr>
          <w:del w:id="742" w:author="Rapp_V09" w:date="2021-01-28T21:47:00Z"/>
        </w:trPr>
        <w:tc>
          <w:tcPr>
            <w:tcW w:w="1838" w:type="dxa"/>
          </w:tcPr>
          <w:p w14:paraId="1EB8A2CB" w14:textId="77777777" w:rsidR="00256D36" w:rsidRDefault="006C29F2">
            <w:pPr>
              <w:rPr>
                <w:del w:id="743" w:author="Rapp_V09" w:date="2021-01-28T21:47:00Z"/>
                <w:b/>
                <w:bCs/>
              </w:rPr>
            </w:pPr>
            <w:del w:id="744" w:author="Rapp_V09" w:date="2021-01-28T21:47:00Z">
              <w:r>
                <w:rPr>
                  <w:b/>
                  <w:bCs/>
                </w:rPr>
                <w:delText>Support:</w:delText>
              </w:r>
            </w:del>
          </w:p>
        </w:tc>
        <w:tc>
          <w:tcPr>
            <w:tcW w:w="7791" w:type="dxa"/>
          </w:tcPr>
          <w:p w14:paraId="2C4A0836" w14:textId="77777777" w:rsidR="00256D36" w:rsidRDefault="006C29F2">
            <w:pPr>
              <w:rPr>
                <w:del w:id="745" w:author="Rapp_V09" w:date="2021-01-28T21:47:00Z"/>
              </w:rPr>
            </w:pPr>
            <w:ins w:id="746" w:author="OPPO (Qianxi)" w:date="2021-01-28T09:06:00Z">
              <w:del w:id="747" w:author="Rapp_V09" w:date="2021-01-28T21:47:00Z">
                <w:r>
                  <w:rPr>
                    <w:rFonts w:hint="eastAsia"/>
                  </w:rPr>
                  <w:delText>O</w:delText>
                </w:r>
                <w:r>
                  <w:delText>PPO</w:delText>
                </w:r>
              </w:del>
            </w:ins>
            <w:ins w:id="748" w:author="Interdigital" w:date="2021-01-27T22:45:00Z">
              <w:del w:id="749" w:author="Rapp_V09" w:date="2021-01-28T21:47:00Z">
                <w:r>
                  <w:delText>, InterDigital</w:delText>
                </w:r>
              </w:del>
            </w:ins>
          </w:p>
        </w:tc>
      </w:tr>
      <w:tr w:rsidR="00256D36" w14:paraId="5546F708" w14:textId="77777777">
        <w:trPr>
          <w:del w:id="750" w:author="Rapp_V09" w:date="2021-01-28T21:47:00Z"/>
        </w:trPr>
        <w:tc>
          <w:tcPr>
            <w:tcW w:w="1838" w:type="dxa"/>
          </w:tcPr>
          <w:p w14:paraId="6E7209C2" w14:textId="77777777" w:rsidR="00256D36" w:rsidRDefault="006C29F2">
            <w:pPr>
              <w:rPr>
                <w:del w:id="751" w:author="Rapp_V09" w:date="2021-01-28T21:47:00Z"/>
                <w:b/>
                <w:bCs/>
              </w:rPr>
            </w:pPr>
            <w:del w:id="752" w:author="Rapp_V09" w:date="2021-01-28T21:47:00Z">
              <w:r>
                <w:rPr>
                  <w:b/>
                  <w:bCs/>
                </w:rPr>
                <w:delText>Do not support:</w:delText>
              </w:r>
            </w:del>
          </w:p>
        </w:tc>
        <w:tc>
          <w:tcPr>
            <w:tcW w:w="7791" w:type="dxa"/>
          </w:tcPr>
          <w:p w14:paraId="27ED4A45" w14:textId="77777777" w:rsidR="00256D36" w:rsidRPr="00256D36" w:rsidRDefault="006C29F2">
            <w:pPr>
              <w:tabs>
                <w:tab w:val="left" w:pos="1701"/>
                <w:tab w:val="right" w:pos="9639"/>
              </w:tabs>
              <w:rPr>
                <w:del w:id="753" w:author="Rapp_V09" w:date="2021-01-28T21:47:00Z"/>
                <w:rFonts w:eastAsiaTheme="minorEastAsia"/>
                <w:sz w:val="21"/>
                <w:rPrChange w:id="754" w:author="CATT" w:date="2021-01-28T20:44:00Z">
                  <w:rPr>
                    <w:del w:id="755" w:author="Rapp_V09" w:date="2021-01-28T21:47:00Z"/>
                    <w:b/>
                    <w:sz w:val="24"/>
                  </w:rPr>
                </w:rPrChange>
              </w:rPr>
            </w:pPr>
            <w:ins w:id="756" w:author="Jianming, Wu/ジャンミン ウー" w:date="2021-01-28T16:48:00Z">
              <w:del w:id="757" w:author="Rapp_V09" w:date="2021-01-28T21:47:00Z">
                <w:r>
                  <w:rPr>
                    <w:rFonts w:eastAsia="Yu Mincho" w:hint="eastAsia"/>
                    <w:lang w:eastAsia="ja-JP"/>
                  </w:rPr>
                  <w:delText>F</w:delText>
                </w:r>
                <w:r>
                  <w:rPr>
                    <w:rFonts w:eastAsia="Yu Mincho"/>
                    <w:lang w:eastAsia="ja-JP"/>
                  </w:rPr>
                  <w:delText>ujitsu</w:delText>
                </w:r>
              </w:del>
            </w:ins>
            <w:ins w:id="758" w:author="LG: Giwon Park" w:date="2021-01-28T20:05:00Z">
              <w:del w:id="759" w:author="Rapp_V09" w:date="2021-01-28T21:47:00Z">
                <w:r>
                  <w:rPr>
                    <w:rFonts w:eastAsia="Yu Mincho"/>
                    <w:lang w:eastAsia="ja-JP"/>
                  </w:rPr>
                  <w:delText>, LG</w:delText>
                </w:r>
              </w:del>
            </w:ins>
            <w:ins w:id="760" w:author="CATT" w:date="2021-01-28T20:44:00Z">
              <w:del w:id="761" w:author="Rapp_V09" w:date="2021-01-28T21:47:00Z">
                <w:r>
                  <w:rPr>
                    <w:rFonts w:eastAsiaTheme="minorEastAsia" w:hint="eastAsia"/>
                  </w:rPr>
                  <w:delText>,CATT</w:delText>
                </w:r>
              </w:del>
            </w:ins>
            <w:ins w:id="762" w:author="Ericsson" w:date="2021-01-28T14:22:00Z">
              <w:del w:id="763" w:author="Rapp_V09" w:date="2021-01-28T21:47:00Z">
                <w:r>
                  <w:rPr>
                    <w:rFonts w:eastAsiaTheme="minorEastAsia"/>
                  </w:rPr>
                  <w:delText xml:space="preserve">, </w:delText>
                </w:r>
                <w:r>
                  <w:rPr>
                    <w:rFonts w:eastAsia="Yu Mincho"/>
                    <w:lang w:eastAsia="ja-JP"/>
                  </w:rPr>
                  <w:delText>Ericsson</w:delText>
                </w:r>
              </w:del>
            </w:ins>
          </w:p>
        </w:tc>
      </w:tr>
      <w:tr w:rsidR="00256D36" w14:paraId="31A94EB4" w14:textId="77777777">
        <w:trPr>
          <w:del w:id="764" w:author="Rapp_V09" w:date="2021-01-28T21:47:00Z"/>
        </w:trPr>
        <w:tc>
          <w:tcPr>
            <w:tcW w:w="1838" w:type="dxa"/>
          </w:tcPr>
          <w:p w14:paraId="1E7FD011" w14:textId="77777777" w:rsidR="00256D36" w:rsidRDefault="006C29F2">
            <w:pPr>
              <w:rPr>
                <w:del w:id="765" w:author="Rapp_V09" w:date="2021-01-28T21:47:00Z"/>
                <w:b/>
                <w:bCs/>
              </w:rPr>
            </w:pPr>
            <w:del w:id="766" w:author="Rapp_V09" w:date="2021-01-28T21:47:00Z">
              <w:r>
                <w:rPr>
                  <w:b/>
                  <w:bCs/>
                </w:rPr>
                <w:delText>Neutral/ flexible:</w:delText>
              </w:r>
            </w:del>
          </w:p>
        </w:tc>
        <w:tc>
          <w:tcPr>
            <w:tcW w:w="7791" w:type="dxa"/>
          </w:tcPr>
          <w:p w14:paraId="285DCDB5" w14:textId="77777777" w:rsidR="00256D36" w:rsidRDefault="00256D36">
            <w:pPr>
              <w:rPr>
                <w:del w:id="767" w:author="Rapp_V09" w:date="2021-01-28T21:47:00Z"/>
              </w:rPr>
            </w:pPr>
          </w:p>
        </w:tc>
      </w:tr>
    </w:tbl>
    <w:p w14:paraId="473D20D6" w14:textId="77777777" w:rsidR="00256D36" w:rsidRDefault="006C29F2">
      <w:pPr>
        <w:overflowPunct/>
        <w:autoSpaceDE/>
        <w:autoSpaceDN/>
        <w:adjustRightInd/>
        <w:spacing w:after="0"/>
        <w:jc w:val="left"/>
        <w:textAlignment w:val="auto"/>
        <w:rPr>
          <w:del w:id="768" w:author="Rapp_V09" w:date="2021-01-28T21:47:00Z"/>
          <w:b/>
          <w:bCs/>
        </w:rPr>
      </w:pPr>
      <w:del w:id="769" w:author="Rapp_V09" w:date="2021-01-28T21:47:00Z">
        <w:r>
          <w:rPr>
            <w:b/>
            <w:bCs/>
          </w:rPr>
          <w:br w:type="page"/>
        </w:r>
      </w:del>
    </w:p>
    <w:p w14:paraId="0F219C98" w14:textId="77777777" w:rsidR="00256D36" w:rsidRDefault="006C29F2">
      <w:pPr>
        <w:rPr>
          <w:del w:id="770" w:author="Rapp_V09" w:date="2021-01-28T21:47:00Z"/>
          <w:b/>
          <w:bCs/>
        </w:rPr>
      </w:pPr>
      <w:del w:id="771" w:author="Rapp_V09" w:date="2021-01-28T21:47:00Z">
        <w:r>
          <w:rPr>
            <w:b/>
            <w:bCs/>
          </w:rPr>
          <w:lastRenderedPageBreak/>
          <w:delText xml:space="preserve">Q4b: Do you support Uu </w:delText>
        </w:r>
        <w:r>
          <w:rPr>
            <w:b/>
            <w:bCs/>
          </w:rPr>
          <w:delText>timer-based approach for GC and/ or BC?</w:delText>
        </w:r>
      </w:del>
    </w:p>
    <w:p w14:paraId="17812772" w14:textId="77777777" w:rsidR="00256D36" w:rsidRDefault="00256D36">
      <w:pPr>
        <w:rPr>
          <w:del w:id="772" w:author="Rapp_V09" w:date="2021-01-28T21:47:00Z"/>
        </w:rPr>
      </w:pPr>
    </w:p>
    <w:tbl>
      <w:tblPr>
        <w:tblStyle w:val="TableGridLight1"/>
        <w:tblW w:w="10343" w:type="dxa"/>
        <w:tblLayout w:type="fixed"/>
        <w:tblLook w:val="04A0" w:firstRow="1" w:lastRow="0" w:firstColumn="1" w:lastColumn="0" w:noHBand="0" w:noVBand="1"/>
      </w:tblPr>
      <w:tblGrid>
        <w:gridCol w:w="5098"/>
        <w:gridCol w:w="5245"/>
      </w:tblGrid>
      <w:tr w:rsidR="00256D36" w14:paraId="0F9F2F1C" w14:textId="77777777">
        <w:trPr>
          <w:del w:id="773" w:author="Rapp_V09" w:date="2021-01-28T21:47:00Z"/>
        </w:trPr>
        <w:tc>
          <w:tcPr>
            <w:tcW w:w="5098" w:type="dxa"/>
          </w:tcPr>
          <w:p w14:paraId="50D30B0B" w14:textId="77777777" w:rsidR="00256D36" w:rsidRDefault="006C29F2">
            <w:pPr>
              <w:jc w:val="center"/>
              <w:rPr>
                <w:del w:id="774" w:author="Rapp_V09" w:date="2021-01-28T21:47:00Z"/>
                <w:b/>
                <w:bCs/>
              </w:rPr>
            </w:pPr>
            <w:del w:id="775" w:author="Rapp_V09" w:date="2021-01-28T21:47:00Z">
              <w:r>
                <w:rPr>
                  <w:b/>
                  <w:bCs/>
                </w:rPr>
                <w:delText>Arguments in favour</w:delText>
              </w:r>
            </w:del>
          </w:p>
        </w:tc>
        <w:tc>
          <w:tcPr>
            <w:tcW w:w="5245" w:type="dxa"/>
          </w:tcPr>
          <w:p w14:paraId="4B5B7B8A" w14:textId="77777777" w:rsidR="00256D36" w:rsidRDefault="006C29F2">
            <w:pPr>
              <w:jc w:val="center"/>
              <w:rPr>
                <w:del w:id="776" w:author="Rapp_V09" w:date="2021-01-28T21:47:00Z"/>
                <w:b/>
                <w:bCs/>
              </w:rPr>
            </w:pPr>
            <w:del w:id="777" w:author="Rapp_V09" w:date="2021-01-28T21:47:00Z">
              <w:r>
                <w:rPr>
                  <w:b/>
                  <w:bCs/>
                </w:rPr>
                <w:delText>Arguments opposing</w:delText>
              </w:r>
            </w:del>
          </w:p>
        </w:tc>
      </w:tr>
      <w:tr w:rsidR="00256D36" w14:paraId="2829F12D" w14:textId="77777777">
        <w:trPr>
          <w:del w:id="778" w:author="Rapp_V09" w:date="2021-01-28T21:47:00Z"/>
        </w:trPr>
        <w:tc>
          <w:tcPr>
            <w:tcW w:w="5098" w:type="dxa"/>
          </w:tcPr>
          <w:p w14:paraId="68DEEDB5" w14:textId="77777777" w:rsidR="00256D36" w:rsidRDefault="006C29F2">
            <w:pPr>
              <w:rPr>
                <w:del w:id="779" w:author="Rapp_V09" w:date="2021-01-28T21:47:00Z"/>
              </w:rPr>
            </w:pPr>
            <w:del w:id="780" w:author="Rapp_V09" w:date="2021-01-28T21:47:00Z">
              <w:r>
                <w:delText>Already specified, implemented, and tested for Uu.</w:delText>
              </w:r>
            </w:del>
          </w:p>
        </w:tc>
        <w:tc>
          <w:tcPr>
            <w:tcW w:w="5245" w:type="dxa"/>
          </w:tcPr>
          <w:p w14:paraId="4B521CDC" w14:textId="77777777" w:rsidR="00256D36" w:rsidRDefault="006C29F2">
            <w:pPr>
              <w:rPr>
                <w:del w:id="781" w:author="Rapp_V09" w:date="2021-01-28T21:47:00Z"/>
              </w:rPr>
            </w:pPr>
            <w:del w:id="782" w:author="Rapp_V09" w:date="2021-01-28T21:47:00Z">
              <w:r>
                <w:delText>Would need one of the methods as in Q3 to start/ align the timers (i.e. for DRX configuration).</w:delText>
              </w:r>
            </w:del>
          </w:p>
        </w:tc>
      </w:tr>
      <w:tr w:rsidR="00256D36" w14:paraId="0EE3E66C" w14:textId="77777777">
        <w:trPr>
          <w:del w:id="783" w:author="Rapp_V09" w:date="2021-01-28T21:47:00Z"/>
        </w:trPr>
        <w:tc>
          <w:tcPr>
            <w:tcW w:w="5098" w:type="dxa"/>
          </w:tcPr>
          <w:p w14:paraId="6C16093C" w14:textId="77777777" w:rsidR="00256D36" w:rsidRDefault="006C29F2">
            <w:pPr>
              <w:rPr>
                <w:del w:id="784" w:author="Rapp_V09" w:date="2021-01-28T21:47:00Z"/>
              </w:rPr>
            </w:pPr>
            <w:ins w:id="785" w:author="LG: Giwon Park" w:date="2021-01-28T20:05:00Z">
              <w:del w:id="786" w:author="Rapp_V09" w:date="2021-01-28T21:47:00Z">
                <w:r>
                  <w:rPr>
                    <w:rFonts w:eastAsia="Malgun Gothic"/>
                    <w:lang w:eastAsia="ko-KR"/>
                  </w:rPr>
                  <w:delText xml:space="preserve">We prefer to define the </w:delText>
                </w:r>
                <w:r>
                  <w:rPr>
                    <w:rFonts w:eastAsia="Malgun Gothic"/>
                    <w:lang w:eastAsia="ko-KR"/>
                  </w:rPr>
                  <w:delText>unified mechanism using the timer-based approach for all cast types.</w:delText>
                </w:r>
              </w:del>
            </w:ins>
          </w:p>
        </w:tc>
        <w:tc>
          <w:tcPr>
            <w:tcW w:w="5245" w:type="dxa"/>
          </w:tcPr>
          <w:p w14:paraId="246D445A" w14:textId="77777777" w:rsidR="00256D36" w:rsidRDefault="00256D36">
            <w:pPr>
              <w:rPr>
                <w:del w:id="787" w:author="Rapp_V09" w:date="2021-01-28T21:47:00Z"/>
              </w:rPr>
            </w:pPr>
          </w:p>
        </w:tc>
      </w:tr>
    </w:tbl>
    <w:p w14:paraId="580B79C6" w14:textId="77777777" w:rsidR="00256D36" w:rsidRDefault="00256D36">
      <w:pPr>
        <w:rPr>
          <w:del w:id="788" w:author="Rapp_V09" w:date="2021-01-28T21:47:00Z"/>
        </w:rPr>
      </w:pPr>
    </w:p>
    <w:p w14:paraId="4B4B9824" w14:textId="77777777" w:rsidR="00256D36" w:rsidRDefault="006C29F2">
      <w:pPr>
        <w:rPr>
          <w:del w:id="789" w:author="Rapp_V09" w:date="2021-01-28T21:47:00Z"/>
          <w:b/>
          <w:bCs/>
        </w:rPr>
      </w:pPr>
      <w:del w:id="790" w:author="Rapp_V09" w:date="2021-01-28T21:47:00Z">
        <w:r>
          <w:rPr>
            <w:b/>
            <w:bCs/>
          </w:rPr>
          <w:delText>Position for Question Q4b-</w:delText>
        </w:r>
        <w:r>
          <w:rPr>
            <w:b/>
            <w:bCs/>
            <w:color w:val="FF0000"/>
          </w:rPr>
          <w:delText>Groupcast</w:delText>
        </w:r>
        <w:r>
          <w:rPr>
            <w:b/>
            <w:bCs/>
          </w:rPr>
          <w:delText>:</w:delText>
        </w:r>
      </w:del>
    </w:p>
    <w:tbl>
      <w:tblPr>
        <w:tblStyle w:val="TableGrid"/>
        <w:tblW w:w="9629" w:type="dxa"/>
        <w:tblLayout w:type="fixed"/>
        <w:tblLook w:val="04A0" w:firstRow="1" w:lastRow="0" w:firstColumn="1" w:lastColumn="0" w:noHBand="0" w:noVBand="1"/>
      </w:tblPr>
      <w:tblGrid>
        <w:gridCol w:w="1838"/>
        <w:gridCol w:w="7791"/>
      </w:tblGrid>
      <w:tr w:rsidR="00256D36" w14:paraId="3FCA58EF" w14:textId="77777777">
        <w:trPr>
          <w:del w:id="791" w:author="Rapp_V09" w:date="2021-01-28T21:47:00Z"/>
        </w:trPr>
        <w:tc>
          <w:tcPr>
            <w:tcW w:w="1838" w:type="dxa"/>
          </w:tcPr>
          <w:p w14:paraId="2E18768B" w14:textId="77777777" w:rsidR="00256D36" w:rsidRDefault="006C29F2">
            <w:pPr>
              <w:rPr>
                <w:del w:id="792" w:author="Rapp_V09" w:date="2021-01-28T21:47:00Z"/>
                <w:b/>
                <w:bCs/>
              </w:rPr>
            </w:pPr>
            <w:del w:id="793" w:author="Rapp_V09" w:date="2021-01-28T21:47:00Z">
              <w:r>
                <w:rPr>
                  <w:b/>
                  <w:bCs/>
                </w:rPr>
                <w:delText>Support:</w:delText>
              </w:r>
            </w:del>
          </w:p>
        </w:tc>
        <w:tc>
          <w:tcPr>
            <w:tcW w:w="7791" w:type="dxa"/>
          </w:tcPr>
          <w:p w14:paraId="7B8887B0" w14:textId="77777777" w:rsidR="00256D36" w:rsidRPr="00256D36" w:rsidRDefault="006C29F2">
            <w:pPr>
              <w:rPr>
                <w:del w:id="794" w:author="Rapp_V09" w:date="2021-01-28T21:47:00Z"/>
                <w:rFonts w:eastAsiaTheme="minorEastAsia"/>
                <w:rPrChange w:id="795" w:author="CATT" w:date="2021-01-28T20:44:00Z">
                  <w:rPr>
                    <w:del w:id="796" w:author="Rapp_V09" w:date="2021-01-28T21:47:00Z"/>
                    <w:rFonts w:eastAsia="Malgun Gothic"/>
                    <w:lang w:eastAsia="ko-KR"/>
                  </w:rPr>
                </w:rPrChange>
              </w:rPr>
            </w:pPr>
            <w:ins w:id="797" w:author="LG: Giwon Park" w:date="2021-01-28T20:05:00Z">
              <w:del w:id="798" w:author="Rapp_V09" w:date="2021-01-28T21:47:00Z">
                <w:r>
                  <w:rPr>
                    <w:rFonts w:eastAsia="Malgun Gothic" w:hint="eastAsia"/>
                    <w:lang w:eastAsia="ko-KR"/>
                  </w:rPr>
                  <w:delText>LG</w:delText>
                </w:r>
              </w:del>
            </w:ins>
            <w:ins w:id="799" w:author="CATT" w:date="2021-01-28T20:44:00Z">
              <w:del w:id="800" w:author="Rapp_V09" w:date="2021-01-28T21:47:00Z">
                <w:r>
                  <w:rPr>
                    <w:rFonts w:eastAsiaTheme="minorEastAsia" w:hint="eastAsia"/>
                  </w:rPr>
                  <w:delText>,CATT</w:delText>
                </w:r>
              </w:del>
            </w:ins>
            <w:ins w:id="801" w:author="Ericsson" w:date="2021-01-28T14:23:00Z">
              <w:del w:id="802" w:author="Rapp_V09" w:date="2021-01-28T21:47:00Z">
                <w:r>
                  <w:rPr>
                    <w:rFonts w:eastAsiaTheme="minorEastAsia"/>
                  </w:rPr>
                  <w:delText>,</w:delText>
                </w:r>
                <w:r>
                  <w:rPr>
                    <w:rFonts w:eastAsia="Malgun Gothic"/>
                    <w:lang w:eastAsia="ko-KR"/>
                  </w:rPr>
                  <w:delText xml:space="preserve"> Ericsson</w:delText>
                </w:r>
              </w:del>
            </w:ins>
          </w:p>
        </w:tc>
      </w:tr>
      <w:tr w:rsidR="00256D36" w14:paraId="16115209" w14:textId="77777777">
        <w:trPr>
          <w:del w:id="803" w:author="Rapp_V09" w:date="2021-01-28T21:47:00Z"/>
        </w:trPr>
        <w:tc>
          <w:tcPr>
            <w:tcW w:w="1838" w:type="dxa"/>
          </w:tcPr>
          <w:p w14:paraId="50C2952D" w14:textId="77777777" w:rsidR="00256D36" w:rsidRDefault="006C29F2">
            <w:pPr>
              <w:rPr>
                <w:del w:id="804" w:author="Rapp_V09" w:date="2021-01-28T21:47:00Z"/>
                <w:b/>
                <w:bCs/>
              </w:rPr>
            </w:pPr>
            <w:del w:id="805" w:author="Rapp_V09" w:date="2021-01-28T21:47:00Z">
              <w:r>
                <w:rPr>
                  <w:b/>
                  <w:bCs/>
                </w:rPr>
                <w:delText>Do not support:</w:delText>
              </w:r>
            </w:del>
          </w:p>
        </w:tc>
        <w:tc>
          <w:tcPr>
            <w:tcW w:w="7791" w:type="dxa"/>
          </w:tcPr>
          <w:p w14:paraId="53E1BCB5" w14:textId="77777777" w:rsidR="00256D36" w:rsidRDefault="00256D36">
            <w:pPr>
              <w:rPr>
                <w:del w:id="806" w:author="Rapp_V09" w:date="2021-01-28T21:47:00Z"/>
              </w:rPr>
            </w:pPr>
          </w:p>
        </w:tc>
      </w:tr>
      <w:tr w:rsidR="00256D36" w14:paraId="62A6593A" w14:textId="77777777">
        <w:trPr>
          <w:del w:id="807" w:author="Rapp_V09" w:date="2021-01-28T21:47:00Z"/>
        </w:trPr>
        <w:tc>
          <w:tcPr>
            <w:tcW w:w="1838" w:type="dxa"/>
          </w:tcPr>
          <w:p w14:paraId="3184D46C" w14:textId="77777777" w:rsidR="00256D36" w:rsidRDefault="006C29F2">
            <w:pPr>
              <w:rPr>
                <w:del w:id="808" w:author="Rapp_V09" w:date="2021-01-28T21:47:00Z"/>
                <w:b/>
                <w:bCs/>
              </w:rPr>
            </w:pPr>
            <w:del w:id="809" w:author="Rapp_V09" w:date="2021-01-28T21:47:00Z">
              <w:r>
                <w:rPr>
                  <w:b/>
                  <w:bCs/>
                </w:rPr>
                <w:delText>Neutral/ flexible:</w:delText>
              </w:r>
            </w:del>
          </w:p>
        </w:tc>
        <w:tc>
          <w:tcPr>
            <w:tcW w:w="7791" w:type="dxa"/>
          </w:tcPr>
          <w:p w14:paraId="4FD61311" w14:textId="77777777" w:rsidR="00256D36" w:rsidRDefault="006C29F2">
            <w:pPr>
              <w:rPr>
                <w:del w:id="810" w:author="Rapp_V09" w:date="2021-01-28T21:47:00Z"/>
              </w:rPr>
            </w:pPr>
            <w:ins w:id="811" w:author="OPPO (Qianxi)" w:date="2021-01-28T09:07:00Z">
              <w:del w:id="812" w:author="Rapp_V09" w:date="2021-01-28T21:47:00Z">
                <w:r>
                  <w:rPr>
                    <w:rFonts w:hint="eastAsia"/>
                  </w:rPr>
                  <w:delText>O</w:delText>
                </w:r>
                <w:r>
                  <w:delText>PPO</w:delText>
                </w:r>
              </w:del>
            </w:ins>
            <w:ins w:id="813" w:author="Interdigital" w:date="2021-01-27T22:46:00Z">
              <w:del w:id="814" w:author="Rapp_V09" w:date="2021-01-28T21:47:00Z">
                <w:r>
                  <w:delText>, InterDigital</w:delText>
                </w:r>
              </w:del>
            </w:ins>
            <w:ins w:id="815" w:author="Jianming, Wu/ジャンミン ウー" w:date="2021-01-28T16:49:00Z">
              <w:del w:id="816" w:author="Rapp_V09" w:date="2021-01-28T21:47:00Z">
                <w:r>
                  <w:delText>, Fujitsu</w:delText>
                </w:r>
              </w:del>
            </w:ins>
          </w:p>
        </w:tc>
      </w:tr>
    </w:tbl>
    <w:p w14:paraId="22B9EF0C" w14:textId="77777777" w:rsidR="00256D36" w:rsidRDefault="00256D36">
      <w:pPr>
        <w:rPr>
          <w:del w:id="817" w:author="Rapp_V09" w:date="2021-01-28T21:47:00Z"/>
        </w:rPr>
      </w:pPr>
    </w:p>
    <w:p w14:paraId="52146531" w14:textId="77777777" w:rsidR="00256D36" w:rsidRDefault="006C29F2">
      <w:pPr>
        <w:rPr>
          <w:del w:id="818" w:author="Rapp_V09" w:date="2021-01-28T21:47:00Z"/>
          <w:b/>
          <w:bCs/>
        </w:rPr>
      </w:pPr>
      <w:del w:id="819" w:author="Rapp_V09" w:date="2021-01-28T21:47:00Z">
        <w:r>
          <w:rPr>
            <w:b/>
            <w:bCs/>
          </w:rPr>
          <w:delText>Position for Question Q4b-</w:delText>
        </w:r>
        <w:r>
          <w:rPr>
            <w:b/>
            <w:bCs/>
            <w:color w:val="FF0000"/>
          </w:rPr>
          <w:delText>Broadcast</w:delText>
        </w:r>
        <w:r>
          <w:rPr>
            <w:b/>
            <w:bCs/>
          </w:rPr>
          <w:delText>:</w:delText>
        </w:r>
      </w:del>
    </w:p>
    <w:tbl>
      <w:tblPr>
        <w:tblStyle w:val="TableGrid"/>
        <w:tblW w:w="9629" w:type="dxa"/>
        <w:tblLayout w:type="fixed"/>
        <w:tblLook w:val="04A0" w:firstRow="1" w:lastRow="0" w:firstColumn="1" w:lastColumn="0" w:noHBand="0" w:noVBand="1"/>
      </w:tblPr>
      <w:tblGrid>
        <w:gridCol w:w="1838"/>
        <w:gridCol w:w="7791"/>
      </w:tblGrid>
      <w:tr w:rsidR="00256D36" w14:paraId="47B4CB9B" w14:textId="77777777">
        <w:trPr>
          <w:del w:id="820" w:author="Rapp_V09" w:date="2021-01-28T21:47:00Z"/>
        </w:trPr>
        <w:tc>
          <w:tcPr>
            <w:tcW w:w="1838" w:type="dxa"/>
          </w:tcPr>
          <w:p w14:paraId="737AEDBA" w14:textId="77777777" w:rsidR="00256D36" w:rsidRDefault="006C29F2">
            <w:pPr>
              <w:rPr>
                <w:del w:id="821" w:author="Rapp_V09" w:date="2021-01-28T21:47:00Z"/>
                <w:b/>
                <w:bCs/>
              </w:rPr>
            </w:pPr>
            <w:del w:id="822" w:author="Rapp_V09" w:date="2021-01-28T21:47:00Z">
              <w:r>
                <w:rPr>
                  <w:b/>
                  <w:bCs/>
                </w:rPr>
                <w:delText>Support:</w:delText>
              </w:r>
            </w:del>
          </w:p>
        </w:tc>
        <w:tc>
          <w:tcPr>
            <w:tcW w:w="7791" w:type="dxa"/>
          </w:tcPr>
          <w:p w14:paraId="4DFEEC1C" w14:textId="77777777" w:rsidR="00256D36" w:rsidRPr="00256D36" w:rsidRDefault="006C29F2">
            <w:pPr>
              <w:rPr>
                <w:del w:id="823" w:author="Rapp_V09" w:date="2021-01-28T21:47:00Z"/>
                <w:rFonts w:eastAsiaTheme="minorEastAsia"/>
                <w:rPrChange w:id="824" w:author="CATT" w:date="2021-01-28T20:44:00Z">
                  <w:rPr>
                    <w:del w:id="825" w:author="Rapp_V09" w:date="2021-01-28T21:47:00Z"/>
                    <w:rFonts w:eastAsia="Malgun Gothic"/>
                    <w:lang w:eastAsia="ko-KR"/>
                  </w:rPr>
                </w:rPrChange>
              </w:rPr>
            </w:pPr>
            <w:ins w:id="826" w:author="LG: Giwon Park" w:date="2021-01-28T20:05:00Z">
              <w:del w:id="827" w:author="Rapp_V09" w:date="2021-01-28T21:47:00Z">
                <w:r>
                  <w:rPr>
                    <w:rFonts w:eastAsia="Malgun Gothic" w:hint="eastAsia"/>
                    <w:lang w:eastAsia="ko-KR"/>
                  </w:rPr>
                  <w:delText>LG</w:delText>
                </w:r>
              </w:del>
            </w:ins>
            <w:ins w:id="828" w:author="CATT" w:date="2021-01-28T20:44:00Z">
              <w:del w:id="829" w:author="Rapp_V09" w:date="2021-01-28T21:47:00Z">
                <w:r>
                  <w:rPr>
                    <w:rFonts w:eastAsiaTheme="minorEastAsia" w:hint="eastAsia"/>
                  </w:rPr>
                  <w:delText>,CATT</w:delText>
                </w:r>
              </w:del>
            </w:ins>
            <w:ins w:id="830" w:author="Ericsson" w:date="2021-01-28T14:23:00Z">
              <w:del w:id="831" w:author="Rapp_V09" w:date="2021-01-28T21:47:00Z">
                <w:r>
                  <w:rPr>
                    <w:rFonts w:eastAsiaTheme="minorEastAsia"/>
                  </w:rPr>
                  <w:delText>,</w:delText>
                </w:r>
                <w:r>
                  <w:rPr>
                    <w:rFonts w:eastAsia="Malgun Gothic"/>
                    <w:lang w:eastAsia="ko-KR"/>
                  </w:rPr>
                  <w:delText xml:space="preserve"> Ericsson</w:delText>
                </w:r>
              </w:del>
            </w:ins>
          </w:p>
        </w:tc>
      </w:tr>
      <w:tr w:rsidR="00256D36" w14:paraId="15BF8578" w14:textId="77777777">
        <w:trPr>
          <w:del w:id="832" w:author="Rapp_V09" w:date="2021-01-28T21:47:00Z"/>
        </w:trPr>
        <w:tc>
          <w:tcPr>
            <w:tcW w:w="1838" w:type="dxa"/>
          </w:tcPr>
          <w:p w14:paraId="7DF3E68D" w14:textId="77777777" w:rsidR="00256D36" w:rsidRDefault="006C29F2">
            <w:pPr>
              <w:rPr>
                <w:del w:id="833" w:author="Rapp_V09" w:date="2021-01-28T21:47:00Z"/>
                <w:b/>
                <w:bCs/>
              </w:rPr>
            </w:pPr>
            <w:del w:id="834" w:author="Rapp_V09" w:date="2021-01-28T21:47:00Z">
              <w:r>
                <w:rPr>
                  <w:b/>
                  <w:bCs/>
                </w:rPr>
                <w:delText>Do not support:</w:delText>
              </w:r>
            </w:del>
          </w:p>
        </w:tc>
        <w:tc>
          <w:tcPr>
            <w:tcW w:w="7791" w:type="dxa"/>
          </w:tcPr>
          <w:p w14:paraId="10E0A8FC" w14:textId="77777777" w:rsidR="00256D36" w:rsidRDefault="00256D36">
            <w:pPr>
              <w:rPr>
                <w:del w:id="835" w:author="Rapp_V09" w:date="2021-01-28T21:47:00Z"/>
              </w:rPr>
            </w:pPr>
          </w:p>
        </w:tc>
      </w:tr>
      <w:tr w:rsidR="00256D36" w14:paraId="73BC583A" w14:textId="77777777">
        <w:trPr>
          <w:del w:id="836" w:author="Rapp_V09" w:date="2021-01-28T21:47:00Z"/>
        </w:trPr>
        <w:tc>
          <w:tcPr>
            <w:tcW w:w="1838" w:type="dxa"/>
          </w:tcPr>
          <w:p w14:paraId="6F700FBA" w14:textId="77777777" w:rsidR="00256D36" w:rsidRDefault="006C29F2">
            <w:pPr>
              <w:rPr>
                <w:del w:id="837" w:author="Rapp_V09" w:date="2021-01-28T21:47:00Z"/>
                <w:b/>
                <w:bCs/>
              </w:rPr>
            </w:pPr>
            <w:del w:id="838" w:author="Rapp_V09" w:date="2021-01-28T21:47:00Z">
              <w:r>
                <w:rPr>
                  <w:b/>
                  <w:bCs/>
                </w:rPr>
                <w:delText>Neutral/ flexible:</w:delText>
              </w:r>
            </w:del>
          </w:p>
        </w:tc>
        <w:tc>
          <w:tcPr>
            <w:tcW w:w="7791" w:type="dxa"/>
          </w:tcPr>
          <w:p w14:paraId="3918492F" w14:textId="77777777" w:rsidR="00256D36" w:rsidRDefault="006C29F2">
            <w:pPr>
              <w:rPr>
                <w:del w:id="839" w:author="Rapp_V09" w:date="2021-01-28T21:47:00Z"/>
              </w:rPr>
            </w:pPr>
            <w:ins w:id="840" w:author="OPPO (Qianxi)" w:date="2021-01-28T09:07:00Z">
              <w:del w:id="841" w:author="Rapp_V09" w:date="2021-01-28T21:47:00Z">
                <w:r>
                  <w:rPr>
                    <w:rFonts w:hint="eastAsia"/>
                  </w:rPr>
                  <w:delText>O</w:delText>
                </w:r>
                <w:r>
                  <w:delText>PPO</w:delText>
                </w:r>
              </w:del>
            </w:ins>
            <w:ins w:id="842" w:author="Interdigital" w:date="2021-01-27T22:46:00Z">
              <w:del w:id="843" w:author="Rapp_V09" w:date="2021-01-28T21:47:00Z">
                <w:r>
                  <w:delText>, InterDigital</w:delText>
                </w:r>
              </w:del>
            </w:ins>
            <w:ins w:id="844" w:author="Jianming, Wu/ジャンミン ウー" w:date="2021-01-28T16:49:00Z">
              <w:del w:id="845" w:author="Rapp_V09" w:date="2021-01-28T21:47:00Z">
                <w:r>
                  <w:delText>, Fujitsu</w:delText>
                </w:r>
              </w:del>
            </w:ins>
          </w:p>
        </w:tc>
      </w:tr>
    </w:tbl>
    <w:p w14:paraId="1B91A634" w14:textId="77777777" w:rsidR="00256D36" w:rsidRDefault="00256D36">
      <w:pPr>
        <w:rPr>
          <w:del w:id="846" w:author="Rapp_V09" w:date="2021-01-28T21:47:00Z"/>
        </w:rPr>
      </w:pPr>
    </w:p>
    <w:p w14:paraId="3DA1D98E" w14:textId="77777777" w:rsidR="00256D36" w:rsidRDefault="00256D36">
      <w:pPr>
        <w:rPr>
          <w:del w:id="847" w:author="Rapp_V09" w:date="2021-01-28T21:47:00Z"/>
        </w:rPr>
      </w:pPr>
    </w:p>
    <w:p w14:paraId="0523ED10" w14:textId="77777777" w:rsidR="00256D36" w:rsidRDefault="00256D36">
      <w:pPr>
        <w:rPr>
          <w:del w:id="848" w:author="Rapp_V09" w:date="2021-01-28T21:47:00Z"/>
        </w:rPr>
      </w:pPr>
    </w:p>
    <w:p w14:paraId="4E4A356F" w14:textId="77777777" w:rsidR="00256D36" w:rsidRDefault="00256D36">
      <w:pPr>
        <w:rPr>
          <w:del w:id="849" w:author="Rapp_V09" w:date="2021-01-28T21:47:00Z"/>
        </w:rPr>
      </w:pPr>
    </w:p>
    <w:p w14:paraId="0FF0CD20" w14:textId="77777777" w:rsidR="00256D36" w:rsidRDefault="006C29F2">
      <w:pPr>
        <w:rPr>
          <w:del w:id="850" w:author="Rapp_V09" w:date="2021-01-28T21:47:00Z"/>
          <w:b/>
          <w:bCs/>
        </w:rPr>
      </w:pPr>
      <w:del w:id="851" w:author="Rapp_V09" w:date="2021-01-28T21:47:00Z">
        <w:r>
          <w:rPr>
            <w:b/>
            <w:bCs/>
          </w:rPr>
          <w:delText>Q4c: With respect to individual timers in GC and BC, please indicate if you support the two timers:</w:delText>
        </w:r>
      </w:del>
    </w:p>
    <w:tbl>
      <w:tblPr>
        <w:tblStyle w:val="TableGrid"/>
        <w:tblW w:w="9629" w:type="dxa"/>
        <w:tblLayout w:type="fixed"/>
        <w:tblLook w:val="04A0" w:firstRow="1" w:lastRow="0" w:firstColumn="1" w:lastColumn="0" w:noHBand="0" w:noVBand="1"/>
      </w:tblPr>
      <w:tblGrid>
        <w:gridCol w:w="1413"/>
        <w:gridCol w:w="3685"/>
        <w:gridCol w:w="4531"/>
      </w:tblGrid>
      <w:tr w:rsidR="00256D36" w14:paraId="2E0DD596" w14:textId="77777777">
        <w:trPr>
          <w:del w:id="852" w:author="Rapp_V09" w:date="2021-01-28T21:47:00Z"/>
        </w:trPr>
        <w:tc>
          <w:tcPr>
            <w:tcW w:w="1413" w:type="dxa"/>
          </w:tcPr>
          <w:p w14:paraId="23FA0A63" w14:textId="77777777" w:rsidR="00256D36" w:rsidRDefault="006C29F2">
            <w:pPr>
              <w:overflowPunct/>
              <w:autoSpaceDE/>
              <w:autoSpaceDN/>
              <w:adjustRightInd/>
              <w:spacing w:after="0"/>
              <w:jc w:val="left"/>
              <w:textAlignment w:val="auto"/>
              <w:rPr>
                <w:del w:id="853" w:author="Rapp_V09" w:date="2021-01-28T21:47:00Z"/>
              </w:rPr>
            </w:pPr>
            <w:del w:id="854" w:author="Rapp_V09" w:date="2021-01-28T21:47:00Z">
              <w:r>
                <w:br w:type="page"/>
              </w:r>
            </w:del>
          </w:p>
        </w:tc>
        <w:tc>
          <w:tcPr>
            <w:tcW w:w="3685" w:type="dxa"/>
          </w:tcPr>
          <w:p w14:paraId="4A6D2F90" w14:textId="77777777" w:rsidR="00256D36" w:rsidRDefault="006C29F2">
            <w:pPr>
              <w:overflowPunct/>
              <w:autoSpaceDE/>
              <w:autoSpaceDN/>
              <w:adjustRightInd/>
              <w:spacing w:after="0"/>
              <w:jc w:val="left"/>
              <w:textAlignment w:val="auto"/>
              <w:rPr>
                <w:del w:id="855" w:author="Rapp_V09" w:date="2021-01-28T21:47:00Z"/>
              </w:rPr>
            </w:pPr>
            <w:del w:id="856" w:author="Rapp_V09" w:date="2021-01-28T21:47:00Z">
              <w:r>
                <w:delText>Support need for On-duration timer</w:delText>
              </w:r>
            </w:del>
          </w:p>
        </w:tc>
        <w:tc>
          <w:tcPr>
            <w:tcW w:w="4531" w:type="dxa"/>
          </w:tcPr>
          <w:p w14:paraId="59C6789C" w14:textId="77777777" w:rsidR="00256D36" w:rsidRDefault="006C29F2">
            <w:pPr>
              <w:overflowPunct/>
              <w:autoSpaceDE/>
              <w:autoSpaceDN/>
              <w:adjustRightInd/>
              <w:spacing w:after="0"/>
              <w:jc w:val="left"/>
              <w:textAlignment w:val="auto"/>
              <w:rPr>
                <w:del w:id="857" w:author="Rapp_V09" w:date="2021-01-28T21:47:00Z"/>
              </w:rPr>
            </w:pPr>
            <w:del w:id="858" w:author="Rapp_V09" w:date="2021-01-28T21:47:00Z">
              <w:r>
                <w:delText>Support need for Inac</w:delText>
              </w:r>
              <w:r>
                <w:delText>tivity timer</w:delText>
              </w:r>
            </w:del>
          </w:p>
        </w:tc>
      </w:tr>
      <w:tr w:rsidR="00256D36" w14:paraId="53F83B4E" w14:textId="77777777">
        <w:trPr>
          <w:del w:id="859" w:author="Rapp_V09" w:date="2021-01-28T21:47:00Z"/>
        </w:trPr>
        <w:tc>
          <w:tcPr>
            <w:tcW w:w="1413" w:type="dxa"/>
          </w:tcPr>
          <w:p w14:paraId="63C797F5" w14:textId="77777777" w:rsidR="00256D36" w:rsidRDefault="006C29F2">
            <w:pPr>
              <w:overflowPunct/>
              <w:autoSpaceDE/>
              <w:autoSpaceDN/>
              <w:adjustRightInd/>
              <w:spacing w:after="0"/>
              <w:jc w:val="left"/>
              <w:textAlignment w:val="auto"/>
              <w:rPr>
                <w:del w:id="860" w:author="Rapp_V09" w:date="2021-01-28T21:47:00Z"/>
              </w:rPr>
            </w:pPr>
            <w:del w:id="861" w:author="Rapp_V09" w:date="2021-01-28T21:47:00Z">
              <w:r>
                <w:delText>Groupcast</w:delText>
              </w:r>
            </w:del>
          </w:p>
        </w:tc>
        <w:tc>
          <w:tcPr>
            <w:tcW w:w="3685" w:type="dxa"/>
          </w:tcPr>
          <w:p w14:paraId="7B1D823E" w14:textId="77777777" w:rsidR="00256D36" w:rsidRDefault="006C29F2">
            <w:pPr>
              <w:overflowPunct/>
              <w:autoSpaceDE/>
              <w:autoSpaceDN/>
              <w:adjustRightInd/>
              <w:spacing w:after="0"/>
              <w:jc w:val="left"/>
              <w:textAlignment w:val="auto"/>
              <w:rPr>
                <w:ins w:id="862" w:author="Interdigital" w:date="2021-01-27T22:46:00Z"/>
                <w:del w:id="863" w:author="Rapp_V09" w:date="2021-01-28T21:47:00Z"/>
              </w:rPr>
            </w:pPr>
            <w:del w:id="864" w:author="Rapp_V09" w:date="2021-01-28T21:47:00Z">
              <w:r>
                <w:delText>Company A1 because…, Company A2</w:delText>
              </w:r>
            </w:del>
          </w:p>
          <w:p w14:paraId="361A8879" w14:textId="77777777" w:rsidR="00256D36" w:rsidRDefault="00256D36">
            <w:pPr>
              <w:overflowPunct/>
              <w:autoSpaceDE/>
              <w:autoSpaceDN/>
              <w:adjustRightInd/>
              <w:spacing w:after="0"/>
              <w:jc w:val="left"/>
              <w:textAlignment w:val="auto"/>
              <w:rPr>
                <w:ins w:id="865" w:author="Interdigital" w:date="2021-01-27T22:46:00Z"/>
                <w:del w:id="866" w:author="Rapp_V09" w:date="2021-01-28T21:47:00Z"/>
              </w:rPr>
            </w:pPr>
          </w:p>
          <w:p w14:paraId="32F25EDA" w14:textId="77777777" w:rsidR="00256D36" w:rsidRDefault="006C29F2">
            <w:pPr>
              <w:overflowPunct/>
              <w:autoSpaceDE/>
              <w:autoSpaceDN/>
              <w:adjustRightInd/>
              <w:spacing w:after="0"/>
              <w:jc w:val="left"/>
              <w:textAlignment w:val="auto"/>
              <w:rPr>
                <w:ins w:id="867" w:author="LG: Giwon Park" w:date="2021-01-28T20:06:00Z"/>
                <w:del w:id="868" w:author="Rapp_V09" w:date="2021-01-28T21:47:00Z"/>
              </w:rPr>
            </w:pPr>
            <w:ins w:id="869" w:author="Interdigital" w:date="2021-01-27T22:46:00Z">
              <w:del w:id="870" w:author="Rapp_V09" w:date="2021-01-28T21:47:00Z">
                <w:r>
                  <w:delText>InterDigital – only if we support timer-based (not needed with pool-based)</w:delText>
                </w:r>
              </w:del>
            </w:ins>
            <w:ins w:id="871" w:author="LG: Giwon Park" w:date="2021-01-28T20:06:00Z">
              <w:del w:id="872" w:author="Rapp_V09" w:date="2021-01-28T21:47:00Z">
                <w:r>
                  <w:delText>,</w:delText>
                </w:r>
              </w:del>
            </w:ins>
          </w:p>
          <w:p w14:paraId="172DA352" w14:textId="77777777" w:rsidR="00256D36" w:rsidRDefault="006C29F2">
            <w:pPr>
              <w:overflowPunct/>
              <w:autoSpaceDE/>
              <w:autoSpaceDN/>
              <w:adjustRightInd/>
              <w:spacing w:after="0"/>
              <w:jc w:val="left"/>
              <w:textAlignment w:val="auto"/>
              <w:rPr>
                <w:ins w:id="873" w:author="CATT" w:date="2021-01-28T20:45:00Z"/>
                <w:del w:id="874" w:author="Rapp_V09" w:date="2021-01-28T21:47:00Z"/>
              </w:rPr>
            </w:pPr>
            <w:ins w:id="875" w:author="LG: Giwon Park" w:date="2021-01-28T20:06:00Z">
              <w:del w:id="876" w:author="Rapp_V09" w:date="2021-01-28T21:47:00Z">
                <w:r>
                  <w:delText>LG</w:delText>
                </w:r>
              </w:del>
            </w:ins>
          </w:p>
          <w:p w14:paraId="4CDF3743" w14:textId="77777777" w:rsidR="00256D36" w:rsidRDefault="006C29F2">
            <w:pPr>
              <w:overflowPunct/>
              <w:autoSpaceDE/>
              <w:autoSpaceDN/>
              <w:adjustRightInd/>
              <w:spacing w:after="0"/>
              <w:jc w:val="left"/>
              <w:textAlignment w:val="auto"/>
              <w:rPr>
                <w:ins w:id="877" w:author="Ericsson" w:date="2021-01-28T14:24:00Z"/>
                <w:del w:id="878" w:author="Rapp_V09" w:date="2021-01-28T21:47:00Z"/>
              </w:rPr>
            </w:pPr>
            <w:ins w:id="879" w:author="CATT" w:date="2021-01-28T20:45:00Z">
              <w:del w:id="880" w:author="Rapp_V09" w:date="2021-01-28T21:47:00Z">
                <w:r>
                  <w:rPr>
                    <w:rFonts w:hint="eastAsia"/>
                  </w:rPr>
                  <w:delText xml:space="preserve">CATT </w:delText>
                </w:r>
                <w:r>
                  <w:delText>-</w:delText>
                </w:r>
              </w:del>
            </w:ins>
            <w:ins w:id="881" w:author="Ericsson" w:date="2021-01-28T14:24:00Z">
              <w:del w:id="882" w:author="Rapp_V09" w:date="2021-01-28T21:47:00Z">
                <w:r>
                  <w:delText>–</w:delText>
                </w:r>
              </w:del>
            </w:ins>
            <w:ins w:id="883" w:author="CATT" w:date="2021-01-28T20:45:00Z">
              <w:del w:id="884" w:author="Rapp_V09" w:date="2021-01-28T21:47:00Z">
                <w:r>
                  <w:rPr>
                    <w:rFonts w:hint="eastAsia"/>
                  </w:rPr>
                  <w:delText xml:space="preserve"> support</w:delText>
                </w:r>
              </w:del>
            </w:ins>
          </w:p>
          <w:p w14:paraId="2A57E134" w14:textId="77777777" w:rsidR="00256D36" w:rsidRDefault="006C29F2">
            <w:pPr>
              <w:overflowPunct/>
              <w:autoSpaceDE/>
              <w:autoSpaceDN/>
              <w:adjustRightInd/>
              <w:spacing w:after="0"/>
              <w:jc w:val="left"/>
              <w:textAlignment w:val="auto"/>
              <w:rPr>
                <w:del w:id="885" w:author="Rapp_V09" w:date="2021-01-28T21:47:00Z"/>
              </w:rPr>
            </w:pPr>
            <w:ins w:id="886" w:author="Ericsson" w:date="2021-01-28T14:24:00Z">
              <w:del w:id="887" w:author="Rapp_V09" w:date="2021-01-28T21:47:00Z">
                <w:r>
                  <w:delText>Ericsson since we shall use unified DRX concept regardless of cast type</w:delText>
                </w:r>
              </w:del>
            </w:ins>
          </w:p>
        </w:tc>
        <w:tc>
          <w:tcPr>
            <w:tcW w:w="4531" w:type="dxa"/>
          </w:tcPr>
          <w:p w14:paraId="086755E5" w14:textId="77777777" w:rsidR="00256D36" w:rsidRDefault="006C29F2">
            <w:pPr>
              <w:overflowPunct/>
              <w:autoSpaceDE/>
              <w:autoSpaceDN/>
              <w:adjustRightInd/>
              <w:spacing w:after="0"/>
              <w:jc w:val="left"/>
              <w:textAlignment w:val="auto"/>
              <w:rPr>
                <w:ins w:id="888" w:author="Interdigital" w:date="2021-01-27T22:47:00Z"/>
                <w:del w:id="889" w:author="Rapp_V09" w:date="2021-01-28T21:47:00Z"/>
              </w:rPr>
            </w:pPr>
            <w:del w:id="890" w:author="Rapp_V09" w:date="2021-01-28T21:47:00Z">
              <w:r>
                <w:delText>Company B,</w:delText>
              </w:r>
            </w:del>
          </w:p>
          <w:p w14:paraId="7F56E909" w14:textId="77777777" w:rsidR="00256D36" w:rsidRDefault="00256D36">
            <w:pPr>
              <w:overflowPunct/>
              <w:autoSpaceDE/>
              <w:autoSpaceDN/>
              <w:adjustRightInd/>
              <w:spacing w:after="0"/>
              <w:jc w:val="left"/>
              <w:textAlignment w:val="auto"/>
              <w:rPr>
                <w:ins w:id="891" w:author="Interdigital" w:date="2021-01-27T22:47:00Z"/>
                <w:del w:id="892" w:author="Rapp_V09" w:date="2021-01-28T21:47:00Z"/>
              </w:rPr>
            </w:pPr>
          </w:p>
          <w:p w14:paraId="4436FCF9" w14:textId="77777777" w:rsidR="00256D36" w:rsidRDefault="006C29F2">
            <w:pPr>
              <w:overflowPunct/>
              <w:autoSpaceDE/>
              <w:autoSpaceDN/>
              <w:adjustRightInd/>
              <w:spacing w:after="0"/>
              <w:jc w:val="left"/>
              <w:textAlignment w:val="auto"/>
              <w:rPr>
                <w:ins w:id="893" w:author="LG: Giwon Park" w:date="2021-01-28T20:06:00Z"/>
                <w:del w:id="894" w:author="Rapp_V09" w:date="2021-01-28T21:47:00Z"/>
              </w:rPr>
            </w:pPr>
            <w:ins w:id="895" w:author="Interdigital" w:date="2021-01-27T22:47:00Z">
              <w:del w:id="896" w:author="Rapp_V09" w:date="2021-01-28T21:47:00Z">
                <w:r>
                  <w:delText>InterDigital – without inactivity timer, all transmissions would be limited to transmissions within the “on duration”</w:delText>
                </w:r>
              </w:del>
            </w:ins>
            <w:ins w:id="897" w:author="LG: Giwon Park" w:date="2021-01-28T20:06:00Z">
              <w:del w:id="898" w:author="Rapp_V09" w:date="2021-01-28T21:47:00Z">
                <w:r>
                  <w:delText>,</w:delText>
                </w:r>
              </w:del>
            </w:ins>
          </w:p>
          <w:p w14:paraId="0C93BC4B" w14:textId="77777777" w:rsidR="00256D36" w:rsidRDefault="006C29F2">
            <w:pPr>
              <w:overflowPunct/>
              <w:autoSpaceDE/>
              <w:autoSpaceDN/>
              <w:adjustRightInd/>
              <w:spacing w:after="0"/>
              <w:jc w:val="left"/>
              <w:textAlignment w:val="auto"/>
              <w:rPr>
                <w:ins w:id="899" w:author="CATT" w:date="2021-01-28T20:45:00Z"/>
                <w:del w:id="900" w:author="Rapp_V09" w:date="2021-01-28T21:47:00Z"/>
              </w:rPr>
            </w:pPr>
            <w:ins w:id="901" w:author="LG: Giwon Park" w:date="2021-01-28T20:06:00Z">
              <w:del w:id="902" w:author="Rapp_V09" w:date="2021-01-28T21:47:00Z">
                <w:r>
                  <w:delText>LG</w:delText>
                </w:r>
              </w:del>
            </w:ins>
          </w:p>
          <w:p w14:paraId="1AAB48F0" w14:textId="77777777" w:rsidR="00256D36" w:rsidRDefault="006C29F2">
            <w:pPr>
              <w:overflowPunct/>
              <w:autoSpaceDE/>
              <w:autoSpaceDN/>
              <w:adjustRightInd/>
              <w:spacing w:after="0"/>
              <w:jc w:val="left"/>
              <w:textAlignment w:val="auto"/>
              <w:rPr>
                <w:ins w:id="903" w:author="Ericsson" w:date="2021-01-28T14:24:00Z"/>
                <w:del w:id="904" w:author="Rapp_V09" w:date="2021-01-28T21:47:00Z"/>
              </w:rPr>
            </w:pPr>
            <w:ins w:id="905" w:author="CATT" w:date="2021-01-28T20:45:00Z">
              <w:del w:id="906" w:author="Rapp_V09" w:date="2021-01-28T21:47:00Z">
                <w:r>
                  <w:rPr>
                    <w:rFonts w:hint="eastAsia"/>
                  </w:rPr>
                  <w:delText>CATT - Slightly prefers No. Because if inactivity timer is needed, how to keep the alignment between Tx and Rx UE should be further co</w:delText>
                </w:r>
                <w:r>
                  <w:rPr>
                    <w:rFonts w:hint="eastAsia"/>
                  </w:rPr>
                  <w:delText>nsidered, since some Rx UE can receive the SCI while others may cannot.</w:delText>
                </w:r>
              </w:del>
            </w:ins>
          </w:p>
          <w:p w14:paraId="3819E1CD" w14:textId="77777777" w:rsidR="00256D36" w:rsidRDefault="006C29F2">
            <w:pPr>
              <w:overflowPunct/>
              <w:autoSpaceDE/>
              <w:autoSpaceDN/>
              <w:adjustRightInd/>
              <w:spacing w:after="0"/>
              <w:jc w:val="left"/>
              <w:textAlignment w:val="auto"/>
              <w:rPr>
                <w:del w:id="907" w:author="Rapp_V09" w:date="2021-01-28T21:47:00Z"/>
              </w:rPr>
            </w:pPr>
            <w:ins w:id="908" w:author="Ericsson" w:date="2021-01-28T14:24:00Z">
              <w:del w:id="909" w:author="Rapp_V09" w:date="2021-01-28T21:47:00Z">
                <w:r>
                  <w:delText>Ericsson since we shall use unified DRX concept regardless of cast type, in addition, inactivity timer is beneficial to handle burst traffic</w:delText>
                </w:r>
              </w:del>
            </w:ins>
          </w:p>
        </w:tc>
      </w:tr>
      <w:tr w:rsidR="00256D36" w14:paraId="1D7023DD" w14:textId="77777777">
        <w:trPr>
          <w:del w:id="910" w:author="Rapp_V09" w:date="2021-01-28T21:47:00Z"/>
        </w:trPr>
        <w:tc>
          <w:tcPr>
            <w:tcW w:w="1413" w:type="dxa"/>
          </w:tcPr>
          <w:p w14:paraId="75080443" w14:textId="77777777" w:rsidR="00256D36" w:rsidRDefault="006C29F2">
            <w:pPr>
              <w:overflowPunct/>
              <w:autoSpaceDE/>
              <w:autoSpaceDN/>
              <w:adjustRightInd/>
              <w:spacing w:after="0"/>
              <w:jc w:val="left"/>
              <w:textAlignment w:val="auto"/>
              <w:rPr>
                <w:del w:id="911" w:author="Rapp_V09" w:date="2021-01-28T21:47:00Z"/>
              </w:rPr>
            </w:pPr>
            <w:del w:id="912" w:author="Rapp_V09" w:date="2021-01-28T21:47:00Z">
              <w:r>
                <w:delText>Broadcast</w:delText>
              </w:r>
            </w:del>
          </w:p>
        </w:tc>
        <w:tc>
          <w:tcPr>
            <w:tcW w:w="3685" w:type="dxa"/>
          </w:tcPr>
          <w:p w14:paraId="4F9871E1" w14:textId="77777777" w:rsidR="00256D36" w:rsidRDefault="006C29F2">
            <w:pPr>
              <w:overflowPunct/>
              <w:autoSpaceDE/>
              <w:autoSpaceDN/>
              <w:adjustRightInd/>
              <w:spacing w:after="0"/>
              <w:jc w:val="left"/>
              <w:textAlignment w:val="auto"/>
              <w:rPr>
                <w:ins w:id="913" w:author="Interdigital" w:date="2021-01-27T22:47:00Z"/>
                <w:del w:id="914" w:author="Rapp_V09" w:date="2021-01-28T21:47:00Z"/>
              </w:rPr>
            </w:pPr>
            <w:del w:id="915" w:author="Rapp_V09" w:date="2021-01-28T21:47:00Z">
              <w:r>
                <w:delText>Company C,</w:delText>
              </w:r>
            </w:del>
          </w:p>
          <w:p w14:paraId="2655A22D" w14:textId="77777777" w:rsidR="00256D36" w:rsidRDefault="00256D36">
            <w:pPr>
              <w:overflowPunct/>
              <w:autoSpaceDE/>
              <w:autoSpaceDN/>
              <w:adjustRightInd/>
              <w:spacing w:after="0"/>
              <w:jc w:val="left"/>
              <w:textAlignment w:val="auto"/>
              <w:rPr>
                <w:ins w:id="916" w:author="Interdigital" w:date="2021-01-27T22:47:00Z"/>
                <w:del w:id="917" w:author="Rapp_V09" w:date="2021-01-28T21:47:00Z"/>
              </w:rPr>
            </w:pPr>
          </w:p>
          <w:p w14:paraId="3E3B5F3B" w14:textId="77777777" w:rsidR="00256D36" w:rsidRDefault="006C29F2">
            <w:pPr>
              <w:overflowPunct/>
              <w:autoSpaceDE/>
              <w:autoSpaceDN/>
              <w:adjustRightInd/>
              <w:spacing w:after="0"/>
              <w:jc w:val="left"/>
              <w:textAlignment w:val="auto"/>
              <w:rPr>
                <w:ins w:id="918" w:author="LG: Giwon Park" w:date="2021-01-28T20:06:00Z"/>
                <w:del w:id="919" w:author="Rapp_V09" w:date="2021-01-28T21:47:00Z"/>
              </w:rPr>
            </w:pPr>
            <w:ins w:id="920" w:author="Interdigital" w:date="2021-01-27T22:47:00Z">
              <w:del w:id="921" w:author="Rapp_V09" w:date="2021-01-28T21:47:00Z">
                <w:r>
                  <w:delText>InterDigital – only if we support timer-based (not needed with pool-based)</w:delText>
                </w:r>
              </w:del>
            </w:ins>
            <w:ins w:id="922" w:author="LG: Giwon Park" w:date="2021-01-28T20:06:00Z">
              <w:del w:id="923" w:author="Rapp_V09" w:date="2021-01-28T21:47:00Z">
                <w:r>
                  <w:delText>,</w:delText>
                </w:r>
              </w:del>
            </w:ins>
          </w:p>
          <w:p w14:paraId="06C12DD5" w14:textId="77777777" w:rsidR="00256D36" w:rsidRDefault="006C29F2">
            <w:pPr>
              <w:overflowPunct/>
              <w:autoSpaceDE/>
              <w:autoSpaceDN/>
              <w:adjustRightInd/>
              <w:spacing w:after="0"/>
              <w:jc w:val="left"/>
              <w:textAlignment w:val="auto"/>
              <w:rPr>
                <w:ins w:id="924" w:author="CATT" w:date="2021-01-28T20:45:00Z"/>
                <w:del w:id="925" w:author="Rapp_V09" w:date="2021-01-28T21:47:00Z"/>
              </w:rPr>
            </w:pPr>
            <w:ins w:id="926" w:author="LG: Giwon Park" w:date="2021-01-28T20:06:00Z">
              <w:del w:id="927" w:author="Rapp_V09" w:date="2021-01-28T21:47:00Z">
                <w:r>
                  <w:delText>LG</w:delText>
                </w:r>
              </w:del>
            </w:ins>
          </w:p>
          <w:p w14:paraId="3C07FE39" w14:textId="77777777" w:rsidR="00256D36" w:rsidRDefault="006C29F2">
            <w:pPr>
              <w:overflowPunct/>
              <w:autoSpaceDE/>
              <w:autoSpaceDN/>
              <w:adjustRightInd/>
              <w:spacing w:after="0"/>
              <w:jc w:val="left"/>
              <w:textAlignment w:val="auto"/>
              <w:rPr>
                <w:ins w:id="928" w:author="Ericsson" w:date="2021-01-28T14:24:00Z"/>
                <w:del w:id="929" w:author="Rapp_V09" w:date="2021-01-28T21:47:00Z"/>
              </w:rPr>
            </w:pPr>
            <w:ins w:id="930" w:author="CATT" w:date="2021-01-28T20:45:00Z">
              <w:del w:id="931" w:author="Rapp_V09" w:date="2021-01-28T21:47:00Z">
                <w:r>
                  <w:rPr>
                    <w:rFonts w:hint="eastAsia"/>
                  </w:rPr>
                  <w:delText xml:space="preserve">CATT </w:delText>
                </w:r>
                <w:r>
                  <w:delText>-</w:delText>
                </w:r>
              </w:del>
            </w:ins>
            <w:ins w:id="932" w:author="Ericsson" w:date="2021-01-28T14:24:00Z">
              <w:del w:id="933" w:author="Rapp_V09" w:date="2021-01-28T21:47:00Z">
                <w:r>
                  <w:delText>–</w:delText>
                </w:r>
              </w:del>
            </w:ins>
            <w:ins w:id="934" w:author="CATT" w:date="2021-01-28T20:45:00Z">
              <w:del w:id="935" w:author="Rapp_V09" w:date="2021-01-28T21:47:00Z">
                <w:r>
                  <w:rPr>
                    <w:rFonts w:hint="eastAsia"/>
                  </w:rPr>
                  <w:delText xml:space="preserve"> support</w:delText>
                </w:r>
              </w:del>
            </w:ins>
          </w:p>
          <w:p w14:paraId="19B0B33E" w14:textId="77777777" w:rsidR="00256D36" w:rsidRDefault="006C29F2">
            <w:pPr>
              <w:overflowPunct/>
              <w:autoSpaceDE/>
              <w:autoSpaceDN/>
              <w:adjustRightInd/>
              <w:spacing w:after="0"/>
              <w:jc w:val="left"/>
              <w:textAlignment w:val="auto"/>
              <w:rPr>
                <w:del w:id="936" w:author="Rapp_V09" w:date="2021-01-28T21:47:00Z"/>
              </w:rPr>
            </w:pPr>
            <w:ins w:id="937" w:author="Ericsson" w:date="2021-01-28T14:24:00Z">
              <w:del w:id="938" w:author="Rapp_V09" w:date="2021-01-28T21:47:00Z">
                <w:r>
                  <w:delText>Ericsson since we shall use unified DRX concept regardless of cast type</w:delText>
                </w:r>
              </w:del>
            </w:ins>
          </w:p>
        </w:tc>
        <w:tc>
          <w:tcPr>
            <w:tcW w:w="4531" w:type="dxa"/>
          </w:tcPr>
          <w:p w14:paraId="2AD8FF88" w14:textId="77777777" w:rsidR="00256D36" w:rsidRDefault="00256D36">
            <w:pPr>
              <w:overflowPunct/>
              <w:autoSpaceDE/>
              <w:autoSpaceDN/>
              <w:adjustRightInd/>
              <w:spacing w:after="0"/>
              <w:jc w:val="left"/>
              <w:textAlignment w:val="auto"/>
              <w:rPr>
                <w:ins w:id="939" w:author="Interdigital" w:date="2021-01-27T22:47:00Z"/>
                <w:del w:id="940" w:author="Rapp_V09" w:date="2021-01-28T21:47:00Z"/>
              </w:rPr>
            </w:pPr>
          </w:p>
          <w:p w14:paraId="61CFCC1C" w14:textId="77777777" w:rsidR="00256D36" w:rsidRDefault="00256D36">
            <w:pPr>
              <w:overflowPunct/>
              <w:autoSpaceDE/>
              <w:autoSpaceDN/>
              <w:adjustRightInd/>
              <w:spacing w:after="0"/>
              <w:jc w:val="left"/>
              <w:textAlignment w:val="auto"/>
              <w:rPr>
                <w:ins w:id="941" w:author="Interdigital" w:date="2021-01-27T22:47:00Z"/>
                <w:del w:id="942" w:author="Rapp_V09" w:date="2021-01-28T21:47:00Z"/>
              </w:rPr>
            </w:pPr>
          </w:p>
          <w:p w14:paraId="7BD647DA" w14:textId="77777777" w:rsidR="00256D36" w:rsidRDefault="006C29F2">
            <w:pPr>
              <w:overflowPunct/>
              <w:autoSpaceDE/>
              <w:autoSpaceDN/>
              <w:adjustRightInd/>
              <w:spacing w:after="0"/>
              <w:jc w:val="left"/>
              <w:textAlignment w:val="auto"/>
              <w:rPr>
                <w:ins w:id="943" w:author="LG: Giwon Park" w:date="2021-01-28T20:06:00Z"/>
                <w:del w:id="944" w:author="Rapp_V09" w:date="2021-01-28T21:47:00Z"/>
              </w:rPr>
            </w:pPr>
            <w:ins w:id="945" w:author="Interdigital" w:date="2021-01-27T22:47:00Z">
              <w:del w:id="946" w:author="Rapp_V09" w:date="2021-01-28T21:47:00Z">
                <w:r>
                  <w:delText xml:space="preserve">InterDigital – without inactivity timer, all transmissions would be limited to </w:delText>
                </w:r>
                <w:r>
                  <w:delText>transmissions within the “on duration”</w:delText>
                </w:r>
              </w:del>
            </w:ins>
            <w:ins w:id="947" w:author="LG: Giwon Park" w:date="2021-01-28T20:06:00Z">
              <w:del w:id="948" w:author="Rapp_V09" w:date="2021-01-28T21:47:00Z">
                <w:r>
                  <w:delText>,</w:delText>
                </w:r>
              </w:del>
            </w:ins>
          </w:p>
          <w:p w14:paraId="668F75CC" w14:textId="77777777" w:rsidR="00256D36" w:rsidRDefault="006C29F2">
            <w:pPr>
              <w:overflowPunct/>
              <w:autoSpaceDE/>
              <w:autoSpaceDN/>
              <w:adjustRightInd/>
              <w:spacing w:after="0"/>
              <w:jc w:val="left"/>
              <w:textAlignment w:val="auto"/>
              <w:rPr>
                <w:ins w:id="949" w:author="CATT" w:date="2021-01-28T20:45:00Z"/>
                <w:del w:id="950" w:author="Rapp_V09" w:date="2021-01-28T21:47:00Z"/>
              </w:rPr>
            </w:pPr>
            <w:ins w:id="951" w:author="LG: Giwon Park" w:date="2021-01-28T20:06:00Z">
              <w:del w:id="952" w:author="Rapp_V09" w:date="2021-01-28T21:47:00Z">
                <w:r>
                  <w:delText>LG</w:delText>
                </w:r>
              </w:del>
            </w:ins>
          </w:p>
          <w:p w14:paraId="28A6F9D6" w14:textId="77777777" w:rsidR="00256D36" w:rsidRDefault="006C29F2">
            <w:pPr>
              <w:overflowPunct/>
              <w:autoSpaceDE/>
              <w:autoSpaceDN/>
              <w:adjustRightInd/>
              <w:spacing w:after="0"/>
              <w:jc w:val="left"/>
              <w:textAlignment w:val="auto"/>
              <w:rPr>
                <w:ins w:id="953" w:author="Ericsson" w:date="2021-01-28T14:24:00Z"/>
                <w:del w:id="954" w:author="Rapp_V09" w:date="2021-01-28T21:47:00Z"/>
              </w:rPr>
            </w:pPr>
            <w:ins w:id="955" w:author="CATT" w:date="2021-01-28T20:45:00Z">
              <w:del w:id="956" w:author="Rapp_V09" w:date="2021-01-28T21:47:00Z">
                <w:r>
                  <w:rPr>
                    <w:rFonts w:hint="eastAsia"/>
                  </w:rPr>
                  <w:delText xml:space="preserve">CATT - Slightly prefers No. Because if inactivity timer is needed, how to keep the alignment between Tx and Rx UE should be further </w:delText>
                </w:r>
                <w:r>
                  <w:rPr>
                    <w:rFonts w:hint="eastAsia"/>
                  </w:rPr>
                  <w:lastRenderedPageBreak/>
                  <w:delText>considered, since some Rx UE can receive the SCI while others may cannot.</w:delText>
                </w:r>
              </w:del>
            </w:ins>
          </w:p>
          <w:p w14:paraId="28CB61B5" w14:textId="77777777" w:rsidR="00256D36" w:rsidRDefault="006C29F2">
            <w:pPr>
              <w:overflowPunct/>
              <w:autoSpaceDE/>
              <w:autoSpaceDN/>
              <w:adjustRightInd/>
              <w:spacing w:after="0"/>
              <w:jc w:val="left"/>
              <w:textAlignment w:val="auto"/>
              <w:rPr>
                <w:del w:id="957" w:author="Rapp_V09" w:date="2021-01-28T21:47:00Z"/>
              </w:rPr>
            </w:pPr>
            <w:ins w:id="958" w:author="Ericsson" w:date="2021-01-28T14:24:00Z">
              <w:del w:id="959" w:author="Rapp_V09" w:date="2021-01-28T21:47:00Z">
                <w:r>
                  <w:delText>Ericsso</w:delText>
                </w:r>
                <w:r>
                  <w:delText>n since we shall use unified DRX concept regardless of cast type, in addition, inactivity timer is beneficial to handle burst traffic</w:delText>
                </w:r>
              </w:del>
            </w:ins>
          </w:p>
        </w:tc>
      </w:tr>
    </w:tbl>
    <w:p w14:paraId="721C9738" w14:textId="77777777" w:rsidR="00256D36" w:rsidRDefault="00256D36">
      <w:pPr>
        <w:overflowPunct/>
        <w:autoSpaceDE/>
        <w:autoSpaceDN/>
        <w:adjustRightInd/>
        <w:spacing w:after="0"/>
        <w:jc w:val="left"/>
        <w:textAlignment w:val="auto"/>
        <w:rPr>
          <w:del w:id="960" w:author="Rapp_V09" w:date="2021-01-28T21:47:00Z"/>
        </w:rPr>
      </w:pPr>
    </w:p>
    <w:p w14:paraId="4DE2398D" w14:textId="77777777" w:rsidR="00256D36" w:rsidRDefault="006C29F2">
      <w:pPr>
        <w:overflowPunct/>
        <w:autoSpaceDE/>
        <w:autoSpaceDN/>
        <w:adjustRightInd/>
        <w:spacing w:after="0"/>
        <w:jc w:val="left"/>
        <w:textAlignment w:val="auto"/>
        <w:rPr>
          <w:del w:id="961" w:author="Rapp_V09" w:date="2021-01-28T21:47:00Z"/>
          <w:sz w:val="32"/>
          <w:szCs w:val="32"/>
        </w:rPr>
      </w:pPr>
      <w:del w:id="962" w:author="Rapp_V09" w:date="2021-01-28T21:47:00Z">
        <w:r>
          <w:br w:type="page"/>
        </w:r>
      </w:del>
    </w:p>
    <w:p w14:paraId="7AC6B9F3" w14:textId="77777777" w:rsidR="00256D36" w:rsidRDefault="006C29F2">
      <w:pPr>
        <w:pStyle w:val="Heading2"/>
        <w:rPr>
          <w:del w:id="963" w:author="Rapp_V09" w:date="2021-01-28T21:47:00Z"/>
        </w:rPr>
      </w:pPr>
      <w:commentRangeStart w:id="964"/>
      <w:del w:id="965" w:author="Rapp_V09" w:date="2021-01-28T21:47:00Z">
        <w:r>
          <w:lastRenderedPageBreak/>
          <w:delText>Sensing</w:delText>
        </w:r>
        <w:commentRangeEnd w:id="964"/>
        <w:r>
          <w:rPr>
            <w:rStyle w:val="CommentReference"/>
          </w:rPr>
          <w:commentReference w:id="964"/>
        </w:r>
      </w:del>
    </w:p>
    <w:p w14:paraId="062A466C" w14:textId="77777777" w:rsidR="00256D36" w:rsidRDefault="006C29F2">
      <w:pPr>
        <w:pStyle w:val="Proposal"/>
        <w:overflowPunct/>
        <w:autoSpaceDE/>
        <w:autoSpaceDN/>
        <w:adjustRightInd/>
        <w:spacing w:beforeLines="50" w:before="120" w:after="200" w:line="276" w:lineRule="auto"/>
        <w:jc w:val="left"/>
        <w:textAlignment w:val="auto"/>
        <w:rPr>
          <w:del w:id="966" w:author="Rapp_V09" w:date="2021-01-28T21:47:00Z"/>
        </w:rPr>
      </w:pPr>
      <w:del w:id="967" w:author="Rapp_V09" w:date="2021-01-28T21:47:00Z">
        <w:r>
          <w:rPr>
            <w:b w:val="0"/>
            <w:bCs w:val="0"/>
          </w:rPr>
          <w:delText xml:space="preserve">Q5: Should RAN2 work on including sensing impact in SL DRX or should we first wait for RAN1 progress (using LS)? RAN1 discussions are already underway on this. </w:delText>
        </w:r>
        <w:r>
          <w:delText>In the comments, please also write if RAN2 can share some important inputs to help RAN1 in desig</w:delText>
        </w:r>
        <w:r>
          <w:delText>ning a sensing solution.</w:delText>
        </w:r>
      </w:del>
    </w:p>
    <w:tbl>
      <w:tblPr>
        <w:tblStyle w:val="TableGrid"/>
        <w:tblW w:w="9269" w:type="dxa"/>
        <w:tblInd w:w="360" w:type="dxa"/>
        <w:tblLayout w:type="fixed"/>
        <w:tblLook w:val="04A0" w:firstRow="1" w:lastRow="0" w:firstColumn="1" w:lastColumn="0" w:noHBand="0" w:noVBand="1"/>
      </w:tblPr>
      <w:tblGrid>
        <w:gridCol w:w="1762"/>
        <w:gridCol w:w="1842"/>
        <w:gridCol w:w="5665"/>
      </w:tblGrid>
      <w:tr w:rsidR="00256D36" w14:paraId="200BDECA" w14:textId="77777777">
        <w:trPr>
          <w:del w:id="968" w:author="Rapp_V09" w:date="2021-01-28T21:47:00Z"/>
        </w:trPr>
        <w:tc>
          <w:tcPr>
            <w:tcW w:w="1762" w:type="dxa"/>
          </w:tcPr>
          <w:p w14:paraId="1EDC5C67" w14:textId="77777777" w:rsidR="00256D36" w:rsidRDefault="006C29F2">
            <w:pPr>
              <w:jc w:val="center"/>
              <w:rPr>
                <w:del w:id="969" w:author="Rapp_V09" w:date="2021-01-28T21:47:00Z"/>
              </w:rPr>
            </w:pPr>
            <w:del w:id="970" w:author="Rapp_V09" w:date="2021-01-28T21:47:00Z">
              <w:r>
                <w:delText>Company</w:delText>
              </w:r>
            </w:del>
          </w:p>
        </w:tc>
        <w:tc>
          <w:tcPr>
            <w:tcW w:w="1842" w:type="dxa"/>
          </w:tcPr>
          <w:p w14:paraId="06D1939E" w14:textId="77777777" w:rsidR="00256D36" w:rsidRDefault="006C29F2">
            <w:pPr>
              <w:rPr>
                <w:del w:id="971" w:author="Rapp_V09" w:date="2021-01-28T21:47:00Z"/>
              </w:rPr>
            </w:pPr>
            <w:del w:id="972" w:author="Rapp_V09" w:date="2021-01-28T21:47:00Z">
              <w:r>
                <w:delText>Wait for RAN1 (Yes, No)</w:delText>
              </w:r>
            </w:del>
          </w:p>
        </w:tc>
        <w:tc>
          <w:tcPr>
            <w:tcW w:w="5665" w:type="dxa"/>
          </w:tcPr>
          <w:p w14:paraId="3118D0B8" w14:textId="77777777" w:rsidR="00256D36" w:rsidRDefault="006C29F2">
            <w:pPr>
              <w:jc w:val="center"/>
              <w:rPr>
                <w:del w:id="973" w:author="Rapp_V09" w:date="2021-01-28T21:47:00Z"/>
              </w:rPr>
            </w:pPr>
            <w:del w:id="974" w:author="Rapp_V09" w:date="2021-01-28T21:47:00Z">
              <w:r>
                <w:delText>Comments</w:delText>
              </w:r>
            </w:del>
          </w:p>
        </w:tc>
      </w:tr>
      <w:tr w:rsidR="00256D36" w14:paraId="1D786D58" w14:textId="77777777">
        <w:trPr>
          <w:del w:id="975" w:author="Rapp_V09" w:date="2021-01-28T21:47:00Z"/>
        </w:trPr>
        <w:tc>
          <w:tcPr>
            <w:tcW w:w="1762" w:type="dxa"/>
          </w:tcPr>
          <w:p w14:paraId="026EAADA" w14:textId="77777777" w:rsidR="00256D36" w:rsidRDefault="006C29F2">
            <w:pPr>
              <w:rPr>
                <w:del w:id="976" w:author="Rapp_V09" w:date="2021-01-28T21:47:00Z"/>
              </w:rPr>
            </w:pPr>
            <w:ins w:id="977" w:author="Interdigital" w:date="2021-01-27T22:47:00Z">
              <w:del w:id="978" w:author="Rapp_V09" w:date="2021-01-28T21:47:00Z">
                <w:r>
                  <w:delText>InterDigital</w:delText>
                </w:r>
              </w:del>
            </w:ins>
          </w:p>
        </w:tc>
        <w:tc>
          <w:tcPr>
            <w:tcW w:w="1842" w:type="dxa"/>
          </w:tcPr>
          <w:p w14:paraId="6A9D1AE6" w14:textId="77777777" w:rsidR="00256D36" w:rsidRDefault="006C29F2">
            <w:pPr>
              <w:rPr>
                <w:del w:id="979" w:author="Rapp_V09" w:date="2021-01-28T21:47:00Z"/>
              </w:rPr>
            </w:pPr>
            <w:ins w:id="980" w:author="Interdigital" w:date="2021-01-27T22:47:00Z">
              <w:del w:id="981" w:author="Rapp_V09" w:date="2021-01-28T21:47:00Z">
                <w:r>
                  <w:delText>No</w:delText>
                </w:r>
              </w:del>
            </w:ins>
          </w:p>
        </w:tc>
        <w:tc>
          <w:tcPr>
            <w:tcW w:w="5665" w:type="dxa"/>
          </w:tcPr>
          <w:p w14:paraId="281DE21E" w14:textId="77777777" w:rsidR="00256D36" w:rsidRDefault="006C29F2">
            <w:pPr>
              <w:rPr>
                <w:del w:id="982" w:author="Rapp_V09" w:date="2021-01-28T21:47:00Z"/>
              </w:rPr>
            </w:pPr>
            <w:ins w:id="983" w:author="Interdigital" w:date="2021-01-27T22:47:00Z">
              <w:del w:id="984" w:author="Rapp_V09" w:date="2021-01-28T21:47:00Z">
                <w:r>
                  <w:delText xml:space="preserve">We should at least send an LS to RAN1 based on some further discussions in RAN2.  For example, it would be necessary that the potential transmission </w:delText>
                </w:r>
                <w:r>
                  <w:delText>opportunities to which the sensing slots are tied are aligned with the on-duration of the peer UE(s).</w:delText>
                </w:r>
              </w:del>
            </w:ins>
          </w:p>
        </w:tc>
      </w:tr>
      <w:tr w:rsidR="00256D36" w14:paraId="36B7736F" w14:textId="77777777">
        <w:trPr>
          <w:del w:id="985" w:author="Rapp_V09" w:date="2021-01-28T21:47:00Z"/>
        </w:trPr>
        <w:tc>
          <w:tcPr>
            <w:tcW w:w="1762" w:type="dxa"/>
          </w:tcPr>
          <w:p w14:paraId="300797A5" w14:textId="77777777" w:rsidR="00256D36" w:rsidRDefault="006C29F2">
            <w:pPr>
              <w:rPr>
                <w:del w:id="986" w:author="Rapp_V09" w:date="2021-01-28T21:47:00Z"/>
              </w:rPr>
            </w:pPr>
            <w:ins w:id="987" w:author="LG: Giwon Park" w:date="2021-01-28T20:07:00Z">
              <w:del w:id="988" w:author="Rapp_V09" w:date="2021-01-28T21:47:00Z">
                <w:r>
                  <w:rPr>
                    <w:rFonts w:eastAsia="Malgun Gothic" w:hint="eastAsia"/>
                    <w:lang w:eastAsia="ko-KR"/>
                  </w:rPr>
                  <w:delText>LG</w:delText>
                </w:r>
              </w:del>
            </w:ins>
          </w:p>
        </w:tc>
        <w:tc>
          <w:tcPr>
            <w:tcW w:w="1842" w:type="dxa"/>
          </w:tcPr>
          <w:p w14:paraId="2E516424" w14:textId="77777777" w:rsidR="00256D36" w:rsidRDefault="006C29F2">
            <w:pPr>
              <w:rPr>
                <w:del w:id="989" w:author="Rapp_V09" w:date="2021-01-28T21:47:00Z"/>
              </w:rPr>
            </w:pPr>
            <w:ins w:id="990" w:author="LG: Giwon Park" w:date="2021-01-28T20:07:00Z">
              <w:del w:id="991" w:author="Rapp_V09" w:date="2021-01-28T21:47:00Z">
                <w:r>
                  <w:rPr>
                    <w:rFonts w:eastAsia="Malgun Gothic" w:hint="eastAsia"/>
                    <w:lang w:eastAsia="ko-KR"/>
                  </w:rPr>
                  <w:delText>Yes</w:delText>
                </w:r>
              </w:del>
            </w:ins>
          </w:p>
        </w:tc>
        <w:tc>
          <w:tcPr>
            <w:tcW w:w="5665" w:type="dxa"/>
          </w:tcPr>
          <w:p w14:paraId="037B92B2" w14:textId="77777777" w:rsidR="00256D36" w:rsidRDefault="006C29F2">
            <w:pPr>
              <w:rPr>
                <w:del w:id="992" w:author="Rapp_V09" w:date="2021-01-28T21:47:00Z"/>
              </w:rPr>
            </w:pPr>
            <w:ins w:id="993" w:author="LG: Giwon Park" w:date="2021-01-28T20:07:00Z">
              <w:del w:id="994" w:author="Rapp_V09" w:date="2021-01-28T21:47:00Z">
                <w:r>
                  <w:rPr>
                    <w:rFonts w:eastAsia="Malgun Gothic" w:hint="eastAsia"/>
                    <w:lang w:eastAsia="ko-KR"/>
                  </w:rPr>
                  <w:delText>We should wait for RAN1 discussion.</w:delText>
                </w:r>
              </w:del>
            </w:ins>
          </w:p>
        </w:tc>
      </w:tr>
      <w:tr w:rsidR="00256D36" w14:paraId="042EC3D9" w14:textId="77777777">
        <w:trPr>
          <w:ins w:id="995" w:author="CATT" w:date="2021-01-28T20:45:00Z"/>
          <w:del w:id="996" w:author="Rapp_V09" w:date="2021-01-28T21:47:00Z"/>
        </w:trPr>
        <w:tc>
          <w:tcPr>
            <w:tcW w:w="1762" w:type="dxa"/>
          </w:tcPr>
          <w:p w14:paraId="36D428B7" w14:textId="77777777" w:rsidR="00256D36" w:rsidRDefault="006C29F2">
            <w:pPr>
              <w:rPr>
                <w:ins w:id="997" w:author="CATT" w:date="2021-01-28T20:45:00Z"/>
                <w:del w:id="998" w:author="Rapp_V09" w:date="2021-01-28T21:47:00Z"/>
                <w:rFonts w:eastAsiaTheme="minorEastAsia"/>
              </w:rPr>
            </w:pPr>
            <w:ins w:id="999" w:author="CATT" w:date="2021-01-28T20:45:00Z">
              <w:del w:id="1000" w:author="Rapp_V09" w:date="2021-01-28T21:47:00Z">
                <w:r>
                  <w:rPr>
                    <w:rFonts w:eastAsiaTheme="minorEastAsia" w:hint="eastAsia"/>
                  </w:rPr>
                  <w:delText>CATT</w:delText>
                </w:r>
              </w:del>
            </w:ins>
          </w:p>
        </w:tc>
        <w:tc>
          <w:tcPr>
            <w:tcW w:w="1842" w:type="dxa"/>
          </w:tcPr>
          <w:p w14:paraId="042AC196" w14:textId="77777777" w:rsidR="00256D36" w:rsidRDefault="006C29F2">
            <w:pPr>
              <w:rPr>
                <w:ins w:id="1001" w:author="CATT" w:date="2021-01-28T20:45:00Z"/>
                <w:del w:id="1002" w:author="Rapp_V09" w:date="2021-01-28T21:47:00Z"/>
                <w:rFonts w:eastAsiaTheme="minorEastAsia"/>
              </w:rPr>
            </w:pPr>
            <w:ins w:id="1003" w:author="CATT" w:date="2021-01-28T20:45:00Z">
              <w:del w:id="1004" w:author="Rapp_V09" w:date="2021-01-28T21:47:00Z">
                <w:r>
                  <w:rPr>
                    <w:rFonts w:eastAsiaTheme="minorEastAsia" w:hint="eastAsia"/>
                  </w:rPr>
                  <w:delText>Yes</w:delText>
                </w:r>
              </w:del>
            </w:ins>
          </w:p>
        </w:tc>
        <w:tc>
          <w:tcPr>
            <w:tcW w:w="5665" w:type="dxa"/>
          </w:tcPr>
          <w:p w14:paraId="77514771" w14:textId="77777777" w:rsidR="00256D36" w:rsidRDefault="00256D36">
            <w:pPr>
              <w:rPr>
                <w:ins w:id="1005" w:author="CATT" w:date="2021-01-28T20:45:00Z"/>
                <w:del w:id="1006" w:author="Rapp_V09" w:date="2021-01-28T21:47:00Z"/>
                <w:rFonts w:eastAsia="Malgun Gothic"/>
                <w:lang w:eastAsia="ko-KR"/>
              </w:rPr>
            </w:pPr>
          </w:p>
        </w:tc>
      </w:tr>
      <w:tr w:rsidR="00256D36" w14:paraId="2BC28446" w14:textId="77777777">
        <w:trPr>
          <w:ins w:id="1007" w:author="Ericsson" w:date="2021-01-28T14:25:00Z"/>
          <w:del w:id="1008" w:author="Rapp_V09" w:date="2021-01-28T21:47:00Z"/>
        </w:trPr>
        <w:tc>
          <w:tcPr>
            <w:tcW w:w="1762" w:type="dxa"/>
          </w:tcPr>
          <w:p w14:paraId="111C10CF" w14:textId="77777777" w:rsidR="00256D36" w:rsidRDefault="006C29F2">
            <w:pPr>
              <w:rPr>
                <w:ins w:id="1009" w:author="Ericsson" w:date="2021-01-28T14:25:00Z"/>
                <w:del w:id="1010" w:author="Rapp_V09" w:date="2021-01-28T21:47:00Z"/>
                <w:rFonts w:eastAsiaTheme="minorEastAsia"/>
              </w:rPr>
            </w:pPr>
            <w:ins w:id="1011" w:author="Ericsson" w:date="2021-01-28T14:25:00Z">
              <w:del w:id="1012" w:author="Rapp_V09" w:date="2021-01-28T21:47:00Z">
                <w:r>
                  <w:rPr>
                    <w:rFonts w:eastAsia="Malgun Gothic"/>
                    <w:lang w:eastAsia="ko-KR"/>
                  </w:rPr>
                  <w:delText>Ericsson</w:delText>
                </w:r>
              </w:del>
            </w:ins>
          </w:p>
        </w:tc>
        <w:tc>
          <w:tcPr>
            <w:tcW w:w="1842" w:type="dxa"/>
          </w:tcPr>
          <w:p w14:paraId="7CBD98C8" w14:textId="77777777" w:rsidR="00256D36" w:rsidRDefault="006C29F2">
            <w:pPr>
              <w:rPr>
                <w:ins w:id="1013" w:author="Ericsson" w:date="2021-01-28T14:25:00Z"/>
                <w:del w:id="1014" w:author="Rapp_V09" w:date="2021-01-28T21:47:00Z"/>
                <w:rFonts w:eastAsiaTheme="minorEastAsia"/>
              </w:rPr>
            </w:pPr>
            <w:ins w:id="1015" w:author="Ericsson" w:date="2021-01-28T14:25:00Z">
              <w:del w:id="1016" w:author="Rapp_V09" w:date="2021-01-28T21:47:00Z">
                <w:r>
                  <w:rPr>
                    <w:rFonts w:eastAsia="Malgun Gothic"/>
                    <w:lang w:eastAsia="ko-KR"/>
                  </w:rPr>
                  <w:delText>Yes</w:delText>
                </w:r>
              </w:del>
            </w:ins>
          </w:p>
        </w:tc>
        <w:tc>
          <w:tcPr>
            <w:tcW w:w="5665" w:type="dxa"/>
          </w:tcPr>
          <w:p w14:paraId="109B2AB8" w14:textId="77777777" w:rsidR="00256D36" w:rsidRDefault="006C29F2">
            <w:pPr>
              <w:rPr>
                <w:ins w:id="1017" w:author="Ericsson" w:date="2021-01-28T14:25:00Z"/>
                <w:del w:id="1018" w:author="Rapp_V09" w:date="2021-01-28T21:47:00Z"/>
                <w:rFonts w:eastAsia="Malgun Gothic"/>
                <w:lang w:eastAsia="ko-KR"/>
              </w:rPr>
            </w:pPr>
            <w:ins w:id="1019" w:author="Ericsson" w:date="2021-01-28T14:25:00Z">
              <w:del w:id="1020" w:author="Rapp_V09" w:date="2021-01-28T21:47:00Z">
                <w:r>
                  <w:rPr>
                    <w:rFonts w:eastAsia="Malgun Gothic"/>
                    <w:lang w:eastAsia="ko-KR"/>
                  </w:rPr>
                  <w:delText xml:space="preserve">Sensing is in RAN1 scope. RAN1 is already informed of the potential </w:delText>
                </w:r>
                <w:r>
                  <w:rPr>
                    <w:rFonts w:eastAsia="Malgun Gothic"/>
                    <w:lang w:eastAsia="ko-KR"/>
                  </w:rPr>
                  <w:delText>interaction between DRX and sensing. Therefore, RAN2 shall wait for RAN1 outcome to see if there is any impact to RAN2.</w:delText>
                </w:r>
              </w:del>
            </w:ins>
          </w:p>
        </w:tc>
      </w:tr>
    </w:tbl>
    <w:p w14:paraId="60594A71" w14:textId="77777777" w:rsidR="00256D36" w:rsidRDefault="006C29F2">
      <w:pPr>
        <w:pStyle w:val="Proposal"/>
        <w:overflowPunct/>
        <w:autoSpaceDE/>
        <w:autoSpaceDN/>
        <w:adjustRightInd/>
        <w:spacing w:beforeLines="50" w:before="120" w:after="200" w:line="276" w:lineRule="auto"/>
        <w:jc w:val="left"/>
        <w:textAlignment w:val="auto"/>
      </w:pPr>
      <w:r>
        <w:t xml:space="preserve">  </w:t>
      </w:r>
    </w:p>
    <w:p w14:paraId="5C89C929" w14:textId="77777777" w:rsidR="00256D36" w:rsidRDefault="00256D36"/>
    <w:p w14:paraId="2CF70A41" w14:textId="77777777" w:rsidR="00256D36" w:rsidRDefault="006C29F2">
      <w:pPr>
        <w:pStyle w:val="Heading1"/>
      </w:pPr>
      <w:r>
        <w:t>Conclusion</w:t>
      </w:r>
    </w:p>
    <w:p w14:paraId="1C5129B8" w14:textId="77777777" w:rsidR="00256D36" w:rsidRDefault="006C29F2">
      <w:r>
        <w:t xml:space="preserve">We have the following proposals </w:t>
      </w:r>
    </w:p>
    <w:p w14:paraId="70BA43F8" w14:textId="77777777" w:rsidR="00256D36" w:rsidRDefault="006C29F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34CE6FEA" w14:textId="77777777" w:rsidR="00256D36" w:rsidRDefault="006C29F2">
      <w:r>
        <w:fldChar w:fldCharType="end"/>
      </w:r>
    </w:p>
    <w:p w14:paraId="6EA8305B" w14:textId="77777777" w:rsidR="00256D36" w:rsidRDefault="00256D36">
      <w:pPr>
        <w:rPr>
          <w:b/>
          <w:bCs/>
        </w:rPr>
      </w:pPr>
    </w:p>
    <w:p w14:paraId="455416C8" w14:textId="77777777" w:rsidR="00256D36" w:rsidRDefault="006C29F2">
      <w:pPr>
        <w:pStyle w:val="Heading1"/>
      </w:pPr>
      <w:bookmarkStart w:id="1021" w:name="_In-sequence_SDU_delivery"/>
      <w:bookmarkStart w:id="1022" w:name="_Ref189809556"/>
      <w:bookmarkStart w:id="1023" w:name="_Ref174151459"/>
      <w:bookmarkStart w:id="1024" w:name="_Ref450865335"/>
      <w:bookmarkEnd w:id="1021"/>
      <w:r>
        <w:rPr>
          <w:rFonts w:hint="eastAsia"/>
        </w:rPr>
        <w:t>Reference</w:t>
      </w:r>
      <w:bookmarkEnd w:id="1022"/>
      <w:bookmarkEnd w:id="1023"/>
      <w:bookmarkEnd w:id="1024"/>
    </w:p>
    <w:p w14:paraId="45FADD15" w14:textId="77777777" w:rsidR="00256D36" w:rsidRDefault="006C29F2">
      <w:pPr>
        <w:pStyle w:val="Doc-text2"/>
        <w:numPr>
          <w:ilvl w:val="0"/>
          <w:numId w:val="16"/>
        </w:numPr>
        <w:tabs>
          <w:tab w:val="clear" w:pos="1622"/>
          <w:tab w:val="left" w:pos="567"/>
        </w:tabs>
        <w:ind w:hanging="1679"/>
        <w:rPr>
          <w:lang w:val="en-US"/>
        </w:rPr>
      </w:pPr>
      <w:r>
        <w:rPr>
          <w:lang w:val="en-US"/>
        </w:rPr>
        <w:t>R2-2101727</w:t>
      </w:r>
      <w:r>
        <w:rPr>
          <w:lang w:val="en-US"/>
        </w:rPr>
        <w:tab/>
        <w:t xml:space="preserve"> Summary of [POST112-e][702][SLe] High-level principles for SL DRX;</w:t>
      </w:r>
      <w:r>
        <w:rPr>
          <w:lang w:val="en-US"/>
        </w:rPr>
        <w:tab/>
        <w:t>LG Electronics France</w:t>
      </w:r>
      <w:r>
        <w:rPr>
          <w:lang w:val="en-US"/>
        </w:rPr>
        <w:tab/>
        <w:t>discussion</w:t>
      </w:r>
      <w:r>
        <w:rPr>
          <w:lang w:val="en-US"/>
        </w:rPr>
        <w:tab/>
        <w:t>Rel-17</w:t>
      </w:r>
      <w:r>
        <w:rPr>
          <w:lang w:val="en-US"/>
        </w:rPr>
        <w:tab/>
        <w:t>NR_SL_enh-Core</w:t>
      </w:r>
      <w:r>
        <w:rPr>
          <w:lang w:val="en-US"/>
        </w:rPr>
        <w:tab/>
        <w:t>Late</w:t>
      </w:r>
    </w:p>
    <w:p w14:paraId="44005415" w14:textId="77777777" w:rsidR="00256D36" w:rsidRDefault="006C29F2">
      <w:pPr>
        <w:pStyle w:val="Doc-text2"/>
        <w:numPr>
          <w:ilvl w:val="0"/>
          <w:numId w:val="16"/>
        </w:numPr>
        <w:tabs>
          <w:tab w:val="clear" w:pos="1622"/>
          <w:tab w:val="left" w:pos="567"/>
        </w:tabs>
        <w:ind w:hanging="1679"/>
        <w:rPr>
          <w:lang w:val="en-US"/>
        </w:rPr>
      </w:pPr>
      <w:r>
        <w:t>R2-2101723 Consideration on sidelink DRX for groupcast</w:t>
      </w:r>
      <w:r>
        <w:t xml:space="preserve"> and broadcast; Huawei, HiSilicon</w:t>
      </w:r>
    </w:p>
    <w:p w14:paraId="5BA68138" w14:textId="77777777" w:rsidR="00256D36" w:rsidRDefault="006C29F2">
      <w:pPr>
        <w:pStyle w:val="Doc-text2"/>
        <w:numPr>
          <w:ilvl w:val="0"/>
          <w:numId w:val="16"/>
        </w:numPr>
        <w:tabs>
          <w:tab w:val="clear" w:pos="1622"/>
          <w:tab w:val="left" w:pos="567"/>
        </w:tabs>
        <w:ind w:hanging="1679"/>
        <w:rPr>
          <w:lang w:val="en-US"/>
        </w:rPr>
      </w:pPr>
      <w:ins w:id="1025" w:author="OPPO (Qianxi)" w:date="2021-01-28T09:00:00Z">
        <w:r>
          <w:rPr>
            <w:lang w:val="en-US"/>
          </w:rPr>
          <w:t>R2-</w:t>
        </w:r>
        <w:r>
          <w:t xml:space="preserve"> </w:t>
        </w:r>
        <w:r>
          <w:rPr>
            <w:lang w:val="en-US"/>
          </w:rPr>
          <w:t>2101192</w:t>
        </w:r>
      </w:ins>
      <w:del w:id="1026" w:author="OPPO (Qianxi)" w:date="2021-01-28T09:00:00Z">
        <w:r>
          <w:rPr>
            <w:lang w:val="en-US"/>
          </w:rPr>
          <w:delText>R2-</w:delText>
        </w:r>
        <w:r>
          <w:delText xml:space="preserve"> </w:delText>
        </w:r>
        <w:r>
          <w:rPr>
            <w:lang w:val="en-US"/>
          </w:rPr>
          <w:delText>2101192</w:delText>
        </w:r>
      </w:del>
      <w:r>
        <w:rPr>
          <w:lang w:val="en-US"/>
        </w:rPr>
        <w:t xml:space="preserve"> Issue with SL DRX Inactivity Timer for SL groupcast; Nokia, Nokia Shanghai Bell</w:t>
      </w:r>
    </w:p>
    <w:p w14:paraId="1DB82826" w14:textId="77777777" w:rsidR="00256D36" w:rsidRDefault="006C29F2">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56D3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64" w:author="OPPO (Qianxi)" w:date="2021-01-28T09:08:00Z" w:initials="">
    <w:p w14:paraId="22E51528" w14:textId="77777777" w:rsidR="00256D36" w:rsidRDefault="006C29F2">
      <w:pPr>
        <w:pStyle w:val="CommentText"/>
      </w:pPr>
      <w:r>
        <w:t xml:space="preserve">By reading the scope of this email </w:t>
      </w:r>
      <w:r>
        <w:t>discussion, I fail to understand why sensing is being discussed – I assume this email discussion focuses on granularity?</w:t>
      </w:r>
    </w:p>
    <w:p w14:paraId="157820D6" w14:textId="77777777" w:rsidR="00256D36" w:rsidRDefault="00256D36">
      <w:pPr>
        <w:pStyle w:val="CommentText"/>
      </w:pPr>
    </w:p>
    <w:p w14:paraId="68C2005C" w14:textId="77777777" w:rsidR="00256D36" w:rsidRDefault="006C29F2">
      <w:pPr>
        <w:pStyle w:val="CommentText"/>
      </w:pPr>
      <w:r>
        <w:rPr>
          <w:rFonts w:hint="eastAsia"/>
        </w:rPr>
        <w:t>S</w:t>
      </w:r>
      <w:r>
        <w:t>orry for misunderstanding!</w:t>
      </w:r>
    </w:p>
    <w:p w14:paraId="55B06A0B" w14:textId="77777777" w:rsidR="00256D36" w:rsidRDefault="00256D36">
      <w:pPr>
        <w:pStyle w:val="CommentText"/>
      </w:pPr>
    </w:p>
    <w:p w14:paraId="0A7C2775" w14:textId="77777777" w:rsidR="00256D36" w:rsidRDefault="00256D3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7C27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7C2775" w16cid:durableId="23C193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64817" w14:textId="77777777" w:rsidR="006C29F2" w:rsidRDefault="006C29F2">
      <w:pPr>
        <w:spacing w:after="0" w:line="240" w:lineRule="auto"/>
      </w:pPr>
      <w:r>
        <w:separator/>
      </w:r>
    </w:p>
  </w:endnote>
  <w:endnote w:type="continuationSeparator" w:id="0">
    <w:p w14:paraId="7AED7F54" w14:textId="77777777" w:rsidR="006C29F2" w:rsidRDefault="006C2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Mincho">
    <w:altName w:val="MS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88D13" w14:textId="77777777" w:rsidR="00256D36" w:rsidRDefault="00256D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092B7" w14:textId="77777777" w:rsidR="00256D36" w:rsidRDefault="006C29F2">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w:t>
    </w:r>
    <w:r>
      <w:fldChar w:fldCharType="end"/>
    </w:r>
    <w:r>
      <w:rPr>
        <w:rStyle w:val="PageNumber"/>
      </w:rPr>
      <w:t>/</w:t>
    </w:r>
    <w:r>
      <w:fldChar w:fldCharType="begin"/>
    </w:r>
    <w:r>
      <w:rPr>
        <w:rStyle w:val="PageNumber"/>
      </w:rPr>
      <w:instrText xml:space="preserve"> NUMPAGES </w:instrText>
    </w:r>
    <w:r>
      <w:fldChar w:fldCharType="separate"/>
    </w:r>
    <w:r>
      <w:rPr>
        <w:rStyle w:val="PageNumber"/>
      </w:rPr>
      <w:t>16</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7860D" w14:textId="77777777" w:rsidR="00256D36" w:rsidRDefault="00256D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F44DB" w14:textId="77777777" w:rsidR="006C29F2" w:rsidRDefault="006C29F2">
      <w:pPr>
        <w:spacing w:after="0" w:line="240" w:lineRule="auto"/>
      </w:pPr>
      <w:r>
        <w:separator/>
      </w:r>
    </w:p>
  </w:footnote>
  <w:footnote w:type="continuationSeparator" w:id="0">
    <w:p w14:paraId="208B4284" w14:textId="77777777" w:rsidR="006C29F2" w:rsidRDefault="006C29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4A2B9" w14:textId="77777777" w:rsidR="00256D36" w:rsidRDefault="00256D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CADB2" w14:textId="77777777" w:rsidR="00256D36" w:rsidRDefault="00256D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5A9F3" w14:textId="77777777" w:rsidR="00256D36" w:rsidRDefault="00256D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C1E63F6"/>
    <w:multiLevelType w:val="multilevel"/>
    <w:tmpl w:val="1C1E63F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60E7E67"/>
    <w:multiLevelType w:val="multilevel"/>
    <w:tmpl w:val="360E7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17A3A08"/>
    <w:multiLevelType w:val="multilevel"/>
    <w:tmpl w:val="417A3A08"/>
    <w:lvl w:ilvl="0">
      <w:start w:val="1"/>
      <w:numFmt w:val="lowerLetter"/>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8"/>
  </w:num>
  <w:num w:numId="5">
    <w:abstractNumId w:val="2"/>
  </w:num>
  <w:num w:numId="6">
    <w:abstractNumId w:val="6"/>
  </w:num>
  <w:num w:numId="7">
    <w:abstractNumId w:val="10"/>
  </w:num>
  <w:num w:numId="8">
    <w:abstractNumId w:val="9"/>
  </w:num>
  <w:num w:numId="9">
    <w:abstractNumId w:val="15"/>
  </w:num>
  <w:num w:numId="10">
    <w:abstractNumId w:val="14"/>
  </w:num>
  <w:num w:numId="11">
    <w:abstractNumId w:val="12"/>
  </w:num>
  <w:num w:numId="12">
    <w:abstractNumId w:val="13"/>
  </w:num>
  <w:num w:numId="13">
    <w:abstractNumId w:val="5"/>
  </w:num>
  <w:num w:numId="14">
    <w:abstractNumId w:val="1"/>
  </w:num>
  <w:num w:numId="15">
    <w:abstractNumId w:val="7"/>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CATT">
    <w15:presenceInfo w15:providerId="None" w15:userId="CATT"/>
  </w15:person>
  <w15:person w15:author="Ericsson">
    <w15:presenceInfo w15:providerId="None" w15:userId="Ericsson"/>
  </w15:person>
  <w15:person w15:author="Apple - Zhibin Wu">
    <w15:presenceInfo w15:providerId="None" w15:userId="Apple - Zhibin Wu"/>
  </w15:person>
  <w15:person w15:author="MediaTek (Guanyu)">
    <w15:presenceInfo w15:providerId="None" w15:userId="MediaTek (Guanyu)"/>
  </w15:person>
  <w15:person w15:author="Xiaomi (Xing)">
    <w15:presenceInfo w15:providerId="None" w15:userId="Xiaomi (Xing)"/>
  </w15:person>
  <w15:person w15:author="Huawei (Xiaox)">
    <w15:presenceInfo w15:providerId="None" w15:userId="Huawei (Xiaox)"/>
  </w15:person>
  <w15:person w15:author="Gonzalez Tejeria J, Jesus">
    <w15:presenceInfo w15:providerId="AD" w15:userId="S-1-5-21-2052111302-790525478-839522115-10359898"/>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Fraunhofer">
    <w15:presenceInfo w15:providerId="None" w15:userId="Fraunhofer"/>
  </w15:person>
  <w15:person w15:author="Spreadtrum Communications">
    <w15:presenceInfo w15:providerId="None" w15:userId="Spreadtrum Communications"/>
  </w15:person>
  <w15:person w15:author="vivo(Jing)">
    <w15:presenceInfo w15:providerId="None" w15:userId="vivo(Jing)"/>
  </w15:person>
  <w15:person w15:author="Intel-AA">
    <w15:presenceInfo w15:providerId="None" w15:userId="Intel-AA"/>
  </w15:person>
  <w15:person w15:author="ZTE">
    <w15:presenceInfo w15:providerId="None" w15:userId="ZTE"/>
  </w15:person>
  <w15:person w15:author="Lenovo">
    <w15:presenceInfo w15:providerId="None" w15:userId="Lenovo"/>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688"/>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0A0"/>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18C"/>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677"/>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271"/>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55D"/>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6D36"/>
    <w:rsid w:val="00257543"/>
    <w:rsid w:val="00260B77"/>
    <w:rsid w:val="00261269"/>
    <w:rsid w:val="0026131B"/>
    <w:rsid w:val="002617E7"/>
    <w:rsid w:val="00261BC1"/>
    <w:rsid w:val="002623FA"/>
    <w:rsid w:val="00262A3E"/>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76F"/>
    <w:rsid w:val="00407CD3"/>
    <w:rsid w:val="00410134"/>
    <w:rsid w:val="00410B72"/>
    <w:rsid w:val="00410D6A"/>
    <w:rsid w:val="00410E28"/>
    <w:rsid w:val="00410F18"/>
    <w:rsid w:val="00411261"/>
    <w:rsid w:val="004117F1"/>
    <w:rsid w:val="004125BD"/>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3067"/>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FBD"/>
    <w:rsid w:val="0064624E"/>
    <w:rsid w:val="00650811"/>
    <w:rsid w:val="00650AB9"/>
    <w:rsid w:val="006511BC"/>
    <w:rsid w:val="00651429"/>
    <w:rsid w:val="006536C1"/>
    <w:rsid w:val="00654C70"/>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29"/>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29F2"/>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3D18"/>
    <w:rsid w:val="007F427F"/>
    <w:rsid w:val="007F5BAF"/>
    <w:rsid w:val="007F7230"/>
    <w:rsid w:val="007F7B25"/>
    <w:rsid w:val="00800956"/>
    <w:rsid w:val="0080210E"/>
    <w:rsid w:val="0080294E"/>
    <w:rsid w:val="00803FAE"/>
    <w:rsid w:val="0080473F"/>
    <w:rsid w:val="00804843"/>
    <w:rsid w:val="00804B62"/>
    <w:rsid w:val="0080517A"/>
    <w:rsid w:val="0080605F"/>
    <w:rsid w:val="008061D7"/>
    <w:rsid w:val="00806760"/>
    <w:rsid w:val="00807786"/>
    <w:rsid w:val="008078FF"/>
    <w:rsid w:val="00807D52"/>
    <w:rsid w:val="00811FCB"/>
    <w:rsid w:val="00812391"/>
    <w:rsid w:val="00812E8B"/>
    <w:rsid w:val="00813481"/>
    <w:rsid w:val="00813B3B"/>
    <w:rsid w:val="008147E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3908"/>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2CC"/>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3008"/>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07F1F"/>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6739"/>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4D20"/>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4CE9"/>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2F6"/>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535"/>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12D"/>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37CB"/>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3BA79C4"/>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C4D873"/>
  <w15:docId w15:val="{6165C7E3-8A95-4C99-AEBA-CDC9906F4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table" w:customStyle="1" w:styleId="GridTable1Light-Accent31">
    <w:name w:val="Grid Table 1 Light - Accent 31"/>
    <w:basedOn w:val="TableNormal"/>
    <w:uiPriority w:val="46"/>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8001C0-B60E-4D21-A6F6-8BCCB27D3414}">
  <ds:schemaRefs>
    <ds:schemaRef ds:uri="http://schemas.openxmlformats.org/officeDocument/2006/bibliography"/>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7</Pages>
  <Words>4077</Words>
  <Characters>25689</Characters>
  <Application>Microsoft Office Word</Application>
  <DocSecurity>0</DocSecurity>
  <Lines>214</Lines>
  <Paragraphs>59</Paragraphs>
  <ScaleCrop>false</ScaleCrop>
  <Company/>
  <LinksUpToDate>false</LinksUpToDate>
  <CharactersWithSpaces>2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cp:lastModifiedBy>
  <cp:revision>6</cp:revision>
  <cp:lastPrinted>2008-01-31T16:09:00Z</cp:lastPrinted>
  <dcterms:created xsi:type="dcterms:W3CDTF">2021-01-31T04:18:00Z</dcterms:created>
  <dcterms:modified xsi:type="dcterms:W3CDTF">2021-01-31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